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Borders>
          <w:top w:val="single" w:sz="4" w:space="0" w:color="EEECE1" w:themeColor="background2"/>
          <w:left w:val="single" w:sz="4" w:space="0" w:color="EEECE1" w:themeColor="background2"/>
          <w:bottom w:val="single" w:sz="4" w:space="0" w:color="EEECE1" w:themeColor="background2"/>
          <w:right w:val="single" w:sz="4" w:space="0" w:color="EEECE1" w:themeColor="background2"/>
          <w:insideH w:val="single" w:sz="4" w:space="0" w:color="EEECE1" w:themeColor="background2"/>
          <w:insideV w:val="single" w:sz="4" w:space="0" w:color="EEECE1" w:themeColor="background2"/>
        </w:tblBorders>
        <w:shd w:val="clear" w:color="auto" w:fill="D9D9D9" w:themeFill="background1" w:themeFillShade="D9"/>
        <w:tblLook w:val="04A0" w:firstRow="1" w:lastRow="0" w:firstColumn="1" w:lastColumn="0" w:noHBand="0" w:noVBand="1"/>
      </w:tblPr>
      <w:tblGrid>
        <w:gridCol w:w="8630"/>
      </w:tblGrid>
      <w:tr w:rsidR="00A01280" w14:paraId="34B43C72" w14:textId="77777777" w:rsidTr="002B72E0">
        <w:tc>
          <w:tcPr>
            <w:tcW w:w="8630" w:type="dxa"/>
            <w:shd w:val="clear" w:color="auto" w:fill="EEECE1" w:themeFill="background2"/>
          </w:tcPr>
          <w:p w14:paraId="2702E266" w14:textId="2CDBAC47" w:rsidR="00A01280" w:rsidRPr="00A01280" w:rsidRDefault="00EE04A7" w:rsidP="00031599">
            <w:pPr>
              <w:spacing w:after="0"/>
              <w:jc w:val="center"/>
              <w:rPr>
                <w:rFonts w:ascii="Helvetica" w:hAnsi="Helvetica" w:cs="Arial"/>
                <w:color w:val="EE251B"/>
              </w:rPr>
            </w:pPr>
            <w:r>
              <w:rPr>
                <w:rFonts w:ascii="Helvetica" w:hAnsi="Helvetica" w:cs="Arial"/>
                <w:b/>
                <w:color w:val="EE251B"/>
                <w:sz w:val="28"/>
                <w:szCs w:val="28"/>
              </w:rPr>
              <w:t xml:space="preserve">2017 </w:t>
            </w:r>
            <w:r w:rsidR="00A01280" w:rsidRPr="00E00D30">
              <w:rPr>
                <w:rFonts w:ascii="Helvetica" w:hAnsi="Helvetica" w:cs="Arial"/>
                <w:b/>
                <w:color w:val="EE251B"/>
                <w:sz w:val="28"/>
                <w:szCs w:val="28"/>
              </w:rPr>
              <w:t>OBTC Teaching Conference for Management Educators</w:t>
            </w:r>
          </w:p>
        </w:tc>
      </w:tr>
    </w:tbl>
    <w:p w14:paraId="017FAFA5" w14:textId="77777777" w:rsidR="00A01280" w:rsidRDefault="00A01280" w:rsidP="00D92A68">
      <w:pPr>
        <w:spacing w:after="0"/>
        <w:rPr>
          <w:rFonts w:ascii="Helvetica" w:hAnsi="Helvetica" w:cs="Arial"/>
        </w:rPr>
      </w:pPr>
    </w:p>
    <w:p w14:paraId="1A81F255" w14:textId="77777777" w:rsidR="00A01280" w:rsidRPr="00473772" w:rsidRDefault="00A01280" w:rsidP="00D92A68">
      <w:pPr>
        <w:spacing w:after="0"/>
        <w:rPr>
          <w:rFonts w:ascii="Helvetica" w:hAnsi="Helvetica" w:cs="Arial"/>
        </w:rPr>
      </w:pPr>
    </w:p>
    <w:p w14:paraId="1B6DF23D" w14:textId="398CA578" w:rsidR="00031599" w:rsidRPr="001102CC" w:rsidRDefault="002B72E0" w:rsidP="00031599">
      <w:pPr>
        <w:pStyle w:val="ListParagraph"/>
        <w:numPr>
          <w:ilvl w:val="0"/>
          <w:numId w:val="3"/>
        </w:numPr>
        <w:spacing w:after="0"/>
        <w:rPr>
          <w:rFonts w:ascii="Helvetica" w:hAnsi="Helvetica" w:cs="Arial"/>
          <w:sz w:val="28"/>
          <w:szCs w:val="28"/>
        </w:rPr>
      </w:pPr>
      <w:r>
        <w:rPr>
          <w:rFonts w:ascii="Helvetica" w:hAnsi="Helvetica" w:cs="Arial"/>
          <w:sz w:val="28"/>
          <w:szCs w:val="28"/>
        </w:rPr>
        <w:t xml:space="preserve">Entrepreneurial Tools and the </w:t>
      </w:r>
      <w:proofErr w:type="spellStart"/>
      <w:r>
        <w:rPr>
          <w:rFonts w:ascii="Helvetica" w:hAnsi="Helvetica" w:cs="Arial"/>
          <w:sz w:val="28"/>
          <w:szCs w:val="28"/>
        </w:rPr>
        <w:t>i</w:t>
      </w:r>
      <w:proofErr w:type="spellEnd"/>
      <w:r>
        <w:rPr>
          <w:rFonts w:ascii="Helvetica" w:hAnsi="Helvetica" w:cs="Arial"/>
          <w:sz w:val="28"/>
          <w:szCs w:val="28"/>
        </w:rPr>
        <w:t>-Generation: Suggested Pivots</w:t>
      </w:r>
    </w:p>
    <w:p w14:paraId="1B7D04C8" w14:textId="414C6448" w:rsidR="00031599" w:rsidRPr="00473772" w:rsidRDefault="002B72E0" w:rsidP="00822EDA">
      <w:pPr>
        <w:spacing w:after="0"/>
        <w:rPr>
          <w:rFonts w:ascii="Helvetica" w:hAnsi="Helvetica" w:cs="Arial"/>
        </w:rPr>
      </w:pPr>
      <w:r w:rsidRPr="00EB76FF">
        <w:rPr>
          <w:rFonts w:ascii="Times New Roman" w:hAnsi="Times New Roman"/>
          <w:sz w:val="24"/>
          <w:szCs w:val="24"/>
        </w:rPr>
        <w:t xml:space="preserve">Despite calls for innovative pedagogy and program content, a persistent gap between head knowledge and behavior </w:t>
      </w:r>
      <w:r>
        <w:rPr>
          <w:rFonts w:ascii="Times New Roman" w:hAnsi="Times New Roman"/>
          <w:sz w:val="24"/>
          <w:szCs w:val="24"/>
        </w:rPr>
        <w:t>exists</w:t>
      </w:r>
      <w:r w:rsidRPr="00EB76FF">
        <w:rPr>
          <w:rFonts w:ascii="Times New Roman" w:hAnsi="Times New Roman"/>
          <w:sz w:val="24"/>
          <w:szCs w:val="24"/>
        </w:rPr>
        <w:t xml:space="preserve"> in </w:t>
      </w:r>
      <w:r>
        <w:rPr>
          <w:rFonts w:ascii="Times New Roman" w:hAnsi="Times New Roman"/>
          <w:sz w:val="24"/>
          <w:szCs w:val="24"/>
        </w:rPr>
        <w:t xml:space="preserve">college of businesses. This is particularly true when attempting to teach entrepreneurial students. Courses in entrepreneurship have added cases, and updated assessments through the use of information technology. These have not been true “pivots” but rather minor tweaks. They do not enhance the depth of thinking and problem solving needed by future entrepreneurs. We compare several </w:t>
      </w:r>
      <w:r w:rsidR="002D4E7C">
        <w:rPr>
          <w:rFonts w:ascii="Times New Roman" w:hAnsi="Times New Roman"/>
          <w:sz w:val="24"/>
          <w:szCs w:val="24"/>
        </w:rPr>
        <w:t xml:space="preserve">entrepreneurial </w:t>
      </w:r>
      <w:r>
        <w:rPr>
          <w:rFonts w:ascii="Times New Roman" w:hAnsi="Times New Roman"/>
          <w:sz w:val="24"/>
          <w:szCs w:val="24"/>
        </w:rPr>
        <w:t>analytical</w:t>
      </w:r>
      <w:r w:rsidR="002D4E7C">
        <w:rPr>
          <w:rFonts w:ascii="Times New Roman" w:hAnsi="Times New Roman"/>
          <w:sz w:val="24"/>
          <w:szCs w:val="24"/>
        </w:rPr>
        <w:t xml:space="preserve"> and/or generative</w:t>
      </w:r>
      <w:r>
        <w:rPr>
          <w:rFonts w:ascii="Times New Roman" w:hAnsi="Times New Roman"/>
          <w:sz w:val="24"/>
          <w:szCs w:val="24"/>
        </w:rPr>
        <w:t xml:space="preserve"> tools and demonstrate how they can be used to facilitate the acquisition of the type of thinking needed by future entrepreneurs.  </w:t>
      </w:r>
    </w:p>
    <w:p w14:paraId="1C6C82EF" w14:textId="31C7B4DE" w:rsidR="00BC2A20" w:rsidRDefault="00BC2A20">
      <w:pPr>
        <w:spacing w:after="0" w:line="240" w:lineRule="auto"/>
        <w:rPr>
          <w:rFonts w:ascii="Helvetica" w:hAnsi="Helvetica" w:cs="Arial"/>
        </w:rPr>
      </w:pPr>
    </w:p>
    <w:p w14:paraId="25526398" w14:textId="25F2D70F" w:rsidR="00561CCC" w:rsidRDefault="002B72E0">
      <w:pPr>
        <w:spacing w:after="0" w:line="240" w:lineRule="auto"/>
        <w:rPr>
          <w:rFonts w:ascii="Helvetica" w:hAnsi="Helvetica" w:cs="Arial"/>
        </w:rPr>
      </w:pPr>
      <w:r>
        <w:rPr>
          <w:rFonts w:ascii="Helvetica" w:hAnsi="Helvetica" w:cs="Arial"/>
        </w:rPr>
        <w:t xml:space="preserve">Entrepreneurial Thinking, Entrepreneurial Problem Solving, </w:t>
      </w:r>
      <w:proofErr w:type="spellStart"/>
      <w:r>
        <w:rPr>
          <w:rFonts w:ascii="Helvetica" w:hAnsi="Helvetica" w:cs="Arial"/>
        </w:rPr>
        <w:t>i</w:t>
      </w:r>
      <w:proofErr w:type="spellEnd"/>
      <w:r>
        <w:rPr>
          <w:rFonts w:ascii="Helvetica" w:hAnsi="Helvetica" w:cs="Arial"/>
        </w:rPr>
        <w:t>-Generation</w:t>
      </w:r>
    </w:p>
    <w:p w14:paraId="32E4A4C7" w14:textId="77777777" w:rsidR="006E11B0" w:rsidRDefault="006E11B0" w:rsidP="00822EDA">
      <w:pPr>
        <w:spacing w:after="0"/>
        <w:rPr>
          <w:rFonts w:ascii="Helvetica" w:hAnsi="Helvetica" w:cs="Arial"/>
        </w:rPr>
      </w:pPr>
    </w:p>
    <w:p w14:paraId="08923FC3" w14:textId="77777777" w:rsidR="006E11B0" w:rsidRDefault="006E11B0" w:rsidP="00822EDA">
      <w:pPr>
        <w:spacing w:after="0"/>
        <w:rPr>
          <w:rFonts w:ascii="Helvetica" w:hAnsi="Helvetica" w:cs="Arial"/>
        </w:rPr>
      </w:pPr>
    </w:p>
    <w:p w14:paraId="57BAE3C3" w14:textId="411545E1" w:rsidR="008510F0" w:rsidRDefault="0094367F" w:rsidP="008510F0">
      <w:pPr>
        <w:pStyle w:val="ListParagraph"/>
        <w:numPr>
          <w:ilvl w:val="0"/>
          <w:numId w:val="3"/>
        </w:numPr>
        <w:spacing w:after="0"/>
        <w:ind w:left="450" w:hanging="450"/>
        <w:rPr>
          <w:rFonts w:ascii="Helvetica" w:hAnsi="Helvetica" w:cs="Arial"/>
          <w:sz w:val="28"/>
          <w:szCs w:val="28"/>
        </w:rPr>
      </w:pPr>
      <w:r w:rsidRPr="00DC1334">
        <w:rPr>
          <w:rFonts w:ascii="Helvetica" w:hAnsi="Helvetica" w:cs="Arial"/>
          <w:sz w:val="28"/>
          <w:szCs w:val="28"/>
        </w:rPr>
        <w:t xml:space="preserve">Teaching </w:t>
      </w:r>
      <w:r w:rsidR="008510F0" w:rsidRPr="00DC1334">
        <w:rPr>
          <w:rFonts w:ascii="Helvetica" w:hAnsi="Helvetica" w:cs="Arial"/>
          <w:sz w:val="28"/>
          <w:szCs w:val="28"/>
        </w:rPr>
        <w:t>Implications:</w:t>
      </w:r>
    </w:p>
    <w:p w14:paraId="2AAFE783" w14:textId="0D53B2EE" w:rsidR="002D4E7C" w:rsidRDefault="002D4E7C" w:rsidP="008510F0">
      <w:pPr>
        <w:pStyle w:val="ListParagraph"/>
        <w:spacing w:after="0"/>
        <w:ind w:left="360"/>
        <w:rPr>
          <w:rFonts w:ascii="Helvetica" w:hAnsi="Helvetica" w:cs="Arial"/>
        </w:rPr>
      </w:pPr>
      <w:r>
        <w:rPr>
          <w:rFonts w:ascii="Helvetica" w:hAnsi="Helvetica" w:cs="Arial"/>
        </w:rPr>
        <w:t xml:space="preserve">Some areas of the entrepreneurial curriculum require a major pivot to enable </w:t>
      </w:r>
      <w:proofErr w:type="gramStart"/>
      <w:r>
        <w:rPr>
          <w:rFonts w:ascii="Helvetica" w:hAnsi="Helvetica" w:cs="Arial"/>
        </w:rPr>
        <w:t xml:space="preserve">the </w:t>
      </w:r>
      <w:proofErr w:type="spellStart"/>
      <w:r>
        <w:rPr>
          <w:rFonts w:ascii="Helvetica" w:hAnsi="Helvetica" w:cs="Arial"/>
        </w:rPr>
        <w:t>i</w:t>
      </w:r>
      <w:proofErr w:type="spellEnd"/>
      <w:proofErr w:type="gramEnd"/>
      <w:r>
        <w:rPr>
          <w:rFonts w:ascii="Helvetica" w:hAnsi="Helvetica" w:cs="Arial"/>
        </w:rPr>
        <w:t xml:space="preserve">-generation to gain skills needed to become strong entrepreneurs. This session compares several traditional, recent and current entrepreneurial tools purported to help entrepreneurs move through the entrepreneurial process and makes suggestions on where and how there can be pivots taken to meet the needs of the incoming new </w:t>
      </w:r>
      <w:proofErr w:type="spellStart"/>
      <w:r>
        <w:rPr>
          <w:rFonts w:ascii="Helvetica" w:hAnsi="Helvetica" w:cs="Arial"/>
        </w:rPr>
        <w:t>i</w:t>
      </w:r>
      <w:proofErr w:type="spellEnd"/>
      <w:r>
        <w:rPr>
          <w:rFonts w:ascii="Helvetica" w:hAnsi="Helvetica" w:cs="Arial"/>
        </w:rPr>
        <w:t xml:space="preserve">-generation. </w:t>
      </w:r>
    </w:p>
    <w:p w14:paraId="5F041BB7" w14:textId="77777777" w:rsidR="002D4E7C" w:rsidRDefault="002D4E7C" w:rsidP="008510F0">
      <w:pPr>
        <w:pStyle w:val="ListParagraph"/>
        <w:spacing w:after="0"/>
        <w:ind w:left="360"/>
        <w:rPr>
          <w:rFonts w:ascii="Helvetica" w:hAnsi="Helvetica" w:cs="Arial"/>
        </w:rPr>
      </w:pPr>
    </w:p>
    <w:p w14:paraId="34B10E36" w14:textId="77777777" w:rsidR="002D4E7C" w:rsidRPr="008F6980" w:rsidRDefault="002D4E7C" w:rsidP="002D4E7C">
      <w:pPr>
        <w:pStyle w:val="Heading2"/>
        <w:rPr>
          <w:u w:val="single"/>
        </w:rPr>
      </w:pPr>
      <w:r w:rsidRPr="008F6980">
        <w:rPr>
          <w:u w:val="single"/>
        </w:rPr>
        <w:t>Student Learning Objectives</w:t>
      </w:r>
    </w:p>
    <w:p w14:paraId="077AFE2B" w14:textId="77777777" w:rsidR="002D4E7C" w:rsidRDefault="002D4E7C" w:rsidP="002D4E7C">
      <w:r>
        <w:t>At the completion of this lesson and associated homework, the student will…</w:t>
      </w:r>
    </w:p>
    <w:p w14:paraId="5760E2FE" w14:textId="37613318" w:rsidR="002D4E7C" w:rsidRDefault="002D4E7C" w:rsidP="002D4E7C">
      <w:pPr>
        <w:pStyle w:val="Heading3"/>
        <w:numPr>
          <w:ilvl w:val="0"/>
          <w:numId w:val="4"/>
        </w:numPr>
      </w:pPr>
      <w:r>
        <w:t>be able to explain a general entrepreneurial new venture development process.</w:t>
      </w:r>
    </w:p>
    <w:p w14:paraId="073733BC" w14:textId="77777777" w:rsidR="00E80244" w:rsidRPr="00762B37" w:rsidRDefault="00E80244" w:rsidP="00E80244">
      <w:pPr>
        <w:pStyle w:val="Heading3"/>
        <w:numPr>
          <w:ilvl w:val="0"/>
          <w:numId w:val="4"/>
        </w:numPr>
      </w:pPr>
      <w:r>
        <w:t>describe the components of a traditional business plan and why developing one might be valuable to an entrepreneur.</w:t>
      </w:r>
    </w:p>
    <w:p w14:paraId="4CE47C22" w14:textId="21433E3B" w:rsidR="002D4E7C" w:rsidRPr="002D4E7C" w:rsidRDefault="002D4E7C" w:rsidP="002D4E7C">
      <w:pPr>
        <w:pStyle w:val="Heading3"/>
        <w:numPr>
          <w:ilvl w:val="0"/>
          <w:numId w:val="4"/>
        </w:numPr>
      </w:pPr>
      <w:r>
        <w:t>describe the components of a feasibility study and why developing one might be valuable to an entrepreneur</w:t>
      </w:r>
    </w:p>
    <w:p w14:paraId="2BB72C69" w14:textId="3839A360" w:rsidR="002D4E7C" w:rsidRDefault="002D4E7C" w:rsidP="002D4E7C">
      <w:pPr>
        <w:pStyle w:val="Heading3"/>
        <w:numPr>
          <w:ilvl w:val="0"/>
          <w:numId w:val="4"/>
        </w:numPr>
      </w:pPr>
      <w:r>
        <w:t>describe the components of a Business model canvas and why developing one might be valuable to an entrepreneur.</w:t>
      </w:r>
    </w:p>
    <w:p w14:paraId="02A966B4" w14:textId="45847A62" w:rsidR="00762B37" w:rsidRPr="00762B37" w:rsidRDefault="00762B37" w:rsidP="00762B37">
      <w:pPr>
        <w:pStyle w:val="Heading3"/>
        <w:numPr>
          <w:ilvl w:val="0"/>
          <w:numId w:val="4"/>
        </w:numPr>
      </w:pPr>
      <w:r>
        <w:t xml:space="preserve">Compare and contrast the values of an elevator pitch, Pecha Kucha Talk, Ignite Talk, Ted Talk, Entrepreneurial Pitch </w:t>
      </w:r>
      <w:r w:rsidR="002D4E7C">
        <w:t xml:space="preserve">and why </w:t>
      </w:r>
      <w:r>
        <w:t>each</w:t>
      </w:r>
      <w:r w:rsidR="002D4E7C">
        <w:t xml:space="preserve"> might be valuable to an entrepreneur.</w:t>
      </w:r>
    </w:p>
    <w:p w14:paraId="32FD5B23" w14:textId="77777777" w:rsidR="00762B37" w:rsidRPr="00EA7B50" w:rsidRDefault="00762B37" w:rsidP="00762B37">
      <w:pPr>
        <w:spacing w:after="0"/>
        <w:rPr>
          <w:smallCaps/>
          <w:sz w:val="28"/>
          <w:u w:val="single"/>
        </w:rPr>
      </w:pPr>
      <w:r w:rsidRPr="00EA7B50">
        <w:rPr>
          <w:smallCaps/>
          <w:sz w:val="28"/>
          <w:u w:val="single"/>
        </w:rPr>
        <w:t>Relevant Management Topics</w:t>
      </w:r>
    </w:p>
    <w:p w14:paraId="3C9E0EE7" w14:textId="77777777" w:rsidR="00762B37" w:rsidRDefault="00762B37" w:rsidP="00762B37">
      <w:pPr>
        <w:spacing w:after="0"/>
        <w:rPr>
          <w:rFonts w:ascii="Helvetica" w:hAnsi="Helvetica" w:cs="Arial"/>
        </w:rPr>
      </w:pPr>
      <w:r>
        <w:rPr>
          <w:rFonts w:ascii="Helvetica" w:hAnsi="Helvetica" w:cs="Arial"/>
        </w:rPr>
        <w:t>This unit is useful as a short session in the following typical undergraduate management courses:</w:t>
      </w:r>
    </w:p>
    <w:p w14:paraId="16AE8ECF" w14:textId="58C9737E" w:rsidR="00762B37" w:rsidRDefault="00762B37" w:rsidP="00762B37">
      <w:pPr>
        <w:pStyle w:val="ListParagraph"/>
        <w:numPr>
          <w:ilvl w:val="0"/>
          <w:numId w:val="5"/>
        </w:numPr>
        <w:spacing w:after="0"/>
        <w:rPr>
          <w:rFonts w:ascii="Helvetica" w:hAnsi="Helvetica" w:cs="Arial"/>
        </w:rPr>
      </w:pPr>
      <w:r w:rsidRPr="008F6980">
        <w:rPr>
          <w:rFonts w:ascii="Helvetica" w:hAnsi="Helvetica" w:cs="Arial"/>
          <w:b/>
        </w:rPr>
        <w:t>Introduction to Management</w:t>
      </w:r>
      <w:r w:rsidRPr="008F6980">
        <w:rPr>
          <w:rFonts w:ascii="Helvetica" w:hAnsi="Helvetica" w:cs="Arial"/>
        </w:rPr>
        <w:t xml:space="preserve"> as a</w:t>
      </w:r>
      <w:r>
        <w:rPr>
          <w:rFonts w:ascii="Helvetica" w:hAnsi="Helvetica" w:cs="Arial"/>
        </w:rPr>
        <w:t>n illustration of how different management areas provide different valuable deliverables</w:t>
      </w:r>
      <w:r w:rsidRPr="008F6980">
        <w:rPr>
          <w:rFonts w:ascii="Helvetica" w:hAnsi="Helvetica" w:cs="Arial"/>
        </w:rPr>
        <w:t xml:space="preserve">. </w:t>
      </w:r>
    </w:p>
    <w:p w14:paraId="1921DEAB" w14:textId="09B69A09" w:rsidR="00762B37" w:rsidRDefault="00762B37" w:rsidP="00762B37">
      <w:pPr>
        <w:pStyle w:val="ListParagraph"/>
        <w:numPr>
          <w:ilvl w:val="0"/>
          <w:numId w:val="5"/>
        </w:numPr>
        <w:spacing w:after="0"/>
        <w:rPr>
          <w:rFonts w:ascii="Helvetica" w:hAnsi="Helvetica" w:cs="Arial"/>
        </w:rPr>
      </w:pPr>
      <w:r w:rsidRPr="008F6980">
        <w:rPr>
          <w:rFonts w:ascii="Helvetica" w:hAnsi="Helvetica" w:cs="Arial"/>
          <w:b/>
        </w:rPr>
        <w:lastRenderedPageBreak/>
        <w:t>Business Communications</w:t>
      </w:r>
      <w:r w:rsidRPr="008F6980">
        <w:rPr>
          <w:rFonts w:ascii="Helvetica" w:hAnsi="Helvetica" w:cs="Arial"/>
        </w:rPr>
        <w:t xml:space="preserve"> as a demonstration of </w:t>
      </w:r>
      <w:r>
        <w:rPr>
          <w:rFonts w:ascii="Helvetica" w:hAnsi="Helvetica" w:cs="Arial"/>
        </w:rPr>
        <w:t>how topics and types of formal presentations are related.</w:t>
      </w:r>
    </w:p>
    <w:p w14:paraId="05EADF40" w14:textId="3675E798" w:rsidR="00762B37" w:rsidRPr="008F6980" w:rsidRDefault="00762B37" w:rsidP="00762B37">
      <w:pPr>
        <w:pStyle w:val="ListParagraph"/>
        <w:numPr>
          <w:ilvl w:val="0"/>
          <w:numId w:val="5"/>
        </w:numPr>
        <w:spacing w:after="0"/>
        <w:rPr>
          <w:rFonts w:ascii="Helvetica" w:hAnsi="Helvetica" w:cs="Arial"/>
        </w:rPr>
      </w:pPr>
      <w:r w:rsidRPr="00EA7B50">
        <w:rPr>
          <w:rFonts w:ascii="Helvetica" w:hAnsi="Helvetica" w:cs="Arial"/>
          <w:b/>
        </w:rPr>
        <w:t xml:space="preserve">Any </w:t>
      </w:r>
      <w:r>
        <w:rPr>
          <w:rFonts w:ascii="Helvetica" w:hAnsi="Helvetica" w:cs="Arial"/>
          <w:b/>
        </w:rPr>
        <w:t xml:space="preserve">Macro-level </w:t>
      </w:r>
      <w:r w:rsidRPr="00EA7B50">
        <w:rPr>
          <w:rFonts w:ascii="Helvetica" w:hAnsi="Helvetica" w:cs="Arial"/>
          <w:b/>
        </w:rPr>
        <w:t>Project Oriented course</w:t>
      </w:r>
      <w:r>
        <w:rPr>
          <w:rFonts w:ascii="Helvetica" w:hAnsi="Helvetica" w:cs="Arial"/>
        </w:rPr>
        <w:t xml:space="preserve"> to be used either as a project planning tool or as a self-assessment tool to determine what will be needed or has occurred.</w:t>
      </w:r>
    </w:p>
    <w:p w14:paraId="1E83524C" w14:textId="77777777" w:rsidR="00762B37" w:rsidRPr="008F6980" w:rsidRDefault="00762B37" w:rsidP="00762B37">
      <w:pPr>
        <w:spacing w:after="0"/>
        <w:rPr>
          <w:rFonts w:ascii="Helvetica" w:hAnsi="Helvetica" w:cs="Arial"/>
        </w:rPr>
      </w:pPr>
    </w:p>
    <w:p w14:paraId="106603EB" w14:textId="277F5E1B" w:rsidR="002D4E7C" w:rsidRPr="002D4E7C" w:rsidRDefault="00762B37" w:rsidP="008510F0">
      <w:pPr>
        <w:pStyle w:val="ListParagraph"/>
        <w:spacing w:after="0"/>
        <w:ind w:left="360"/>
        <w:rPr>
          <w:rFonts w:ascii="Helvetica" w:hAnsi="Helvetica" w:cs="Arial"/>
        </w:rPr>
      </w:pPr>
      <w:r>
        <w:rPr>
          <w:rFonts w:ascii="Helvetica" w:hAnsi="Helvetica" w:cs="Arial"/>
        </w:rPr>
        <w:t>As we teach tools, it is important to update the aspects of the tool being taught but it is also important to update tools based upon their identified value added use. Formally assessing the types of macro level assessment and development tools and their typical means of being taught along with the needs of a targeted audience is an important exercise in self-reflection.</w:t>
      </w:r>
    </w:p>
    <w:p w14:paraId="39515FC3" w14:textId="77777777" w:rsidR="002D4E7C" w:rsidRDefault="002D4E7C" w:rsidP="008510F0">
      <w:pPr>
        <w:pStyle w:val="ListParagraph"/>
        <w:spacing w:after="0"/>
        <w:ind w:left="360"/>
        <w:rPr>
          <w:rFonts w:ascii="Helvetica" w:hAnsi="Helvetica" w:cs="Arial"/>
          <w:i/>
        </w:rPr>
      </w:pPr>
    </w:p>
    <w:p w14:paraId="5668CA00" w14:textId="77777777" w:rsidR="00253F36" w:rsidRDefault="00253F36" w:rsidP="00253F36">
      <w:pPr>
        <w:pStyle w:val="ListParagraph"/>
        <w:numPr>
          <w:ilvl w:val="0"/>
          <w:numId w:val="3"/>
        </w:numPr>
        <w:spacing w:after="0"/>
        <w:rPr>
          <w:rFonts w:ascii="Helvetica" w:hAnsi="Helvetica" w:cs="Arial"/>
          <w:sz w:val="28"/>
          <w:szCs w:val="28"/>
        </w:rPr>
      </w:pPr>
      <w:r w:rsidRPr="002462FA">
        <w:rPr>
          <w:rFonts w:ascii="Helvetica" w:hAnsi="Helvetica" w:cs="Arial"/>
          <w:sz w:val="28"/>
          <w:szCs w:val="28"/>
        </w:rPr>
        <w:t>Session D</w:t>
      </w:r>
      <w:r w:rsidR="00473E69" w:rsidRPr="002462FA">
        <w:rPr>
          <w:rFonts w:ascii="Helvetica" w:hAnsi="Helvetica" w:cs="Arial"/>
          <w:sz w:val="28"/>
          <w:szCs w:val="28"/>
        </w:rPr>
        <w:t>escription</w:t>
      </w:r>
      <w:r w:rsidRPr="002462FA">
        <w:rPr>
          <w:rFonts w:ascii="Helvetica" w:hAnsi="Helvetica" w:cs="Arial"/>
          <w:sz w:val="28"/>
          <w:szCs w:val="28"/>
        </w:rPr>
        <w:t xml:space="preserve"> and P</w:t>
      </w:r>
      <w:r w:rsidR="00F64B4E" w:rsidRPr="002462FA">
        <w:rPr>
          <w:rFonts w:ascii="Helvetica" w:hAnsi="Helvetica" w:cs="Arial"/>
          <w:sz w:val="28"/>
          <w:szCs w:val="28"/>
        </w:rPr>
        <w:t>lan</w:t>
      </w:r>
      <w:r w:rsidRPr="002462FA">
        <w:rPr>
          <w:rFonts w:ascii="Helvetica" w:hAnsi="Helvetica" w:cs="Arial"/>
          <w:sz w:val="28"/>
          <w:szCs w:val="28"/>
        </w:rPr>
        <w:t>:</w:t>
      </w:r>
    </w:p>
    <w:p w14:paraId="0F5AD91D" w14:textId="2452017A" w:rsidR="00762B37" w:rsidRPr="00762B37" w:rsidRDefault="00762B37" w:rsidP="00762B37">
      <w:pPr>
        <w:pStyle w:val="ListParagraph"/>
        <w:spacing w:after="0"/>
        <w:ind w:left="360"/>
        <w:rPr>
          <w:rFonts w:ascii="Helvetica" w:hAnsi="Helvetica" w:cs="Arial"/>
        </w:rPr>
      </w:pPr>
      <w:r w:rsidRPr="00762B37">
        <w:rPr>
          <w:rFonts w:ascii="Helvetica" w:hAnsi="Helvetica" w:cs="Arial"/>
        </w:rPr>
        <w:t xml:space="preserve">This session </w:t>
      </w:r>
      <w:r w:rsidR="009042B7">
        <w:rPr>
          <w:rFonts w:ascii="Helvetica" w:hAnsi="Helvetica" w:cs="Arial"/>
        </w:rPr>
        <w:t xml:space="preserve">pulls on the participants experience in teaching </w:t>
      </w:r>
      <w:proofErr w:type="spellStart"/>
      <w:r w:rsidR="009042B7">
        <w:rPr>
          <w:rFonts w:ascii="Helvetica" w:hAnsi="Helvetica" w:cs="Arial"/>
        </w:rPr>
        <w:t>i</w:t>
      </w:r>
      <w:proofErr w:type="spellEnd"/>
      <w:r w:rsidR="009042B7">
        <w:rPr>
          <w:rFonts w:ascii="Helvetica" w:hAnsi="Helvetica" w:cs="Arial"/>
        </w:rPr>
        <w:t xml:space="preserve">-Generation students and, after the exposure to the various tools available for small business and entrepreneurship, links the tools with various oral presentation styles. Suggestions for changes to the traditional forms are generated and mapped against suggestions from facilitators.  </w:t>
      </w:r>
    </w:p>
    <w:p w14:paraId="5C49E6DB" w14:textId="77777777" w:rsidR="00762B37" w:rsidRDefault="00762B37" w:rsidP="00EB7E25">
      <w:pPr>
        <w:pStyle w:val="ListParagraph"/>
        <w:spacing w:after="0"/>
        <w:ind w:left="360"/>
        <w:rPr>
          <w:rFonts w:ascii="Helvetica" w:hAnsi="Helvetica" w:cs="Arial"/>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7015"/>
      </w:tblGrid>
      <w:tr w:rsidR="00762B37" w:rsidRPr="00AE08EA" w14:paraId="419E712A" w14:textId="77777777" w:rsidTr="00F65359">
        <w:trPr>
          <w:cantSplit/>
          <w:tblHeader/>
        </w:trPr>
        <w:tc>
          <w:tcPr>
            <w:tcW w:w="1615" w:type="dxa"/>
            <w:shd w:val="clear" w:color="auto" w:fill="D9D9D9"/>
          </w:tcPr>
          <w:p w14:paraId="64D6E920" w14:textId="77777777" w:rsidR="00762B37" w:rsidRPr="00AE08EA" w:rsidRDefault="00762B37" w:rsidP="00833EA7">
            <w:pPr>
              <w:pStyle w:val="Heading3"/>
              <w:spacing w:line="240" w:lineRule="auto"/>
            </w:pPr>
            <w:r w:rsidRPr="00AE08EA">
              <w:t>Minutes Used [</w:t>
            </w:r>
            <w:r w:rsidRPr="00AE08EA">
              <w:rPr>
                <w:rStyle w:val="FootnoteReference"/>
                <w:rFonts w:ascii="Cambria" w:hAnsi="Cambria"/>
                <w:b/>
              </w:rPr>
              <w:footnoteReference w:id="1"/>
            </w:r>
            <w:r w:rsidRPr="00AE08EA">
              <w:t>]</w:t>
            </w:r>
          </w:p>
        </w:tc>
        <w:tc>
          <w:tcPr>
            <w:tcW w:w="7015" w:type="dxa"/>
            <w:shd w:val="clear" w:color="auto" w:fill="D9D9D9"/>
          </w:tcPr>
          <w:p w14:paraId="23BA6AC3" w14:textId="77777777" w:rsidR="00762B37" w:rsidRPr="00AE08EA" w:rsidRDefault="00762B37" w:rsidP="00833EA7">
            <w:pPr>
              <w:pStyle w:val="Heading3"/>
              <w:spacing w:line="240" w:lineRule="auto"/>
            </w:pPr>
            <w:r w:rsidRPr="00AE08EA">
              <w:t>Activity Description</w:t>
            </w:r>
          </w:p>
        </w:tc>
      </w:tr>
      <w:tr w:rsidR="00762B37" w:rsidRPr="00AE08EA" w14:paraId="1A8B92F7" w14:textId="77777777" w:rsidTr="00F65359">
        <w:trPr>
          <w:cantSplit/>
        </w:trPr>
        <w:tc>
          <w:tcPr>
            <w:tcW w:w="1615" w:type="dxa"/>
          </w:tcPr>
          <w:p w14:paraId="7668262E" w14:textId="7214BADA" w:rsidR="00762B37" w:rsidRPr="00AE08EA" w:rsidRDefault="00762B37" w:rsidP="009042B7">
            <w:pPr>
              <w:spacing w:after="0" w:line="240" w:lineRule="auto"/>
            </w:pPr>
            <w:r w:rsidRPr="00AE08EA">
              <w:t>0</w:t>
            </w:r>
            <w:r w:rsidR="00F65359" w:rsidRPr="00AE08EA">
              <w:t>-</w:t>
            </w:r>
            <w:r w:rsidR="009042B7">
              <w:t>7</w:t>
            </w:r>
            <w:r w:rsidRPr="00AE08EA">
              <w:t xml:space="preserve"> [0-</w:t>
            </w:r>
            <w:r w:rsidR="009042B7">
              <w:t>1</w:t>
            </w:r>
            <w:r w:rsidRPr="00AE08EA">
              <w:t>]</w:t>
            </w:r>
          </w:p>
        </w:tc>
        <w:tc>
          <w:tcPr>
            <w:tcW w:w="7015" w:type="dxa"/>
          </w:tcPr>
          <w:p w14:paraId="148DAF52" w14:textId="242FCE55" w:rsidR="00762B37" w:rsidRPr="00AE08EA" w:rsidRDefault="00762B37" w:rsidP="009042B7">
            <w:pPr>
              <w:spacing w:after="0" w:line="240" w:lineRule="auto"/>
            </w:pPr>
            <w:r w:rsidRPr="00AE08EA">
              <w:t>(</w:t>
            </w:r>
            <w:r w:rsidR="009042B7">
              <w:t>7</w:t>
            </w:r>
            <w:r w:rsidRPr="00AE08EA">
              <w:t xml:space="preserve"> </w:t>
            </w:r>
            <w:r w:rsidRPr="00AE08EA">
              <w:rPr>
                <w:smallCaps/>
                <w:sz w:val="16"/>
              </w:rPr>
              <w:t>minutes</w:t>
            </w:r>
            <w:r w:rsidRPr="00AE08EA">
              <w:t>)</w:t>
            </w:r>
            <w:r>
              <w:t xml:space="preserve"> Welcome to attendees, Introduction of facilitators</w:t>
            </w:r>
            <w:r w:rsidR="009042B7">
              <w:t xml:space="preserve"> &amp; participants.</w:t>
            </w:r>
          </w:p>
        </w:tc>
      </w:tr>
      <w:tr w:rsidR="00762B37" w:rsidRPr="00AE08EA" w14:paraId="7263744D" w14:textId="77777777" w:rsidTr="00F65359">
        <w:trPr>
          <w:cantSplit/>
        </w:trPr>
        <w:tc>
          <w:tcPr>
            <w:tcW w:w="1615" w:type="dxa"/>
          </w:tcPr>
          <w:p w14:paraId="7791CDB7" w14:textId="23A5D977" w:rsidR="00762B37" w:rsidRPr="00AE08EA" w:rsidRDefault="009042B7" w:rsidP="00833EA7">
            <w:pPr>
              <w:spacing w:after="0" w:line="240" w:lineRule="auto"/>
            </w:pPr>
            <w:r>
              <w:t>7</w:t>
            </w:r>
            <w:r w:rsidR="00762B37" w:rsidRPr="00AE08EA">
              <w:t>-1</w:t>
            </w:r>
            <w:r w:rsidR="00762B37">
              <w:t>0</w:t>
            </w:r>
            <w:r w:rsidR="00762B37" w:rsidRPr="00AE08EA">
              <w:t xml:space="preserve"> [</w:t>
            </w:r>
            <w:r w:rsidR="00762B37">
              <w:t>7</w:t>
            </w:r>
            <w:r w:rsidR="00762B37" w:rsidRPr="00AE08EA">
              <w:t>-</w:t>
            </w:r>
            <w:r w:rsidR="00762B37">
              <w:t>14</w:t>
            </w:r>
            <w:r w:rsidR="00762B37" w:rsidRPr="00AE08EA">
              <w:t>]</w:t>
            </w:r>
          </w:p>
        </w:tc>
        <w:tc>
          <w:tcPr>
            <w:tcW w:w="7015" w:type="dxa"/>
          </w:tcPr>
          <w:p w14:paraId="2F8DEA54" w14:textId="2F21C9B7" w:rsidR="00762B37" w:rsidRPr="00AE08EA" w:rsidRDefault="00762B37" w:rsidP="009042B7">
            <w:pPr>
              <w:spacing w:after="0" w:line="240" w:lineRule="auto"/>
            </w:pPr>
            <w:r w:rsidRPr="00AE08EA">
              <w:t>(</w:t>
            </w:r>
            <w:r w:rsidR="009042B7">
              <w:t>3</w:t>
            </w:r>
            <w:r w:rsidRPr="00AE08EA">
              <w:t xml:space="preserve"> </w:t>
            </w:r>
            <w:r w:rsidRPr="00AE08EA">
              <w:rPr>
                <w:smallCaps/>
                <w:sz w:val="16"/>
              </w:rPr>
              <w:t>minutes</w:t>
            </w:r>
            <w:r w:rsidRPr="00AE08EA">
              <w:t>)</w:t>
            </w:r>
            <w:r>
              <w:t xml:space="preserve"> </w:t>
            </w:r>
            <w:r w:rsidR="009042B7">
              <w:t>Overview of Session and formal forms of written and oral communication.</w:t>
            </w:r>
          </w:p>
        </w:tc>
      </w:tr>
      <w:tr w:rsidR="009042B7" w:rsidRPr="00AE08EA" w14:paraId="3D67EFD3" w14:textId="77777777" w:rsidTr="00F65359">
        <w:trPr>
          <w:cantSplit/>
        </w:trPr>
        <w:tc>
          <w:tcPr>
            <w:tcW w:w="1615" w:type="dxa"/>
          </w:tcPr>
          <w:p w14:paraId="110EE708" w14:textId="7D7FAAC7" w:rsidR="009042B7" w:rsidRPr="00AE08EA" w:rsidRDefault="009042B7" w:rsidP="009042B7">
            <w:pPr>
              <w:spacing w:after="0" w:line="240" w:lineRule="auto"/>
            </w:pPr>
            <w:r w:rsidRPr="00AE08EA">
              <w:t>1</w:t>
            </w:r>
            <w:r>
              <w:t>0</w:t>
            </w:r>
            <w:r w:rsidR="00F65359" w:rsidRPr="00AE08EA">
              <w:t>-</w:t>
            </w:r>
            <w:r>
              <w:t>15 [14</w:t>
            </w:r>
            <w:r w:rsidRPr="00AE08EA">
              <w:t xml:space="preserve"> –</w:t>
            </w:r>
            <w:r>
              <w:t>21</w:t>
            </w:r>
            <w:r w:rsidRPr="00AE08EA">
              <w:t>]</w:t>
            </w:r>
          </w:p>
        </w:tc>
        <w:tc>
          <w:tcPr>
            <w:tcW w:w="7015" w:type="dxa"/>
          </w:tcPr>
          <w:p w14:paraId="03C1D07D" w14:textId="33B088BF" w:rsidR="009042B7" w:rsidRPr="00AE08EA" w:rsidRDefault="009042B7" w:rsidP="009042B7">
            <w:pPr>
              <w:spacing w:after="0" w:line="240" w:lineRule="auto"/>
              <w:jc w:val="both"/>
            </w:pPr>
            <w:r w:rsidRPr="00AE08EA">
              <w:t>(</w:t>
            </w:r>
            <w:r>
              <w:t>5</w:t>
            </w:r>
            <w:r w:rsidRPr="00AE08EA">
              <w:t xml:space="preserve"> </w:t>
            </w:r>
            <w:r w:rsidRPr="00AE08EA">
              <w:rPr>
                <w:smallCaps/>
                <w:sz w:val="16"/>
              </w:rPr>
              <w:t>minutes</w:t>
            </w:r>
            <w:r w:rsidRPr="00AE08EA">
              <w:t>)</w:t>
            </w:r>
            <w:r>
              <w:t xml:space="preserve"> Detail Traditional Business Plan</w:t>
            </w:r>
          </w:p>
        </w:tc>
      </w:tr>
      <w:tr w:rsidR="009042B7" w:rsidRPr="00AE08EA" w14:paraId="1E36B4BA" w14:textId="77777777" w:rsidTr="00F65359">
        <w:trPr>
          <w:cantSplit/>
          <w:trHeight w:val="575"/>
        </w:trPr>
        <w:tc>
          <w:tcPr>
            <w:tcW w:w="1615" w:type="dxa"/>
          </w:tcPr>
          <w:p w14:paraId="6C719B5E" w14:textId="0843B0C2" w:rsidR="009042B7" w:rsidRPr="00AE08EA" w:rsidRDefault="009042B7" w:rsidP="009042B7">
            <w:pPr>
              <w:spacing w:after="0" w:line="240" w:lineRule="auto"/>
            </w:pPr>
            <w:r>
              <w:t>15-18  [21-27]</w:t>
            </w:r>
          </w:p>
        </w:tc>
        <w:tc>
          <w:tcPr>
            <w:tcW w:w="7015" w:type="dxa"/>
          </w:tcPr>
          <w:p w14:paraId="5D62467B" w14:textId="5A21DBF4" w:rsidR="009042B7" w:rsidRPr="00AE08EA" w:rsidRDefault="009042B7" w:rsidP="009042B7">
            <w:pPr>
              <w:spacing w:after="0" w:line="240" w:lineRule="auto"/>
              <w:jc w:val="both"/>
            </w:pPr>
            <w:r w:rsidRPr="00AE08EA">
              <w:t>(</w:t>
            </w:r>
            <w:r>
              <w:t>3</w:t>
            </w:r>
            <w:r w:rsidRPr="00AE08EA">
              <w:t xml:space="preserve"> </w:t>
            </w:r>
            <w:r w:rsidRPr="00AE08EA">
              <w:rPr>
                <w:smallCaps/>
                <w:sz w:val="16"/>
              </w:rPr>
              <w:t>minutes</w:t>
            </w:r>
            <w:r w:rsidRPr="00AE08EA">
              <w:t>)</w:t>
            </w:r>
            <w:r>
              <w:t xml:space="preserve"> Participants use Oral Presentation Handout and determine value added presentation forms and why. </w:t>
            </w:r>
          </w:p>
        </w:tc>
      </w:tr>
      <w:tr w:rsidR="009042B7" w:rsidRPr="00AE08EA" w14:paraId="321CC14E" w14:textId="77777777" w:rsidTr="00F65359">
        <w:trPr>
          <w:cantSplit/>
        </w:trPr>
        <w:tc>
          <w:tcPr>
            <w:tcW w:w="1615" w:type="dxa"/>
          </w:tcPr>
          <w:p w14:paraId="4868A6AD" w14:textId="619DDC6C" w:rsidR="009042B7" w:rsidRDefault="009042B7" w:rsidP="009042B7">
            <w:pPr>
              <w:spacing w:after="0" w:line="240" w:lineRule="auto"/>
            </w:pPr>
            <w:r>
              <w:t>18-21  [27-35]</w:t>
            </w:r>
          </w:p>
        </w:tc>
        <w:tc>
          <w:tcPr>
            <w:tcW w:w="7015" w:type="dxa"/>
          </w:tcPr>
          <w:p w14:paraId="71CF2073" w14:textId="5261130A" w:rsidR="009042B7" w:rsidRPr="00AE08EA" w:rsidRDefault="009042B7" w:rsidP="009042B7">
            <w:pPr>
              <w:spacing w:after="0" w:line="240" w:lineRule="auto"/>
              <w:jc w:val="both"/>
            </w:pPr>
            <w:r w:rsidRPr="00AE08EA">
              <w:t>(</w:t>
            </w:r>
            <w:r>
              <w:t>3</w:t>
            </w:r>
            <w:r w:rsidRPr="00AE08EA">
              <w:t xml:space="preserve"> </w:t>
            </w:r>
            <w:r w:rsidRPr="00AE08EA">
              <w:rPr>
                <w:smallCaps/>
                <w:sz w:val="16"/>
              </w:rPr>
              <w:t>minutes</w:t>
            </w:r>
            <w:r w:rsidRPr="00AE08EA">
              <w:t>)</w:t>
            </w:r>
            <w:r>
              <w:t xml:space="preserve"> Detail Feasibility</w:t>
            </w:r>
            <w:r w:rsidR="00F65359">
              <w:t>/Commercialization</w:t>
            </w:r>
            <w:r>
              <w:t xml:space="preserve"> Study</w:t>
            </w:r>
          </w:p>
        </w:tc>
      </w:tr>
      <w:tr w:rsidR="009042B7" w:rsidRPr="00AE08EA" w14:paraId="314C9B53" w14:textId="77777777" w:rsidTr="00F65359">
        <w:trPr>
          <w:cantSplit/>
        </w:trPr>
        <w:tc>
          <w:tcPr>
            <w:tcW w:w="1615" w:type="dxa"/>
          </w:tcPr>
          <w:p w14:paraId="7EE9E612" w14:textId="50A87320" w:rsidR="009042B7" w:rsidRDefault="009042B7" w:rsidP="009042B7">
            <w:pPr>
              <w:spacing w:after="0" w:line="240" w:lineRule="auto"/>
            </w:pPr>
            <w:r>
              <w:t>21-24  [35-41]</w:t>
            </w:r>
          </w:p>
        </w:tc>
        <w:tc>
          <w:tcPr>
            <w:tcW w:w="7015" w:type="dxa"/>
          </w:tcPr>
          <w:p w14:paraId="6E2C3726" w14:textId="6B700907" w:rsidR="009042B7" w:rsidRPr="00AE08EA" w:rsidRDefault="009042B7" w:rsidP="009042B7">
            <w:pPr>
              <w:spacing w:after="0" w:line="240" w:lineRule="auto"/>
              <w:jc w:val="both"/>
            </w:pPr>
            <w:r w:rsidRPr="00AE08EA">
              <w:t>(</w:t>
            </w:r>
            <w:r>
              <w:t>3</w:t>
            </w:r>
            <w:r w:rsidRPr="00AE08EA">
              <w:t xml:space="preserve"> </w:t>
            </w:r>
            <w:r w:rsidRPr="00AE08EA">
              <w:rPr>
                <w:smallCaps/>
                <w:sz w:val="16"/>
              </w:rPr>
              <w:t>minutes</w:t>
            </w:r>
            <w:r w:rsidRPr="00AE08EA">
              <w:t>)</w:t>
            </w:r>
            <w:r>
              <w:t xml:space="preserve"> Participants use Oral Presentation Handout and determine value added presentation forms and why. </w:t>
            </w:r>
          </w:p>
        </w:tc>
      </w:tr>
      <w:tr w:rsidR="009042B7" w:rsidRPr="00AE08EA" w14:paraId="05FBAABE" w14:textId="77777777" w:rsidTr="00F65359">
        <w:trPr>
          <w:cantSplit/>
        </w:trPr>
        <w:tc>
          <w:tcPr>
            <w:tcW w:w="1615" w:type="dxa"/>
          </w:tcPr>
          <w:p w14:paraId="20683CF6" w14:textId="2F1A8456" w:rsidR="009042B7" w:rsidRDefault="00E80244" w:rsidP="00F65359">
            <w:pPr>
              <w:spacing w:after="0" w:line="240" w:lineRule="auto"/>
            </w:pPr>
            <w:r>
              <w:t>24-27 [41-4</w:t>
            </w:r>
            <w:r w:rsidR="009042B7">
              <w:t>7]</w:t>
            </w:r>
          </w:p>
        </w:tc>
        <w:tc>
          <w:tcPr>
            <w:tcW w:w="7015" w:type="dxa"/>
          </w:tcPr>
          <w:p w14:paraId="59F77977" w14:textId="77DE1799" w:rsidR="009042B7" w:rsidRPr="00AE08EA" w:rsidRDefault="009042B7" w:rsidP="00E80244">
            <w:pPr>
              <w:spacing w:after="0" w:line="240" w:lineRule="auto"/>
              <w:jc w:val="both"/>
            </w:pPr>
            <w:r w:rsidRPr="00AE08EA">
              <w:t>(</w:t>
            </w:r>
            <w:r>
              <w:t>3</w:t>
            </w:r>
            <w:r w:rsidRPr="00AE08EA">
              <w:t xml:space="preserve"> </w:t>
            </w:r>
            <w:r w:rsidRPr="00AE08EA">
              <w:rPr>
                <w:smallCaps/>
                <w:sz w:val="16"/>
              </w:rPr>
              <w:t>minutes</w:t>
            </w:r>
            <w:r w:rsidRPr="00AE08EA">
              <w:t>)</w:t>
            </w:r>
            <w:r>
              <w:t xml:space="preserve"> </w:t>
            </w:r>
            <w:r w:rsidR="00E80244">
              <w:t>Detail Business Model Canvas</w:t>
            </w:r>
            <w:r>
              <w:t xml:space="preserve"> </w:t>
            </w:r>
          </w:p>
        </w:tc>
      </w:tr>
      <w:tr w:rsidR="00E80244" w:rsidRPr="00AE08EA" w14:paraId="6A337042" w14:textId="77777777" w:rsidTr="00F65359">
        <w:trPr>
          <w:cantSplit/>
        </w:trPr>
        <w:tc>
          <w:tcPr>
            <w:tcW w:w="1615" w:type="dxa"/>
          </w:tcPr>
          <w:p w14:paraId="5C5CD504" w14:textId="4E2DE1C9" w:rsidR="00E80244" w:rsidRDefault="00E80244" w:rsidP="00E80244">
            <w:pPr>
              <w:spacing w:after="0" w:line="240" w:lineRule="auto"/>
            </w:pPr>
            <w:r>
              <w:t>27</w:t>
            </w:r>
            <w:r w:rsidR="00F65359" w:rsidRPr="00AE08EA">
              <w:t>-</w:t>
            </w:r>
            <w:r>
              <w:t>30  [47-50]</w:t>
            </w:r>
          </w:p>
        </w:tc>
        <w:tc>
          <w:tcPr>
            <w:tcW w:w="7015" w:type="dxa"/>
          </w:tcPr>
          <w:p w14:paraId="7064E85F" w14:textId="66580FEA" w:rsidR="00E80244" w:rsidRPr="00AE08EA" w:rsidRDefault="00E80244" w:rsidP="00E80244">
            <w:pPr>
              <w:spacing w:after="0" w:line="240" w:lineRule="auto"/>
              <w:jc w:val="both"/>
            </w:pPr>
            <w:r w:rsidRPr="00AE08EA">
              <w:t>(</w:t>
            </w:r>
            <w:r>
              <w:t>3</w:t>
            </w:r>
            <w:r w:rsidRPr="00AE08EA">
              <w:t xml:space="preserve"> </w:t>
            </w:r>
            <w:r w:rsidRPr="00AE08EA">
              <w:rPr>
                <w:smallCaps/>
                <w:sz w:val="16"/>
              </w:rPr>
              <w:t>minutes</w:t>
            </w:r>
            <w:r w:rsidRPr="00AE08EA">
              <w:t>)</w:t>
            </w:r>
            <w:r>
              <w:t xml:space="preserve"> Participants use Oral Presentation Handout and determine value added presentation forms and why. </w:t>
            </w:r>
          </w:p>
        </w:tc>
      </w:tr>
      <w:tr w:rsidR="00E80244" w:rsidRPr="00AE08EA" w14:paraId="1521F75B" w14:textId="77777777" w:rsidTr="00F65359">
        <w:trPr>
          <w:cantSplit/>
        </w:trPr>
        <w:tc>
          <w:tcPr>
            <w:tcW w:w="1615" w:type="dxa"/>
          </w:tcPr>
          <w:p w14:paraId="33C00775" w14:textId="2B63CF75" w:rsidR="00E80244" w:rsidRPr="00AE08EA" w:rsidRDefault="00E80244" w:rsidP="00E80244">
            <w:pPr>
              <w:spacing w:after="0" w:line="240" w:lineRule="auto"/>
            </w:pPr>
            <w:r>
              <w:t>30</w:t>
            </w:r>
            <w:r w:rsidR="00F65359" w:rsidRPr="00AE08EA">
              <w:t>-</w:t>
            </w:r>
            <w:r>
              <w:t>35</w:t>
            </w:r>
            <w:r w:rsidRPr="00AE08EA">
              <w:t xml:space="preserve"> [</w:t>
            </w:r>
            <w:r>
              <w:t>50</w:t>
            </w:r>
            <w:r w:rsidRPr="00AE08EA">
              <w:t xml:space="preserve"> – </w:t>
            </w:r>
            <w:r>
              <w:t>55</w:t>
            </w:r>
            <w:r w:rsidRPr="00AE08EA">
              <w:t>]</w:t>
            </w:r>
          </w:p>
        </w:tc>
        <w:tc>
          <w:tcPr>
            <w:tcW w:w="7015" w:type="dxa"/>
          </w:tcPr>
          <w:p w14:paraId="68EADCB5" w14:textId="76FF34D0" w:rsidR="00E80244" w:rsidRPr="00AE08EA" w:rsidRDefault="00E80244" w:rsidP="00E80244">
            <w:pPr>
              <w:spacing w:after="0" w:line="240" w:lineRule="auto"/>
              <w:jc w:val="both"/>
            </w:pPr>
            <w:r w:rsidRPr="00AE08EA">
              <w:t>(</w:t>
            </w:r>
            <w:r>
              <w:t>5</w:t>
            </w:r>
            <w:r w:rsidRPr="00AE08EA">
              <w:t xml:space="preserve"> </w:t>
            </w:r>
            <w:r w:rsidRPr="00AE08EA">
              <w:rPr>
                <w:smallCaps/>
                <w:sz w:val="16"/>
              </w:rPr>
              <w:t>minutes</w:t>
            </w:r>
            <w:r w:rsidRPr="00AE08EA">
              <w:t>)</w:t>
            </w:r>
            <w:r>
              <w:t xml:space="preserve"> Mini-Lecture on </w:t>
            </w:r>
            <w:proofErr w:type="spellStart"/>
            <w:r>
              <w:t>i</w:t>
            </w:r>
            <w:proofErr w:type="spellEnd"/>
            <w:r>
              <w:t>-Generation Handout</w:t>
            </w:r>
          </w:p>
        </w:tc>
      </w:tr>
      <w:tr w:rsidR="00E80244" w:rsidRPr="00AE08EA" w14:paraId="66484A3E" w14:textId="77777777" w:rsidTr="00F65359">
        <w:trPr>
          <w:cantSplit/>
        </w:trPr>
        <w:tc>
          <w:tcPr>
            <w:tcW w:w="1615" w:type="dxa"/>
          </w:tcPr>
          <w:p w14:paraId="531B0B3D" w14:textId="54B81051" w:rsidR="00E80244" w:rsidRPr="00AE08EA" w:rsidRDefault="00E80244" w:rsidP="00E80244">
            <w:pPr>
              <w:spacing w:after="0" w:line="240" w:lineRule="auto"/>
            </w:pPr>
            <w:r>
              <w:t>35</w:t>
            </w:r>
            <w:r w:rsidRPr="00AE08EA">
              <w:t>-</w:t>
            </w:r>
            <w:r>
              <w:t>45</w:t>
            </w:r>
            <w:r w:rsidRPr="00AE08EA">
              <w:t>[</w:t>
            </w:r>
            <w:r>
              <w:t>55 – 65</w:t>
            </w:r>
            <w:r w:rsidRPr="00AE08EA">
              <w:t>]</w:t>
            </w:r>
          </w:p>
        </w:tc>
        <w:tc>
          <w:tcPr>
            <w:tcW w:w="7015" w:type="dxa"/>
          </w:tcPr>
          <w:p w14:paraId="4F8B114E" w14:textId="7DC6A33A" w:rsidR="00E80244" w:rsidRPr="00AE08EA" w:rsidRDefault="00E80244" w:rsidP="00E80244">
            <w:pPr>
              <w:spacing w:after="0" w:line="240" w:lineRule="auto"/>
            </w:pPr>
            <w:r w:rsidRPr="00AE08EA">
              <w:t>(</w:t>
            </w:r>
            <w:r>
              <w:t>10</w:t>
            </w:r>
            <w:r w:rsidRPr="00AE08EA">
              <w:t xml:space="preserve"> </w:t>
            </w:r>
            <w:r w:rsidRPr="00AE08EA">
              <w:rPr>
                <w:smallCaps/>
                <w:sz w:val="16"/>
              </w:rPr>
              <w:t>minutes</w:t>
            </w:r>
            <w:r w:rsidRPr="00AE08EA">
              <w:t>)</w:t>
            </w:r>
            <w:r>
              <w:t xml:space="preserve"> In- Session small group discussion </w:t>
            </w:r>
            <w:r w:rsidRPr="00AE08EA">
              <w:t xml:space="preserve">  </w:t>
            </w:r>
          </w:p>
          <w:p w14:paraId="0CD48A0D" w14:textId="0D462FCA" w:rsidR="00F65359" w:rsidRPr="00F65359" w:rsidRDefault="00F65359" w:rsidP="00E80244">
            <w:pPr>
              <w:pStyle w:val="ListParagraph"/>
              <w:numPr>
                <w:ilvl w:val="0"/>
                <w:numId w:val="6"/>
              </w:numPr>
              <w:spacing w:after="0" w:line="240" w:lineRule="auto"/>
              <w:ind w:left="177" w:hanging="177"/>
              <w:jc w:val="both"/>
              <w:rPr>
                <w:sz w:val="20"/>
              </w:rPr>
            </w:pPr>
            <w:r w:rsidRPr="00F65359">
              <w:rPr>
                <w:sz w:val="20"/>
              </w:rPr>
              <w:t xml:space="preserve">Additional attributes of most recent traditionally aged students not included in lecture. </w:t>
            </w:r>
          </w:p>
          <w:p w14:paraId="4EAE10A3" w14:textId="77777777" w:rsidR="00E80244" w:rsidRPr="004E1EE1" w:rsidRDefault="00E80244" w:rsidP="00E80244">
            <w:pPr>
              <w:pStyle w:val="ListParagraph"/>
              <w:numPr>
                <w:ilvl w:val="0"/>
                <w:numId w:val="6"/>
              </w:numPr>
              <w:spacing w:after="0" w:line="240" w:lineRule="auto"/>
              <w:ind w:left="177" w:hanging="177"/>
              <w:jc w:val="both"/>
            </w:pPr>
            <w:r w:rsidRPr="00F65359">
              <w:rPr>
                <w:sz w:val="20"/>
              </w:rPr>
              <w:t xml:space="preserve">What aspect of </w:t>
            </w:r>
            <w:proofErr w:type="spellStart"/>
            <w:r w:rsidRPr="00F65359">
              <w:rPr>
                <w:sz w:val="20"/>
              </w:rPr>
              <w:t>i</w:t>
            </w:r>
            <w:proofErr w:type="spellEnd"/>
            <w:r w:rsidRPr="00F65359">
              <w:rPr>
                <w:sz w:val="20"/>
              </w:rPr>
              <w:t>-Generation does each form of written work and associated oral work address? How can it be made more valuable</w:t>
            </w:r>
            <w:r w:rsidR="00F65359" w:rsidRPr="00F65359">
              <w:rPr>
                <w:sz w:val="20"/>
              </w:rPr>
              <w:t xml:space="preserve"> to </w:t>
            </w:r>
            <w:proofErr w:type="gramStart"/>
            <w:r w:rsidR="00F65359" w:rsidRPr="00F65359">
              <w:rPr>
                <w:sz w:val="20"/>
              </w:rPr>
              <w:t xml:space="preserve">the </w:t>
            </w:r>
            <w:proofErr w:type="spellStart"/>
            <w:r w:rsidR="00F65359" w:rsidRPr="00F65359">
              <w:rPr>
                <w:sz w:val="20"/>
              </w:rPr>
              <w:t>i</w:t>
            </w:r>
            <w:proofErr w:type="spellEnd"/>
            <w:proofErr w:type="gramEnd"/>
            <w:r w:rsidR="00F65359" w:rsidRPr="00F65359">
              <w:rPr>
                <w:sz w:val="20"/>
              </w:rPr>
              <w:t>-Generation</w:t>
            </w:r>
            <w:r w:rsidRPr="00F65359">
              <w:rPr>
                <w:sz w:val="20"/>
              </w:rPr>
              <w:t>?</w:t>
            </w:r>
          </w:p>
          <w:p w14:paraId="2523B7A0" w14:textId="38CC43B0" w:rsidR="004E1EE1" w:rsidRPr="00AE08EA" w:rsidRDefault="004E1EE1" w:rsidP="00E80244">
            <w:pPr>
              <w:pStyle w:val="ListParagraph"/>
              <w:numPr>
                <w:ilvl w:val="0"/>
                <w:numId w:val="6"/>
              </w:numPr>
              <w:spacing w:after="0" w:line="240" w:lineRule="auto"/>
              <w:ind w:left="177" w:hanging="177"/>
              <w:jc w:val="both"/>
            </w:pPr>
            <w:r>
              <w:rPr>
                <w:sz w:val="20"/>
              </w:rPr>
              <w:t>What changes should participant make in own courses?</w:t>
            </w:r>
          </w:p>
        </w:tc>
      </w:tr>
      <w:tr w:rsidR="00E80244" w:rsidRPr="00AE08EA" w14:paraId="2D1501CD" w14:textId="77777777" w:rsidTr="00F65359">
        <w:trPr>
          <w:cantSplit/>
        </w:trPr>
        <w:tc>
          <w:tcPr>
            <w:tcW w:w="1615" w:type="dxa"/>
          </w:tcPr>
          <w:p w14:paraId="7E55138C" w14:textId="654A068E" w:rsidR="00E80244" w:rsidRPr="00AE08EA" w:rsidRDefault="00E80244" w:rsidP="00E80244">
            <w:pPr>
              <w:spacing w:after="0" w:line="240" w:lineRule="auto"/>
            </w:pPr>
            <w:r>
              <w:t>45</w:t>
            </w:r>
            <w:r w:rsidRPr="00AE08EA">
              <w:t>-</w:t>
            </w:r>
            <w:r>
              <w:t>50</w:t>
            </w:r>
            <w:r w:rsidRPr="00AE08EA">
              <w:t xml:space="preserve"> [</w:t>
            </w:r>
            <w:r>
              <w:t>65</w:t>
            </w:r>
            <w:r w:rsidRPr="00AE08EA">
              <w:t>-</w:t>
            </w:r>
            <w:r>
              <w:t>70</w:t>
            </w:r>
            <w:r w:rsidRPr="00AE08EA">
              <w:t>]</w:t>
            </w:r>
          </w:p>
        </w:tc>
        <w:tc>
          <w:tcPr>
            <w:tcW w:w="7015" w:type="dxa"/>
          </w:tcPr>
          <w:p w14:paraId="20DBD8B3" w14:textId="77777777" w:rsidR="00E80244" w:rsidRPr="00AE08EA" w:rsidRDefault="00E80244" w:rsidP="00E80244">
            <w:pPr>
              <w:spacing w:after="0" w:line="240" w:lineRule="auto"/>
            </w:pPr>
            <w:r w:rsidRPr="00AE08EA">
              <w:t>(</w:t>
            </w:r>
            <w:r>
              <w:t>5</w:t>
            </w:r>
            <w:r w:rsidRPr="00AE08EA">
              <w:t xml:space="preserve"> </w:t>
            </w:r>
            <w:r w:rsidRPr="00AE08EA">
              <w:rPr>
                <w:smallCaps/>
                <w:sz w:val="16"/>
              </w:rPr>
              <w:t>minutes</w:t>
            </w:r>
            <w:r w:rsidRPr="00AE08EA">
              <w:t>)</w:t>
            </w:r>
            <w:r>
              <w:t xml:space="preserve"> Exercise Debriefing </w:t>
            </w:r>
          </w:p>
        </w:tc>
      </w:tr>
      <w:tr w:rsidR="00E80244" w:rsidRPr="00AE08EA" w14:paraId="32F3CE64" w14:textId="77777777" w:rsidTr="00F65359">
        <w:trPr>
          <w:cantSplit/>
        </w:trPr>
        <w:tc>
          <w:tcPr>
            <w:tcW w:w="1615" w:type="dxa"/>
          </w:tcPr>
          <w:p w14:paraId="19F2E6D9" w14:textId="256BE35D" w:rsidR="00E80244" w:rsidRPr="00AE08EA" w:rsidRDefault="00E80244" w:rsidP="00E80244">
            <w:pPr>
              <w:spacing w:after="0" w:line="240" w:lineRule="auto"/>
            </w:pPr>
            <w:r>
              <w:t>55</w:t>
            </w:r>
            <w:r w:rsidR="00F65359" w:rsidRPr="00AE08EA">
              <w:t>-</w:t>
            </w:r>
            <w:r>
              <w:t>60 [70-75]</w:t>
            </w:r>
          </w:p>
        </w:tc>
        <w:tc>
          <w:tcPr>
            <w:tcW w:w="7015" w:type="dxa"/>
          </w:tcPr>
          <w:p w14:paraId="2D230140" w14:textId="11730D43" w:rsidR="00E80244" w:rsidRPr="00AE08EA" w:rsidRDefault="00E80244" w:rsidP="00E80244">
            <w:pPr>
              <w:spacing w:after="0" w:line="240" w:lineRule="auto"/>
            </w:pPr>
            <w:r w:rsidRPr="00AE08EA">
              <w:t>(</w:t>
            </w:r>
            <w:r>
              <w:t>5</w:t>
            </w:r>
            <w:r w:rsidRPr="00AE08EA">
              <w:t xml:space="preserve"> </w:t>
            </w:r>
            <w:r w:rsidRPr="00AE08EA">
              <w:rPr>
                <w:smallCaps/>
                <w:sz w:val="16"/>
              </w:rPr>
              <w:t>minutes</w:t>
            </w:r>
            <w:r w:rsidRPr="00AE08EA">
              <w:t>)</w:t>
            </w:r>
            <w:r>
              <w:t xml:space="preserve"> Final wrap up and Q &amp;A</w:t>
            </w:r>
          </w:p>
        </w:tc>
      </w:tr>
    </w:tbl>
    <w:p w14:paraId="1A2A507A" w14:textId="77777777" w:rsidR="00762B37" w:rsidRDefault="00762B37" w:rsidP="00EB7E25">
      <w:pPr>
        <w:pStyle w:val="ListParagraph"/>
        <w:spacing w:after="0"/>
        <w:ind w:left="360"/>
        <w:rPr>
          <w:rFonts w:ascii="Helvetica" w:hAnsi="Helvetica" w:cs="Arial"/>
          <w:i/>
        </w:rPr>
      </w:pPr>
    </w:p>
    <w:p w14:paraId="24DBCAB7" w14:textId="3AE599A6" w:rsidR="00E80244" w:rsidRPr="00EA7B50" w:rsidRDefault="00E80244" w:rsidP="00E80244">
      <w:pPr>
        <w:spacing w:after="0"/>
        <w:rPr>
          <w:smallCaps/>
          <w:sz w:val="28"/>
          <w:u w:val="single"/>
        </w:rPr>
      </w:pPr>
      <w:r>
        <w:rPr>
          <w:smallCaps/>
          <w:sz w:val="28"/>
          <w:u w:val="single"/>
        </w:rPr>
        <w:t>Take Away</w:t>
      </w:r>
      <w:r w:rsidRPr="00EA7B50">
        <w:rPr>
          <w:smallCaps/>
          <w:sz w:val="28"/>
          <w:u w:val="single"/>
        </w:rPr>
        <w:t xml:space="preserve"> Topics</w:t>
      </w:r>
      <w:r>
        <w:rPr>
          <w:smallCaps/>
          <w:sz w:val="28"/>
          <w:u w:val="single"/>
        </w:rPr>
        <w:t xml:space="preserve"> &amp; Handouts</w:t>
      </w:r>
    </w:p>
    <w:p w14:paraId="1EFC87CE" w14:textId="6A4C6F70" w:rsidR="00E80244" w:rsidRDefault="00E80244" w:rsidP="00E80244">
      <w:pPr>
        <w:spacing w:after="0"/>
        <w:rPr>
          <w:rFonts w:ascii="Helvetica" w:hAnsi="Helvetica" w:cs="Arial"/>
        </w:rPr>
      </w:pPr>
      <w:r>
        <w:rPr>
          <w:rFonts w:ascii="Helvetica" w:hAnsi="Helvetica" w:cs="Arial"/>
        </w:rPr>
        <w:lastRenderedPageBreak/>
        <w:t xml:space="preserve">This session addresses the needs of our students from a faculty perspective also addresses how to bring the </w:t>
      </w:r>
      <w:proofErr w:type="spellStart"/>
      <w:r>
        <w:rPr>
          <w:rFonts w:ascii="Helvetica" w:hAnsi="Helvetica" w:cs="Arial"/>
        </w:rPr>
        <w:t>i</w:t>
      </w:r>
      <w:proofErr w:type="spellEnd"/>
      <w:r>
        <w:rPr>
          <w:rFonts w:ascii="Helvetica" w:hAnsi="Helvetica" w:cs="Arial"/>
        </w:rPr>
        <w:t xml:space="preserve">-Generation on board and how to make more aspects value adding for our students. Handouts supporting this self –reflection and innovation generating process are: </w:t>
      </w:r>
    </w:p>
    <w:p w14:paraId="115C0FFB" w14:textId="66D6E28F" w:rsidR="00E80244" w:rsidRDefault="00E80244" w:rsidP="00E80244">
      <w:pPr>
        <w:pStyle w:val="ListParagraph"/>
        <w:numPr>
          <w:ilvl w:val="0"/>
          <w:numId w:val="6"/>
        </w:numPr>
        <w:spacing w:after="0"/>
        <w:rPr>
          <w:rFonts w:ascii="Helvetica" w:hAnsi="Helvetica" w:cs="Arial"/>
        </w:rPr>
      </w:pPr>
      <w:r w:rsidRPr="00E80244">
        <w:rPr>
          <w:rFonts w:ascii="Helvetica" w:hAnsi="Helvetica" w:cs="Arial"/>
        </w:rPr>
        <w:t>Comparison matrix across the three entrepreneurial planning documents.</w:t>
      </w:r>
    </w:p>
    <w:p w14:paraId="2CE399CD" w14:textId="35DBDED5" w:rsidR="00E80244" w:rsidRDefault="00E80244" w:rsidP="00E80244">
      <w:pPr>
        <w:pStyle w:val="ListParagraph"/>
        <w:numPr>
          <w:ilvl w:val="0"/>
          <w:numId w:val="6"/>
        </w:numPr>
        <w:spacing w:after="0"/>
        <w:rPr>
          <w:rFonts w:ascii="Helvetica" w:hAnsi="Helvetica" w:cs="Arial"/>
        </w:rPr>
      </w:pPr>
      <w:r>
        <w:rPr>
          <w:rFonts w:ascii="Helvetica" w:hAnsi="Helvetica" w:cs="Arial"/>
        </w:rPr>
        <w:t>Comparison matrix detailing qualities of formal oral presentation types</w:t>
      </w:r>
    </w:p>
    <w:p w14:paraId="7EB5E52A" w14:textId="0791C381" w:rsidR="007E5C04" w:rsidRDefault="00F65359" w:rsidP="00F65359">
      <w:pPr>
        <w:pStyle w:val="ListParagraph"/>
        <w:numPr>
          <w:ilvl w:val="0"/>
          <w:numId w:val="6"/>
        </w:numPr>
        <w:spacing w:after="0"/>
        <w:rPr>
          <w:rFonts w:ascii="Helvetica" w:hAnsi="Helvetica" w:cs="Arial"/>
        </w:rPr>
      </w:pPr>
      <w:r>
        <w:rPr>
          <w:rFonts w:ascii="Helvetica" w:hAnsi="Helvetica" w:cs="Arial"/>
        </w:rPr>
        <w:t xml:space="preserve">Qualities of </w:t>
      </w:r>
      <w:proofErr w:type="spellStart"/>
      <w:r>
        <w:rPr>
          <w:rFonts w:ascii="Helvetica" w:hAnsi="Helvetica" w:cs="Arial"/>
        </w:rPr>
        <w:t>i</w:t>
      </w:r>
      <w:proofErr w:type="spellEnd"/>
      <w:r>
        <w:rPr>
          <w:rFonts w:ascii="Helvetica" w:hAnsi="Helvetica" w:cs="Arial"/>
        </w:rPr>
        <w:t>-Generation</w:t>
      </w:r>
    </w:p>
    <w:p w14:paraId="7E05E4BB" w14:textId="2052CE09" w:rsidR="00F65359" w:rsidRPr="00F65359" w:rsidRDefault="00F65359" w:rsidP="00F65359">
      <w:pPr>
        <w:pStyle w:val="ListParagraph"/>
        <w:numPr>
          <w:ilvl w:val="0"/>
          <w:numId w:val="6"/>
        </w:numPr>
        <w:spacing w:after="0"/>
        <w:rPr>
          <w:rFonts w:ascii="Helvetica" w:hAnsi="Helvetica" w:cs="Arial"/>
        </w:rPr>
      </w:pPr>
      <w:r>
        <w:rPr>
          <w:rFonts w:ascii="Helvetica" w:hAnsi="Helvetica" w:cs="Arial"/>
        </w:rPr>
        <w:t>Reflection and discussion of the above three and comparison to personal experiences/teaching</w:t>
      </w:r>
    </w:p>
    <w:p w14:paraId="4ACC3797" w14:textId="77777777" w:rsidR="00DC1334" w:rsidRPr="00DC1334" w:rsidRDefault="00DC1334" w:rsidP="00DC1334">
      <w:pPr>
        <w:spacing w:after="0"/>
        <w:rPr>
          <w:rFonts w:ascii="Helvetica" w:hAnsi="Helvetica" w:cs="Arial"/>
          <w:sz w:val="28"/>
          <w:szCs w:val="28"/>
        </w:rPr>
      </w:pPr>
    </w:p>
    <w:p w14:paraId="24845351" w14:textId="6144D604" w:rsidR="001A14A8" w:rsidRPr="00F65359" w:rsidRDefault="001A14A8" w:rsidP="00F65359">
      <w:pPr>
        <w:pStyle w:val="ListParagraph"/>
        <w:numPr>
          <w:ilvl w:val="0"/>
          <w:numId w:val="3"/>
        </w:numPr>
        <w:tabs>
          <w:tab w:val="left" w:pos="450"/>
        </w:tabs>
        <w:spacing w:after="0"/>
        <w:rPr>
          <w:rFonts w:ascii="Helvetica" w:hAnsi="Helvetica" w:cs="Arial"/>
          <w:sz w:val="28"/>
          <w:szCs w:val="28"/>
        </w:rPr>
      </w:pPr>
      <w:r w:rsidRPr="00AC5E4B">
        <w:rPr>
          <w:rFonts w:ascii="Helvetica" w:hAnsi="Helvetica" w:cs="Arial"/>
          <w:sz w:val="28"/>
          <w:szCs w:val="28"/>
        </w:rPr>
        <w:t xml:space="preserve">Application to Conference </w:t>
      </w:r>
      <w:r w:rsidR="00F65359" w:rsidRPr="00900864">
        <w:rPr>
          <w:rFonts w:ascii="Helvetica" w:hAnsi="Helvetica" w:cs="Arial"/>
          <w:sz w:val="28"/>
          <w:szCs w:val="28"/>
        </w:rPr>
        <w:t>theme (</w:t>
      </w:r>
      <w:r w:rsidR="00F65359" w:rsidRPr="00900864">
        <w:rPr>
          <w:rFonts w:ascii="Helvetica" w:hAnsi="Helvetica" w:cs="Arial"/>
          <w:i/>
          <w:sz w:val="28"/>
          <w:szCs w:val="28"/>
        </w:rPr>
        <w:t>Navigating the Changing Currents</w:t>
      </w:r>
      <w:r w:rsidR="00F65359" w:rsidRPr="00900864">
        <w:rPr>
          <w:rFonts w:ascii="Helvetica" w:hAnsi="Helvetica" w:cs="Arial"/>
          <w:sz w:val="28"/>
          <w:szCs w:val="28"/>
        </w:rPr>
        <w:t>?)</w:t>
      </w:r>
    </w:p>
    <w:p w14:paraId="307363FE" w14:textId="0E5E31ED" w:rsidR="00AC5E4B" w:rsidRDefault="00F65359" w:rsidP="00AC5E4B">
      <w:pPr>
        <w:pStyle w:val="ListParagraph"/>
        <w:tabs>
          <w:tab w:val="left" w:pos="450"/>
        </w:tabs>
        <w:spacing w:after="0"/>
        <w:ind w:left="360"/>
        <w:rPr>
          <w:rFonts w:ascii="Helvetica" w:hAnsi="Helvetica" w:cs="Arial"/>
        </w:rPr>
      </w:pPr>
      <w:r>
        <w:rPr>
          <w:rFonts w:ascii="Helvetica" w:hAnsi="Helvetica" w:cs="Arial"/>
        </w:rPr>
        <w:t xml:space="preserve">Several changes to the education context (advanced uses of information technology and new sources of educational experiences), availability of entrepreneurship programs (reduced rareness in the market), in skill sets of students, in expectations of students, changes in expected levels of professionalism by broader community have happened and continue to happen. All contribute to a need to revisit our content and processes involved in teaching the entrepreneurial process. </w:t>
      </w:r>
      <w:r w:rsidR="004E1EE1">
        <w:rPr>
          <w:rFonts w:ascii="Helvetica" w:hAnsi="Helvetica" w:cs="Arial"/>
        </w:rPr>
        <w:t>This session provides both a summary of available tools and a self-reflection for participants.</w:t>
      </w:r>
    </w:p>
    <w:p w14:paraId="0E816D87" w14:textId="77777777" w:rsidR="00AC5E4B" w:rsidRDefault="00AC5E4B" w:rsidP="00AC5E4B">
      <w:pPr>
        <w:pStyle w:val="ListParagraph"/>
        <w:tabs>
          <w:tab w:val="left" w:pos="450"/>
        </w:tabs>
        <w:spacing w:after="0"/>
        <w:ind w:left="360"/>
        <w:rPr>
          <w:rFonts w:ascii="Helvetica" w:hAnsi="Helvetica" w:cs="Arial"/>
        </w:rPr>
      </w:pPr>
    </w:p>
    <w:p w14:paraId="4337C6F3" w14:textId="77777777" w:rsidR="00AC5E4B" w:rsidRDefault="00AC5E4B" w:rsidP="00AC5E4B">
      <w:pPr>
        <w:pStyle w:val="ListParagraph"/>
        <w:tabs>
          <w:tab w:val="left" w:pos="450"/>
        </w:tabs>
        <w:spacing w:after="0"/>
        <w:ind w:left="360"/>
        <w:rPr>
          <w:rFonts w:ascii="Helvetica" w:hAnsi="Helvetica" w:cs="Arial"/>
        </w:rPr>
      </w:pPr>
    </w:p>
    <w:p w14:paraId="4DD83F01" w14:textId="77777777" w:rsidR="00AC5E4B" w:rsidRPr="00AC5E4B" w:rsidRDefault="00AC5E4B" w:rsidP="00AC5E4B">
      <w:pPr>
        <w:pStyle w:val="ListParagraph"/>
        <w:tabs>
          <w:tab w:val="left" w:pos="450"/>
        </w:tabs>
        <w:spacing w:after="0"/>
        <w:ind w:left="360"/>
        <w:rPr>
          <w:rFonts w:ascii="Helvetica" w:hAnsi="Helvetica" w:cs="Arial"/>
          <w:b/>
          <w:sz w:val="28"/>
          <w:szCs w:val="28"/>
        </w:rPr>
      </w:pPr>
    </w:p>
    <w:p w14:paraId="16805755" w14:textId="77777777" w:rsidR="00AC5E4B" w:rsidRPr="00AC5E4B" w:rsidRDefault="00AC5E4B" w:rsidP="00AC5E4B">
      <w:pPr>
        <w:pStyle w:val="ListParagraph"/>
        <w:numPr>
          <w:ilvl w:val="0"/>
          <w:numId w:val="3"/>
        </w:numPr>
        <w:spacing w:after="0"/>
        <w:ind w:left="450" w:hanging="450"/>
        <w:rPr>
          <w:rFonts w:ascii="Helvetica" w:hAnsi="Helvetica" w:cs="Arial"/>
          <w:sz w:val="28"/>
          <w:szCs w:val="28"/>
        </w:rPr>
      </w:pPr>
      <w:r w:rsidRPr="00AC5E4B">
        <w:rPr>
          <w:rFonts w:ascii="Helvetica" w:hAnsi="Helvetica" w:cs="Arial"/>
          <w:sz w:val="28"/>
          <w:szCs w:val="28"/>
        </w:rPr>
        <w:t>Unique Contribution to OBTC:</w:t>
      </w:r>
    </w:p>
    <w:p w14:paraId="06C61E22" w14:textId="73E4F210" w:rsidR="00AC5E4B" w:rsidRPr="004E1EE1" w:rsidRDefault="004E1EE1" w:rsidP="00AC5E4B">
      <w:pPr>
        <w:spacing w:after="0"/>
        <w:ind w:left="450"/>
        <w:rPr>
          <w:rFonts w:ascii="Helvetica" w:hAnsi="Helvetica" w:cs="Arial"/>
          <w:sz w:val="28"/>
          <w:szCs w:val="28"/>
        </w:rPr>
      </w:pPr>
      <w:r w:rsidRPr="004E1EE1">
        <w:rPr>
          <w:rFonts w:ascii="Helvetica" w:hAnsi="Helvetica" w:cs="Arial"/>
        </w:rPr>
        <w:t xml:space="preserve">This session is arising out of our processes to update our entrepreneurship courses and program. </w:t>
      </w:r>
      <w:r>
        <w:rPr>
          <w:rFonts w:ascii="Helvetica" w:hAnsi="Helvetica" w:cs="Arial"/>
        </w:rPr>
        <w:t xml:space="preserve">We found the summary and reflection process enlightening and believe that others will also find it helpful. </w:t>
      </w:r>
    </w:p>
    <w:p w14:paraId="759B8E84" w14:textId="77777777" w:rsidR="00AC5E4B" w:rsidRPr="00AC5E4B" w:rsidRDefault="00AC5E4B" w:rsidP="00AC5E4B">
      <w:pPr>
        <w:spacing w:after="0"/>
        <w:rPr>
          <w:rFonts w:ascii="Helvetica" w:hAnsi="Helvetica" w:cs="Arial"/>
          <w:sz w:val="28"/>
          <w:szCs w:val="28"/>
        </w:rPr>
      </w:pPr>
    </w:p>
    <w:p w14:paraId="037D1C2D" w14:textId="7E81B9F4" w:rsidR="00AF7378" w:rsidRPr="002B5A58" w:rsidRDefault="00AF7378" w:rsidP="002B5A58">
      <w:pPr>
        <w:tabs>
          <w:tab w:val="left" w:pos="450"/>
        </w:tabs>
        <w:spacing w:after="0"/>
        <w:rPr>
          <w:rFonts w:ascii="Helvetica" w:hAnsi="Helvetica" w:cs="Arial"/>
          <w:b/>
          <w:sz w:val="28"/>
          <w:szCs w:val="28"/>
        </w:rPr>
      </w:pPr>
    </w:p>
    <w:p w14:paraId="780ACAFE" w14:textId="77777777" w:rsidR="00AF7378" w:rsidRPr="002B5A58" w:rsidRDefault="00AF7378" w:rsidP="002B5A58">
      <w:pPr>
        <w:tabs>
          <w:tab w:val="left" w:pos="450"/>
        </w:tabs>
        <w:spacing w:after="0"/>
        <w:rPr>
          <w:rFonts w:ascii="Helvetica" w:hAnsi="Helvetica" w:cs="Arial"/>
          <w:b/>
          <w:sz w:val="28"/>
          <w:szCs w:val="28"/>
        </w:rPr>
      </w:pPr>
    </w:p>
    <w:p w14:paraId="0D3B51D0" w14:textId="26388197" w:rsidR="00B87BC8" w:rsidRDefault="00B87BC8">
      <w:pPr>
        <w:spacing w:after="0" w:line="240" w:lineRule="auto"/>
        <w:rPr>
          <w:rFonts w:ascii="Helvetica" w:hAnsi="Helvetica" w:cs="Arial"/>
        </w:rPr>
      </w:pPr>
      <w:r>
        <w:rPr>
          <w:rFonts w:ascii="Helvetica" w:hAnsi="Helvetica" w:cs="Arial"/>
        </w:rPr>
        <w:br w:type="page"/>
      </w:r>
    </w:p>
    <w:p w14:paraId="60D03560" w14:textId="7B8AF5A8" w:rsidR="00627A72" w:rsidRDefault="00B87BC8" w:rsidP="00572854">
      <w:pPr>
        <w:spacing w:after="0"/>
        <w:rPr>
          <w:rFonts w:ascii="Helvetica" w:hAnsi="Helvetica" w:cs="Arial"/>
        </w:rPr>
      </w:pPr>
      <w:r>
        <w:rPr>
          <w:rFonts w:ascii="Helvetica" w:hAnsi="Helvetica" w:cs="Arial"/>
        </w:rPr>
        <w:lastRenderedPageBreak/>
        <w:t>Appendix A: Handout of “Systems Thinking and Causal Loops”</w:t>
      </w:r>
    </w:p>
    <w:p w14:paraId="1365C2EE" w14:textId="77777777" w:rsidR="00B87BC8" w:rsidRDefault="00B87BC8" w:rsidP="00B87BC8">
      <w:pPr>
        <w:pStyle w:val="Heading1"/>
      </w:pPr>
      <w:r>
        <w:t xml:space="preserve">Systemic Thinking and Causal Loops  </w:t>
      </w:r>
    </w:p>
    <w:p w14:paraId="41F3E533" w14:textId="77777777" w:rsidR="00B87BC8" w:rsidRDefault="00B87BC8" w:rsidP="00B87BC8">
      <w:r>
        <w:t>For our purposes, a system is a group of people, things, actions, and/or beliefs that are connected to each other by influence or causal links. They can be described and drawn.  This allows us to move from thinking of things happening in a static linear fashion (such as reading a book from beginning to end) to a more complex fashion that even allows for change!</w:t>
      </w:r>
    </w:p>
    <w:p w14:paraId="44ACACF8" w14:textId="77777777" w:rsidR="00B87BC8" w:rsidRDefault="00B87BC8" w:rsidP="00B87BC8">
      <w:r>
        <w:t>A system diagram is the result of our taking an event and the patterns of behavior involved and working backwards to the people and things involved and their relationships to each other</w:t>
      </w:r>
      <w:sdt>
        <w:sdtPr>
          <w:id w:val="-1644800808"/>
          <w:citation/>
        </w:sdtPr>
        <w:sdtContent>
          <w:r>
            <w:fldChar w:fldCharType="begin"/>
          </w:r>
          <w:r>
            <w:instrText xml:space="preserve"> CITATION kir98 \l 1033 </w:instrText>
          </w:r>
          <w:r>
            <w:fldChar w:fldCharType="separate"/>
          </w:r>
          <w:r>
            <w:rPr>
              <w:noProof/>
            </w:rPr>
            <w:t xml:space="preserve"> (Kirkwood, 1998)</w:t>
          </w:r>
          <w:r>
            <w:fldChar w:fldCharType="end"/>
          </w:r>
        </w:sdtContent>
      </w:sdt>
      <w:r>
        <w:t>. When we detail this out or draw it, we have a representation of the system structure</w:t>
      </w:r>
      <w:sdt>
        <w:sdtPr>
          <w:id w:val="44577296"/>
          <w:citation/>
        </w:sdtPr>
        <w:sdtContent>
          <w:r>
            <w:fldChar w:fldCharType="begin"/>
          </w:r>
          <w:r>
            <w:instrText xml:space="preserve"> CITATION And97 \l 1033 </w:instrText>
          </w:r>
          <w:r>
            <w:fldChar w:fldCharType="separate"/>
          </w:r>
          <w:r>
            <w:rPr>
              <w:noProof/>
            </w:rPr>
            <w:t xml:space="preserve"> (Anderson &amp; Johnson, 1997)</w:t>
          </w:r>
          <w:r>
            <w:fldChar w:fldCharType="end"/>
          </w:r>
        </w:sdtContent>
      </w:sdt>
      <w:r>
        <w:t xml:space="preserve">.  </w:t>
      </w:r>
    </w:p>
    <w:p w14:paraId="2F747EF6" w14:textId="77777777" w:rsidR="00B87BC8" w:rsidRDefault="00B87BC8" w:rsidP="00B87BC8">
      <w:r>
        <w:rPr>
          <w:noProof/>
        </w:rPr>
        <w:drawing>
          <wp:anchor distT="0" distB="0" distL="114300" distR="114300" simplePos="0" relativeHeight="251662336" behindDoc="1" locked="0" layoutInCell="1" allowOverlap="1" wp14:anchorId="2327FC4F" wp14:editId="5007380B">
            <wp:simplePos x="0" y="0"/>
            <wp:positionH relativeFrom="column">
              <wp:posOffset>3333750</wp:posOffset>
            </wp:positionH>
            <wp:positionV relativeFrom="paragraph">
              <wp:posOffset>6985</wp:posOffset>
            </wp:positionV>
            <wp:extent cx="2609850" cy="1471135"/>
            <wp:effectExtent l="0" t="0" r="0" b="0"/>
            <wp:wrapTight wrapText="bothSides">
              <wp:wrapPolygon edited="0">
                <wp:start x="0" y="0"/>
                <wp:lineTo x="0" y="21264"/>
                <wp:lineTo x="21442" y="21264"/>
                <wp:lineTo x="21442"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ationalThinkingAsSystemProces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09850" cy="1471135"/>
                    </a:xfrm>
                    <a:prstGeom prst="rect">
                      <a:avLst/>
                    </a:prstGeom>
                  </pic:spPr>
                </pic:pic>
              </a:graphicData>
            </a:graphic>
          </wp:anchor>
        </w:drawing>
      </w:r>
      <w:r>
        <w:t xml:space="preserve"> A system has inputs, processes and outputs. From our earlier reading on </w:t>
      </w:r>
      <w:proofErr w:type="spellStart"/>
      <w:r>
        <w:t>Toulmin’s</w:t>
      </w:r>
      <w:proofErr w:type="spellEnd"/>
      <w:r>
        <w:t xml:space="preserve"> Argument Model, we can see that it represents a system with concepts and our thinking as elements of the system as shown in the figure to the right</w:t>
      </w:r>
      <w:sdt>
        <w:sdtPr>
          <w:id w:val="-62639937"/>
          <w:citation/>
        </w:sdtPr>
        <w:sdtContent>
          <w:r>
            <w:fldChar w:fldCharType="begin"/>
          </w:r>
          <w:r>
            <w:instrText xml:space="preserve"> CITATION Ric01 \l 1033 </w:instrText>
          </w:r>
          <w:r>
            <w:fldChar w:fldCharType="separate"/>
          </w:r>
          <w:r>
            <w:rPr>
              <w:noProof/>
            </w:rPr>
            <w:t xml:space="preserve"> (Richetti &amp; Tregoe, 2001)</w:t>
          </w:r>
          <w:r>
            <w:fldChar w:fldCharType="end"/>
          </w:r>
        </w:sdtContent>
      </w:sdt>
      <w:r>
        <w:t>.</w:t>
      </w:r>
    </w:p>
    <w:p w14:paraId="2337672E" w14:textId="77777777" w:rsidR="00B87BC8" w:rsidRDefault="00B87BC8" w:rsidP="00B87BC8">
      <w:r>
        <w:t xml:space="preserve">But that format is a relatively general and open way to view the activities their influences. When we create a closed loop diagram (as when we add feedback and make changes on it), the loop begins to allow us to continue to add parts until we see the whole system and can track the desired and inadvertent changes that may happen. Because we are interested in systems where the parts influence or affect each other, we are interested in causal loops. Causal because the existence of one element and its involvement in the system impacts one or more other elements in the system. Element A causes something to change about Element B. To better understand this, we look to behavior over time graphs. </w:t>
      </w:r>
    </w:p>
    <w:p w14:paraId="1F7E11F3" w14:textId="77777777" w:rsidR="00B87BC8" w:rsidRDefault="00B87BC8" w:rsidP="00B87BC8">
      <w:pPr>
        <w:pStyle w:val="Heading2"/>
      </w:pPr>
      <w:r>
        <w:t>Behavior Over Time Graphs</w:t>
      </w:r>
    </w:p>
    <w:p w14:paraId="428360A2" w14:textId="77777777" w:rsidR="00B87BC8" w:rsidRDefault="00B87BC8" w:rsidP="00B87BC8">
      <w:pPr>
        <w:ind w:firstLine="720"/>
      </w:pPr>
      <w:r>
        <w:rPr>
          <w:noProof/>
        </w:rPr>
        <w:drawing>
          <wp:anchor distT="0" distB="0" distL="114300" distR="114300" simplePos="0" relativeHeight="251665408" behindDoc="0" locked="0" layoutInCell="1" allowOverlap="1" wp14:anchorId="3FFDD391" wp14:editId="07AA25CA">
            <wp:simplePos x="0" y="0"/>
            <wp:positionH relativeFrom="column">
              <wp:posOffset>1971675</wp:posOffset>
            </wp:positionH>
            <wp:positionV relativeFrom="paragraph">
              <wp:posOffset>1624330</wp:posOffset>
            </wp:positionV>
            <wp:extent cx="447675" cy="415290"/>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ositiveReinforcingLoopAndBOTgraph.JPG"/>
                    <pic:cNvPicPr/>
                  </pic:nvPicPr>
                  <pic:blipFill rotWithShape="1">
                    <a:blip r:embed="rId9" cstate="print">
                      <a:extLst>
                        <a:ext uri="{28A0092B-C50C-407E-A947-70E740481C1C}">
                          <a14:useLocalDpi xmlns:a14="http://schemas.microsoft.com/office/drawing/2010/main" val="0"/>
                        </a:ext>
                      </a:extLst>
                    </a:blip>
                    <a:srcRect l="43937" t="12195" r="15311" b="14024"/>
                    <a:stretch/>
                  </pic:blipFill>
                  <pic:spPr bwMode="auto">
                    <a:xfrm>
                      <a:off x="0" y="0"/>
                      <a:ext cx="447675" cy="415290"/>
                    </a:xfrm>
                    <a:prstGeom prst="rect">
                      <a:avLst/>
                    </a:prstGeom>
                    <a:ln>
                      <a:noFill/>
                    </a:ln>
                    <a:extLst>
                      <a:ext uri="{53640926-AAD7-44D8-BBD7-CCE9431645EC}">
                        <a14:shadowObscured xmlns:a14="http://schemas.microsoft.com/office/drawing/2010/main"/>
                      </a:ext>
                    </a:extLst>
                  </pic:spPr>
                </pic:pic>
              </a:graphicData>
            </a:graphic>
          </wp:anchor>
        </w:drawing>
      </w:r>
      <w:r>
        <w:rPr>
          <w:noProof/>
        </w:rPr>
        <w:drawing>
          <wp:anchor distT="0" distB="0" distL="114300" distR="114300" simplePos="0" relativeHeight="251666432" behindDoc="0" locked="0" layoutInCell="1" allowOverlap="1" wp14:anchorId="25786E22" wp14:editId="1825C73A">
            <wp:simplePos x="0" y="0"/>
            <wp:positionH relativeFrom="column">
              <wp:posOffset>5105400</wp:posOffset>
            </wp:positionH>
            <wp:positionV relativeFrom="paragraph">
              <wp:posOffset>1572895</wp:posOffset>
            </wp:positionV>
            <wp:extent cx="542925" cy="466786"/>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NegativeOrBalancingLoopAndBOTgraph.JPG"/>
                    <pic:cNvPicPr/>
                  </pic:nvPicPr>
                  <pic:blipFill rotWithShape="1">
                    <a:blip r:embed="rId10" cstate="print">
                      <a:extLst>
                        <a:ext uri="{28A0092B-C50C-407E-A947-70E740481C1C}">
                          <a14:useLocalDpi xmlns:a14="http://schemas.microsoft.com/office/drawing/2010/main" val="0"/>
                        </a:ext>
                      </a:extLst>
                    </a:blip>
                    <a:srcRect l="40818" t="1649" r="9423" b="5992"/>
                    <a:stretch/>
                  </pic:blipFill>
                  <pic:spPr bwMode="auto">
                    <a:xfrm>
                      <a:off x="0" y="0"/>
                      <a:ext cx="542925" cy="466786"/>
                    </a:xfrm>
                    <a:prstGeom prst="rect">
                      <a:avLst/>
                    </a:prstGeom>
                    <a:ln>
                      <a:noFill/>
                    </a:ln>
                    <a:extLst>
                      <a:ext uri="{53640926-AAD7-44D8-BBD7-CCE9431645EC}">
                        <a14:shadowObscured xmlns:a14="http://schemas.microsoft.com/office/drawing/2010/main"/>
                      </a:ext>
                    </a:extLst>
                  </pic:spPr>
                </pic:pic>
              </a:graphicData>
            </a:graphic>
          </wp:anchor>
        </w:drawing>
      </w:r>
      <w:r>
        <w:rPr>
          <w:noProof/>
        </w:rPr>
        <w:drawing>
          <wp:anchor distT="0" distB="0" distL="114300" distR="114300" simplePos="0" relativeHeight="251663360" behindDoc="0" locked="0" layoutInCell="1" allowOverlap="1" wp14:anchorId="7C58AA5F" wp14:editId="708D0874">
            <wp:simplePos x="0" y="0"/>
            <wp:positionH relativeFrom="column">
              <wp:posOffset>514350</wp:posOffset>
            </wp:positionH>
            <wp:positionV relativeFrom="paragraph">
              <wp:posOffset>1624330</wp:posOffset>
            </wp:positionV>
            <wp:extent cx="490220" cy="514350"/>
            <wp:effectExtent l="0" t="0" r="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ositiveReinforcingLoopAndBOTgraph.JPG"/>
                    <pic:cNvPicPr/>
                  </pic:nvPicPr>
                  <pic:blipFill rotWithShape="1">
                    <a:blip r:embed="rId11" cstate="print">
                      <a:extLst>
                        <a:ext uri="{28A0092B-C50C-407E-A947-70E740481C1C}">
                          <a14:useLocalDpi xmlns:a14="http://schemas.microsoft.com/office/drawing/2010/main" val="0"/>
                        </a:ext>
                      </a:extLst>
                    </a:blip>
                    <a:srcRect l="52495"/>
                    <a:stretch/>
                  </pic:blipFill>
                  <pic:spPr bwMode="auto">
                    <a:xfrm>
                      <a:off x="0" y="0"/>
                      <a:ext cx="490220" cy="514350"/>
                    </a:xfrm>
                    <a:prstGeom prst="rect">
                      <a:avLst/>
                    </a:prstGeom>
                    <a:ln>
                      <a:noFill/>
                    </a:ln>
                    <a:extLst>
                      <a:ext uri="{53640926-AAD7-44D8-BBD7-CCE9431645EC}">
                        <a14:shadowObscured xmlns:a14="http://schemas.microsoft.com/office/drawing/2010/main"/>
                      </a:ext>
                    </a:extLst>
                  </pic:spPr>
                </pic:pic>
              </a:graphicData>
            </a:graphic>
          </wp:anchor>
        </w:drawing>
      </w:r>
      <w:r>
        <w:t>We begin by identifying the system that we are interested in examining. Remember that our system includes people so it will also include their behaviors and the results of those behaviors can often be graphed across time. Systems have multiple layers. We can view our entire world as one big system or we can view our personal life and the time we have for free time as a system. The second system is s sub-system of the first. It is not the only subsystem. Subsystems can be nested. We expect that there are many additional subsystems interacting in between your personal one and other subsystems which then ultimately makeup the first!  Each of these systems has behaviors which can be environed as performance graphs across time. It is not necessary right now to have precise information about the performance, just a rough guess will work. There are several typical behavior graphs.  These patterns can indicate the following:</w:t>
      </w:r>
    </w:p>
    <w:p w14:paraId="451EFA06" w14:textId="77777777" w:rsidR="00B87BC8" w:rsidRDefault="00B87BC8" w:rsidP="00B87BC8">
      <w:pPr>
        <w:tabs>
          <w:tab w:val="left" w:pos="4320"/>
        </w:tabs>
      </w:pPr>
      <w:proofErr w:type="gramStart"/>
      <w:r>
        <w:t>growth</w:t>
      </w:r>
      <w:proofErr w:type="gramEnd"/>
      <w:r>
        <w:t xml:space="preserve">                                      decline                                 movement towards a mean or central value  </w:t>
      </w:r>
    </w:p>
    <w:p w14:paraId="506A837B" w14:textId="77777777" w:rsidR="00B87BC8" w:rsidRDefault="00B87BC8" w:rsidP="00B87BC8">
      <w:pPr>
        <w:tabs>
          <w:tab w:val="left" w:pos="4320"/>
        </w:tabs>
      </w:pPr>
      <w:r>
        <w:rPr>
          <w:noProof/>
        </w:rPr>
        <w:drawing>
          <wp:anchor distT="0" distB="0" distL="114300" distR="114300" simplePos="0" relativeHeight="251667456" behindDoc="0" locked="0" layoutInCell="1" allowOverlap="1" wp14:anchorId="6D8A336A" wp14:editId="69E34B49">
            <wp:simplePos x="0" y="0"/>
            <wp:positionH relativeFrom="column">
              <wp:posOffset>2533650</wp:posOffset>
            </wp:positionH>
            <wp:positionV relativeFrom="paragraph">
              <wp:posOffset>120650</wp:posOffset>
            </wp:positionV>
            <wp:extent cx="865505" cy="794385"/>
            <wp:effectExtent l="0" t="0" r="0" b="5715"/>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NegativeOrBalancingLoopWithTimeDelaysAndBOTgraph.JPG"/>
                    <pic:cNvPicPr/>
                  </pic:nvPicPr>
                  <pic:blipFill rotWithShape="1">
                    <a:blip r:embed="rId12" cstate="print">
                      <a:extLst>
                        <a:ext uri="{28A0092B-C50C-407E-A947-70E740481C1C}">
                          <a14:useLocalDpi xmlns:a14="http://schemas.microsoft.com/office/drawing/2010/main" val="0"/>
                        </a:ext>
                      </a:extLst>
                    </a:blip>
                    <a:srcRect l="47989" r="2535"/>
                    <a:stretch/>
                  </pic:blipFill>
                  <pic:spPr bwMode="auto">
                    <a:xfrm>
                      <a:off x="0" y="0"/>
                      <a:ext cx="865505" cy="794385"/>
                    </a:xfrm>
                    <a:prstGeom prst="rect">
                      <a:avLst/>
                    </a:prstGeom>
                    <a:ln>
                      <a:noFill/>
                    </a:ln>
                    <a:extLst>
                      <a:ext uri="{53640926-AAD7-44D8-BBD7-CCE9431645EC}">
                        <a14:shadowObscured xmlns:a14="http://schemas.microsoft.com/office/drawing/2010/main"/>
                      </a:ext>
                    </a:extLst>
                  </pic:spPr>
                </pic:pic>
              </a:graphicData>
            </a:graphic>
          </wp:anchor>
        </w:drawing>
      </w:r>
      <w:r>
        <w:rPr>
          <w:noProof/>
        </w:rPr>
        <w:drawing>
          <wp:anchor distT="0" distB="0" distL="114300" distR="114300" simplePos="0" relativeHeight="251668480" behindDoc="0" locked="0" layoutInCell="1" allowOverlap="1" wp14:anchorId="4FCC315F" wp14:editId="678EDB08">
            <wp:simplePos x="0" y="0"/>
            <wp:positionH relativeFrom="column">
              <wp:posOffset>4552950</wp:posOffset>
            </wp:positionH>
            <wp:positionV relativeFrom="paragraph">
              <wp:posOffset>206375</wp:posOffset>
            </wp:positionV>
            <wp:extent cx="752475" cy="628650"/>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othPositiveandNegLoopInSystemand BOTgraph.JPG"/>
                    <pic:cNvPicPr/>
                  </pic:nvPicPr>
                  <pic:blipFill rotWithShape="1">
                    <a:blip r:embed="rId13" cstate="print">
                      <a:extLst>
                        <a:ext uri="{28A0092B-C50C-407E-A947-70E740481C1C}">
                          <a14:useLocalDpi xmlns:a14="http://schemas.microsoft.com/office/drawing/2010/main" val="0"/>
                        </a:ext>
                      </a:extLst>
                    </a:blip>
                    <a:srcRect l="29428" t="57986" r="26186" b="100"/>
                    <a:stretch/>
                  </pic:blipFill>
                  <pic:spPr bwMode="auto">
                    <a:xfrm>
                      <a:off x="0" y="0"/>
                      <a:ext cx="752475" cy="628650"/>
                    </a:xfrm>
                    <a:prstGeom prst="rect">
                      <a:avLst/>
                    </a:prstGeom>
                    <a:ln>
                      <a:noFill/>
                    </a:ln>
                    <a:extLst>
                      <a:ext uri="{53640926-AAD7-44D8-BBD7-CCE9431645EC}">
                        <a14:shadowObscured xmlns:a14="http://schemas.microsoft.com/office/drawing/2010/main"/>
                      </a:ext>
                    </a:extLst>
                  </pic:spPr>
                </pic:pic>
              </a:graphicData>
            </a:graphic>
          </wp:anchor>
        </w:drawing>
      </w:r>
    </w:p>
    <w:p w14:paraId="2142F494" w14:textId="77777777" w:rsidR="00B87BC8" w:rsidRDefault="00B87BC8" w:rsidP="00B87BC8">
      <w:pPr>
        <w:tabs>
          <w:tab w:val="left" w:pos="4320"/>
        </w:tabs>
      </w:pPr>
      <w:proofErr w:type="gramStart"/>
      <w:r>
        <w:lastRenderedPageBreak/>
        <w:t>oscillating</w:t>
      </w:r>
      <w:proofErr w:type="gramEnd"/>
      <w:r>
        <w:t xml:space="preserve"> behavior between growth and decline                                    or growth to a level  </w:t>
      </w:r>
    </w:p>
    <w:p w14:paraId="20ADA503" w14:textId="77777777" w:rsidR="00B87BC8" w:rsidRDefault="00B87BC8" w:rsidP="00B87BC8">
      <w:pPr>
        <w:tabs>
          <w:tab w:val="left" w:pos="4320"/>
        </w:tabs>
      </w:pPr>
      <w:r>
        <w:t xml:space="preserve">                                                                                                                               </w:t>
      </w:r>
      <w:proofErr w:type="gramStart"/>
      <w:r>
        <w:t>then</w:t>
      </w:r>
      <w:proofErr w:type="gramEnd"/>
      <w:r>
        <w:t xml:space="preserve"> a flattening .</w:t>
      </w:r>
    </w:p>
    <w:p w14:paraId="40A0365D" w14:textId="77777777" w:rsidR="00B87BC8" w:rsidRDefault="00B87BC8" w:rsidP="00B87BC8">
      <w:pPr>
        <w:tabs>
          <w:tab w:val="left" w:pos="4320"/>
        </w:tabs>
      </w:pPr>
      <w:r>
        <w:t xml:space="preserve">To get these graphs made we need to write a statement that names the system behavior that we are interested in (which should be the most important or significant ones from our universal intellectual standards criteria) and describes it including some sort of measurement and time frame. This can be fairly general. A business example would be “Customer-service problems have increased 25 percent in the last year” </w:t>
      </w:r>
      <w:sdt>
        <w:sdtPr>
          <w:id w:val="-110363333"/>
          <w:citation/>
        </w:sdtPr>
        <w:sdtContent>
          <w:r>
            <w:fldChar w:fldCharType="begin"/>
          </w:r>
          <w:r>
            <w:instrText xml:space="preserve"> CITATION And97 \l 1033 </w:instrText>
          </w:r>
          <w:r>
            <w:fldChar w:fldCharType="separate"/>
          </w:r>
          <w:r>
            <w:rPr>
              <w:noProof/>
            </w:rPr>
            <w:t>(Anderson &amp; Johnson, 1997)</w:t>
          </w:r>
          <w:r>
            <w:fldChar w:fldCharType="end"/>
          </w:r>
        </w:sdtContent>
      </w:sdt>
      <w:r>
        <w:t xml:space="preserve">. A biological example, “The rate at which sea turtle babies enter the ocean has decreased by 25% from 1990 to 2010 in Horry County, South Carolina”.  The first is a business system and the second a natural biological system. </w:t>
      </w:r>
    </w:p>
    <w:p w14:paraId="5D525231" w14:textId="77777777" w:rsidR="00B87BC8" w:rsidRDefault="00B87BC8" w:rsidP="00B87BC8">
      <w:pPr>
        <w:tabs>
          <w:tab w:val="left" w:pos="4320"/>
        </w:tabs>
      </w:pPr>
      <w:r>
        <w:t>But just knowing the subsystem and the behavior is not enough to help us understand the system. We also need to know the parts or elements of each subsystem.  To determine those, we look at the behavior graph and ask what might have caused that pattern. This is where having an academic background in an area begins to prepare you by enabling you to already understand what come of the concepts and variables in play might be.</w:t>
      </w:r>
    </w:p>
    <w:p w14:paraId="3A281BC9" w14:textId="77777777" w:rsidR="00B87BC8" w:rsidRDefault="00B87BC8" w:rsidP="00B87BC8">
      <w:pPr>
        <w:tabs>
          <w:tab w:val="left" w:pos="4320"/>
        </w:tabs>
      </w:pPr>
      <w:r>
        <w:t xml:space="preserve">In addition to that specialized knowledge, we can turn to our critical thinking elements of thought to help us identify other potential elements. Our general statement of the phenomena states our beginning purpose of engaging in this though exercise. Next, it is good to understand the point of view that you will initial take. Are you going to take the perspective of a customer or the company, of the sea turtle or a park ranger?  This allows us to formulate a question to be answered. It may be as simple as adding “why” to our earlier statements or we may need to add “what can we do about” to our statement. Next, you need to determine what basic concepts and disciplinary information you need and can use along with what additional information. For example, you may know that customer service for this company is mostly customer service agents who answer phone calls. Next, you need to know what you can infer form that type of setup and what implications might be the result. If you infer that the customer service agents are low wage workers who respond to a customer’s comments based on a scripted response for pre-identified issues since that is a common phone-based organizational structure, what additional variables have you identified?  By using these thought elements, you can be comprehensive as you determine who and what is involved (the variables) in the system and how they influence (link) to other variables. It is good to create short neutral names for these variables. </w:t>
      </w:r>
    </w:p>
    <w:p w14:paraId="2FBEBCC5" w14:textId="77777777" w:rsidR="00B87BC8" w:rsidRDefault="00B87BC8" w:rsidP="00B87BC8">
      <w:pPr>
        <w:pStyle w:val="Heading2"/>
      </w:pPr>
      <w:r>
        <w:t>Causal Loop Diagrams</w:t>
      </w:r>
    </w:p>
    <w:p w14:paraId="435CA7BC" w14:textId="77777777" w:rsidR="00B87BC8" w:rsidRDefault="00B87BC8" w:rsidP="00B87BC8">
      <w:pPr>
        <w:tabs>
          <w:tab w:val="left" w:pos="4320"/>
        </w:tabs>
      </w:pPr>
      <w:r>
        <w:t xml:space="preserve">Causal loop diagrams are figures that you draw that link the variables to each other. The link, remember, is how one variable influences or impacts another. There are some conventions on how you do this drawing. The first is that the link is done with a curved line that has a flat end beside the variable that is doing the influencing and an arrow at the end by the variable that is being impacted.  You then use a “+” to indicate a positive influence (they both move up or down in the same direction or one adds to the other) and a “-“ to indicate a negative influence (when the first goes up, the second goes down or </w:t>
      </w:r>
      <w:proofErr w:type="spellStart"/>
      <w:r>
        <w:t>vise</w:t>
      </w:r>
      <w:proofErr w:type="spellEnd"/>
      <w:r>
        <w:t xml:space="preserve"> versa or one subtracts from the other).  </w:t>
      </w:r>
    </w:p>
    <w:p w14:paraId="549BACCA" w14:textId="77777777" w:rsidR="00B87BC8" w:rsidRDefault="00B87BC8" w:rsidP="00B87BC8">
      <w:pPr>
        <w:tabs>
          <w:tab w:val="left" w:pos="4320"/>
        </w:tabs>
      </w:pPr>
      <w:r>
        <w:rPr>
          <w:noProof/>
        </w:rPr>
        <w:lastRenderedPageBreak/>
        <mc:AlternateContent>
          <mc:Choice Requires="wps">
            <w:drawing>
              <wp:anchor distT="0" distB="0" distL="114300" distR="114300" simplePos="0" relativeHeight="251676672" behindDoc="0" locked="0" layoutInCell="1" allowOverlap="1" wp14:anchorId="6E75B3B8" wp14:editId="347C96AD">
                <wp:simplePos x="0" y="0"/>
                <wp:positionH relativeFrom="column">
                  <wp:posOffset>857885</wp:posOffset>
                </wp:positionH>
                <wp:positionV relativeFrom="paragraph">
                  <wp:posOffset>293370</wp:posOffset>
                </wp:positionV>
                <wp:extent cx="914400" cy="915035"/>
                <wp:effectExtent l="238125" t="0" r="199390" b="0"/>
                <wp:wrapNone/>
                <wp:docPr id="6"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2710121" flipH="1" flipV="1">
                          <a:off x="0" y="0"/>
                          <a:ext cx="914400" cy="915035"/>
                        </a:xfrm>
                        <a:custGeom>
                          <a:avLst/>
                          <a:gdLst>
                            <a:gd name="G0" fmla="+- 0 0 0"/>
                            <a:gd name="G1" fmla="+- 21600 0 0"/>
                            <a:gd name="G2" fmla="+- 21600 0 0"/>
                            <a:gd name="T0" fmla="*/ 0 w 21600"/>
                            <a:gd name="T1" fmla="*/ 0 h 21609"/>
                            <a:gd name="T2" fmla="*/ 21600 w 21600"/>
                            <a:gd name="T3" fmla="*/ 21609 h 21609"/>
                            <a:gd name="T4" fmla="*/ 0 w 21600"/>
                            <a:gd name="T5" fmla="*/ 21600 h 21609"/>
                          </a:gdLst>
                          <a:ahLst/>
                          <a:cxnLst>
                            <a:cxn ang="0">
                              <a:pos x="T0" y="T1"/>
                            </a:cxn>
                            <a:cxn ang="0">
                              <a:pos x="T2" y="T3"/>
                            </a:cxn>
                            <a:cxn ang="0">
                              <a:pos x="T4" y="T5"/>
                            </a:cxn>
                          </a:cxnLst>
                          <a:rect l="0" t="0" r="r" b="b"/>
                          <a:pathLst>
                            <a:path w="21600" h="21609" fill="none" extrusionOk="0">
                              <a:moveTo>
                                <a:pt x="-1" y="0"/>
                              </a:moveTo>
                              <a:cubicBezTo>
                                <a:pt x="11929" y="0"/>
                                <a:pt x="21600" y="9670"/>
                                <a:pt x="21600" y="21600"/>
                              </a:cubicBezTo>
                              <a:cubicBezTo>
                                <a:pt x="21600" y="21602"/>
                                <a:pt x="21599" y="21605"/>
                                <a:pt x="21599" y="21608"/>
                              </a:cubicBezTo>
                            </a:path>
                            <a:path w="21600" h="21609" stroke="0" extrusionOk="0">
                              <a:moveTo>
                                <a:pt x="-1" y="0"/>
                              </a:moveTo>
                              <a:cubicBezTo>
                                <a:pt x="11929" y="0"/>
                                <a:pt x="21600" y="9670"/>
                                <a:pt x="21600" y="21600"/>
                              </a:cubicBezTo>
                              <a:cubicBezTo>
                                <a:pt x="21600" y="21602"/>
                                <a:pt x="21599" y="21605"/>
                                <a:pt x="21599" y="21608"/>
                              </a:cubicBezTo>
                              <a:lnTo>
                                <a:pt x="0" y="21600"/>
                              </a:lnTo>
                              <a:close/>
                            </a:path>
                          </a:pathLst>
                        </a:custGeom>
                        <a:noFill/>
                        <a:ln w="9525">
                          <a:solidFill>
                            <a:srgbClr val="00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E7A07C" id="Freeform 6" o:spid="_x0000_s1026" style="position:absolute;margin-left:67.55pt;margin-top:23.1pt;width:1in;height:72.05pt;rotation:-2960175fd;flip:x 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" path="m-1,nfc11929,,21600,9670,21600,21600v,2,-1,5,-1,8em-1,nsc11929,,21600,9670,21600,21600v,2,-1,5,-1,8l,21600,-1,xe" filled="f">
                <v:stroke endarrow="block"/>
                <v:path arrowok="t" o:extrusionok="f" o:connecttype="custom" o:connectlocs="0,0;914400,915035;0,914654" o:connectangles="0,0,0"/>
              </v:shape>
            </w:pict>
          </mc:Fallback>
        </mc:AlternateContent>
      </w:r>
      <w:r>
        <w:rPr>
          <w:noProof/>
        </w:rPr>
        <mc:AlternateContent>
          <mc:Choice Requires="wps">
            <w:drawing>
              <wp:anchor distT="0" distB="0" distL="114300" distR="114300" simplePos="0" relativeHeight="251675648" behindDoc="0" locked="0" layoutInCell="1" allowOverlap="1" wp14:anchorId="2AAD3601" wp14:editId="51FD7EF5">
                <wp:simplePos x="0" y="0"/>
                <wp:positionH relativeFrom="column">
                  <wp:posOffset>1800225</wp:posOffset>
                </wp:positionH>
                <wp:positionV relativeFrom="paragraph">
                  <wp:posOffset>103505</wp:posOffset>
                </wp:positionV>
                <wp:extent cx="342900" cy="295275"/>
                <wp:effectExtent l="0" t="1905"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9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A7F8D1" w14:textId="77777777" w:rsidR="00B87BC8" w:rsidRPr="00F11B7D" w:rsidRDefault="00B87BC8" w:rsidP="00B87BC8">
                            <w:pPr>
                              <w:rPr>
                                <w:b/>
                                <w:sz w:val="28"/>
                              </w:rPr>
                            </w:pPr>
                            <w:r w:rsidRPr="00F11B7D">
                              <w:rPr>
                                <w:b/>
                                <w:sz w:val="28"/>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AD3601" id="_x0000_t202" coordsize="21600,21600" o:spt="202" path="m,l,21600r21600,l21600,xe">
                <v:stroke joinstyle="miter"/>
                <v:path gradientshapeok="t" o:connecttype="rect"/>
              </v:shapetype>
              <v:shape id="Text Box 5" o:spid="_x0000_s1026" type="#_x0000_t202" style="position:absolute;margin-left:141.75pt;margin-top:8.15pt;width:27pt;height:23.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" filled="f" stroked="f">
                <v:textbox>
                  <w:txbxContent>
                    <w:p w14:paraId="04A7F8D1" w14:textId="77777777" w:rsidR="00B87BC8" w:rsidRPr="00F11B7D" w:rsidRDefault="00B87BC8" w:rsidP="00B87BC8">
                      <w:pPr>
                        <w:rPr>
                          <w:b/>
                          <w:sz w:val="28"/>
                        </w:rPr>
                      </w:pPr>
                      <w:r w:rsidRPr="00F11B7D">
                        <w:rPr>
                          <w:b/>
                          <w:sz w:val="28"/>
                        </w:rPr>
                        <w:t>+</w:t>
                      </w:r>
                    </w:p>
                  </w:txbxContent>
                </v:textbox>
              </v:shape>
            </w:pict>
          </mc:Fallback>
        </mc:AlternateContent>
      </w:r>
      <w:r>
        <w:rPr>
          <w:noProof/>
        </w:rPr>
        <mc:AlternateContent>
          <mc:Choice Requires="wps">
            <w:drawing>
              <wp:anchor distT="0" distB="0" distL="114300" distR="114300" simplePos="0" relativeHeight="251674624" behindDoc="0" locked="0" layoutInCell="1" allowOverlap="1" wp14:anchorId="04FC587F" wp14:editId="5FDBAB4B">
                <wp:simplePos x="0" y="0"/>
                <wp:positionH relativeFrom="column">
                  <wp:posOffset>905510</wp:posOffset>
                </wp:positionH>
                <wp:positionV relativeFrom="paragraph">
                  <wp:posOffset>7620</wp:posOffset>
                </wp:positionV>
                <wp:extent cx="914400" cy="915035"/>
                <wp:effectExtent l="200025" t="0" r="237490" b="0"/>
                <wp:wrapNone/>
                <wp:docPr id="4"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2710121">
                          <a:off x="0" y="0"/>
                          <a:ext cx="914400" cy="915035"/>
                        </a:xfrm>
                        <a:custGeom>
                          <a:avLst/>
                          <a:gdLst>
                            <a:gd name="G0" fmla="+- 0 0 0"/>
                            <a:gd name="G1" fmla="+- 21600 0 0"/>
                            <a:gd name="G2" fmla="+- 21600 0 0"/>
                            <a:gd name="T0" fmla="*/ 0 w 21600"/>
                            <a:gd name="T1" fmla="*/ 0 h 21609"/>
                            <a:gd name="T2" fmla="*/ 21600 w 21600"/>
                            <a:gd name="T3" fmla="*/ 21609 h 21609"/>
                            <a:gd name="T4" fmla="*/ 0 w 21600"/>
                            <a:gd name="T5" fmla="*/ 21600 h 21609"/>
                          </a:gdLst>
                          <a:ahLst/>
                          <a:cxnLst>
                            <a:cxn ang="0">
                              <a:pos x="T0" y="T1"/>
                            </a:cxn>
                            <a:cxn ang="0">
                              <a:pos x="T2" y="T3"/>
                            </a:cxn>
                            <a:cxn ang="0">
                              <a:pos x="T4" y="T5"/>
                            </a:cxn>
                          </a:cxnLst>
                          <a:rect l="0" t="0" r="r" b="b"/>
                          <a:pathLst>
                            <a:path w="21600" h="21609" fill="none" extrusionOk="0">
                              <a:moveTo>
                                <a:pt x="-1" y="0"/>
                              </a:moveTo>
                              <a:cubicBezTo>
                                <a:pt x="11929" y="0"/>
                                <a:pt x="21600" y="9670"/>
                                <a:pt x="21600" y="21600"/>
                              </a:cubicBezTo>
                              <a:cubicBezTo>
                                <a:pt x="21600" y="21602"/>
                                <a:pt x="21599" y="21605"/>
                                <a:pt x="21599" y="21608"/>
                              </a:cubicBezTo>
                            </a:path>
                            <a:path w="21600" h="21609" stroke="0" extrusionOk="0">
                              <a:moveTo>
                                <a:pt x="-1" y="0"/>
                              </a:moveTo>
                              <a:cubicBezTo>
                                <a:pt x="11929" y="0"/>
                                <a:pt x="21600" y="9670"/>
                                <a:pt x="21600" y="21600"/>
                              </a:cubicBezTo>
                              <a:cubicBezTo>
                                <a:pt x="21600" y="21602"/>
                                <a:pt x="21599" y="21605"/>
                                <a:pt x="21599" y="21608"/>
                              </a:cubicBezTo>
                              <a:lnTo>
                                <a:pt x="0" y="21600"/>
                              </a:lnTo>
                              <a:close/>
                            </a:path>
                          </a:pathLst>
                        </a:custGeom>
                        <a:noFill/>
                        <a:ln w="9525">
                          <a:solidFill>
                            <a:srgbClr val="00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B85C1C" id="Freeform 4" o:spid="_x0000_s1026" style="position:absolute;margin-left:71.3pt;margin-top:.6pt;width:1in;height:72.05pt;rotation:-2960175fd;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" path="m-1,nfc11929,,21600,9670,21600,21600v,2,-1,5,-1,8em-1,nsc11929,,21600,9670,21600,21600v,2,-1,5,-1,8l,21600,-1,xe" filled="f">
                <v:stroke endarrow="block"/>
                <v:path arrowok="t" o:extrusionok="f" o:connecttype="custom" o:connectlocs="0,0;914400,915035;0,914654" o:connectangles="0,0,0"/>
              </v:shape>
            </w:pict>
          </mc:Fallback>
        </mc:AlternateContent>
      </w:r>
    </w:p>
    <w:p w14:paraId="7340A4E3" w14:textId="77777777" w:rsidR="00B87BC8" w:rsidRDefault="00B87BC8" w:rsidP="00B87BC8">
      <w:pPr>
        <w:tabs>
          <w:tab w:val="left" w:pos="4320"/>
        </w:tabs>
      </w:pPr>
      <w:r>
        <w:rPr>
          <w:noProof/>
        </w:rPr>
        <mc:AlternateContent>
          <mc:Choice Requires="wps">
            <w:drawing>
              <wp:anchor distT="0" distB="0" distL="114300" distR="114300" simplePos="0" relativeHeight="251673600" behindDoc="0" locked="0" layoutInCell="1" allowOverlap="1" wp14:anchorId="09474E11" wp14:editId="0F8A9248">
                <wp:simplePos x="0" y="0"/>
                <wp:positionH relativeFrom="column">
                  <wp:posOffset>1676400</wp:posOffset>
                </wp:positionH>
                <wp:positionV relativeFrom="paragraph">
                  <wp:posOffset>179070</wp:posOffset>
                </wp:positionV>
                <wp:extent cx="762000" cy="247650"/>
                <wp:effectExtent l="9525" t="11430" r="9525" b="762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 cy="247650"/>
                        </a:xfrm>
                        <a:prstGeom prst="rect">
                          <a:avLst/>
                        </a:prstGeom>
                        <a:solidFill>
                          <a:srgbClr val="FFFFFF"/>
                        </a:solidFill>
                        <a:ln w="9525">
                          <a:solidFill>
                            <a:srgbClr val="000000"/>
                          </a:solidFill>
                          <a:miter lim="800000"/>
                          <a:headEnd/>
                          <a:tailEnd/>
                        </a:ln>
                      </wps:spPr>
                      <wps:txbx>
                        <w:txbxContent>
                          <w:p w14:paraId="32C3C1C2" w14:textId="77777777" w:rsidR="00B87BC8" w:rsidRDefault="00B87BC8" w:rsidP="00B87BC8">
                            <w:r>
                              <w:t>Variable 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474E11" id="Text Box 3" o:spid="_x0000_s1027" type="#_x0000_t202" style="position:absolute;margin-left:132pt;margin-top:14.1pt;width:60pt;height:19.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">
                <v:textbox>
                  <w:txbxContent>
                    <w:p w14:paraId="32C3C1C2" w14:textId="77777777" w:rsidR="00B87BC8" w:rsidRDefault="00B87BC8" w:rsidP="00B87BC8">
                      <w:r>
                        <w:t>Variable B</w:t>
                      </w:r>
                    </w:p>
                  </w:txbxContent>
                </v:textbox>
              </v:shape>
            </w:pict>
          </mc:Fallback>
        </mc:AlternateContent>
      </w:r>
      <w:r>
        <w:rPr>
          <w:noProof/>
        </w:rPr>
        <mc:AlternateContent>
          <mc:Choice Requires="wps">
            <w:drawing>
              <wp:anchor distT="0" distB="0" distL="114300" distR="114300" simplePos="0" relativeHeight="251672576" behindDoc="0" locked="0" layoutInCell="1" allowOverlap="1" wp14:anchorId="521A9F29" wp14:editId="6258BAEA">
                <wp:simplePos x="0" y="0"/>
                <wp:positionH relativeFrom="column">
                  <wp:posOffset>304800</wp:posOffset>
                </wp:positionH>
                <wp:positionV relativeFrom="paragraph">
                  <wp:posOffset>169545</wp:posOffset>
                </wp:positionV>
                <wp:extent cx="762000" cy="247650"/>
                <wp:effectExtent l="9525" t="11430" r="9525" b="762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 cy="247650"/>
                        </a:xfrm>
                        <a:prstGeom prst="rect">
                          <a:avLst/>
                        </a:prstGeom>
                        <a:solidFill>
                          <a:srgbClr val="FFFFFF"/>
                        </a:solidFill>
                        <a:ln w="9525">
                          <a:solidFill>
                            <a:srgbClr val="000000"/>
                          </a:solidFill>
                          <a:miter lim="800000"/>
                          <a:headEnd/>
                          <a:tailEnd/>
                        </a:ln>
                      </wps:spPr>
                      <wps:txbx>
                        <w:txbxContent>
                          <w:p w14:paraId="1082F182" w14:textId="77777777" w:rsidR="00B87BC8" w:rsidRDefault="00B87BC8" w:rsidP="00B87BC8">
                            <w:r>
                              <w:t>Variable 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1A9F29" id="Text Box 2" o:spid="_x0000_s1028" type="#_x0000_t202" style="position:absolute;margin-left:24pt;margin-top:13.35pt;width:60pt;height:19.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">
                <v:textbox>
                  <w:txbxContent>
                    <w:p w14:paraId="1082F182" w14:textId="77777777" w:rsidR="00B87BC8" w:rsidRDefault="00B87BC8" w:rsidP="00B87BC8">
                      <w:r>
                        <w:t>Variable A</w:t>
                      </w:r>
                    </w:p>
                  </w:txbxContent>
                </v:textbox>
              </v:shape>
            </w:pict>
          </mc:Fallback>
        </mc:AlternateContent>
      </w:r>
    </w:p>
    <w:p w14:paraId="12027AB3" w14:textId="77777777" w:rsidR="00B87BC8" w:rsidRDefault="00B87BC8" w:rsidP="00B87BC8">
      <w:pPr>
        <w:tabs>
          <w:tab w:val="left" w:pos="4320"/>
        </w:tabs>
      </w:pPr>
      <w:r>
        <w:rPr>
          <w:noProof/>
        </w:rPr>
        <mc:AlternateContent>
          <mc:Choice Requires="wps">
            <w:drawing>
              <wp:anchor distT="0" distB="0" distL="114300" distR="114300" simplePos="0" relativeHeight="251677696" behindDoc="0" locked="0" layoutInCell="1" allowOverlap="1" wp14:anchorId="010786BE" wp14:editId="18C8D170">
                <wp:simplePos x="0" y="0"/>
                <wp:positionH relativeFrom="column">
                  <wp:posOffset>581025</wp:posOffset>
                </wp:positionH>
                <wp:positionV relativeFrom="paragraph">
                  <wp:posOffset>130810</wp:posOffset>
                </wp:positionV>
                <wp:extent cx="342900" cy="295275"/>
                <wp:effectExtent l="0" t="127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9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3FD7C" w14:textId="77777777" w:rsidR="00B87BC8" w:rsidRPr="00F11B7D" w:rsidRDefault="00B87BC8" w:rsidP="00B87BC8">
                            <w:pPr>
                              <w:rPr>
                                <w:b/>
                                <w:sz w:val="36"/>
                              </w:rPr>
                            </w:pPr>
                            <w:r w:rsidRPr="00F11B7D">
                              <w:rPr>
                                <w:b/>
                                <w:sz w:val="36"/>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0786BE" id="Text Box 1" o:spid="_x0000_s1029" type="#_x0000_t202" style="position:absolute;margin-left:45.75pt;margin-top:10.3pt;width:27pt;height:23.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" filled="f" stroked="f">
                <v:textbox>
                  <w:txbxContent>
                    <w:p w14:paraId="30E3FD7C" w14:textId="77777777" w:rsidR="00B87BC8" w:rsidRPr="00F11B7D" w:rsidRDefault="00B87BC8" w:rsidP="00B87BC8">
                      <w:pPr>
                        <w:rPr>
                          <w:b/>
                          <w:sz w:val="36"/>
                        </w:rPr>
                      </w:pPr>
                      <w:r w:rsidRPr="00F11B7D">
                        <w:rPr>
                          <w:b/>
                          <w:sz w:val="36"/>
                        </w:rPr>
                        <w:t>-</w:t>
                      </w:r>
                    </w:p>
                  </w:txbxContent>
                </v:textbox>
              </v:shape>
            </w:pict>
          </mc:Fallback>
        </mc:AlternateContent>
      </w:r>
    </w:p>
    <w:p w14:paraId="0429DD9A" w14:textId="77777777" w:rsidR="00B87BC8" w:rsidRDefault="00B87BC8" w:rsidP="00B87BC8">
      <w:pPr>
        <w:tabs>
          <w:tab w:val="left" w:pos="4320"/>
        </w:tabs>
      </w:pPr>
    </w:p>
    <w:p w14:paraId="552715BD" w14:textId="77777777" w:rsidR="00B87BC8" w:rsidRDefault="00B87BC8" w:rsidP="00B87BC8">
      <w:pPr>
        <w:tabs>
          <w:tab w:val="left" w:pos="4320"/>
        </w:tabs>
      </w:pPr>
      <w:r>
        <w:t>When there is an even number of negative links, there is a reinforcing loop in place. It may be reinforcing positive aspects or negative aspects. Thus, the reinforcing loop shows up as an engine of “growth or collapse”</w:t>
      </w:r>
      <w:sdt>
        <w:sdtPr>
          <w:id w:val="-193770053"/>
          <w:citation/>
        </w:sdtPr>
        <w:sdtContent>
          <w:r>
            <w:fldChar w:fldCharType="begin"/>
          </w:r>
          <w:r>
            <w:instrText xml:space="preserve">CITATION And97 \p 54 \l 1033 </w:instrText>
          </w:r>
          <w:r>
            <w:fldChar w:fldCharType="separate"/>
          </w:r>
          <w:r>
            <w:rPr>
              <w:noProof/>
            </w:rPr>
            <w:t xml:space="preserve"> (Anderson &amp; Johnson, 1997, p. 54)</w:t>
          </w:r>
          <w:r>
            <w:fldChar w:fldCharType="end"/>
          </w:r>
        </w:sdtContent>
      </w:sdt>
      <w:r>
        <w:t xml:space="preserve"> .  When there is an odd number of negative links, the loop is considered a balancing loop. The earlier loop is a balancing loop. You can have any number of variables and loops in a diagram. However, certain types of diagrams are associated with certain types of behavior over time patterns. Here are some examples and their associated behavior over time graph</w:t>
      </w:r>
      <w:sdt>
        <w:sdtPr>
          <w:id w:val="-319342955"/>
          <w:citation/>
        </w:sdtPr>
        <w:sdtContent>
          <w:r>
            <w:fldChar w:fldCharType="begin"/>
          </w:r>
          <w:r>
            <w:instrText xml:space="preserve"> CITATION kir98 \l 1033 </w:instrText>
          </w:r>
          <w:r>
            <w:fldChar w:fldCharType="separate"/>
          </w:r>
          <w:r>
            <w:rPr>
              <w:noProof/>
            </w:rPr>
            <w:t xml:space="preserve"> (Kirkwood, 1998)</w:t>
          </w:r>
          <w:r>
            <w:fldChar w:fldCharType="end"/>
          </w:r>
        </w:sdtContent>
      </w:sdt>
      <w:r>
        <w:t>.</w:t>
      </w:r>
    </w:p>
    <w:p w14:paraId="5779E7B9" w14:textId="77777777" w:rsidR="00B87BC8" w:rsidRDefault="00B87BC8" w:rsidP="00B87BC8">
      <w:r>
        <w:rPr>
          <w:noProof/>
        </w:rPr>
        <w:drawing>
          <wp:anchor distT="0" distB="0" distL="114300" distR="114300" simplePos="0" relativeHeight="251661312" behindDoc="0" locked="0" layoutInCell="1" allowOverlap="1" wp14:anchorId="6B1761D2" wp14:editId="7B109A1A">
            <wp:simplePos x="0" y="0"/>
            <wp:positionH relativeFrom="column">
              <wp:posOffset>3657600</wp:posOffset>
            </wp:positionH>
            <wp:positionV relativeFrom="paragraph">
              <wp:posOffset>222250</wp:posOffset>
            </wp:positionV>
            <wp:extent cx="1359354" cy="685800"/>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NegativeOrBalancingLoopAndBOTgraph.JPG"/>
                    <pic:cNvPicPr/>
                  </pic:nvPicPr>
                  <pic:blipFill rotWithShape="1">
                    <a:blip r:embed="rId14" cstate="print">
                      <a:extLst>
                        <a:ext uri="{28A0092B-C50C-407E-A947-70E740481C1C}">
                          <a14:useLocalDpi xmlns:a14="http://schemas.microsoft.com/office/drawing/2010/main" val="0"/>
                        </a:ext>
                      </a:extLst>
                    </a:blip>
                    <a:srcRect l="5730" t="1649" r="9422" b="5992"/>
                    <a:stretch/>
                  </pic:blipFill>
                  <pic:spPr bwMode="auto">
                    <a:xfrm>
                      <a:off x="0" y="0"/>
                      <a:ext cx="1370898" cy="691624"/>
                    </a:xfrm>
                    <a:prstGeom prst="rect">
                      <a:avLst/>
                    </a:prstGeom>
                    <a:ln>
                      <a:noFill/>
                    </a:ln>
                    <a:extLst>
                      <a:ext uri="{53640926-AAD7-44D8-BBD7-CCE9431645EC}">
                        <a14:shadowObscured xmlns:a14="http://schemas.microsoft.com/office/drawing/2010/main"/>
                      </a:ext>
                    </a:extLst>
                  </pic:spPr>
                </pic:pic>
              </a:graphicData>
            </a:graphic>
          </wp:anchor>
        </w:drawing>
      </w:r>
      <w:r>
        <w:rPr>
          <w:noProof/>
        </w:rPr>
        <w:drawing>
          <wp:anchor distT="0" distB="0" distL="114300" distR="114300" simplePos="0" relativeHeight="251660288" behindDoc="0" locked="0" layoutInCell="1" allowOverlap="1" wp14:anchorId="46F4D3C0" wp14:editId="396C53C7">
            <wp:simplePos x="0" y="0"/>
            <wp:positionH relativeFrom="column">
              <wp:posOffset>1828800</wp:posOffset>
            </wp:positionH>
            <wp:positionV relativeFrom="paragraph">
              <wp:posOffset>231775</wp:posOffset>
            </wp:positionV>
            <wp:extent cx="1297448" cy="638175"/>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ositiveReinforcingLoopAndBOTgraph.JPG"/>
                    <pic:cNvPicPr/>
                  </pic:nvPicPr>
                  <pic:blipFill rotWithShape="1">
                    <a:blip r:embed="rId15" cstate="print">
                      <a:extLst>
                        <a:ext uri="{28A0092B-C50C-407E-A947-70E740481C1C}">
                          <a14:useLocalDpi xmlns:a14="http://schemas.microsoft.com/office/drawing/2010/main" val="0"/>
                        </a:ext>
                      </a:extLst>
                    </a:blip>
                    <a:srcRect l="7813" t="12195" r="15311" b="14024"/>
                    <a:stretch/>
                  </pic:blipFill>
                  <pic:spPr bwMode="auto">
                    <a:xfrm>
                      <a:off x="0" y="0"/>
                      <a:ext cx="1303513" cy="641158"/>
                    </a:xfrm>
                    <a:prstGeom prst="rect">
                      <a:avLst/>
                    </a:prstGeom>
                    <a:ln>
                      <a:noFill/>
                    </a:ln>
                    <a:extLst>
                      <a:ext uri="{53640926-AAD7-44D8-BBD7-CCE9431645EC}">
                        <a14:shadowObscured xmlns:a14="http://schemas.microsoft.com/office/drawing/2010/main"/>
                      </a:ext>
                    </a:extLst>
                  </pic:spPr>
                </pic:pic>
              </a:graphicData>
            </a:graphic>
          </wp:anchor>
        </w:drawing>
      </w:r>
      <w:r>
        <w:rPr>
          <w:noProof/>
        </w:rPr>
        <w:drawing>
          <wp:anchor distT="0" distB="0" distL="114300" distR="114300" simplePos="0" relativeHeight="251659264" behindDoc="0" locked="0" layoutInCell="1" allowOverlap="1" wp14:anchorId="0BD6C9C5" wp14:editId="4A074130">
            <wp:simplePos x="0" y="0"/>
            <wp:positionH relativeFrom="column">
              <wp:posOffset>1</wp:posOffset>
            </wp:positionH>
            <wp:positionV relativeFrom="paragraph">
              <wp:posOffset>250826</wp:posOffset>
            </wp:positionV>
            <wp:extent cx="1333500" cy="668826"/>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ositiveReinforcingLoopAndBOTgraph.JPG"/>
                    <pic:cNvPicPr/>
                  </pic:nvPicPr>
                  <pic:blipFill rotWithShape="1">
                    <a:blip r:embed="rId16" cstate="print">
                      <a:extLst>
                        <a:ext uri="{28A0092B-C50C-407E-A947-70E740481C1C}">
                          <a14:useLocalDpi xmlns:a14="http://schemas.microsoft.com/office/drawing/2010/main" val="0"/>
                        </a:ext>
                      </a:extLst>
                    </a:blip>
                    <a:srcRect l="10000"/>
                    <a:stretch/>
                  </pic:blipFill>
                  <pic:spPr bwMode="auto">
                    <a:xfrm>
                      <a:off x="0" y="0"/>
                      <a:ext cx="1344177" cy="674181"/>
                    </a:xfrm>
                    <a:prstGeom prst="rect">
                      <a:avLst/>
                    </a:prstGeom>
                    <a:ln>
                      <a:noFill/>
                    </a:ln>
                    <a:extLst>
                      <a:ext uri="{53640926-AAD7-44D8-BBD7-CCE9431645EC}">
                        <a14:shadowObscured xmlns:a14="http://schemas.microsoft.com/office/drawing/2010/main"/>
                      </a:ext>
                    </a:extLst>
                  </pic:spPr>
                </pic:pic>
              </a:graphicData>
            </a:graphic>
          </wp:anchor>
        </w:drawing>
      </w:r>
      <w:r>
        <w:t>Virtuous or Positive Reinforcing</w:t>
      </w:r>
      <w:r>
        <w:tab/>
        <w:t xml:space="preserve">Vicious or Negative Reinforcing </w:t>
      </w:r>
      <w:r>
        <w:tab/>
        <w:t xml:space="preserve">Balancing with Feedback </w:t>
      </w:r>
      <w:r>
        <w:tab/>
      </w:r>
    </w:p>
    <w:p w14:paraId="7ABB8BE8" w14:textId="77777777" w:rsidR="00B87BC8" w:rsidRDefault="00B87BC8" w:rsidP="00B87BC8">
      <w:pPr>
        <w:spacing w:after="0"/>
      </w:pPr>
    </w:p>
    <w:p w14:paraId="07F32C1C" w14:textId="77777777" w:rsidR="00B87BC8" w:rsidRDefault="00B87BC8" w:rsidP="00B87BC8">
      <w:pPr>
        <w:spacing w:after="0"/>
      </w:pPr>
    </w:p>
    <w:p w14:paraId="16EFE625" w14:textId="77777777" w:rsidR="00B87BC8" w:rsidRDefault="00B87BC8" w:rsidP="00B87BC8">
      <w:pPr>
        <w:spacing w:after="0"/>
      </w:pPr>
    </w:p>
    <w:p w14:paraId="0C5CE738" w14:textId="77777777" w:rsidR="00B87BC8" w:rsidRDefault="00B87BC8" w:rsidP="00B87BC8">
      <w:pPr>
        <w:spacing w:after="0"/>
      </w:pPr>
    </w:p>
    <w:p w14:paraId="631F17A6" w14:textId="77777777" w:rsidR="00B87BC8" w:rsidRDefault="00B87BC8" w:rsidP="00B87BC8">
      <w:pPr>
        <w:spacing w:after="0"/>
      </w:pPr>
      <w:r>
        <w:rPr>
          <w:noProof/>
        </w:rPr>
        <w:drawing>
          <wp:anchor distT="0" distB="0" distL="114300" distR="114300" simplePos="0" relativeHeight="251670528" behindDoc="0" locked="0" layoutInCell="1" allowOverlap="1" wp14:anchorId="135CB83D" wp14:editId="6714C1EB">
            <wp:simplePos x="0" y="0"/>
            <wp:positionH relativeFrom="column">
              <wp:posOffset>3733800</wp:posOffset>
            </wp:positionH>
            <wp:positionV relativeFrom="paragraph">
              <wp:posOffset>137795</wp:posOffset>
            </wp:positionV>
            <wp:extent cx="1475740" cy="775970"/>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othPositiveandNegLoopInSystemand BOTgraph.JPG"/>
                    <pic:cNvPicPr/>
                  </pic:nvPicPr>
                  <pic:blipFill rotWithShape="1">
                    <a:blip r:embed="rId17" cstate="print">
                      <a:extLst>
                        <a:ext uri="{28A0092B-C50C-407E-A947-70E740481C1C}">
                          <a14:useLocalDpi xmlns:a14="http://schemas.microsoft.com/office/drawing/2010/main" val="0"/>
                        </a:ext>
                      </a:extLst>
                    </a:blip>
                    <a:srcRect l="17629" t="49095" r="-4678" b="-831"/>
                    <a:stretch/>
                  </pic:blipFill>
                  <pic:spPr bwMode="auto">
                    <a:xfrm>
                      <a:off x="0" y="0"/>
                      <a:ext cx="1475740" cy="775970"/>
                    </a:xfrm>
                    <a:prstGeom prst="rect">
                      <a:avLst/>
                    </a:prstGeom>
                    <a:ln>
                      <a:noFill/>
                    </a:ln>
                    <a:extLst>
                      <a:ext uri="{53640926-AAD7-44D8-BBD7-CCE9431645EC}">
                        <a14:shadowObscured xmlns:a14="http://schemas.microsoft.com/office/drawing/2010/main"/>
                      </a:ext>
                    </a:extLst>
                  </pic:spPr>
                </pic:pic>
              </a:graphicData>
            </a:graphic>
          </wp:anchor>
        </w:drawing>
      </w:r>
      <w:r>
        <w:rPr>
          <w:noProof/>
        </w:rPr>
        <w:drawing>
          <wp:anchor distT="0" distB="0" distL="114300" distR="114300" simplePos="0" relativeHeight="251669504" behindDoc="0" locked="0" layoutInCell="1" allowOverlap="1" wp14:anchorId="22603255" wp14:editId="5F77B82D">
            <wp:simplePos x="0" y="0"/>
            <wp:positionH relativeFrom="column">
              <wp:posOffset>2305050</wp:posOffset>
            </wp:positionH>
            <wp:positionV relativeFrom="paragraph">
              <wp:posOffset>184785</wp:posOffset>
            </wp:positionV>
            <wp:extent cx="1685290" cy="733425"/>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othPositiveandNegLoopInSystemand BOTgraph.JPG"/>
                    <pic:cNvPicPr/>
                  </pic:nvPicPr>
                  <pic:blipFill rotWithShape="1">
                    <a:blip r:embed="rId18" cstate="print">
                      <a:extLst>
                        <a:ext uri="{28A0092B-C50C-407E-A947-70E740481C1C}">
                          <a14:useLocalDpi xmlns:a14="http://schemas.microsoft.com/office/drawing/2010/main" val="0"/>
                        </a:ext>
                      </a:extLst>
                    </a:blip>
                    <a:srcRect l="5269" t="831" r="-4678" b="50270"/>
                    <a:stretch/>
                  </pic:blipFill>
                  <pic:spPr bwMode="auto">
                    <a:xfrm>
                      <a:off x="0" y="0"/>
                      <a:ext cx="1685290" cy="733425"/>
                    </a:xfrm>
                    <a:prstGeom prst="rect">
                      <a:avLst/>
                    </a:prstGeom>
                    <a:ln>
                      <a:noFill/>
                    </a:ln>
                    <a:extLst>
                      <a:ext uri="{53640926-AAD7-44D8-BBD7-CCE9431645EC}">
                        <a14:shadowObscured xmlns:a14="http://schemas.microsoft.com/office/drawing/2010/main"/>
                      </a:ext>
                    </a:extLst>
                  </pic:spPr>
                </pic:pic>
              </a:graphicData>
            </a:graphic>
          </wp:anchor>
        </w:drawing>
      </w:r>
      <w:r>
        <w:t>Balancing with Feedback and Delay</w:t>
      </w:r>
      <w:r w:rsidRPr="00DC1B15">
        <w:t xml:space="preserve"> </w:t>
      </w:r>
      <w:r>
        <w:tab/>
        <w:t>Both Positive Reinforcing and Balancing Loops</w:t>
      </w:r>
    </w:p>
    <w:p w14:paraId="3ADB2002" w14:textId="77777777" w:rsidR="00B87BC8" w:rsidRDefault="00B87BC8" w:rsidP="00B87BC8">
      <w:pPr>
        <w:spacing w:after="0"/>
      </w:pPr>
      <w:r>
        <w:rPr>
          <w:noProof/>
        </w:rPr>
        <w:drawing>
          <wp:anchor distT="0" distB="0" distL="114300" distR="114300" simplePos="0" relativeHeight="251664384" behindDoc="0" locked="0" layoutInCell="1" allowOverlap="1" wp14:anchorId="0EE17343" wp14:editId="7A0F8DCE">
            <wp:simplePos x="0" y="0"/>
            <wp:positionH relativeFrom="column">
              <wp:posOffset>0</wp:posOffset>
            </wp:positionH>
            <wp:positionV relativeFrom="paragraph">
              <wp:posOffset>6350</wp:posOffset>
            </wp:positionV>
            <wp:extent cx="1628775" cy="794997"/>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NegativeOrBalancingLoopWithTimeDelaysAndBOTgraph.JPG"/>
                    <pic:cNvPicPr/>
                  </pic:nvPicPr>
                  <pic:blipFill rotWithShape="1">
                    <a:blip r:embed="rId12" cstate="print">
                      <a:extLst>
                        <a:ext uri="{28A0092B-C50C-407E-A947-70E740481C1C}">
                          <a14:useLocalDpi xmlns:a14="http://schemas.microsoft.com/office/drawing/2010/main" val="0"/>
                        </a:ext>
                      </a:extLst>
                    </a:blip>
                    <a:srcRect l="4431" r="2535"/>
                    <a:stretch/>
                  </pic:blipFill>
                  <pic:spPr bwMode="auto">
                    <a:xfrm>
                      <a:off x="0" y="0"/>
                      <a:ext cx="1628775" cy="794997"/>
                    </a:xfrm>
                    <a:prstGeom prst="rect">
                      <a:avLst/>
                    </a:prstGeom>
                    <a:ln>
                      <a:noFill/>
                    </a:ln>
                    <a:extLst>
                      <a:ext uri="{53640926-AAD7-44D8-BBD7-CCE9431645EC}">
                        <a14:shadowObscured xmlns:a14="http://schemas.microsoft.com/office/drawing/2010/main"/>
                      </a:ext>
                    </a:extLst>
                  </pic:spPr>
                </pic:pic>
              </a:graphicData>
            </a:graphic>
          </wp:anchor>
        </w:drawing>
      </w:r>
    </w:p>
    <w:p w14:paraId="0367CB5D" w14:textId="77777777" w:rsidR="00B87BC8" w:rsidRDefault="00B87BC8" w:rsidP="00B87BC8">
      <w:pPr>
        <w:spacing w:after="0"/>
      </w:pPr>
      <w:r>
        <w:t xml:space="preserve">               </w:t>
      </w:r>
    </w:p>
    <w:p w14:paraId="3FF17212" w14:textId="77777777" w:rsidR="00B87BC8" w:rsidRDefault="00B87BC8" w:rsidP="00B87BC8">
      <w:pPr>
        <w:spacing w:after="0"/>
      </w:pPr>
    </w:p>
    <w:p w14:paraId="2CB1FABA" w14:textId="77777777" w:rsidR="00B87BC8" w:rsidRDefault="00B87BC8" w:rsidP="00B87BC8">
      <w:pPr>
        <w:spacing w:after="0"/>
      </w:pPr>
    </w:p>
    <w:p w14:paraId="42EC7169" w14:textId="77777777" w:rsidR="00B87BC8" w:rsidRDefault="00B87BC8" w:rsidP="00B87BC8">
      <w:pPr>
        <w:spacing w:after="0"/>
      </w:pPr>
    </w:p>
    <w:p w14:paraId="03C799B2" w14:textId="77777777" w:rsidR="00B87BC8" w:rsidRDefault="00B87BC8" w:rsidP="00B87BC8">
      <w:pPr>
        <w:spacing w:after="0"/>
      </w:pPr>
    </w:p>
    <w:p w14:paraId="1B5FFF42" w14:textId="77777777" w:rsidR="00B87BC8" w:rsidRDefault="00B87BC8" w:rsidP="00B87BC8">
      <w:pPr>
        <w:spacing w:after="0"/>
      </w:pPr>
    </w:p>
    <w:p w14:paraId="4CD0464A" w14:textId="77777777" w:rsidR="00B87BC8" w:rsidRDefault="00B87BC8" w:rsidP="00B87BC8">
      <w:pPr>
        <w:spacing w:after="0"/>
      </w:pPr>
      <w:r>
        <w:t>You can create the causal loop diagrams one set of relationships at a time starting either at the beginning of the process (like when raw materials enter a factory) and work forward or at the end of the process (like the lower number of baby sea turtles) and work backwards to the beginning. The choice of starting point mostly depends upon the information you currently have and your current knowledge base in the discipline. You can even go back and forth and fill in areas as you gather information. The key here is to always cite the source of the information that you use so that others can also follow your reasoning process.</w:t>
      </w:r>
    </w:p>
    <w:p w14:paraId="6D257160" w14:textId="77777777" w:rsidR="00B87BC8" w:rsidRDefault="00B87BC8" w:rsidP="00B87BC8">
      <w:pPr>
        <w:spacing w:after="0"/>
      </w:pPr>
    </w:p>
    <w:p w14:paraId="507B70AD" w14:textId="77777777" w:rsidR="00B87BC8" w:rsidRDefault="00B87BC8" w:rsidP="00B87BC8">
      <w:pPr>
        <w:spacing w:after="0"/>
      </w:pPr>
      <w:r>
        <w:rPr>
          <w:noProof/>
        </w:rPr>
        <w:lastRenderedPageBreak/>
        <w:drawing>
          <wp:anchor distT="0" distB="0" distL="114300" distR="114300" simplePos="0" relativeHeight="251671552" behindDoc="1" locked="0" layoutInCell="1" allowOverlap="1" wp14:anchorId="41C00814" wp14:editId="7F02C4FF">
            <wp:simplePos x="0" y="0"/>
            <wp:positionH relativeFrom="column">
              <wp:posOffset>2914650</wp:posOffset>
            </wp:positionH>
            <wp:positionV relativeFrom="paragraph">
              <wp:posOffset>40640</wp:posOffset>
            </wp:positionV>
            <wp:extent cx="3448050" cy="2535109"/>
            <wp:effectExtent l="0" t="0" r="0" b="0"/>
            <wp:wrapTight wrapText="bothSides">
              <wp:wrapPolygon edited="0">
                <wp:start x="0" y="0"/>
                <wp:lineTo x="0" y="21427"/>
                <wp:lineTo x="21481" y="21427"/>
                <wp:lineTo x="21481" y="0"/>
                <wp:lineTo x="0" y="0"/>
              </wp:wrapPolygon>
            </wp:wrapTight>
            <wp:docPr id="41" name="Picture 41" descr="http://www.syque.com/improvement/images/causal_loop.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syque.com/improvement/images/causal_loop.gif"/>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448050" cy="2535109"/>
                    </a:xfrm>
                    <a:prstGeom prst="rect">
                      <a:avLst/>
                    </a:prstGeom>
                    <a:noFill/>
                    <a:ln>
                      <a:noFill/>
                    </a:ln>
                  </pic:spPr>
                </pic:pic>
              </a:graphicData>
            </a:graphic>
          </wp:anchor>
        </w:drawing>
      </w:r>
      <w:r>
        <w:t>There are two more symbols and links to consider. The first is timing. You can indicate when you believe that there will be a delay in the impact of one variable on another. You do this by using two slash or hatch marks on the link line. The second is the addition of a constraint or outside feedback like an industry wide quality standard or even the capacity that is available in the facility.</w:t>
      </w:r>
    </w:p>
    <w:p w14:paraId="2A9E7FFB" w14:textId="77777777" w:rsidR="00B87BC8" w:rsidRDefault="00B87BC8" w:rsidP="00B87BC8">
      <w:pPr>
        <w:spacing w:after="0"/>
      </w:pPr>
    </w:p>
    <w:p w14:paraId="1DA07F93" w14:textId="77777777" w:rsidR="00B87BC8" w:rsidRDefault="00B87BC8" w:rsidP="00B87BC8">
      <w:pPr>
        <w:spacing w:after="0"/>
      </w:pPr>
      <w:r>
        <w:t>Finally, after you enter all of the information that you have been able to find about the system and how it might work, you can then trace a change to the system through each part and recreate a behavior over time graph. This graph could be done to verify that you created the system correctly or you could “seed” the values with numbers to indicate what a future result of the system might be.</w:t>
      </w:r>
    </w:p>
    <w:sdt>
      <w:sdtPr>
        <w:id w:val="-19942242"/>
        <w:docPartObj>
          <w:docPartGallery w:val="Bibliographies"/>
          <w:docPartUnique/>
        </w:docPartObj>
      </w:sdtPr>
      <w:sdtEndPr>
        <w:rPr>
          <w:rFonts w:ascii="Calibri" w:eastAsia="Calibri" w:hAnsi="Calibri" w:cs="Times New Roman"/>
          <w:color w:val="auto"/>
          <w:sz w:val="22"/>
          <w:szCs w:val="22"/>
        </w:rPr>
      </w:sdtEndPr>
      <w:sdtContent>
        <w:p w14:paraId="314AF781" w14:textId="77777777" w:rsidR="00B87BC8" w:rsidRPr="00AB1BC6" w:rsidRDefault="00B87BC8" w:rsidP="00B87BC8">
          <w:pPr>
            <w:pStyle w:val="Heading1"/>
            <w:spacing w:before="120"/>
            <w:rPr>
              <w:sz w:val="28"/>
            </w:rPr>
          </w:pPr>
          <w:r w:rsidRPr="00AB1BC6">
            <w:rPr>
              <w:sz w:val="28"/>
            </w:rPr>
            <w:t>References</w:t>
          </w:r>
        </w:p>
        <w:sdt>
          <w:sdtPr>
            <w:id w:val="-573587230"/>
            <w:bibliography/>
          </w:sdtPr>
          <w:sdtEndPr>
            <w:rPr>
              <w:rFonts w:ascii="Calibri" w:eastAsia="Calibri" w:hAnsi="Calibri" w:cs="Times New Roman"/>
              <w:sz w:val="22"/>
              <w:szCs w:val="22"/>
            </w:rPr>
          </w:sdtEndPr>
          <w:sdtContent>
            <w:p w14:paraId="2405E62F" w14:textId="77777777" w:rsidR="00B87BC8" w:rsidRDefault="00B87BC8" w:rsidP="00B87BC8">
              <w:pPr>
                <w:pStyle w:val="Bibliography"/>
                <w:ind w:left="720" w:hanging="720"/>
                <w:rPr>
                  <w:noProof/>
                  <w:sz w:val="24"/>
                  <w:szCs w:val="24"/>
                </w:rPr>
              </w:pPr>
              <w:r>
                <w:fldChar w:fldCharType="begin"/>
              </w:r>
              <w:r>
                <w:instrText xml:space="preserve"> BIBLIOGRAPHY </w:instrText>
              </w:r>
              <w:r>
                <w:fldChar w:fldCharType="separate"/>
              </w:r>
              <w:r>
                <w:rPr>
                  <w:noProof/>
                </w:rPr>
                <w:t xml:space="preserve">Anderson, V., &amp; Johnson, L. (1997). </w:t>
              </w:r>
              <w:r>
                <w:rPr>
                  <w:i/>
                  <w:iCs/>
                  <w:noProof/>
                </w:rPr>
                <w:t>System Thinking Basics.</w:t>
              </w:r>
              <w:r>
                <w:rPr>
                  <w:noProof/>
                </w:rPr>
                <w:t xml:space="preserve"> Waltham, MA: Pegasus Communications, Inc.</w:t>
              </w:r>
            </w:p>
            <w:p w14:paraId="115C5625" w14:textId="77777777" w:rsidR="00B87BC8" w:rsidRDefault="00B87BC8" w:rsidP="00B87BC8">
              <w:pPr>
                <w:pStyle w:val="Bibliography"/>
                <w:ind w:left="720" w:hanging="720"/>
                <w:rPr>
                  <w:noProof/>
                </w:rPr>
              </w:pPr>
              <w:r>
                <w:rPr>
                  <w:noProof/>
                </w:rPr>
                <w:t xml:space="preserve">Kirkwood. (1998, Feburary 14). </w:t>
              </w:r>
              <w:r>
                <w:rPr>
                  <w:i/>
                  <w:iCs/>
                  <w:noProof/>
                </w:rPr>
                <w:t>Open classes.</w:t>
              </w:r>
              <w:r>
                <w:rPr>
                  <w:noProof/>
                </w:rPr>
                <w:t xml:space="preserve"> Retrieved August 1, 2013, from University of Arizona: http://public.asu.edu/~kirkwood/sysdyn/SDIntro/ch-1.pdf</w:t>
              </w:r>
            </w:p>
            <w:p w14:paraId="1E617E58" w14:textId="77777777" w:rsidR="00B87BC8" w:rsidRDefault="00B87BC8" w:rsidP="00B87BC8">
              <w:pPr>
                <w:pStyle w:val="Bibliography"/>
                <w:ind w:left="720" w:hanging="720"/>
                <w:rPr>
                  <w:noProof/>
                </w:rPr>
              </w:pPr>
              <w:r>
                <w:rPr>
                  <w:noProof/>
                </w:rPr>
                <w:t xml:space="preserve">Richetti, C. T., &amp; Tregoe, B. B. (2001). </w:t>
              </w:r>
              <w:r>
                <w:rPr>
                  <w:i/>
                  <w:iCs/>
                  <w:noProof/>
                </w:rPr>
                <w:t>Analytical Processes for School Leaders.</w:t>
              </w:r>
              <w:r>
                <w:rPr>
                  <w:noProof/>
                </w:rPr>
                <w:t xml:space="preserve"> Alexandria, VA: ASCD.</w:t>
              </w:r>
            </w:p>
            <w:p w14:paraId="1D38B297" w14:textId="77777777" w:rsidR="00B87BC8" w:rsidRDefault="00B87BC8" w:rsidP="00B87BC8">
              <w:r>
                <w:rPr>
                  <w:b/>
                  <w:bCs/>
                  <w:noProof/>
                </w:rPr>
                <w:fldChar w:fldCharType="end"/>
              </w:r>
            </w:p>
          </w:sdtContent>
        </w:sdt>
      </w:sdtContent>
    </w:sdt>
    <w:p w14:paraId="2E9C9492" w14:textId="18019C8A" w:rsidR="00B87BC8" w:rsidRDefault="00B87BC8">
      <w:pPr>
        <w:spacing w:after="0" w:line="240" w:lineRule="auto"/>
        <w:rPr>
          <w:rFonts w:ascii="Helvetica" w:hAnsi="Helvetica" w:cs="Arial"/>
        </w:rPr>
      </w:pPr>
      <w:r>
        <w:rPr>
          <w:rFonts w:ascii="Helvetica" w:hAnsi="Helvetica" w:cs="Arial"/>
        </w:rPr>
        <w:br w:type="page"/>
      </w:r>
    </w:p>
    <w:p w14:paraId="10DF236A" w14:textId="3B7EE8C4" w:rsidR="00B87BC8" w:rsidRDefault="00B87BC8" w:rsidP="00572854">
      <w:pPr>
        <w:spacing w:after="0"/>
        <w:rPr>
          <w:rFonts w:ascii="Helvetica" w:hAnsi="Helvetica" w:cs="Arial"/>
        </w:rPr>
      </w:pPr>
      <w:r>
        <w:rPr>
          <w:rFonts w:ascii="Helvetica" w:hAnsi="Helvetica" w:cs="Arial"/>
        </w:rPr>
        <w:lastRenderedPageBreak/>
        <w:t>APPENDIX B: Example of Homework Handout</w:t>
      </w:r>
    </w:p>
    <w:p w14:paraId="62C5A4DC" w14:textId="77777777" w:rsidR="00B87BC8" w:rsidRDefault="00B87BC8" w:rsidP="00B87BC8">
      <w:pPr>
        <w:pStyle w:val="Heading2"/>
      </w:pPr>
      <w:r>
        <w:t xml:space="preserve">Homework 4: Systemic Thinking and Causal Loops </w:t>
      </w:r>
      <w:r>
        <w:tab/>
      </w:r>
      <w:r>
        <w:tab/>
      </w:r>
      <w:r>
        <w:tab/>
      </w:r>
      <w:r>
        <w:tab/>
        <w:t xml:space="preserve">Page 1 </w:t>
      </w:r>
    </w:p>
    <w:p w14:paraId="535278F1" w14:textId="77777777" w:rsidR="00B87BC8" w:rsidRDefault="00B87BC8" w:rsidP="00B87BC8">
      <w:pPr>
        <w:rPr>
          <w:noProof/>
        </w:rPr>
      </w:pPr>
      <w:r>
        <w:rPr>
          <w:rStyle w:val="Heading3Char"/>
          <w:rFonts w:eastAsia="Calibri"/>
        </w:rPr>
        <w:t xml:space="preserve">1. </w:t>
      </w:r>
      <w:r w:rsidRPr="006D7285">
        <w:rPr>
          <w:rStyle w:val="Heading3Char"/>
          <w:rFonts w:eastAsia="Calibri"/>
        </w:rPr>
        <w:t>Scenario:</w:t>
      </w:r>
      <w:r>
        <w:rPr>
          <w:noProof/>
        </w:rPr>
        <w:t xml:space="preserve"> Rewrite the event or scenario in your own words by keeping only the most signficant and relevant elements.</w:t>
      </w:r>
    </w:p>
    <w:p w14:paraId="1DF69A68" w14:textId="77777777" w:rsidR="00B87BC8" w:rsidRDefault="00B87BC8" w:rsidP="00B87BC8">
      <w:pPr>
        <w:rPr>
          <w:noProof/>
        </w:rPr>
      </w:pPr>
    </w:p>
    <w:p w14:paraId="188E4DFE" w14:textId="77777777" w:rsidR="00B87BC8" w:rsidRDefault="00B87BC8" w:rsidP="00B87BC8">
      <w:pPr>
        <w:rPr>
          <w:noProof/>
        </w:rPr>
      </w:pPr>
    </w:p>
    <w:p w14:paraId="2652C452" w14:textId="77777777" w:rsidR="00B87BC8" w:rsidRDefault="00B87BC8" w:rsidP="00B87BC8">
      <w:pPr>
        <w:rPr>
          <w:noProof/>
        </w:rPr>
      </w:pPr>
    </w:p>
    <w:p w14:paraId="5042365C" w14:textId="77777777" w:rsidR="00B87BC8" w:rsidRDefault="00B87BC8" w:rsidP="00B87BC8">
      <w:pPr>
        <w:rPr>
          <w:noProof/>
        </w:rPr>
      </w:pPr>
    </w:p>
    <w:p w14:paraId="172C4695" w14:textId="77777777" w:rsidR="00B87BC8" w:rsidRDefault="00B87BC8" w:rsidP="00B87BC8">
      <w:pPr>
        <w:rPr>
          <w:noProof/>
        </w:rPr>
      </w:pPr>
    </w:p>
    <w:p w14:paraId="189C8FD5" w14:textId="77777777" w:rsidR="00B87BC8" w:rsidRDefault="00B87BC8" w:rsidP="00B87BC8">
      <w:pPr>
        <w:rPr>
          <w:noProof/>
        </w:rPr>
      </w:pPr>
    </w:p>
    <w:p w14:paraId="49469FB7" w14:textId="77777777" w:rsidR="00B87BC8" w:rsidRDefault="00B87BC8" w:rsidP="00B87BC8">
      <w:pPr>
        <w:rPr>
          <w:noProof/>
        </w:rPr>
      </w:pPr>
      <w:r>
        <w:rPr>
          <w:rStyle w:val="Heading3Char"/>
          <w:rFonts w:eastAsia="Calibri"/>
        </w:rPr>
        <w:t xml:space="preserve">2. </w:t>
      </w:r>
      <w:r w:rsidRPr="006D7285">
        <w:rPr>
          <w:rStyle w:val="Heading3Char"/>
          <w:rFonts w:eastAsia="Calibri"/>
        </w:rPr>
        <w:t>System Variable Identification:</w:t>
      </w:r>
      <w:r>
        <w:rPr>
          <w:noProof/>
        </w:rPr>
        <w:t xml:space="preserve"> From your above description, provide a short title and precise description for each of the compoenent variables of the associated system. Place a * by the variables that are the most critical to the system.  Use as many as you need but at least one of each type.</w:t>
      </w:r>
    </w:p>
    <w:tbl>
      <w:tblPr>
        <w:tblStyle w:val="TableGrid"/>
        <w:tblW w:w="0" w:type="auto"/>
        <w:tblLook w:val="04A0" w:firstRow="1" w:lastRow="0" w:firstColumn="1" w:lastColumn="0" w:noHBand="0" w:noVBand="1"/>
      </w:tblPr>
      <w:tblGrid>
        <w:gridCol w:w="554"/>
        <w:gridCol w:w="2117"/>
        <w:gridCol w:w="6679"/>
      </w:tblGrid>
      <w:tr w:rsidR="00B87BC8" w14:paraId="52BC22C1" w14:textId="77777777" w:rsidTr="00261044">
        <w:tc>
          <w:tcPr>
            <w:tcW w:w="558" w:type="dxa"/>
          </w:tcPr>
          <w:p w14:paraId="356A184E" w14:textId="77777777" w:rsidR="00B87BC8" w:rsidRDefault="00B87BC8" w:rsidP="00261044">
            <w:pPr>
              <w:rPr>
                <w:noProof/>
              </w:rPr>
            </w:pPr>
            <w:r>
              <w:rPr>
                <w:noProof/>
              </w:rPr>
              <w:t>#</w:t>
            </w:r>
          </w:p>
        </w:tc>
        <w:tc>
          <w:tcPr>
            <w:tcW w:w="2160" w:type="dxa"/>
          </w:tcPr>
          <w:p w14:paraId="42334699" w14:textId="77777777" w:rsidR="00B87BC8" w:rsidRDefault="00B87BC8" w:rsidP="00261044">
            <w:pPr>
              <w:rPr>
                <w:noProof/>
              </w:rPr>
            </w:pPr>
            <w:r>
              <w:rPr>
                <w:noProof/>
              </w:rPr>
              <w:t>Short Title</w:t>
            </w:r>
          </w:p>
        </w:tc>
        <w:tc>
          <w:tcPr>
            <w:tcW w:w="6858" w:type="dxa"/>
          </w:tcPr>
          <w:p w14:paraId="44282264" w14:textId="77777777" w:rsidR="00B87BC8" w:rsidRDefault="00B87BC8" w:rsidP="00261044">
            <w:pPr>
              <w:rPr>
                <w:noProof/>
              </w:rPr>
            </w:pPr>
            <w:r>
              <w:rPr>
                <w:noProof/>
              </w:rPr>
              <w:t>Precise Description</w:t>
            </w:r>
          </w:p>
        </w:tc>
      </w:tr>
      <w:tr w:rsidR="00B87BC8" w14:paraId="31AD5890" w14:textId="77777777" w:rsidTr="00261044">
        <w:tc>
          <w:tcPr>
            <w:tcW w:w="558" w:type="dxa"/>
          </w:tcPr>
          <w:p w14:paraId="168E2A72" w14:textId="77777777" w:rsidR="00B87BC8" w:rsidRDefault="00B87BC8" w:rsidP="00261044">
            <w:pPr>
              <w:rPr>
                <w:noProof/>
              </w:rPr>
            </w:pPr>
            <w:r>
              <w:rPr>
                <w:noProof/>
              </w:rPr>
              <w:t>1</w:t>
            </w:r>
          </w:p>
        </w:tc>
        <w:tc>
          <w:tcPr>
            <w:tcW w:w="2160" w:type="dxa"/>
          </w:tcPr>
          <w:p w14:paraId="66FF1334" w14:textId="77777777" w:rsidR="00B87BC8" w:rsidRPr="006D7285" w:rsidRDefault="00B87BC8" w:rsidP="00261044">
            <w:pPr>
              <w:rPr>
                <w:smallCaps/>
                <w:noProof/>
                <w:sz w:val="16"/>
              </w:rPr>
            </w:pPr>
            <w:r w:rsidRPr="006D7285">
              <w:rPr>
                <w:smallCaps/>
                <w:noProof/>
                <w:sz w:val="16"/>
              </w:rPr>
              <w:t>input variable</w:t>
            </w:r>
          </w:p>
          <w:p w14:paraId="6290B025" w14:textId="77777777" w:rsidR="00B87BC8" w:rsidRDefault="00B87BC8" w:rsidP="00261044">
            <w:pPr>
              <w:rPr>
                <w:noProof/>
              </w:rPr>
            </w:pPr>
          </w:p>
        </w:tc>
        <w:tc>
          <w:tcPr>
            <w:tcW w:w="6858" w:type="dxa"/>
          </w:tcPr>
          <w:p w14:paraId="63C257C0" w14:textId="77777777" w:rsidR="00B87BC8" w:rsidRDefault="00B87BC8" w:rsidP="00261044">
            <w:pPr>
              <w:rPr>
                <w:noProof/>
              </w:rPr>
            </w:pPr>
          </w:p>
        </w:tc>
      </w:tr>
      <w:tr w:rsidR="00B87BC8" w14:paraId="5B2CA15F" w14:textId="77777777" w:rsidTr="00261044">
        <w:tc>
          <w:tcPr>
            <w:tcW w:w="558" w:type="dxa"/>
          </w:tcPr>
          <w:p w14:paraId="622B50CC" w14:textId="77777777" w:rsidR="00B87BC8" w:rsidRDefault="00B87BC8" w:rsidP="00261044">
            <w:pPr>
              <w:rPr>
                <w:noProof/>
              </w:rPr>
            </w:pPr>
            <w:r>
              <w:rPr>
                <w:noProof/>
              </w:rPr>
              <w:t>2</w:t>
            </w:r>
          </w:p>
        </w:tc>
        <w:tc>
          <w:tcPr>
            <w:tcW w:w="2160" w:type="dxa"/>
          </w:tcPr>
          <w:p w14:paraId="32C77CB3" w14:textId="77777777" w:rsidR="00B87BC8" w:rsidRPr="006D7285" w:rsidRDefault="00B87BC8" w:rsidP="00261044">
            <w:pPr>
              <w:rPr>
                <w:smallCaps/>
                <w:noProof/>
                <w:sz w:val="16"/>
              </w:rPr>
            </w:pPr>
            <w:r w:rsidRPr="006D7285">
              <w:rPr>
                <w:smallCaps/>
                <w:noProof/>
                <w:sz w:val="16"/>
              </w:rPr>
              <w:t>input variable</w:t>
            </w:r>
          </w:p>
          <w:p w14:paraId="2A07A9A8" w14:textId="77777777" w:rsidR="00B87BC8" w:rsidRDefault="00B87BC8" w:rsidP="00261044">
            <w:pPr>
              <w:rPr>
                <w:noProof/>
              </w:rPr>
            </w:pPr>
          </w:p>
        </w:tc>
        <w:tc>
          <w:tcPr>
            <w:tcW w:w="6858" w:type="dxa"/>
          </w:tcPr>
          <w:p w14:paraId="03046894" w14:textId="77777777" w:rsidR="00B87BC8" w:rsidRDefault="00B87BC8" w:rsidP="00261044">
            <w:pPr>
              <w:rPr>
                <w:noProof/>
              </w:rPr>
            </w:pPr>
          </w:p>
        </w:tc>
      </w:tr>
      <w:tr w:rsidR="00B87BC8" w14:paraId="1AB4E87B" w14:textId="77777777" w:rsidTr="00261044">
        <w:tc>
          <w:tcPr>
            <w:tcW w:w="558" w:type="dxa"/>
          </w:tcPr>
          <w:p w14:paraId="5A37AEC7" w14:textId="77777777" w:rsidR="00B87BC8" w:rsidRDefault="00B87BC8" w:rsidP="00261044">
            <w:pPr>
              <w:rPr>
                <w:noProof/>
              </w:rPr>
            </w:pPr>
            <w:r>
              <w:rPr>
                <w:noProof/>
              </w:rPr>
              <w:t>3</w:t>
            </w:r>
          </w:p>
        </w:tc>
        <w:tc>
          <w:tcPr>
            <w:tcW w:w="2160" w:type="dxa"/>
          </w:tcPr>
          <w:p w14:paraId="2538DD0A" w14:textId="77777777" w:rsidR="00B87BC8" w:rsidRPr="006D7285" w:rsidRDefault="00B87BC8" w:rsidP="00261044">
            <w:pPr>
              <w:rPr>
                <w:smallCaps/>
                <w:noProof/>
                <w:sz w:val="16"/>
              </w:rPr>
            </w:pPr>
            <w:r w:rsidRPr="006D7285">
              <w:rPr>
                <w:smallCaps/>
                <w:noProof/>
                <w:sz w:val="16"/>
              </w:rPr>
              <w:t>process variable</w:t>
            </w:r>
          </w:p>
          <w:p w14:paraId="11848CD2" w14:textId="77777777" w:rsidR="00B87BC8" w:rsidRDefault="00B87BC8" w:rsidP="00261044">
            <w:pPr>
              <w:rPr>
                <w:noProof/>
              </w:rPr>
            </w:pPr>
          </w:p>
        </w:tc>
        <w:tc>
          <w:tcPr>
            <w:tcW w:w="6858" w:type="dxa"/>
          </w:tcPr>
          <w:p w14:paraId="251B1302" w14:textId="77777777" w:rsidR="00B87BC8" w:rsidRDefault="00B87BC8" w:rsidP="00261044">
            <w:pPr>
              <w:rPr>
                <w:noProof/>
              </w:rPr>
            </w:pPr>
          </w:p>
        </w:tc>
      </w:tr>
      <w:tr w:rsidR="00B87BC8" w14:paraId="18C2A18F" w14:textId="77777777" w:rsidTr="00261044">
        <w:tc>
          <w:tcPr>
            <w:tcW w:w="558" w:type="dxa"/>
          </w:tcPr>
          <w:p w14:paraId="2947655E" w14:textId="77777777" w:rsidR="00B87BC8" w:rsidRDefault="00B87BC8" w:rsidP="00261044">
            <w:pPr>
              <w:rPr>
                <w:noProof/>
              </w:rPr>
            </w:pPr>
            <w:r>
              <w:rPr>
                <w:noProof/>
              </w:rPr>
              <w:t>4</w:t>
            </w:r>
          </w:p>
        </w:tc>
        <w:tc>
          <w:tcPr>
            <w:tcW w:w="2160" w:type="dxa"/>
          </w:tcPr>
          <w:p w14:paraId="330880D8" w14:textId="77777777" w:rsidR="00B87BC8" w:rsidRPr="006D7285" w:rsidRDefault="00B87BC8" w:rsidP="00261044">
            <w:pPr>
              <w:rPr>
                <w:smallCaps/>
                <w:noProof/>
                <w:sz w:val="16"/>
              </w:rPr>
            </w:pPr>
            <w:r w:rsidRPr="006D7285">
              <w:rPr>
                <w:smallCaps/>
                <w:noProof/>
                <w:sz w:val="16"/>
              </w:rPr>
              <w:t>process variable</w:t>
            </w:r>
          </w:p>
          <w:p w14:paraId="6843B310" w14:textId="77777777" w:rsidR="00B87BC8" w:rsidRDefault="00B87BC8" w:rsidP="00261044">
            <w:pPr>
              <w:rPr>
                <w:noProof/>
              </w:rPr>
            </w:pPr>
          </w:p>
        </w:tc>
        <w:tc>
          <w:tcPr>
            <w:tcW w:w="6858" w:type="dxa"/>
          </w:tcPr>
          <w:p w14:paraId="0839496D" w14:textId="77777777" w:rsidR="00B87BC8" w:rsidRDefault="00B87BC8" w:rsidP="00261044">
            <w:pPr>
              <w:rPr>
                <w:noProof/>
              </w:rPr>
            </w:pPr>
          </w:p>
        </w:tc>
      </w:tr>
      <w:tr w:rsidR="00B87BC8" w14:paraId="03DBCE2A" w14:textId="77777777" w:rsidTr="00261044">
        <w:tc>
          <w:tcPr>
            <w:tcW w:w="558" w:type="dxa"/>
          </w:tcPr>
          <w:p w14:paraId="7DBC9EF2" w14:textId="77777777" w:rsidR="00B87BC8" w:rsidRDefault="00B87BC8" w:rsidP="00261044">
            <w:pPr>
              <w:rPr>
                <w:noProof/>
              </w:rPr>
            </w:pPr>
            <w:r>
              <w:rPr>
                <w:noProof/>
              </w:rPr>
              <w:t>5</w:t>
            </w:r>
          </w:p>
        </w:tc>
        <w:tc>
          <w:tcPr>
            <w:tcW w:w="2160" w:type="dxa"/>
          </w:tcPr>
          <w:p w14:paraId="482AAC5D" w14:textId="77777777" w:rsidR="00B87BC8" w:rsidRPr="006D7285" w:rsidRDefault="00B87BC8" w:rsidP="00261044">
            <w:pPr>
              <w:rPr>
                <w:smallCaps/>
                <w:noProof/>
                <w:sz w:val="16"/>
              </w:rPr>
            </w:pPr>
            <w:r w:rsidRPr="006D7285">
              <w:rPr>
                <w:smallCaps/>
                <w:noProof/>
                <w:sz w:val="16"/>
              </w:rPr>
              <w:t>process variable</w:t>
            </w:r>
          </w:p>
          <w:p w14:paraId="28234EC4" w14:textId="77777777" w:rsidR="00B87BC8" w:rsidRDefault="00B87BC8" w:rsidP="00261044">
            <w:pPr>
              <w:rPr>
                <w:noProof/>
              </w:rPr>
            </w:pPr>
          </w:p>
        </w:tc>
        <w:tc>
          <w:tcPr>
            <w:tcW w:w="6858" w:type="dxa"/>
          </w:tcPr>
          <w:p w14:paraId="6D918D04" w14:textId="77777777" w:rsidR="00B87BC8" w:rsidRDefault="00B87BC8" w:rsidP="00261044">
            <w:pPr>
              <w:rPr>
                <w:noProof/>
              </w:rPr>
            </w:pPr>
          </w:p>
        </w:tc>
      </w:tr>
      <w:tr w:rsidR="00B87BC8" w14:paraId="436A8385" w14:textId="77777777" w:rsidTr="00261044">
        <w:tc>
          <w:tcPr>
            <w:tcW w:w="558" w:type="dxa"/>
          </w:tcPr>
          <w:p w14:paraId="2280D08A" w14:textId="77777777" w:rsidR="00B87BC8" w:rsidRDefault="00B87BC8" w:rsidP="00261044">
            <w:pPr>
              <w:rPr>
                <w:noProof/>
              </w:rPr>
            </w:pPr>
            <w:r>
              <w:rPr>
                <w:noProof/>
              </w:rPr>
              <w:t>6</w:t>
            </w:r>
          </w:p>
        </w:tc>
        <w:tc>
          <w:tcPr>
            <w:tcW w:w="2160" w:type="dxa"/>
          </w:tcPr>
          <w:p w14:paraId="42CD0936" w14:textId="77777777" w:rsidR="00B87BC8" w:rsidRPr="006D7285" w:rsidRDefault="00B87BC8" w:rsidP="00261044">
            <w:pPr>
              <w:rPr>
                <w:smallCaps/>
                <w:noProof/>
                <w:sz w:val="16"/>
              </w:rPr>
            </w:pPr>
            <w:r>
              <w:rPr>
                <w:smallCaps/>
                <w:noProof/>
                <w:sz w:val="16"/>
              </w:rPr>
              <w:t xml:space="preserve">quality </w:t>
            </w:r>
            <w:r w:rsidRPr="006D7285">
              <w:rPr>
                <w:smallCaps/>
                <w:noProof/>
                <w:sz w:val="16"/>
              </w:rPr>
              <w:t>standard</w:t>
            </w:r>
          </w:p>
          <w:p w14:paraId="4EE7369B" w14:textId="77777777" w:rsidR="00B87BC8" w:rsidRDefault="00B87BC8" w:rsidP="00261044">
            <w:pPr>
              <w:rPr>
                <w:noProof/>
              </w:rPr>
            </w:pPr>
          </w:p>
        </w:tc>
        <w:tc>
          <w:tcPr>
            <w:tcW w:w="6858" w:type="dxa"/>
          </w:tcPr>
          <w:p w14:paraId="1726B7EB" w14:textId="77777777" w:rsidR="00B87BC8" w:rsidRDefault="00B87BC8" w:rsidP="00261044">
            <w:pPr>
              <w:rPr>
                <w:noProof/>
              </w:rPr>
            </w:pPr>
          </w:p>
        </w:tc>
      </w:tr>
      <w:tr w:rsidR="00B87BC8" w14:paraId="3A5519ED" w14:textId="77777777" w:rsidTr="00261044">
        <w:tc>
          <w:tcPr>
            <w:tcW w:w="558" w:type="dxa"/>
          </w:tcPr>
          <w:p w14:paraId="6844544A" w14:textId="77777777" w:rsidR="00B87BC8" w:rsidRDefault="00B87BC8" w:rsidP="00261044">
            <w:pPr>
              <w:rPr>
                <w:noProof/>
              </w:rPr>
            </w:pPr>
            <w:r>
              <w:rPr>
                <w:noProof/>
              </w:rPr>
              <w:t>7</w:t>
            </w:r>
          </w:p>
        </w:tc>
        <w:tc>
          <w:tcPr>
            <w:tcW w:w="2160" w:type="dxa"/>
          </w:tcPr>
          <w:p w14:paraId="206285F5" w14:textId="77777777" w:rsidR="00B87BC8" w:rsidRPr="006D7285" w:rsidRDefault="00B87BC8" w:rsidP="00261044">
            <w:pPr>
              <w:rPr>
                <w:smallCaps/>
                <w:noProof/>
                <w:sz w:val="16"/>
              </w:rPr>
            </w:pPr>
            <w:r w:rsidRPr="006D7285">
              <w:rPr>
                <w:smallCaps/>
                <w:noProof/>
                <w:sz w:val="16"/>
              </w:rPr>
              <w:t>process variable</w:t>
            </w:r>
          </w:p>
          <w:p w14:paraId="7EB9D121" w14:textId="77777777" w:rsidR="00B87BC8" w:rsidRDefault="00B87BC8" w:rsidP="00261044">
            <w:pPr>
              <w:rPr>
                <w:noProof/>
              </w:rPr>
            </w:pPr>
          </w:p>
        </w:tc>
        <w:tc>
          <w:tcPr>
            <w:tcW w:w="6858" w:type="dxa"/>
          </w:tcPr>
          <w:p w14:paraId="3998E9FB" w14:textId="77777777" w:rsidR="00B87BC8" w:rsidRDefault="00B87BC8" w:rsidP="00261044">
            <w:pPr>
              <w:rPr>
                <w:noProof/>
              </w:rPr>
            </w:pPr>
          </w:p>
        </w:tc>
      </w:tr>
      <w:tr w:rsidR="00B87BC8" w14:paraId="73E94703" w14:textId="77777777" w:rsidTr="00261044">
        <w:tc>
          <w:tcPr>
            <w:tcW w:w="558" w:type="dxa"/>
          </w:tcPr>
          <w:p w14:paraId="6DD06778" w14:textId="77777777" w:rsidR="00B87BC8" w:rsidRDefault="00B87BC8" w:rsidP="00261044">
            <w:pPr>
              <w:rPr>
                <w:noProof/>
              </w:rPr>
            </w:pPr>
            <w:r>
              <w:rPr>
                <w:noProof/>
              </w:rPr>
              <w:lastRenderedPageBreak/>
              <w:t>8</w:t>
            </w:r>
          </w:p>
        </w:tc>
        <w:tc>
          <w:tcPr>
            <w:tcW w:w="2160" w:type="dxa"/>
          </w:tcPr>
          <w:p w14:paraId="6F1E66A5" w14:textId="77777777" w:rsidR="00B87BC8" w:rsidRPr="006D7285" w:rsidRDefault="00B87BC8" w:rsidP="00261044">
            <w:pPr>
              <w:rPr>
                <w:smallCaps/>
                <w:noProof/>
                <w:sz w:val="16"/>
              </w:rPr>
            </w:pPr>
            <w:r w:rsidRPr="006D7285">
              <w:rPr>
                <w:smallCaps/>
                <w:noProof/>
                <w:sz w:val="16"/>
              </w:rPr>
              <w:t>output variable</w:t>
            </w:r>
          </w:p>
          <w:p w14:paraId="7C54B21D" w14:textId="77777777" w:rsidR="00B87BC8" w:rsidRDefault="00B87BC8" w:rsidP="00261044">
            <w:pPr>
              <w:rPr>
                <w:noProof/>
              </w:rPr>
            </w:pPr>
          </w:p>
        </w:tc>
        <w:tc>
          <w:tcPr>
            <w:tcW w:w="6858" w:type="dxa"/>
          </w:tcPr>
          <w:p w14:paraId="5841EB35" w14:textId="77777777" w:rsidR="00B87BC8" w:rsidRDefault="00B87BC8" w:rsidP="00261044">
            <w:pPr>
              <w:rPr>
                <w:noProof/>
              </w:rPr>
            </w:pPr>
          </w:p>
        </w:tc>
      </w:tr>
      <w:tr w:rsidR="00B87BC8" w14:paraId="45A26F1C" w14:textId="77777777" w:rsidTr="00261044">
        <w:tc>
          <w:tcPr>
            <w:tcW w:w="558" w:type="dxa"/>
          </w:tcPr>
          <w:p w14:paraId="57563A78" w14:textId="77777777" w:rsidR="00B87BC8" w:rsidRDefault="00B87BC8" w:rsidP="00261044">
            <w:pPr>
              <w:rPr>
                <w:noProof/>
              </w:rPr>
            </w:pPr>
            <w:r>
              <w:rPr>
                <w:noProof/>
              </w:rPr>
              <w:t>9</w:t>
            </w:r>
          </w:p>
        </w:tc>
        <w:tc>
          <w:tcPr>
            <w:tcW w:w="2160" w:type="dxa"/>
          </w:tcPr>
          <w:p w14:paraId="220DFB84" w14:textId="77777777" w:rsidR="00B87BC8" w:rsidRPr="006D7285" w:rsidRDefault="00B87BC8" w:rsidP="00261044">
            <w:pPr>
              <w:rPr>
                <w:smallCaps/>
                <w:noProof/>
                <w:sz w:val="16"/>
              </w:rPr>
            </w:pPr>
            <w:r w:rsidRPr="006D7285">
              <w:rPr>
                <w:smallCaps/>
                <w:noProof/>
                <w:sz w:val="16"/>
              </w:rPr>
              <w:t>output variable</w:t>
            </w:r>
          </w:p>
          <w:p w14:paraId="0D76BC57" w14:textId="77777777" w:rsidR="00B87BC8" w:rsidRDefault="00B87BC8" w:rsidP="00261044">
            <w:pPr>
              <w:rPr>
                <w:noProof/>
              </w:rPr>
            </w:pPr>
          </w:p>
        </w:tc>
        <w:tc>
          <w:tcPr>
            <w:tcW w:w="6858" w:type="dxa"/>
          </w:tcPr>
          <w:p w14:paraId="1F2410BA" w14:textId="77777777" w:rsidR="00B87BC8" w:rsidRDefault="00B87BC8" w:rsidP="00261044">
            <w:pPr>
              <w:rPr>
                <w:noProof/>
              </w:rPr>
            </w:pPr>
          </w:p>
        </w:tc>
      </w:tr>
      <w:tr w:rsidR="00B87BC8" w14:paraId="7BE68B0C" w14:textId="77777777" w:rsidTr="00261044">
        <w:tc>
          <w:tcPr>
            <w:tcW w:w="558" w:type="dxa"/>
          </w:tcPr>
          <w:p w14:paraId="038D6037" w14:textId="77777777" w:rsidR="00B87BC8" w:rsidRDefault="00B87BC8" w:rsidP="00261044">
            <w:pPr>
              <w:rPr>
                <w:noProof/>
              </w:rPr>
            </w:pPr>
            <w:r>
              <w:rPr>
                <w:noProof/>
              </w:rPr>
              <w:t>10</w:t>
            </w:r>
          </w:p>
        </w:tc>
        <w:tc>
          <w:tcPr>
            <w:tcW w:w="2160" w:type="dxa"/>
          </w:tcPr>
          <w:p w14:paraId="61B0C5B1" w14:textId="77777777" w:rsidR="00B87BC8" w:rsidRPr="006D7285" w:rsidRDefault="00B87BC8" w:rsidP="00261044">
            <w:pPr>
              <w:rPr>
                <w:smallCaps/>
                <w:noProof/>
                <w:sz w:val="16"/>
              </w:rPr>
            </w:pPr>
            <w:r w:rsidRPr="006D7285">
              <w:rPr>
                <w:smallCaps/>
                <w:noProof/>
                <w:sz w:val="16"/>
              </w:rPr>
              <w:t>feedback variable</w:t>
            </w:r>
          </w:p>
          <w:p w14:paraId="559CFB7B" w14:textId="77777777" w:rsidR="00B87BC8" w:rsidRDefault="00B87BC8" w:rsidP="00261044">
            <w:pPr>
              <w:rPr>
                <w:noProof/>
              </w:rPr>
            </w:pPr>
          </w:p>
        </w:tc>
        <w:tc>
          <w:tcPr>
            <w:tcW w:w="6858" w:type="dxa"/>
          </w:tcPr>
          <w:p w14:paraId="026871E8" w14:textId="77777777" w:rsidR="00B87BC8" w:rsidRDefault="00B87BC8" w:rsidP="00261044">
            <w:pPr>
              <w:rPr>
                <w:noProof/>
              </w:rPr>
            </w:pPr>
          </w:p>
        </w:tc>
      </w:tr>
    </w:tbl>
    <w:p w14:paraId="56714D49" w14:textId="77777777" w:rsidR="00B87BC8" w:rsidRDefault="00B87BC8" w:rsidP="00B87BC8">
      <w:pPr>
        <w:rPr>
          <w:noProof/>
        </w:rPr>
      </w:pPr>
    </w:p>
    <w:p w14:paraId="53AED916" w14:textId="77777777" w:rsidR="00B87BC8" w:rsidRDefault="00B87BC8" w:rsidP="00B87BC8"/>
    <w:p w14:paraId="75CB0C96" w14:textId="77777777" w:rsidR="00B87BC8" w:rsidRDefault="00B87BC8" w:rsidP="00B87BC8"/>
    <w:p w14:paraId="09AED067" w14:textId="77777777" w:rsidR="00B87BC8" w:rsidRDefault="00B87BC8" w:rsidP="00B87BC8"/>
    <w:p w14:paraId="127DC747" w14:textId="77777777" w:rsidR="00B87BC8" w:rsidRDefault="00B87BC8" w:rsidP="00B87BC8">
      <w:r>
        <w:br w:type="page"/>
      </w:r>
    </w:p>
    <w:p w14:paraId="7E52A9AF" w14:textId="77777777" w:rsidR="00B87BC8" w:rsidRDefault="00B87BC8" w:rsidP="00B87BC8">
      <w:pPr>
        <w:pStyle w:val="Heading2"/>
      </w:pPr>
      <w:r>
        <w:lastRenderedPageBreak/>
        <w:t xml:space="preserve">Homework 4: Systemic Thinking and Causal Loops </w:t>
      </w:r>
      <w:r>
        <w:tab/>
      </w:r>
      <w:r>
        <w:tab/>
      </w:r>
      <w:r>
        <w:tab/>
      </w:r>
      <w:r>
        <w:tab/>
        <w:t xml:space="preserve">Page 2 </w:t>
      </w:r>
    </w:p>
    <w:p w14:paraId="444495EF" w14:textId="77777777" w:rsidR="00B87BC8" w:rsidRDefault="00B87BC8" w:rsidP="00B87BC8">
      <w:r>
        <w:rPr>
          <w:rStyle w:val="Heading3Char"/>
          <w:rFonts w:eastAsia="Calibri"/>
        </w:rPr>
        <w:t xml:space="preserve">3. </w:t>
      </w:r>
      <w:r w:rsidRPr="006D7285">
        <w:rPr>
          <w:rStyle w:val="Heading3Char"/>
          <w:rFonts w:eastAsia="Calibri"/>
        </w:rPr>
        <w:t xml:space="preserve">Behavior </w:t>
      </w:r>
      <w:r>
        <w:rPr>
          <w:rStyle w:val="Heading3Char"/>
          <w:rFonts w:eastAsia="Calibri"/>
        </w:rPr>
        <w:t>O</w:t>
      </w:r>
      <w:r w:rsidRPr="006D7285">
        <w:rPr>
          <w:rStyle w:val="Heading3Char"/>
          <w:rFonts w:eastAsia="Calibri"/>
        </w:rPr>
        <w:t xml:space="preserve">ver </w:t>
      </w:r>
      <w:r>
        <w:rPr>
          <w:rStyle w:val="Heading3Char"/>
          <w:rFonts w:eastAsia="Calibri"/>
        </w:rPr>
        <w:t>T</w:t>
      </w:r>
      <w:r w:rsidRPr="006D7285">
        <w:rPr>
          <w:rStyle w:val="Heading3Char"/>
          <w:rFonts w:eastAsia="Calibri"/>
        </w:rPr>
        <w:t xml:space="preserve">ime </w:t>
      </w:r>
      <w:r>
        <w:rPr>
          <w:rStyle w:val="Heading3Char"/>
          <w:rFonts w:eastAsia="Calibri"/>
        </w:rPr>
        <w:t>G</w:t>
      </w:r>
      <w:r w:rsidRPr="006D7285">
        <w:rPr>
          <w:rStyle w:val="Heading3Char"/>
          <w:rFonts w:eastAsia="Calibri"/>
        </w:rPr>
        <w:t>raph</w:t>
      </w:r>
      <w:r>
        <w:t>: For the starred variables above, create rough graphs of their behavior over time. Write a sentence or two below the graph explaining why the graph has that shape.</w:t>
      </w:r>
    </w:p>
    <w:p w14:paraId="1638D94E" w14:textId="77777777" w:rsidR="00B87BC8" w:rsidRDefault="00B87BC8" w:rsidP="00B87BC8">
      <w:pPr>
        <w:sectPr w:rsidR="00B87BC8" w:rsidSect="00814692">
          <w:pgSz w:w="12240" w:h="15840"/>
          <w:pgMar w:top="1440" w:right="1440" w:bottom="1440" w:left="1440" w:header="720" w:footer="720" w:gutter="0"/>
          <w:cols w:space="720"/>
          <w:docGrid w:linePitch="360"/>
        </w:sectPr>
      </w:pPr>
    </w:p>
    <w:p w14:paraId="1DF532E5" w14:textId="77777777" w:rsidR="00B87BC8" w:rsidRDefault="00B87BC8" w:rsidP="00B87BC8">
      <w:r>
        <w:t>BOT #1</w:t>
      </w:r>
      <w:r>
        <w:tab/>
      </w:r>
      <w:r>
        <w:tab/>
      </w:r>
      <w:r>
        <w:tab/>
      </w:r>
      <w:r>
        <w:tab/>
      </w:r>
      <w:r>
        <w:tab/>
      </w:r>
      <w:r>
        <w:tab/>
      </w:r>
    </w:p>
    <w:p w14:paraId="62AE3F73" w14:textId="77777777" w:rsidR="00B87BC8" w:rsidRDefault="00B87BC8" w:rsidP="00B87BC8">
      <w:r>
        <w:rPr>
          <w:noProof/>
        </w:rPr>
        <mc:AlternateContent>
          <mc:Choice Requires="wpg">
            <w:drawing>
              <wp:anchor distT="0" distB="0" distL="114300" distR="114300" simplePos="0" relativeHeight="251685888" behindDoc="0" locked="0" layoutInCell="1" allowOverlap="1" wp14:anchorId="193E54EB" wp14:editId="074C87A7">
                <wp:simplePos x="0" y="0"/>
                <wp:positionH relativeFrom="column">
                  <wp:posOffset>66675</wp:posOffset>
                </wp:positionH>
                <wp:positionV relativeFrom="paragraph">
                  <wp:posOffset>104775</wp:posOffset>
                </wp:positionV>
                <wp:extent cx="2457450" cy="2024380"/>
                <wp:effectExtent l="57150" t="19050" r="0" b="4445"/>
                <wp:wrapNone/>
                <wp:docPr id="97" name="Group 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57450" cy="2024380"/>
                          <a:chOff x="1545" y="3135"/>
                          <a:chExt cx="3870" cy="3188"/>
                        </a:xfrm>
                      </wpg:grpSpPr>
                      <wps:wsp>
                        <wps:cNvPr id="98" name="AutoShape 3"/>
                        <wps:cNvCnPr>
                          <a:cxnSpLocks noChangeShapeType="1"/>
                        </wps:cNvCnPr>
                        <wps:spPr bwMode="auto">
                          <a:xfrm flipV="1">
                            <a:off x="1545" y="3135"/>
                            <a:ext cx="0" cy="26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9" name="AutoShape 4"/>
                        <wps:cNvCnPr>
                          <a:cxnSpLocks noChangeShapeType="1"/>
                        </wps:cNvCnPr>
                        <wps:spPr bwMode="auto">
                          <a:xfrm flipV="1">
                            <a:off x="1815" y="3255"/>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100" name="AutoShape 5"/>
                        <wps:cNvCnPr>
                          <a:cxnSpLocks noChangeShapeType="1"/>
                        </wps:cNvCnPr>
                        <wps:spPr bwMode="auto">
                          <a:xfrm flipV="1">
                            <a:off x="2055" y="3270"/>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101" name="AutoShape 6"/>
                        <wps:cNvCnPr>
                          <a:cxnSpLocks noChangeShapeType="1"/>
                        </wps:cNvCnPr>
                        <wps:spPr bwMode="auto">
                          <a:xfrm flipV="1">
                            <a:off x="2295" y="3225"/>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102" name="AutoShape 7"/>
                        <wps:cNvCnPr>
                          <a:cxnSpLocks noChangeShapeType="1"/>
                        </wps:cNvCnPr>
                        <wps:spPr bwMode="auto">
                          <a:xfrm flipV="1">
                            <a:off x="2535" y="3225"/>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103" name="AutoShape 8"/>
                        <wps:cNvCnPr>
                          <a:cxnSpLocks noChangeShapeType="1"/>
                        </wps:cNvCnPr>
                        <wps:spPr bwMode="auto">
                          <a:xfrm flipV="1">
                            <a:off x="2775" y="3240"/>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104" name="AutoShape 9"/>
                        <wps:cNvCnPr>
                          <a:cxnSpLocks noChangeShapeType="1"/>
                        </wps:cNvCnPr>
                        <wps:spPr bwMode="auto">
                          <a:xfrm flipV="1">
                            <a:off x="3015" y="3225"/>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105" name="AutoShape 10"/>
                        <wps:cNvCnPr>
                          <a:cxnSpLocks noChangeShapeType="1"/>
                        </wps:cNvCnPr>
                        <wps:spPr bwMode="auto">
                          <a:xfrm flipV="1">
                            <a:off x="3255" y="3240"/>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106" name="AutoShape 11"/>
                        <wps:cNvCnPr>
                          <a:cxnSpLocks noChangeShapeType="1"/>
                        </wps:cNvCnPr>
                        <wps:spPr bwMode="auto">
                          <a:xfrm flipV="1">
                            <a:off x="3495" y="3240"/>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107" name="AutoShape 12"/>
                        <wps:cNvCnPr>
                          <a:cxnSpLocks noChangeShapeType="1"/>
                        </wps:cNvCnPr>
                        <wps:spPr bwMode="auto">
                          <a:xfrm flipV="1">
                            <a:off x="3720" y="3255"/>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108" name="AutoShape 13"/>
                        <wps:cNvCnPr>
                          <a:cxnSpLocks noChangeShapeType="1"/>
                        </wps:cNvCnPr>
                        <wps:spPr bwMode="auto">
                          <a:xfrm flipV="1">
                            <a:off x="3960" y="3255"/>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109" name="AutoShape 14"/>
                        <wps:cNvCnPr>
                          <a:cxnSpLocks noChangeShapeType="1"/>
                        </wps:cNvCnPr>
                        <wps:spPr bwMode="auto">
                          <a:xfrm flipV="1">
                            <a:off x="4185" y="3255"/>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110" name="AutoShape 15"/>
                        <wps:cNvCnPr>
                          <a:cxnSpLocks noChangeShapeType="1"/>
                        </wps:cNvCnPr>
                        <wps:spPr bwMode="auto">
                          <a:xfrm flipV="1">
                            <a:off x="4425" y="3240"/>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111" name="AutoShape 16"/>
                        <wps:cNvCnPr>
                          <a:cxnSpLocks noChangeShapeType="1"/>
                        </wps:cNvCnPr>
                        <wps:spPr bwMode="auto">
                          <a:xfrm flipV="1">
                            <a:off x="4665" y="3240"/>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112" name="AutoShape 17"/>
                        <wps:cNvCnPr>
                          <a:cxnSpLocks noChangeShapeType="1"/>
                        </wps:cNvCnPr>
                        <wps:spPr bwMode="auto">
                          <a:xfrm flipV="1">
                            <a:off x="4665" y="3240"/>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113" name="AutoShape 18"/>
                        <wps:cNvCnPr>
                          <a:cxnSpLocks noChangeShapeType="1"/>
                        </wps:cNvCnPr>
                        <wps:spPr bwMode="auto">
                          <a:xfrm flipV="1">
                            <a:off x="4905" y="3240"/>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114" name="AutoShape 19"/>
                        <wps:cNvCnPr>
                          <a:cxnSpLocks noChangeShapeType="1"/>
                        </wps:cNvCnPr>
                        <wps:spPr bwMode="auto">
                          <a:xfrm>
                            <a:off x="1560" y="3405"/>
                            <a:ext cx="3690" cy="0"/>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115" name="AutoShape 20"/>
                        <wps:cNvCnPr>
                          <a:cxnSpLocks noChangeShapeType="1"/>
                        </wps:cNvCnPr>
                        <wps:spPr bwMode="auto">
                          <a:xfrm>
                            <a:off x="1575" y="3645"/>
                            <a:ext cx="3690" cy="0"/>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116" name="AutoShape 21"/>
                        <wps:cNvCnPr>
                          <a:cxnSpLocks noChangeShapeType="1"/>
                        </wps:cNvCnPr>
                        <wps:spPr bwMode="auto">
                          <a:xfrm>
                            <a:off x="1575" y="3885"/>
                            <a:ext cx="3690" cy="0"/>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117" name="AutoShape 22"/>
                        <wps:cNvCnPr>
                          <a:cxnSpLocks noChangeShapeType="1"/>
                        </wps:cNvCnPr>
                        <wps:spPr bwMode="auto">
                          <a:xfrm>
                            <a:off x="1590" y="4125"/>
                            <a:ext cx="3690" cy="0"/>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118" name="AutoShape 23"/>
                        <wps:cNvCnPr>
                          <a:cxnSpLocks noChangeShapeType="1"/>
                        </wps:cNvCnPr>
                        <wps:spPr bwMode="auto">
                          <a:xfrm>
                            <a:off x="1560" y="4365"/>
                            <a:ext cx="3690" cy="0"/>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119" name="AutoShape 24"/>
                        <wps:cNvCnPr>
                          <a:cxnSpLocks noChangeShapeType="1"/>
                        </wps:cNvCnPr>
                        <wps:spPr bwMode="auto">
                          <a:xfrm>
                            <a:off x="1560" y="4605"/>
                            <a:ext cx="3690" cy="0"/>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120" name="AutoShape 25"/>
                        <wps:cNvCnPr>
                          <a:cxnSpLocks noChangeShapeType="1"/>
                        </wps:cNvCnPr>
                        <wps:spPr bwMode="auto">
                          <a:xfrm>
                            <a:off x="1575" y="4845"/>
                            <a:ext cx="3690" cy="0"/>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121" name="AutoShape 26"/>
                        <wps:cNvCnPr>
                          <a:cxnSpLocks noChangeShapeType="1"/>
                        </wps:cNvCnPr>
                        <wps:spPr bwMode="auto">
                          <a:xfrm>
                            <a:off x="1575" y="5085"/>
                            <a:ext cx="3690" cy="0"/>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122" name="AutoShape 27"/>
                        <wps:cNvCnPr>
                          <a:cxnSpLocks noChangeShapeType="1"/>
                        </wps:cNvCnPr>
                        <wps:spPr bwMode="auto">
                          <a:xfrm>
                            <a:off x="1575" y="5325"/>
                            <a:ext cx="3690" cy="0"/>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123" name="AutoShape 28"/>
                        <wps:cNvCnPr>
                          <a:cxnSpLocks noChangeShapeType="1"/>
                        </wps:cNvCnPr>
                        <wps:spPr bwMode="auto">
                          <a:xfrm>
                            <a:off x="1560" y="5565"/>
                            <a:ext cx="3690" cy="0"/>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124" name="AutoShape 29"/>
                        <wps:cNvCnPr>
                          <a:cxnSpLocks noChangeShapeType="1"/>
                        </wps:cNvCnPr>
                        <wps:spPr bwMode="auto">
                          <a:xfrm>
                            <a:off x="1545" y="5805"/>
                            <a:ext cx="3690" cy="0"/>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125" name="Text Box 30"/>
                        <wps:cNvSpPr txBox="1">
                          <a:spLocks noChangeArrowheads="1"/>
                        </wps:cNvSpPr>
                        <wps:spPr bwMode="auto">
                          <a:xfrm>
                            <a:off x="1545" y="5835"/>
                            <a:ext cx="3870" cy="48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B47B5A" w14:textId="77777777" w:rsidR="00B87BC8" w:rsidRPr="008722BD" w:rsidRDefault="00B87BC8" w:rsidP="00B87BC8">
                              <w:pPr>
                                <w:jc w:val="right"/>
                                <w:rPr>
                                  <w:smallCaps/>
                                  <w:sz w:val="16"/>
                                </w:rPr>
                              </w:pPr>
                              <w:r w:rsidRPr="008722BD">
                                <w:rPr>
                                  <w:smallCaps/>
                                  <w:sz w:val="16"/>
                                </w:rPr>
                                <w:t>Time</w:t>
                              </w:r>
                            </w:p>
                          </w:txbxContent>
                        </wps:txbx>
                        <wps:bodyPr rot="0" vert="horz" wrap="square" lIns="91440" tIns="45720" rIns="91440" bIns="45720" anchor="t" anchorCtr="0" upright="1">
                          <a:noAutofit/>
                        </wps:bodyPr>
                      </wps:wsp>
                      <wps:wsp>
                        <wps:cNvPr id="126" name="AutoShape 31"/>
                        <wps:cNvCnPr>
                          <a:cxnSpLocks noChangeShapeType="1"/>
                        </wps:cNvCnPr>
                        <wps:spPr bwMode="auto">
                          <a:xfrm>
                            <a:off x="1545" y="5805"/>
                            <a:ext cx="369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93E54EB" id="Group 97" o:spid="_x0000_s1030" style="position:absolute;margin-left:5.25pt;margin-top:8.25pt;width:193.5pt;height:159.4pt;z-index:251685888" coordorigin="1545,3135" coordsize="3870,31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">
                <v:shapetype id="_x0000_t32" coordsize="21600,21600" o:spt="32" o:oned="t" path="m,l21600,21600e" filled="f">
                  <v:path arrowok="t" fillok="f" o:connecttype="none"/>
                  <o:lock v:ext="edit" shapetype="t"/>
                </v:shapetype>
                <v:shape id="AutoShape 3" o:spid="_x0000_s1031" type="#_x0000_t32" style="position:absolute;left:1545;top:3135;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N8fB74AAADbAAAADwAAAGRycy9kb3ducmV2LnhtbERPTYvCMBC9L/gfwgje1lTBZa1GUUEQ&#10;L8u6C3ocmrENNpPSxKb+e3MQPD7e93Ld21p01HrjWMFknIEgLpw2XCr4/9t/foPwAVlj7ZgUPMjD&#10;ejX4WGKuXeRf6k6hFCmEfY4KqhCaXEpfVGTRj11DnLiray2GBNtS6hZjCre1nGbZl7RoODVU2NCu&#10;ouJ2ulsFJv6Yrjns4vZ4vngdyTxmzig1GvabBYhAfXiLX+6DVjBPY9OX9APk6gk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Ak3x8HvgAAANsAAAAPAAAAAAAAAAAAAAAAAKEC&#10;AABkcnMvZG93bnJldi54bWxQSwUGAAAAAAQABAD5AAAAjAMAAAAA&#10;">
                  <v:stroke endarrow="block"/>
                </v:shape>
                <v:shape id="AutoShape 4" o:spid="_x0000_s1032" type="#_x0000_t32" style="position:absolute;left:1815;top:3255;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J87p8MAAADbAAAADwAAAGRycy9kb3ducmV2LnhtbESPQWsCMRSE70L/Q3gFb5q1h6Jbo4ho&#10;8SBC10U8Pjav2ejmZdmkuv57Uyj0OMzMN8x82btG3KgL1rOCyTgDQVx5bdkoKI/b0RREiMgaG8+k&#10;4EEBlouXwRxz7e/8RbciGpEgHHJUUMfY5lKGqiaHYexb4uR9+85hTLIzUnd4T3DXyLcse5cOLaeF&#10;Glta11Rdix+n4LSxh8t5t7fX4rDHlfs0oZwYpYav/eoDRKQ+/of/2jutYDaD3y/pB8jFE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CfO6fDAAAA2wAAAA8AAAAAAAAAAAAA&#10;AAAAoQIAAGRycy9kb3ducmV2LnhtbFBLBQYAAAAABAAEAPkAAACRAwAAAAA=&#10;" strokecolor="#d8d8d8 [2732]">
                  <v:stroke dashstyle="dash"/>
                </v:shape>
                <v:shape id="AutoShape 5" o:spid="_x0000_s1033" type="#_x0000_t32" style="position:absolute;left:2055;top:3270;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pc+DcQAAADcAAAADwAAAGRycy9kb3ducmV2LnhtbESPQWsCMRCF70L/Q5hCb5q1h1K2RhFp&#10;iwcRXKV4HDZjNrqZLJtUt//eORS8zfDevPfNbDGEVl2pTz6ygemkAEVcR+vZGTjsv8bvoFJGtthG&#10;JgN/lGAxfxrNsLTxxju6VtkpCeFUooEm567UOtUNBUyT2BGLdop9wCxr77Tt8SbhodWvRfGmA3qW&#10;hgY7WjVUX6rfYODn02/Px/XGX6rtBpfh26XD1Bnz8jwsP0BlGvLD/H+9toJfCL48IxPo+R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6lz4NxAAAANwAAAAPAAAAAAAAAAAA&#10;AAAAAKECAABkcnMvZG93bnJldi54bWxQSwUGAAAAAAQABAD5AAAAkgMAAAAA&#10;" strokecolor="#d8d8d8 [2732]">
                  <v:stroke dashstyle="dash"/>
                </v:shape>
                <v:shape id="AutoShape 6" o:spid="_x0000_s1034" type="#_x0000_t32" style="position:absolute;left:2295;top:3225;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dublsEAAADcAAAADwAAAGRycy9kb3ducmV2LnhtbERPTYvCMBC9L/gfwgje1rQeZKlGEVHx&#10;IMJ2RTwOzZhGm0lponb//WZhYW/zeJ8zX/auEU/qgvWsIB9nIIgrry0bBaev7fsHiBCRNTaeScE3&#10;BVguBm9zLLR/8Sc9y2hECuFQoII6xraQMlQ1OQxj3xIn7uo7hzHBzkjd4SuFu0ZOsmwqHVpODTW2&#10;tK6pupcPp+C8scfbZX+w9/J4wJXbmXDKjVKjYb+agYjUx3/xn3uv0/wsh99n0gVy8Q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V25uWwQAAANwAAAAPAAAAAAAAAAAAAAAA&#10;AKECAABkcnMvZG93bnJldi54bWxQSwUGAAAAAAQABAD5AAAAjwMAAAAA&#10;" strokecolor="#d8d8d8 [2732]">
                  <v:stroke dashstyle="dash"/>
                </v:shape>
                <v:shape id="AutoShape 7" o:spid="_x0000_s1035" type="#_x0000_t32" style="position:absolute;left:2535;top:3225;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QkF4cMAAADcAAAADwAAAGRycy9kb3ducmV2LnhtbERPTWvCQBC9F/wPywje6iY5SEldRYqW&#10;HERoKqXHITvdbJOdDdmtxn/vFgq9zeN9zno7uV5caAzWs4J8mYEgbry2bBSc3w+PTyBCRNbYeyYF&#10;Nwqw3cwe1lhqf+U3utTRiBTCoUQFbYxDKWVoWnIYln4gTtyXHx3GBEcj9YjXFO56WWTZSjq0nBpa&#10;HOilpaarf5yCj709fX9WR9vVpyPu3KsJ59wotZhPu2cQkab4L/5zVzrNzwr4fSZdIDd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UJBeHDAAAA3AAAAA8AAAAAAAAAAAAA&#10;AAAAoQIAAGRycy9kb3ducmV2LnhtbFBLBQYAAAAABAAEAPkAAACRAwAAAAA=&#10;" strokecolor="#d8d8d8 [2732]">
                  <v:stroke dashstyle="dash"/>
                </v:shape>
                <v:shape id="AutoShape 8" o:spid="_x0000_s1036" type="#_x0000_t32" style="position:absolute;left:2775;top:3240;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kWgesIAAADcAAAADwAAAGRycy9kb3ducmV2LnhtbERPTWsCMRC9C/0PYQq9aVYLIlujSKnF&#10;gwiui/Q4bKbZ1M1k2aS6/nsjCN7m8T5nvuxdI87UBetZwXiUgSCuvLZsFJSH9XAGIkRkjY1nUnCl&#10;AMvFy2COufYX3tO5iEakEA45KqhjbHMpQ1WTwzDyLXHifn3nMCbYGak7vKRw18hJlk2lQ8upocaW&#10;PmuqTsW/U3D8sru/n83WnordFlfu24RybJR6e+1XHyAi9fEpfrg3Os3P3uH+TLpALm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ykWgesIAAADcAAAADwAAAAAAAAAAAAAA&#10;AAChAgAAZHJzL2Rvd25yZXYueG1sUEsFBgAAAAAEAAQA+QAAAJADAAAAAA==&#10;" strokecolor="#d8d8d8 [2732]">
                  <v:stroke dashstyle="dash"/>
                </v:shape>
                <v:shape id="AutoShape 9" o:spid="_x0000_s1037" type="#_x0000_t32" style="position:absolute;left:3015;top:3225;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aw4DsIAAADcAAAADwAAAGRycy9kb3ducmV2LnhtbERPTWsCMRC9C/0PYQq9aVYpIlujSKnF&#10;gwiui/Q4bKbZ1M1k2aS6/nsjCN7m8T5nvuxdI87UBetZwXiUgSCuvLZsFJSH9XAGIkRkjY1nUnCl&#10;AMvFy2COufYX3tO5iEakEA45KqhjbHMpQ1WTwzDyLXHifn3nMCbYGak7vKRw18hJlk2lQ8upocaW&#10;PmuqTsW/U3D8sru/n83WnordFlfu24RybJR6e+1XHyAi9fEpfrg3Os3P3uH+TLpALm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Raw4DsIAAADcAAAADwAAAAAAAAAAAAAA&#10;AAChAgAAZHJzL2Rvd25yZXYueG1sUEsFBgAAAAAEAAQA+QAAAJADAAAAAA==&#10;" strokecolor="#d8d8d8 [2732]">
                  <v:stroke dashstyle="dash"/>
                </v:shape>
                <v:shape id="AutoShape 10" o:spid="_x0000_s1038" type="#_x0000_t32" style="position:absolute;left:3255;top:3240;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uCdlcIAAADcAAAADwAAAGRycy9kb3ducmV2LnhtbERPTWsCMRC9C/0PYQq9aVahIlujSKnF&#10;gwiui/Q4bKbZ1M1k2aS6/nsjCN7m8T5nvuxdI87UBetZwXiUgSCuvLZsFJSH9XAGIkRkjY1nUnCl&#10;AMvFy2COufYX3tO5iEakEA45KqhjbHMpQ1WTwzDyLXHifn3nMCbYGak7vKRw18hJlk2lQ8upocaW&#10;PmuqTsW/U3D8sru/n83WnordFlfu24RybJR6e+1XHyAi9fEpfrg3Os3P3uH+TLpALm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uCdlcIAAADcAAAADwAAAAAAAAAAAAAA&#10;AAChAgAAZHJzL2Rvd25yZXYueG1sUEsFBgAAAAAEAAQA+QAAAJADAAAAAA==&#10;" strokecolor="#d8d8d8 [2732]">
                  <v:stroke dashstyle="dash"/>
                </v:shape>
                <v:shape id="AutoShape 11" o:spid="_x0000_s1039" type="#_x0000_t32" style="position:absolute;left:3495;top:3240;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jID4sIAAADcAAAADwAAAGRycy9kb3ducmV2LnhtbERPTWsCMRC9C/0PYQq9aVYPUrZGEWnF&#10;gwjdSvE4bMYkupksm3R3+++bQqG3ebzPWW1G34ieuugCK5jPChDEddCOjYLzx9v0GURMyBqbwKTg&#10;myJs1g+TFZY6DPxOfZWMyCEcS1RgU2pLKWNtyWOchZY4c9fQeUwZdkbqDocc7hu5KIql9Og4N1hs&#10;aWepvldfXsHnqzvdLoeju1enI2793sTz3Cj19DhuX0AkGtO/+M990Hl+sYTfZ/IFcv0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2jID4sIAAADcAAAADwAAAAAAAAAAAAAA&#10;AAChAgAAZHJzL2Rvd25yZXYueG1sUEsFBgAAAAAEAAQA+QAAAJADAAAAAA==&#10;" strokecolor="#d8d8d8 [2732]">
                  <v:stroke dashstyle="dash"/>
                </v:shape>
                <v:shape id="AutoShape 12" o:spid="_x0000_s1040" type="#_x0000_t32" style="position:absolute;left:3720;top:3255;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X6mecIAAADcAAAADwAAAGRycy9kb3ducmV2LnhtbERPTWsCMRC9C/0PYQq9aVYPVbZGkVKL&#10;BxFcF+lx2EyzqZvJskl1/fdGELzN433OfNm7RpypC9azgvEoA0FceW3ZKCgP6+EMRIjIGhvPpOBK&#10;AZaLl8Ecc+0vvKdzEY1IIRxyVFDH2OZShqomh2HkW+LE/frOYUywM1J3eEnhrpGTLHuXDi2nhhpb&#10;+qypOhX/TsHxy+7+fjZbeyp2W1y5bxPKsVHq7bVffYCI1Men+OHe6DQ/m8L9mXSBXNw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X6mecIAAADcAAAADwAAAAAAAAAAAAAA&#10;AAChAgAAZHJzL2Rvd25yZXYueG1sUEsFBgAAAAAEAAQA+QAAAJADAAAAAA==&#10;" strokecolor="#d8d8d8 [2732]">
                  <v:stroke dashstyle="dash"/>
                </v:shape>
                <v:shape id="AutoShape 13" o:spid="_x0000_s1041" type="#_x0000_t32" style="position:absolute;left:3960;top:3255;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OEyC8QAAADcAAAADwAAAGRycy9kb3ducmV2LnhtbESPQWsCMRCF70L/Q5hCb5q1h1K2RhFp&#10;iwcRXKV4HDZjNrqZLJtUt//eORS8zfDevPfNbDGEVl2pTz6ygemkAEVcR+vZGTjsv8bvoFJGtthG&#10;JgN/lGAxfxrNsLTxxju6VtkpCeFUooEm567UOtUNBUyT2BGLdop9wCxr77Tt8SbhodWvRfGmA3qW&#10;hgY7WjVUX6rfYODn02/Px/XGX6rtBpfh26XD1Bnz8jwsP0BlGvLD/H+9toJfCK08IxPo+R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E4TILxAAAANwAAAAPAAAAAAAAAAAA&#10;AAAAAKECAABkcnMvZG93bnJldi54bWxQSwUGAAAAAAQABAD5AAAAkgMAAAAA&#10;" strokecolor="#d8d8d8 [2732]">
                  <v:stroke dashstyle="dash"/>
                </v:shape>
                <v:shape id="AutoShape 14" o:spid="_x0000_s1042" type="#_x0000_t32" style="position:absolute;left:4185;top:3255;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62XkMIAAADcAAAADwAAAGRycy9kb3ducmV2LnhtbERPTWsCMRC9C/0PYQq9aVYPRbdGkVKL&#10;BxFcF+lx2EyzqZvJskl1/fdGELzN433OfNm7RpypC9azgvEoA0FceW3ZKCgP6+EURIjIGhvPpOBK&#10;AZaLl8Ecc+0vvKdzEY1IIRxyVFDH2OZShqomh2HkW+LE/frOYUywM1J3eEnhrpGTLHuXDi2nhhpb&#10;+qypOhX/TsHxy+7+fjZbeyp2W1y5bxPKsVHq7bVffYCI1Men+OHe6DQ/m8H9mXSBXNw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62XkMIAAADcAAAADwAAAAAAAAAAAAAA&#10;AAChAgAAZHJzL2Rvd25yZXYueG1sUEsFBgAAAAAEAAQA+QAAAJADAAAAAA==&#10;" strokecolor="#d8d8d8 [2732]">
                  <v:stroke dashstyle="dash"/>
                </v:shape>
                <v:shape id="AutoShape 15" o:spid="_x0000_s1043" type="#_x0000_t32" style="position:absolute;left:4425;top:3240;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06o0MUAAADcAAAADwAAAGRycy9kb3ducmV2LnhtbESPQWsCMRCF70L/Q5hCb5pdD0W2RpHS&#10;igcRukrpcdhMs6mbybJJdfvvOwfB2wzvzXvfLNdj6NSFhuQjGyhnBSjiJlrPzsDp+D5dgEoZ2WIX&#10;mQz8UYL16mGyxMrGK3/Qpc5OSQinCg20OfeV1qlpKWCaxZ5YtO84BMyyDk7bAa8SHjo9L4pnHdCz&#10;NLTY02tLzbn+DQY+3/zh52u39+f6sMdN2Lp0Kp0xT4/j5gVUpjHfzbfrnRX8UvDlGZlAr/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06o0MUAAADcAAAADwAAAAAAAAAA&#10;AAAAAAChAgAAZHJzL2Rvd25yZXYueG1sUEsFBgAAAAAEAAQA+QAAAJMDAAAAAA==&#10;" strokecolor="#d8d8d8 [2732]">
                  <v:stroke dashstyle="dash"/>
                </v:shape>
                <v:shape id="AutoShape 16" o:spid="_x0000_s1044" type="#_x0000_t32" style="position:absolute;left:4665;top:3240;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AINS8EAAADcAAAADwAAAGRycy9kb3ducmV2LnhtbERPTYvCMBC9L/gfwgje1rQeZKlGEVHx&#10;IMJ2RTwOzZhGm0lponb//WZhYW/zeJ8zX/auEU/qgvWsIB9nIIgrry0bBaev7fsHiBCRNTaeScE3&#10;BVguBm9zLLR/8Sc9y2hECuFQoII6xraQMlQ1OQxj3xIn7uo7hzHBzkjd4SuFu0ZOsmwqHVpODTW2&#10;tK6pupcPp+C8scfbZX+w9/J4wJXbmXDKjVKjYb+agYjUx3/xn3uv0/w8h99n0gVy8Q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QAg1LwQAAANwAAAAPAAAAAAAAAAAAAAAA&#10;AKECAABkcnMvZG93bnJldi54bWxQSwUGAAAAAAQABAD5AAAAjwMAAAAA&#10;" strokecolor="#d8d8d8 [2732]">
                  <v:stroke dashstyle="dash"/>
                </v:shape>
                <v:shape id="AutoShape 17" o:spid="_x0000_s1045" type="#_x0000_t32" style="position:absolute;left:4665;top:3240;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NCTPMIAAADcAAAADwAAAGRycy9kb3ducmV2LnhtbERPTWsCMRC9F/wPYYTeanY9lLI1ioiK&#10;BxG6LqXHYTPNRjeTZRN1++8bQfA2j/c5s8XgWnGlPljPCvJJBoK49tqyUVAdN28fIEJE1th6JgV/&#10;FGAxH73MsND+xl90LaMRKYRDgQqaGLtCylA35DBMfEecuF/fO4wJ9kbqHm8p3LVymmXv0qHl1NBg&#10;R6uG6nN5cQq+1/Zw+tnt7bk87HHptiZUuVHqdTwsP0FEGuJT/HDvdJqfT+H+TLpAzv8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NCTPMIAAADcAAAADwAAAAAAAAAAAAAA&#10;AAChAgAAZHJzL2Rvd25yZXYueG1sUEsFBgAAAAAEAAQA+QAAAJADAAAAAA==&#10;" strokecolor="#d8d8d8 [2732]">
                  <v:stroke dashstyle="dash"/>
                </v:shape>
                <v:shape id="AutoShape 18" o:spid="_x0000_s1046" type="#_x0000_t32" style="position:absolute;left:4905;top:3240;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5w2p8IAAADcAAAADwAAAGRycy9kb3ducmV2LnhtbERPTWsCMRC9C/0PYQRvmt0KRbZGEWmL&#10;BxFcRXocNmM2upksm1S3/74pCN7m8T5nvuxdI27UBetZQT7JQBBXXls2Co6Hz/EMRIjIGhvPpOCX&#10;AiwXL4M5FtrfeU+3MhqRQjgUqKCOsS2kDFVNDsPEt8SJO/vOYUywM1J3eE/hrpGvWfYmHVpODTW2&#10;tK6pupY/TsHpw+4u35utvZa7La7clwnH3Cg1GvardxCR+vgUP9wbnebnU/h/Jl0gF3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5w2p8IAAADcAAAADwAAAAAAAAAAAAAA&#10;AAChAgAAZHJzL2Rvd25yZXYueG1sUEsFBgAAAAAEAAQA+QAAAJADAAAAAA==&#10;" strokecolor="#d8d8d8 [2732]">
                  <v:stroke dashstyle="dash"/>
                </v:shape>
                <v:shape id="AutoShape 19" o:spid="_x0000_s1047" type="#_x0000_t32" style="position:absolute;left:1560;top:3405;width:36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eT+1MIAAADcAAAADwAAAGRycy9kb3ducmV2LnhtbERPTUsDMRC9C/6HMEIvpc221VLWpqWI&#10;LXoRXAu9Dptxs7iZLMnYbv+9EQRv83ifs94OvlNniqkNbGA2LUAR18G23Bg4fuwnK1BJkC12gcnA&#10;lRJsN7c3ayxtuPA7nStpVA7hVKIBJ9KXWqfakcc0DT1x5j5D9CgZxkbbiJcc7js9L4ql9thybnDY&#10;05Oj+qv69gbi2F5fnx/ocHDjxZvoSpannRgzuht2j6CEBvkX/7lfbJ4/u4ffZ/IFevM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ReT+1MIAAADcAAAADwAAAAAAAAAAAAAA&#10;AAChAgAAZHJzL2Rvd25yZXYueG1sUEsFBgAAAAAEAAQA+QAAAJADAAAAAA==&#10;" strokecolor="#d8d8d8 [2732]">
                  <v:stroke dashstyle="dash"/>
                </v:shape>
                <v:shape id="AutoShape 20" o:spid="_x0000_s1048" type="#_x0000_t32" style="position:absolute;left:1575;top:3645;width:36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qhbT8IAAADcAAAADwAAAGRycy9kb3ducmV2LnhtbERPTUsDMRC9C/6HMEIvxWZr6SJr01Kk&#10;lnoRXAWvw2bcLG4mSzJtt/++EQRv83ifs9qMvlcniqkLbGA+K0ARN8F23Br4/Hi5fwSVBNliH5gM&#10;XCjBZn17s8LKhjO/06mWVuUQThUacCJDpXVqHHlMszAQZ+47RI+SYWy1jXjO4b7XD0VRao8d5waH&#10;Az07an7qozcQp/byulvSfu+mizfRtZRfWzFmcjdun0AJjfIv/nMfbJ4/X8LvM/kCvb4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qhbT8IAAADcAAAADwAAAAAAAAAAAAAA&#10;AAChAgAAZHJzL2Rvd25yZXYueG1sUEsFBgAAAAAEAAQA+QAAAJADAAAAAA==&#10;" strokecolor="#d8d8d8 [2732]">
                  <v:stroke dashstyle="dash"/>
                </v:shape>
                <v:shape id="AutoShape 21" o:spid="_x0000_s1049" type="#_x0000_t32" style="position:absolute;left:1575;top:3885;width:36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nrFOMIAAADcAAAADwAAAGRycy9kb3ducmV2LnhtbERPTUsDMRC9C/0PYQpeis1WcZG1aSmi&#10;pV6EroLXYTPdLN1MlmRst/++EQRv83ifs1yPvlcniqkLbGAxL0ARN8F23Br4+ny7ewKVBNliH5gM&#10;XCjBejW5WWJlw5n3dKqlVTmEU4UGnMhQaZ0aRx7TPAzEmTuE6FEyjK22Ec853Pf6vihK7bHj3OBw&#10;oBdHzbH+8QbizF7eXx9pu3Wzhw/RtZTfGzHmdjpunkEJjfIv/nPvbJ6/KOH3mXyBXl0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2nrFOMIAAADcAAAADwAAAAAAAAAAAAAA&#10;AAChAgAAZHJzL2Rvd25yZXYueG1sUEsFBgAAAAAEAAQA+QAAAJADAAAAAA==&#10;" strokecolor="#d8d8d8 [2732]">
                  <v:stroke dashstyle="dash"/>
                </v:shape>
                <v:shape id="AutoShape 22" o:spid="_x0000_s1050" type="#_x0000_t32" style="position:absolute;left:1590;top:4125;width:36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TZgo8IAAADcAAAADwAAAGRycy9kb3ducmV2LnhtbERPTUsDMRC9C/6HMEIvpc22xVrWpqWI&#10;LXoRXAu9Dptxs7iZLMnYbv+9EQRv83ifs94OvlNniqkNbGA2LUAR18G23Bg4fuwnK1BJkC12gcnA&#10;lRJsN7c3ayxtuPA7nStpVA7hVKIBJ9KXWqfakcc0DT1x5j5D9CgZxkbbiJcc7js9L4ql9thybnDY&#10;05Oj+qv69gbi2F5fn+/pcHDjxZvoSpannRgzuht2j6CEBvkX/7lfbJ4/e4DfZ/IFevM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TZgo8IAAADcAAAADwAAAAAAAAAAAAAA&#10;AAChAgAAZHJzL2Rvd25yZXYueG1sUEsFBgAAAAAEAAQA+QAAAJADAAAAAA==&#10;" strokecolor="#d8d8d8 [2732]">
                  <v:stroke dashstyle="dash"/>
                </v:shape>
                <v:shape id="AutoShape 23" o:spid="_x0000_s1051" type="#_x0000_t32" style="position:absolute;left:1560;top:4365;width:36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Kn00cQAAADcAAAADwAAAGRycy9kb3ducmV2LnhtbESPQUsDQQyF74L/YYjgpbSzVSyydlqK&#10;aNGL4Cr0GnbizuJOZpmJ7fbfm4PgLeG9vPdlvZ3iYI6US5/YwXJRgSFuk++5c/D58Ty/B1ME2eOQ&#10;mBycqcB2c3mxxtqnE7/TsZHOaAiXGh0EkbG2trSBIpZFGolV+0o5ouiaO+sznjQ8DvamqlY2Ys/a&#10;EHCkx0Dtd/MTHeSZP78+3dF+H2a3b2IbWR124tz11bR7ACM0yb/57/rFK/5SafUZncBuf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EqfTRxAAAANwAAAAPAAAAAAAAAAAA&#10;AAAAAKECAABkcnMvZG93bnJldi54bWxQSwUGAAAAAAQABAD5AAAAkgMAAAAA&#10;" strokecolor="#d8d8d8 [2732]">
                  <v:stroke dashstyle="dash"/>
                </v:shape>
                <v:shape id="AutoShape 24" o:spid="_x0000_s1052" type="#_x0000_t32" style="position:absolute;left:1560;top:4605;width:36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VRSsIAAADcAAAADwAAAGRycy9kb3ducmV2LnhtbERPTUsDMRC9C/6HMEIvpc22xWLXpqWI&#10;LXoRXAu9Dptxs7iZLMnYbv+9EQRv83ifs94OvlNniqkNbGA2LUAR18G23Bg4fuwnD6CSIFvsApOB&#10;KyXYbm5v1ljacOF3OlfSqBzCqUQDTqQvtU61I49pGnrizH2G6FEyjI22ES853Hd6XhRL7bHl3OCw&#10;pydH9Vf17Q3Esb2+Pt/T4eDGizfRlSxPOzFmdDfsHkEJDfIv/nO/2Dx/toLfZ/IFevM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VRSsIAAADcAAAADwAAAAAAAAAAAAAA&#10;AAChAgAAZHJzL2Rvd25yZXYueG1sUEsFBgAAAAAEAAQA+QAAAJADAAAAAA==&#10;" strokecolor="#d8d8d8 [2732]">
                  <v:stroke dashstyle="dash"/>
                </v:shape>
                <v:shape id="AutoShape 25" o:spid="_x0000_s1053" type="#_x0000_t32" style="position:absolute;left:1575;top:4845;width:36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LMyasQAAADcAAAADwAAAGRycy9kb3ducmV2LnhtbESPQUsDQQyF74L/YYjgpbSzViyydlqK&#10;aNGL4Cr0GnbizuJOZpmJ7fbfm4PgLeG9vPdlvZ3iYI6US5/Ywc2iAkPcJt9z5+Dz43l+D6YIssch&#10;MTk4U4Ht5vJijbVPJ36nYyOd0RAuNToIImNtbWkDRSyLNBKr9pVyRNE1d9ZnPGl4HOyyqlY2Ys/a&#10;EHCkx0Dtd/MTHeSZP78+3dF+H2a3b2IbWR124tz11bR7ACM0yb/57/rFK/5S8fUZncBuf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0szJqxAAAANwAAAAPAAAAAAAAAAAA&#10;AAAAAKECAABkcnMvZG93bnJldi54bWxQSwUGAAAAAAQABAD5AAAAkgMAAAAA&#10;" strokecolor="#d8d8d8 [2732]">
                  <v:stroke dashstyle="dash"/>
                </v:shape>
                <v:shape id="AutoShape 26" o:spid="_x0000_s1054" type="#_x0000_t32" style="position:absolute;left:1575;top:5085;width:36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X8cIAAADcAAAADwAAAGRycy9kb3ducmV2LnhtbERPTUvDQBC9C/6HZQQvpd20YpG0m1BE&#10;i14Eo9DrkJ1mg9nZsDu26b93BcHbPN7nbOvJD+pEMfWBDSwXBSjiNtieOwOfH8/zB1BJkC0OgcnA&#10;hRLU1fXVFksbzvxOp0Y6lUM4lWjAiYyl1ql15DEtwkicuWOIHiXD2Gkb8ZzD/aBXRbHWHnvODQ5H&#10;enTUfjXf3kCc2cvr0z3t92529ya6kfVhJ8bc3ky7DSihSf7Ff+4Xm+evlvD7TL5AVz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X8cIAAADcAAAADwAAAAAAAAAAAAAA&#10;AAChAgAAZHJzL2Rvd25yZXYueG1sUEsFBgAAAAAEAAQA+QAAAJADAAAAAA==&#10;" strokecolor="#d8d8d8 [2732]">
                  <v:stroke dashstyle="dash"/>
                </v:shape>
                <v:shape id="AutoShape 27" o:spid="_x0000_s1055" type="#_x0000_t32" style="position:absolute;left:1575;top:5325;width:36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y0JhsIAAADcAAAADwAAAGRycy9kb3ducmV2LnhtbERPTUsDMRC9C/0PYQpeSpvtiqWsTUsp&#10;WvQidBW8Dptxs7iZLMnYbv+9EQRv83ifs9mNvldniqkLbGC5KEARN8F23Bp4f3uar0ElQbbYByYD&#10;V0qw205uNljZcOETnWtpVQ7hVKEBJzJUWqfGkce0CANx5j5D9CgZxlbbiJcc7ntdFsVKe+w4Nzgc&#10;6OCo+aq/vYE4s9eXx3s6Ht3s7lV0LauPvRhzOx33D6CERvkX/7mfbZ5flvD7TL5Ab3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ay0JhsIAAADcAAAADwAAAAAAAAAAAAAA&#10;AAChAgAAZHJzL2Rvd25yZXYueG1sUEsFBgAAAAAEAAQA+QAAAJADAAAAAA==&#10;" strokecolor="#d8d8d8 [2732]">
                  <v:stroke dashstyle="dash"/>
                </v:shape>
                <v:shape id="AutoShape 28" o:spid="_x0000_s1056" type="#_x0000_t32" style="position:absolute;left:1560;top:5565;width:36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GGsHcIAAADcAAAADwAAAGRycy9kb3ducmV2LnhtbERPTWsCMRC9C/0PYQq9SM2qKGVrFCkq&#10;9VLottDrsJlulm4mSzLq+u+bgtDbPN7nrDaD79SZYmoDG5hOClDEdbAtNwY+P/aPT6CSIFvsApOB&#10;KyXYrO9GKyxtuPA7nStpVA7hVKIBJ9KXWqfakcc0CT1x5r5D9CgZxkbbiJcc7js9K4ql9thybnDY&#10;04uj+qc6eQNxbK/H3YIOBzeev4muZPm1FWMe7oftMyihQf7FN/erzfNnc/h7Jl+g17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GGsHcIAAADcAAAADwAAAAAAAAAAAAAA&#10;AAChAgAAZHJzL2Rvd25yZXYueG1sUEsFBgAAAAAEAAQA+QAAAJADAAAAAA==&#10;" strokecolor="#d8d8d8 [2732]">
                  <v:stroke dashstyle="dash"/>
                </v:shape>
                <v:shape id="AutoShape 29" o:spid="_x0000_s1057" type="#_x0000_t32" style="position:absolute;left:1545;top:5805;width:36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4g0acIAAADcAAAADwAAAGRycy9kb3ducmV2LnhtbERPTUsDMRC9C/6HMIVeis1atcjatJRS&#10;i14KXQWvw2bcLN1MlmTabv+9EQRv83ifs1gNvlNniqkNbOB+WoAiroNtuTHw+fF69wwqCbLFLjAZ&#10;uFKC1fL2ZoGlDRc+0LmSRuUQTiUacCJ9qXWqHXlM09ATZ+47RI+SYWy0jXjJ4b7Ts6KYa48t5waH&#10;PW0c1cfq5A3Eib2+b59ot3OTh73oSuZfazFmPBrWL6CEBvkX/7nfbJ4/e4TfZ/IFevk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4g0acIAAADcAAAADwAAAAAAAAAAAAAA&#10;AAChAgAAZHJzL2Rvd25yZXYueG1sUEsFBgAAAAAEAAQA+QAAAJADAAAAAA==&#10;" strokecolor="#d8d8d8 [2732]">
                  <v:stroke dashstyle="dash"/>
                </v:shape>
                <v:shape id="Text Box 30" o:spid="_x0000_s1058" type="#_x0000_t202" style="position:absolute;left:1545;top:5835;width:3870;height:4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6w6cIA&#10;AADcAAAADwAAAGRycy9kb3ducmV2LnhtbERP22rCQBB9L/gPywh9KbpR6i26CbbQkteoHzBmxySY&#10;nQ3Z1SR/3y0U+jaHc51DOphGPKlztWUFi3kEgriwuuZSweX8NduCcB5ZY2OZFIzkIE0mLweMte05&#10;p+fJlyKEsItRQeV9G0vpiooMurltiQN3s51BH2BXSt1hH8JNI5dRtJYGaw4NFbb0WVFxPz2MglvW&#10;v612/fXbXzb5+/oD683Vjkq9TofjHoSnwf+L/9yZDvOXK/h9Jlwgk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XrDpwgAAANwAAAAPAAAAAAAAAAAAAAAAAJgCAABkcnMvZG93&#10;bnJldi54bWxQSwUGAAAAAAQABAD1AAAAhwMAAAAA&#10;" stroked="f">
                  <v:textbox>
                    <w:txbxContent>
                      <w:p w14:paraId="0EB47B5A" w14:textId="77777777" w:rsidR="00B87BC8" w:rsidRPr="008722BD" w:rsidRDefault="00B87BC8" w:rsidP="00B87BC8">
                        <w:pPr>
                          <w:jc w:val="right"/>
                          <w:rPr>
                            <w:smallCaps/>
                            <w:sz w:val="16"/>
                          </w:rPr>
                        </w:pPr>
                        <w:r w:rsidRPr="008722BD">
                          <w:rPr>
                            <w:smallCaps/>
                            <w:sz w:val="16"/>
                          </w:rPr>
                          <w:t>Time</w:t>
                        </w:r>
                      </w:p>
                    </w:txbxContent>
                  </v:textbox>
                </v:shape>
                <v:shape id="AutoShape 31" o:spid="_x0000_s1059" type="#_x0000_t32" style="position:absolute;left:1545;top:5805;width:36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K9PG8IAAADcAAAADwAAAGRycy9kb3ducmV2LnhtbERPTYvCMBC9C/6HMII3TfUgWo2yLCji&#10;4mF1KettaMa22ExKErXur98Igrd5vM9ZrFpTixs5X1lWMBomIIhzqysuFPwc14MpCB+QNdaWScGD&#10;PKyW3c4CU23v/E23QyhEDGGfooIyhCaV0uclGfRD2xBH7mydwRChK6R2eI/hppbjJJlIgxXHhhIb&#10;+iwpvxyuRsHv1+yaPbI97bLRbHdCZ/zfcaNUv9d+zEEEasNb/HJvdZw/nsDzmXiBXP4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K9PG8IAAADcAAAADwAAAAAAAAAAAAAA&#10;AAChAgAAZHJzL2Rvd25yZXYueG1sUEsFBgAAAAAEAAQA+QAAAJADAAAAAA==&#10;">
                  <v:stroke endarrow="block"/>
                </v:shape>
              </v:group>
            </w:pict>
          </mc:Fallback>
        </mc:AlternateContent>
      </w:r>
    </w:p>
    <w:p w14:paraId="51C50AD3" w14:textId="77777777" w:rsidR="00B87BC8" w:rsidRDefault="00B87BC8" w:rsidP="00B87BC8"/>
    <w:p w14:paraId="0F3D17A6" w14:textId="77777777" w:rsidR="00B87BC8" w:rsidRDefault="00B87BC8" w:rsidP="00B87BC8"/>
    <w:p w14:paraId="35C0EA5C" w14:textId="77777777" w:rsidR="00B87BC8" w:rsidRDefault="00B87BC8" w:rsidP="00B87BC8"/>
    <w:p w14:paraId="44EBA7F5" w14:textId="77777777" w:rsidR="00B87BC8" w:rsidRDefault="00B87BC8" w:rsidP="00B87BC8"/>
    <w:p w14:paraId="1F97485C" w14:textId="77777777" w:rsidR="00B87BC8" w:rsidRDefault="00B87BC8" w:rsidP="00B87BC8"/>
    <w:p w14:paraId="09BFA98C" w14:textId="77777777" w:rsidR="00B87BC8" w:rsidRDefault="00B87BC8" w:rsidP="00B87BC8"/>
    <w:p w14:paraId="18D81536" w14:textId="77777777" w:rsidR="00B87BC8" w:rsidRDefault="00B87BC8" w:rsidP="00B87BC8">
      <w:r>
        <w:t>Reason #1 ______________________________</w:t>
      </w:r>
    </w:p>
    <w:p w14:paraId="34B278AF" w14:textId="77777777" w:rsidR="00B87BC8" w:rsidRDefault="00B87BC8" w:rsidP="00B87BC8">
      <w:r>
        <w:t>_______________________________________</w:t>
      </w:r>
    </w:p>
    <w:p w14:paraId="3DCC90AA" w14:textId="77777777" w:rsidR="00B87BC8" w:rsidRDefault="00B87BC8" w:rsidP="00B87BC8">
      <w:r>
        <w:t>_______________________________________</w:t>
      </w:r>
    </w:p>
    <w:p w14:paraId="6BD6A159" w14:textId="77777777" w:rsidR="00B87BC8" w:rsidRDefault="00B87BC8" w:rsidP="00B87BC8"/>
    <w:p w14:paraId="23F8BA23" w14:textId="77777777" w:rsidR="00B87BC8" w:rsidRDefault="00B87BC8" w:rsidP="00B87BC8">
      <w:r>
        <w:t>BOT #2</w:t>
      </w:r>
      <w:r>
        <w:tab/>
      </w:r>
      <w:r>
        <w:tab/>
      </w:r>
      <w:r>
        <w:tab/>
      </w:r>
      <w:r>
        <w:tab/>
      </w:r>
      <w:r>
        <w:tab/>
      </w:r>
      <w:r>
        <w:tab/>
      </w:r>
    </w:p>
    <w:p w14:paraId="18098C49" w14:textId="77777777" w:rsidR="00B87BC8" w:rsidRDefault="00B87BC8" w:rsidP="00B87BC8">
      <w:r>
        <w:rPr>
          <w:noProof/>
        </w:rPr>
        <mc:AlternateContent>
          <mc:Choice Requires="wpg">
            <w:drawing>
              <wp:anchor distT="0" distB="0" distL="114300" distR="114300" simplePos="0" relativeHeight="251686912" behindDoc="0" locked="0" layoutInCell="1" allowOverlap="1" wp14:anchorId="1DFCC1B3" wp14:editId="049FB411">
                <wp:simplePos x="0" y="0"/>
                <wp:positionH relativeFrom="column">
                  <wp:posOffset>66675</wp:posOffset>
                </wp:positionH>
                <wp:positionV relativeFrom="paragraph">
                  <wp:posOffset>104775</wp:posOffset>
                </wp:positionV>
                <wp:extent cx="2457450" cy="2024380"/>
                <wp:effectExtent l="57150" t="15875" r="0" b="0"/>
                <wp:wrapNone/>
                <wp:docPr id="67"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57450" cy="2024380"/>
                          <a:chOff x="1545" y="3135"/>
                          <a:chExt cx="3870" cy="3188"/>
                        </a:xfrm>
                      </wpg:grpSpPr>
                      <wps:wsp>
                        <wps:cNvPr id="68" name="AutoShape 33"/>
                        <wps:cNvCnPr>
                          <a:cxnSpLocks noChangeShapeType="1"/>
                        </wps:cNvCnPr>
                        <wps:spPr bwMode="auto">
                          <a:xfrm flipV="1">
                            <a:off x="1545" y="3135"/>
                            <a:ext cx="0" cy="26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 name="AutoShape 34"/>
                        <wps:cNvCnPr>
                          <a:cxnSpLocks noChangeShapeType="1"/>
                        </wps:cNvCnPr>
                        <wps:spPr bwMode="auto">
                          <a:xfrm flipV="1">
                            <a:off x="1815" y="3255"/>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70" name="AutoShape 35"/>
                        <wps:cNvCnPr>
                          <a:cxnSpLocks noChangeShapeType="1"/>
                        </wps:cNvCnPr>
                        <wps:spPr bwMode="auto">
                          <a:xfrm flipV="1">
                            <a:off x="2055" y="3270"/>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71" name="AutoShape 36"/>
                        <wps:cNvCnPr>
                          <a:cxnSpLocks noChangeShapeType="1"/>
                        </wps:cNvCnPr>
                        <wps:spPr bwMode="auto">
                          <a:xfrm flipV="1">
                            <a:off x="2295" y="3225"/>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72" name="AutoShape 37"/>
                        <wps:cNvCnPr>
                          <a:cxnSpLocks noChangeShapeType="1"/>
                        </wps:cNvCnPr>
                        <wps:spPr bwMode="auto">
                          <a:xfrm flipV="1">
                            <a:off x="2535" y="3225"/>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73" name="AutoShape 38"/>
                        <wps:cNvCnPr>
                          <a:cxnSpLocks noChangeShapeType="1"/>
                        </wps:cNvCnPr>
                        <wps:spPr bwMode="auto">
                          <a:xfrm flipV="1">
                            <a:off x="2775" y="3240"/>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74" name="AutoShape 39"/>
                        <wps:cNvCnPr>
                          <a:cxnSpLocks noChangeShapeType="1"/>
                        </wps:cNvCnPr>
                        <wps:spPr bwMode="auto">
                          <a:xfrm flipV="1">
                            <a:off x="3015" y="3225"/>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75" name="AutoShape 40"/>
                        <wps:cNvCnPr>
                          <a:cxnSpLocks noChangeShapeType="1"/>
                        </wps:cNvCnPr>
                        <wps:spPr bwMode="auto">
                          <a:xfrm flipV="1">
                            <a:off x="3255" y="3240"/>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76" name="AutoShape 41"/>
                        <wps:cNvCnPr>
                          <a:cxnSpLocks noChangeShapeType="1"/>
                        </wps:cNvCnPr>
                        <wps:spPr bwMode="auto">
                          <a:xfrm flipV="1">
                            <a:off x="3495" y="3240"/>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77" name="AutoShape 42"/>
                        <wps:cNvCnPr>
                          <a:cxnSpLocks noChangeShapeType="1"/>
                        </wps:cNvCnPr>
                        <wps:spPr bwMode="auto">
                          <a:xfrm flipV="1">
                            <a:off x="3720" y="3255"/>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78" name="AutoShape 43"/>
                        <wps:cNvCnPr>
                          <a:cxnSpLocks noChangeShapeType="1"/>
                        </wps:cNvCnPr>
                        <wps:spPr bwMode="auto">
                          <a:xfrm flipV="1">
                            <a:off x="3960" y="3255"/>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79" name="AutoShape 44"/>
                        <wps:cNvCnPr>
                          <a:cxnSpLocks noChangeShapeType="1"/>
                        </wps:cNvCnPr>
                        <wps:spPr bwMode="auto">
                          <a:xfrm flipV="1">
                            <a:off x="4185" y="3255"/>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80" name="AutoShape 45"/>
                        <wps:cNvCnPr>
                          <a:cxnSpLocks noChangeShapeType="1"/>
                        </wps:cNvCnPr>
                        <wps:spPr bwMode="auto">
                          <a:xfrm flipV="1">
                            <a:off x="4425" y="3240"/>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81" name="AutoShape 46"/>
                        <wps:cNvCnPr>
                          <a:cxnSpLocks noChangeShapeType="1"/>
                        </wps:cNvCnPr>
                        <wps:spPr bwMode="auto">
                          <a:xfrm flipV="1">
                            <a:off x="4665" y="3240"/>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82" name="AutoShape 47"/>
                        <wps:cNvCnPr>
                          <a:cxnSpLocks noChangeShapeType="1"/>
                        </wps:cNvCnPr>
                        <wps:spPr bwMode="auto">
                          <a:xfrm flipV="1">
                            <a:off x="4665" y="3240"/>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83" name="AutoShape 48"/>
                        <wps:cNvCnPr>
                          <a:cxnSpLocks noChangeShapeType="1"/>
                        </wps:cNvCnPr>
                        <wps:spPr bwMode="auto">
                          <a:xfrm flipV="1">
                            <a:off x="4905" y="3240"/>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84" name="AutoShape 49"/>
                        <wps:cNvCnPr>
                          <a:cxnSpLocks noChangeShapeType="1"/>
                        </wps:cNvCnPr>
                        <wps:spPr bwMode="auto">
                          <a:xfrm>
                            <a:off x="1560" y="3405"/>
                            <a:ext cx="3690" cy="0"/>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85" name="AutoShape 50"/>
                        <wps:cNvCnPr>
                          <a:cxnSpLocks noChangeShapeType="1"/>
                        </wps:cNvCnPr>
                        <wps:spPr bwMode="auto">
                          <a:xfrm>
                            <a:off x="1575" y="3645"/>
                            <a:ext cx="3690" cy="0"/>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86" name="AutoShape 51"/>
                        <wps:cNvCnPr>
                          <a:cxnSpLocks noChangeShapeType="1"/>
                        </wps:cNvCnPr>
                        <wps:spPr bwMode="auto">
                          <a:xfrm>
                            <a:off x="1575" y="3885"/>
                            <a:ext cx="3690" cy="0"/>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87" name="AutoShape 52"/>
                        <wps:cNvCnPr>
                          <a:cxnSpLocks noChangeShapeType="1"/>
                        </wps:cNvCnPr>
                        <wps:spPr bwMode="auto">
                          <a:xfrm>
                            <a:off x="1590" y="4125"/>
                            <a:ext cx="3690" cy="0"/>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88" name="AutoShape 53"/>
                        <wps:cNvCnPr>
                          <a:cxnSpLocks noChangeShapeType="1"/>
                        </wps:cNvCnPr>
                        <wps:spPr bwMode="auto">
                          <a:xfrm>
                            <a:off x="1560" y="4365"/>
                            <a:ext cx="3690" cy="0"/>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89" name="AutoShape 54"/>
                        <wps:cNvCnPr>
                          <a:cxnSpLocks noChangeShapeType="1"/>
                        </wps:cNvCnPr>
                        <wps:spPr bwMode="auto">
                          <a:xfrm>
                            <a:off x="1560" y="4605"/>
                            <a:ext cx="3690" cy="0"/>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90" name="AutoShape 55"/>
                        <wps:cNvCnPr>
                          <a:cxnSpLocks noChangeShapeType="1"/>
                        </wps:cNvCnPr>
                        <wps:spPr bwMode="auto">
                          <a:xfrm>
                            <a:off x="1575" y="4845"/>
                            <a:ext cx="3690" cy="0"/>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91" name="AutoShape 56"/>
                        <wps:cNvCnPr>
                          <a:cxnSpLocks noChangeShapeType="1"/>
                        </wps:cNvCnPr>
                        <wps:spPr bwMode="auto">
                          <a:xfrm>
                            <a:off x="1575" y="5085"/>
                            <a:ext cx="3690" cy="0"/>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92" name="AutoShape 57"/>
                        <wps:cNvCnPr>
                          <a:cxnSpLocks noChangeShapeType="1"/>
                        </wps:cNvCnPr>
                        <wps:spPr bwMode="auto">
                          <a:xfrm>
                            <a:off x="1575" y="5325"/>
                            <a:ext cx="3690" cy="0"/>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93" name="AutoShape 58"/>
                        <wps:cNvCnPr>
                          <a:cxnSpLocks noChangeShapeType="1"/>
                        </wps:cNvCnPr>
                        <wps:spPr bwMode="auto">
                          <a:xfrm>
                            <a:off x="1560" y="5565"/>
                            <a:ext cx="3690" cy="0"/>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94" name="AutoShape 59"/>
                        <wps:cNvCnPr>
                          <a:cxnSpLocks noChangeShapeType="1"/>
                        </wps:cNvCnPr>
                        <wps:spPr bwMode="auto">
                          <a:xfrm>
                            <a:off x="1545" y="5805"/>
                            <a:ext cx="3690" cy="0"/>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95" name="Text Box 60"/>
                        <wps:cNvSpPr txBox="1">
                          <a:spLocks noChangeArrowheads="1"/>
                        </wps:cNvSpPr>
                        <wps:spPr bwMode="auto">
                          <a:xfrm>
                            <a:off x="1545" y="5835"/>
                            <a:ext cx="3870" cy="48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93061D" w14:textId="77777777" w:rsidR="00B87BC8" w:rsidRPr="008722BD" w:rsidRDefault="00B87BC8" w:rsidP="00B87BC8">
                              <w:pPr>
                                <w:jc w:val="right"/>
                                <w:rPr>
                                  <w:smallCaps/>
                                  <w:sz w:val="16"/>
                                </w:rPr>
                              </w:pPr>
                              <w:r w:rsidRPr="008722BD">
                                <w:rPr>
                                  <w:smallCaps/>
                                  <w:sz w:val="16"/>
                                </w:rPr>
                                <w:t>Time</w:t>
                              </w:r>
                            </w:p>
                          </w:txbxContent>
                        </wps:txbx>
                        <wps:bodyPr rot="0" vert="horz" wrap="square" lIns="91440" tIns="45720" rIns="91440" bIns="45720" anchor="t" anchorCtr="0" upright="1">
                          <a:noAutofit/>
                        </wps:bodyPr>
                      </wps:wsp>
                      <wps:wsp>
                        <wps:cNvPr id="96" name="AutoShape 61"/>
                        <wps:cNvCnPr>
                          <a:cxnSpLocks noChangeShapeType="1"/>
                        </wps:cNvCnPr>
                        <wps:spPr bwMode="auto">
                          <a:xfrm>
                            <a:off x="1545" y="5805"/>
                            <a:ext cx="369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DFCC1B3" id="Group 67" o:spid="_x0000_s1060" style="position:absolute;margin-left:5.25pt;margin-top:8.25pt;width:193.5pt;height:159.4pt;z-index:251686912" coordorigin="1545,3135" coordsize="3870,31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">
                <v:shape id="AutoShape 33" o:spid="_x0000_s1061" type="#_x0000_t32" style="position:absolute;left:1545;top:3135;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QpvIL4AAADbAAAADwAAAGRycy9kb3ducmV2LnhtbERPy4rCMBTdC/5DuMLsbKqgSDXKjCCI&#10;m8EH6PLS3GnDNDeliU39+8liwOXhvDe7wTaip84bxwpmWQ6CuHTacKXgdj1MVyB8QNbYOCYFL/Kw&#10;245HGyy0i3ym/hIqkULYF6igDqEtpPRlTRZ95lrixP24zmJIsKuk7jCmcNvIeZ4vpUXDqaHGlvY1&#10;lb+Xp1Vg4rfp2+M+fp3uD68jmdfCGaU+JsPnGkSgIbzF/+6jVrBMY9OX9APk9g8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ARCm8gvgAAANsAAAAPAAAAAAAAAAAAAAAAAKEC&#10;AABkcnMvZG93bnJldi54bWxQSwUGAAAAAAQABAD5AAAAjAMAAAAA&#10;">
                  <v:stroke endarrow="block"/>
                </v:shape>
                <v:shape id="AutoShape 34" o:spid="_x0000_s1062" type="#_x0000_t32" style="position:absolute;left:1815;top:3255;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UpLgMMAAADbAAAADwAAAGRycy9kb3ducmV2LnhtbESPQWsCMRSE70L/Q3iF3jSrB2m3RhFR&#10;8SCCq4jHx+Y1G928LJtU139vCkKPw8x8w0xmnavFjdpgPSsYDjIQxKXXlo2C42HV/wQRIrLG2jMp&#10;eFCA2fStN8Fc+zvv6VZEIxKEQ44KqhibXMpQVuQwDHxDnLwf3zqMSbZG6hbvCe5qOcqysXRoOS1U&#10;2NCiovJa/DoFp6XdXc6brb0Wuy3O3dqE49Ao9fHezb9BROrif/jV3mgF4y/4+5J+gJw+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VKS4DDAAAA2wAAAA8AAAAAAAAAAAAA&#10;AAAAoQIAAGRycy9kb3ducmV2LnhtbFBLBQYAAAAABAAEAPkAAACRAwAAAAA=&#10;" strokecolor="#d8d8d8 [2732]">
                  <v:stroke dashstyle="dash"/>
                </v:shape>
                <v:shape id="AutoShape 35" o:spid="_x0000_s1063" type="#_x0000_t32" style="position:absolute;left:2055;top:3270;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al0wMAAAADbAAAADwAAAGRycy9kb3ducmV2LnhtbERPTYvCMBC9L/gfwgje1lQPKl2jyKLi&#10;QYStIh6HZjbN2kxKE7X+e3NY8Ph43/Nl52pxpzZYzwpGwwwEcem1ZaPgdNx8zkCEiKyx9kwKnhRg&#10;ueh9zDHX/sE/dC+iESmEQ44KqhibXMpQVuQwDH1DnLhf3zqMCbZG6hYfKdzVcpxlE+nQcmqosKHv&#10;isprcXMKzmt7+Lvs9vZaHPa4clsTTiOj1KDfrb5AROriW/zv3mkF07Q+fUk/QC5e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AGpdMDAAAAA2wAAAA8AAAAAAAAAAAAAAAAA&#10;oQIAAGRycy9kb3ducmV2LnhtbFBLBQYAAAAABAAEAPkAAACOAwAAAAA=&#10;" strokecolor="#d8d8d8 [2732]">
                  <v:stroke dashstyle="dash"/>
                </v:shape>
                <v:shape id="AutoShape 36" o:spid="_x0000_s1064" type="#_x0000_t32" style="position:absolute;left:2295;top:3225;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uXRW8MAAADbAAAADwAAAGRycy9kb3ducmV2LnhtbESPQWsCMRSE70L/Q3iCN81uD1a2RhFp&#10;iwcRXEV6fGye2ejmZdmkuv33TUHwOMzMN8x82btG3KgL1rOCfJKBIK68tmwUHA+f4xmIEJE1Np5J&#10;wS8FWC5eBnMstL/znm5lNCJBOBSooI6xLaQMVU0Ow8S3xMk7+85hTLIzUnd4T3DXyNcsm0qHltNC&#10;jS2ta6qu5Y9TcPqwu8v3Zmuv5W6LK/dlwjE3So2G/eodRKQ+PsOP9kYreMvh/0v6AXLx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7l0VvDAAAA2wAAAA8AAAAAAAAAAAAA&#10;AAAAoQIAAGRycy9kb3ducmV2LnhtbFBLBQYAAAAABAAEAPkAAACRAwAAAAA=&#10;" strokecolor="#d8d8d8 [2732]">
                  <v:stroke dashstyle="dash"/>
                </v:shape>
                <v:shape id="AutoShape 37" o:spid="_x0000_s1065" type="#_x0000_t32" style="position:absolute;left:2535;top:3225;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jdPLMMAAADbAAAADwAAAGRycy9kb3ducmV2LnhtbESPQWsCMRSE7wX/Q3iCt5rVgy2rUUS0&#10;eBChq4jHx+aZjW5elk2q6783hUKPw8x8w8wWnavFndpgPSsYDTMQxKXXlo2C42Hz/gkiRGSNtWdS&#10;8KQAi3nvbYa59g/+pnsRjUgQDjkqqGJscilDWZHDMPQNcfIuvnUYk2yN1C0+EtzVcpxlE+nQclqo&#10;sKFVReWt+HEKTmu7v563O3sr9jtcui8TjiOj1KDfLacgInXxP/zX3moFH2P4/ZJ+gJy/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43TyzDAAAA2wAAAA8AAAAAAAAAAAAA&#10;AAAAoQIAAGRycy9kb3ducmV2LnhtbFBLBQYAAAAABAAEAPkAAACRAwAAAAA=&#10;" strokecolor="#d8d8d8 [2732]">
                  <v:stroke dashstyle="dash"/>
                </v:shape>
                <v:shape id="AutoShape 38" o:spid="_x0000_s1066" type="#_x0000_t32" style="position:absolute;left:2775;top:3240;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Xvqt8MAAADbAAAADwAAAGRycy9kb3ducmV2LnhtbESPQWsCMRSE7wX/Q3hCbzWrQiurUUSs&#10;eBChq4jHx+aZjW5elk2q23/fFAoeh5n5hpktOleLO7XBelYwHGQgiEuvLRsFx8Pn2wREiMgaa8+k&#10;4IcCLOa9lxnm2j/4i+5FNCJBOOSooIqxyaUMZUUOw8A3xMm7+NZhTLI1Urf4SHBXy1GWvUuHltNC&#10;hQ2tKipvxbdTcFrb/fW83dlbsd/h0m1MOA6NUq/9bjkFEamLz/B/e6sVfIzh70v6AXL+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F76rfDAAAA2wAAAA8AAAAAAAAAAAAA&#10;AAAAoQIAAGRycy9kb3ducmV2LnhtbFBLBQYAAAAABAAEAPkAAACRAwAAAAA=&#10;" strokecolor="#d8d8d8 [2732]">
                  <v:stroke dashstyle="dash"/>
                </v:shape>
                <v:shape id="AutoShape 39" o:spid="_x0000_s1067" type="#_x0000_t32" style="position:absolute;left:3015;top:3225;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pJyw8MAAADbAAAADwAAAGRycy9kb3ducmV2LnhtbESPQWsCMRSE7wX/Q3hCbzWrSCurUUSs&#10;eBChq4jHx+aZjW5elk2q23/fFAoeh5n5hpktOleLO7XBelYwHGQgiEuvLRsFx8Pn2wREiMgaa8+k&#10;4IcCLOa9lxnm2j/4i+5FNCJBOOSooIqxyaUMZUUOw8A3xMm7+NZhTLI1Urf4SHBXy1GWvUuHltNC&#10;hQ2tKipvxbdTcFrb/fW83dlbsd/h0m1MOA6NUq/9bjkFEamLz/B/e6sVfIzh70v6AXL+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6ScsPDAAAA2wAAAA8AAAAAAAAAAAAA&#10;AAAAoQIAAGRycy9kb3ducmV2LnhtbFBLBQYAAAAABAAEAPkAAACRAwAAAAA=&#10;" strokecolor="#d8d8d8 [2732]">
                  <v:stroke dashstyle="dash"/>
                </v:shape>
                <v:shape id="AutoShape 40" o:spid="_x0000_s1068" type="#_x0000_t32" style="position:absolute;left:3255;top:3240;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d7XWMMAAADbAAAADwAAAGRycy9kb3ducmV2LnhtbESPQWsCMRSE7wX/Q3hCbzWrYCurUUSs&#10;eBChq4jHx+aZjW5elk2q23/fFAoeh5n5hpktOleLO7XBelYwHGQgiEuvLRsFx8Pn2wREiMgaa8+k&#10;4IcCLOa9lxnm2j/4i+5FNCJBOOSooIqxyaUMZUUOw8A3xMm7+NZhTLI1Urf4SHBXy1GWvUuHltNC&#10;hQ2tKipvxbdTcFrb/fW83dlbsd/h0m1MOA6NUq/9bjkFEamLz/B/e6sVfIzh70v6AXL+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He11jDAAAA2wAAAA8AAAAAAAAAAAAA&#10;AAAAoQIAAGRycy9kb3ducmV2LnhtbFBLBQYAAAAABAAEAPkAAACRAwAAAAA=&#10;" strokecolor="#d8d8d8 [2732]">
                  <v:stroke dashstyle="dash"/>
                </v:shape>
                <v:shape id="AutoShape 41" o:spid="_x0000_s1069" type="#_x0000_t32" style="position:absolute;left:3495;top:3240;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QxJL8MAAADbAAAADwAAAGRycy9kb3ducmV2LnhtbESPQWsCMRSE70L/Q3iF3jSrB1u2RhFR&#10;8SCCq4jHx+Y1G928LJtU139vCkKPw8x8w0xmnavFjdpgPSsYDjIQxKXXlo2C42HV/wIRIrLG2jMp&#10;eFCA2fStN8Fc+zvv6VZEIxKEQ44KqhibXMpQVuQwDHxDnLwf3zqMSbZG6hbvCe5qOcqysXRoOS1U&#10;2NCiovJa/DoFp6XdXc6brb0Wuy3O3dqE49Ao9fHezb9BROrif/jV3mgFn2P4+5J+gJw+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EMSS/DAAAA2wAAAA8AAAAAAAAAAAAA&#10;AAAAoQIAAGRycy9kb3ducmV2LnhtbFBLBQYAAAAABAAEAPkAAACRAwAAAAA=&#10;" strokecolor="#d8d8d8 [2732]">
                  <v:stroke dashstyle="dash"/>
                </v:shape>
                <v:shape id="AutoShape 42" o:spid="_x0000_s1070" type="#_x0000_t32" style="position:absolute;left:3720;top:3255;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kDstMMAAADbAAAADwAAAGRycy9kb3ducmV2LnhtbESPQWsCMRSE70L/Q3gFb5q1h1q2RhHR&#10;4kEEVxGPj81rNrp5WTaprv/eCEKPw8x8w0xmnavFldpgPSsYDTMQxKXXlo2Cw341+AIRIrLG2jMp&#10;uFOA2fStN8Fc+xvv6FpEIxKEQ44KqhibXMpQVuQwDH1DnLxf3zqMSbZG6hZvCe5q+ZFln9Kh5bRQ&#10;YUOLispL8ecUHJd2ez6tN/ZSbDc4dz8mHEZGqf57N/8GEamL/+FXe60VjMfw/JJ+gJw+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5A7LTDAAAA2wAAAA8AAAAAAAAAAAAA&#10;AAAAoQIAAGRycy9kb3ducmV2LnhtbFBLBQYAAAAABAAEAPkAAACRAwAAAAA=&#10;" strokecolor="#d8d8d8 [2732]">
                  <v:stroke dashstyle="dash"/>
                </v:shape>
                <v:shape id="AutoShape 43" o:spid="_x0000_s1071" type="#_x0000_t32" style="position:absolute;left:3960;top:3255;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94xsAAAADbAAAADwAAAGRycy9kb3ducmV2LnhtbERPTYvCMBC9L/gfwgje1lQPKl2jyKLi&#10;QYStIh6HZjbN2kxKE7X+e3NY8Ph43/Nl52pxpzZYzwpGwwwEcem1ZaPgdNx8zkCEiKyx9kwKnhRg&#10;ueh9zDHX/sE/dC+iESmEQ44KqhibXMpQVuQwDH1DnLhf3zqMCbZG6hYfKdzVcpxlE+nQcmqosKHv&#10;isprcXMKzmt7+Lvs9vZaHPa4clsTTiOj1KDfrb5AROriW/zv3mkF0zQ2fUk/QC5e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P/feMbAAAAA2wAAAA8AAAAAAAAAAAAAAAAA&#10;oQIAAGRycy9kb3ducmV2LnhtbFBLBQYAAAAABAAEAPkAAACOAwAAAAA=&#10;" strokecolor="#d8d8d8 [2732]">
                  <v:stroke dashstyle="dash"/>
                </v:shape>
                <v:shape id="AutoShape 44" o:spid="_x0000_s1072" type="#_x0000_t32" style="position:absolute;left:4185;top:3255;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JPdXcMAAADbAAAADwAAAGRycy9kb3ducmV2LnhtbESPQWsCMRSE7wX/Q3hCbzWrB1tXo4hY&#10;8SBCVxGPj80zG928LJtUt/++KRQ8DjPzDTNbdK4Wd2qD9axgOMhAEJdeWzYKjofPtw8QISJrrD2T&#10;gh8KsJj3XmaYa//gL7oX0YgE4ZCjgirGJpcylBU5DAPfECfv4luHMcnWSN3iI8FdLUdZNpYOLaeF&#10;ChtaVVTeim+n4LS2++t5u7O3Yr/DpduYcBwapV773XIKIlIXn+H/9lYreJ/A35f0A+T8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CT3V3DAAAA2wAAAA8AAAAAAAAAAAAA&#10;AAAAoQIAAGRycy9kb3ducmV2LnhtbFBLBQYAAAAABAAEAPkAAACRAwAAAAA=&#10;" strokecolor="#d8d8d8 [2732]">
                  <v:stroke dashstyle="dash"/>
                </v:shape>
                <v:shape id="AutoShape 45" o:spid="_x0000_s1073" type="#_x0000_t32" style="position:absolute;left:4425;top:3240;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HwE58EAAADbAAAADwAAAGRycy9kb3ducmV2LnhtbERPPWvDMBDdA/0P4grdYjkdSnCthBDS&#10;ksEY6prQ8bAushLrZCw1cf99NRQ6Pt53uZ3dIG40BetZwSrLQRB3Xls2CtrPt+UaRIjIGgfPpOCH&#10;Amw3D4sSC+3v/EG3JhqRQjgUqKCPcSykDF1PDkPmR+LEnf3kMCY4GaknvKdwN8jnPH+RDi2nhh5H&#10;2vfUXZtvp+B0sPXl61jZa1NXuHPvJrQro9TT47x7BRFpjv/iP/dRK1in9elL+gFy8ws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0fATnwQAAANsAAAAPAAAAAAAAAAAAAAAA&#10;AKECAABkcnMvZG93bnJldi54bWxQSwUGAAAAAAQABAD5AAAAjwMAAAAA&#10;" strokecolor="#d8d8d8 [2732]">
                  <v:stroke dashstyle="dash"/>
                </v:shape>
                <v:shape id="AutoShape 46" o:spid="_x0000_s1074" type="#_x0000_t32" style="position:absolute;left:4665;top:3240;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zChfMMAAADbAAAADwAAAGRycy9kb3ducmV2LnhtbESPQWsCMRSE7wX/Q3iCt5rdHopsjSKi&#10;xYMIrlI8PjbPbHTzsmxSXf+9KRQ8DjPzDTOd964RN+qC9awgH2cgiCuvLRsFx8P6fQIiRGSNjWdS&#10;8KAA89ngbYqF9nfe062MRiQIhwIV1DG2hZShqslhGPuWOHln3zmMSXZG6g7vCe4a+ZFln9Kh5bRQ&#10;Y0vLmqpr+esU/Kzs7nLabO213G1x4b5NOOZGqdGwX3yBiNTHV/i/vdEKJjn8fUk/QM6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swoXzDAAAA2wAAAA8AAAAAAAAAAAAA&#10;AAAAoQIAAGRycy9kb3ducmV2LnhtbFBLBQYAAAAABAAEAPkAAACRAwAAAAA=&#10;" strokecolor="#d8d8d8 [2732]">
                  <v:stroke dashstyle="dash"/>
                </v:shape>
                <v:shape id="AutoShape 47" o:spid="_x0000_s1075" type="#_x0000_t32" style="position:absolute;left:4665;top:3240;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I/C8IAAADbAAAADwAAAGRycy9kb3ducmV2LnhtbESPQYvCMBSE7wv+h/CEva2pHkSqUUTc&#10;xYMIVhGPj+aZRpuX0kTt/nuzsOBxmJlvmNmic7V4UBusZwXDQQaCuPTaslFwPHx/TUCEiKyx9kwK&#10;finAYt77mGGu/ZP39CiiEQnCIUcFVYxNLmUoK3IYBr4hTt7Ftw5jkq2RusVngrtajrJsLB1aTgsV&#10;NrSqqLwVd6fgtLa763mztbdit8Wl+zHhODRKffa75RREpC6+w//tjVYwGcHfl/QD5Pw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I/C8IAAADbAAAADwAAAAAAAAAAAAAA&#10;AAChAgAAZHJzL2Rvd25yZXYueG1sUEsFBgAAAAAEAAQA+QAAAJADAAAAAA==&#10;" strokecolor="#d8d8d8 [2732]">
                  <v:stroke dashstyle="dash"/>
                </v:shape>
                <v:shape id="AutoShape 48" o:spid="_x0000_s1076" type="#_x0000_t32" style="position:absolute;left:4905;top:3240;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K6akMMAAADbAAAADwAAAGRycy9kb3ducmV2LnhtbESPQWsCMRSE70L/Q3gFb5q1BZGtUUS0&#10;eBCh6yIeH5vXbHTzsmxSXf+9KRR6HGbmG2a+7F0jbtQF61nBZJyBIK68tmwUlMftaAYiRGSNjWdS&#10;8KAAy8XLYI659nf+olsRjUgQDjkqqGNscylDVZPDMPYtcfK+fecwJtkZqTu8J7hr5FuWTaVDy2mh&#10;xpbWNVXX4scpOG3s4XLe7e21OOxx5T5NKCdGqeFrv/oAEamP/+G/9k4rmL3D75f0A+TiC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SumpDDAAAA2wAAAA8AAAAAAAAAAAAA&#10;AAAAoQIAAGRycy9kb3ducmV2LnhtbFBLBQYAAAAABAAEAPkAAACRAwAAAAA=&#10;" strokecolor="#d8d8d8 [2732]">
                  <v:stroke dashstyle="dash"/>
                </v:shape>
                <v:shape id="AutoShape 49" o:spid="_x0000_s1077" type="#_x0000_t32" style="position:absolute;left:1560;top:3405;width:36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9tX2cQAAADbAAAADwAAAGRycy9kb3ducmV2LnhtbESPQUsDMRSE74L/ITyhl9JmbbWUbdNS&#10;xBa9CK6FXh+b52Zx87Ikz3b7740geBxm5htmvR18p84UUxvYwP20AEVcB9tyY+D4sZ8sQSVBttgF&#10;JgNXSrDd3N6ssbThwu90rqRRGcKpRANOpC+1TrUjj2kaeuLsfYboUbKMjbYRLxnuOz0rioX22HJe&#10;cNjTk6P6q/r2BuLYXl+fH+lwcOP5m+hKFqedGDO6G3YrUEKD/If/2i/WwPIBfr/kH6A3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P21fZxAAAANsAAAAPAAAAAAAAAAAA&#10;AAAAAKECAABkcnMvZG93bnJldi54bWxQSwUGAAAAAAQABAD5AAAAkgMAAAAA&#10;" strokecolor="#d8d8d8 [2732]">
                  <v:stroke dashstyle="dash"/>
                </v:shape>
                <v:shape id="AutoShape 50" o:spid="_x0000_s1078" type="#_x0000_t32" style="position:absolute;left:1575;top:3645;width:36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JfyQsMAAADbAAAADwAAAGRycy9kb3ducmV2LnhtbESPQWsCMRSE74X+h/AKXqRma1FkaxQp&#10;Ku2l0G2h18fmdbN087IkT13/vSkIHoeZ+YZZrgffqSPF1AY28DQpQBHXwbbcGPj+2j0uQCVBttgF&#10;JgNnSrBe3d8tsbThxJ90rKRRGcKpRANOpC+1TrUjj2kSeuLs/YboUbKMjbYRTxnuOz0tirn22HJe&#10;cNjTq6P6rzp4A3Fsz+/bGe33bvz8IbqS+c9GjBk9DJsXUEKD3MLX9ps1sJjB/5f8A/Tq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CX8kLDAAAA2wAAAA8AAAAAAAAAAAAA&#10;AAAAoQIAAGRycy9kb3ducmV2LnhtbFBLBQYAAAAABAAEAPkAAACRAwAAAAA=&#10;" strokecolor="#d8d8d8 [2732]">
                  <v:stroke dashstyle="dash"/>
                </v:shape>
                <v:shape id="AutoShape 51" o:spid="_x0000_s1079" type="#_x0000_t32" style="position:absolute;left:1575;top:3885;width:36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EVsNcMAAADbAAAADwAAAGRycy9kb3ducmV2LnhtbESPQUsDMRSE70L/Q3iCl2KzKi5l27SU&#10;oqVehK6C18fmdbO4eVmSZ7v9940geBxm5htmuR59r04UUxfYwMOsAEXcBNtxa+Dz4/V+DioJssU+&#10;MBm4UIL1anKzxMqGMx/oVEurMoRThQacyFBpnRpHHtMsDMTZO4boUbKMrbYRzxnue/1YFKX22HFe&#10;cDjQ1lHzXf94A3FqL28vz7TbuenTu+hayq+NGHN3O24WoIRG+Q//tffWwLyE3y/5B+jVF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BFbDXDAAAA2wAAAA8AAAAAAAAAAAAA&#10;AAAAoQIAAGRycy9kb3ducmV2LnhtbFBLBQYAAAAABAAEAPkAAACRAwAAAAA=&#10;" strokecolor="#d8d8d8 [2732]">
                  <v:stroke dashstyle="dash"/>
                </v:shape>
                <v:shape id="AutoShape 52" o:spid="_x0000_s1080" type="#_x0000_t32" style="position:absolute;left:1590;top:4125;width:36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wnJrsQAAADbAAAADwAAAGRycy9kb3ducmV2LnhtbESPQUsDMRSE7wX/Q3iCl2KzKtayNi1F&#10;atFLoavg9bF5bhY3L0vy2m7/vSkUehxm5htmvhx8pw4UUxvYwMOkAEVcB9tyY+D76/1+BioJssUu&#10;MBk4UYLl4mY0x9KGI+/oUEmjMoRTiQacSF9qnWpHHtMk9MTZ+w3Ro2QZG20jHjPcd/qxKKbaY8t5&#10;wWFPb47qv2rvDcSxPX2un2mzceOnrehKpj8rMebudli9ghIa5Bq+tD+sgdkLnL/kH6A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CcmuxAAAANsAAAAPAAAAAAAAAAAA&#10;AAAAAKECAABkcnMvZG93bnJldi54bWxQSwUGAAAAAAQABAD5AAAAkgMAAAAA&#10;" strokecolor="#d8d8d8 [2732]">
                  <v:stroke dashstyle="dash"/>
                </v:shape>
                <v:shape id="AutoShape 53" o:spid="_x0000_s1081" type="#_x0000_t32" style="position:absolute;left:1560;top:4365;width:36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pZd3MAAAADbAAAADwAAAGRycy9kb3ducmV2LnhtbERPTWsCMRC9F/ofwhS8SM3WUpHVKFKq&#10;1EvBteB12Ew3SzeTJZnq+u/NQejx8b6X68F36kwxtYENvEwKUMR1sC03Br6P2+c5qCTIFrvAZOBK&#10;Cdarx4clljZc+EDnShqVQziVaMCJ9KXWqXbkMU1CT5y5nxA9Soax0TbiJYf7Tk+LYqY9tpwbHPb0&#10;7qj+rf68gTi21/3HG+12bvz6JbqS2Wkjxoyehs0ClNAg/+K7+9MamOex+Uv+AXp1A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M6WXdzAAAAA2wAAAA8AAAAAAAAAAAAAAAAA&#10;oQIAAGRycy9kb3ducmV2LnhtbFBLBQYAAAAABAAEAPkAAACOAwAAAAA=&#10;" strokecolor="#d8d8d8 [2732]">
                  <v:stroke dashstyle="dash"/>
                </v:shape>
                <v:shape id="AutoShape 54" o:spid="_x0000_s1082" type="#_x0000_t32" style="position:absolute;left:1560;top:4605;width:36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dr4R8QAAADbAAAADwAAAGRycy9kb3ducmV2LnhtbESPQUsDMRSE74L/ITyhl2KztljabdNS&#10;xBa9CK6FXh+b52Zx87Ikz3b7740geBxm5htmvR18p84UUxvYwMOkAEVcB9tyY+D4sb9fgEqCbLEL&#10;TAaulGC7ub1ZY2nDhd/pXEmjMoRTiQacSF9qnWpHHtMk9MTZ+wzRo2QZG20jXjLcd3paFHPtseW8&#10;4LCnJ0f1V/XtDcSxvb4+P9Lh4MazN9GVzE87MWZ0N+xWoIQG+Q//tV+sgcUSfr/kH6A3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h2vhHxAAAANsAAAAPAAAAAAAAAAAA&#10;AAAAAKECAABkcnMvZG93bnJldi54bWxQSwUGAAAAAAQABAD5AAAAkgMAAAAA&#10;" strokecolor="#d8d8d8 [2732]">
                  <v:stroke dashstyle="dash"/>
                </v:shape>
                <v:shape id="AutoShape 55" o:spid="_x0000_s1083" type="#_x0000_t32" style="position:absolute;left:1575;top:4845;width:36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TnHB8EAAADbAAAADwAAAGRycy9kb3ducmV2LnhtbERPTUsDMRC9F/wPYQQvpc2qdNG1aSlF&#10;i70IrgWvw2bcLG4mSzJtt//eHIQeH+97uR59r04UUxfYwP28AEXcBNtxa+Dw9TZ7ApUE2WIfmAxc&#10;KMF6dTNZYmXDmT/pVEurcginCg04kaHSOjWOPKZ5GIgz9xOiR8kwttpGPOdw3+uHoii1x45zg8OB&#10;to6a3/roDcSpvexfF7Tbuenjh+hayu+NGHN3O25eQAmNchX/u9+tgee8Pn/JP0Cv/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1OccHwQAAANsAAAAPAAAAAAAAAAAAAAAA&#10;AKECAABkcnMvZG93bnJldi54bWxQSwUGAAAAAAQABAD5AAAAjwMAAAAA&#10;" strokecolor="#d8d8d8 [2732]">
                  <v:stroke dashstyle="dash"/>
                </v:shape>
                <v:shape id="AutoShape 56" o:spid="_x0000_s1084" type="#_x0000_t32" style="position:absolute;left:1575;top:5085;width:36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nVinMQAAADbAAAADwAAAGRycy9kb3ducmV2LnhtbESPQUsDMRSE74L/ITyhl9Jm22Kxa9NS&#10;xBa9CK6FXh+b52Zx87Ikz3b7740geBxm5htmvR18p84UUxvYwGxagCKug225MXD82E8eQCVBttgF&#10;JgNXSrDd3N6ssbThwu90rqRRGcKpRANOpC+1TrUjj2kaeuLsfYboUbKMjbYRLxnuOz0viqX22HJe&#10;cNjTk6P6q/r2BuLYXl+f7+lwcOPFm+hKlqedGDO6G3aPoIQG+Q//tV+sgdUMfr/kH6A3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adWKcxAAAANsAAAAPAAAAAAAAAAAA&#10;AAAAAKECAABkcnMvZG93bnJldi54bWxQSwUGAAAAAAQABAD5AAAAkgMAAAAA&#10;" strokecolor="#d8d8d8 [2732]">
                  <v:stroke dashstyle="dash"/>
                </v:shape>
                <v:shape id="AutoShape 57" o:spid="_x0000_s1085" type="#_x0000_t32" style="position:absolute;left:1575;top:5325;width:36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qf868QAAADbAAAADwAAAGRycy9kb3ducmV2LnhtbESPQUsDMRSE7wX/Q3iCl9JmbbHYtWkp&#10;YoteBNdCr4/Nc7O4eVmSZ7v990YQehxm5htmtRl8p04UUxvYwP20AEVcB9tyY+DwuZs8gkqCbLEL&#10;TAYulGCzvhmtsLThzB90qqRRGcKpRANOpC+1TrUjj2kaeuLsfYXoUbKMjbYRzxnuOz0rioX22HJe&#10;cNjTs6P6u/rxBuLYXt5eHmi/d+P5u+hKFsetGHN3O2yfQAkNcg3/t1+tgeUM/r7kH6D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qp/zrxAAAANsAAAAPAAAAAAAAAAAA&#10;AAAAAKECAABkcnMvZG93bnJldi54bWxQSwUGAAAAAAQABAD5AAAAkgMAAAAA&#10;" strokecolor="#d8d8d8 [2732]">
                  <v:stroke dashstyle="dash"/>
                </v:shape>
                <v:shape id="AutoShape 58" o:spid="_x0000_s1086" type="#_x0000_t32" style="position:absolute;left:1560;top:5565;width:36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etZcMQAAADbAAAADwAAAGRycy9kb3ducmV2LnhtbESPQUsDMRSE74L/ITzBS2mzWix2bVpK&#10;0aKXQtdCr4/Nc7O4eVmS13b7740geBxm5htmsRp8p84UUxvYwMOkAEVcB9tyY+Dw+TZ+BpUE2WIX&#10;mAxcKcFqeXuzwNKGC+/pXEmjMoRTiQacSF9qnWpHHtMk9MTZ+wrRo2QZG20jXjLcd/qxKGbaY8t5&#10;wWFPG0f1d3XyBuLIXj9en2i7daPpTnQls+NajLm/G9YvoIQG+Q//td+tgfkUfr/kH6CX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F61lwxAAAANsAAAAPAAAAAAAAAAAA&#10;AAAAAKECAABkcnMvZG93bnJldi54bWxQSwUGAAAAAAQABAD5AAAAkgMAAAAA&#10;" strokecolor="#d8d8d8 [2732]">
                  <v:stroke dashstyle="dash"/>
                </v:shape>
                <v:shape id="AutoShape 59" o:spid="_x0000_s1087" type="#_x0000_t32" style="position:absolute;left:1545;top:5805;width:36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gLBBMQAAADbAAAADwAAAGRycy9kb3ducmV2LnhtbESPQUsDMRSE74L/ITzBS7FZ21p0bVpK&#10;aYteBFfB62Pz3CxuXpbk2W7/fSMUPA4z8w2zWA2+UweKqQ1s4H5cgCKug225MfD5sbt7BJUE2WIX&#10;mAycKMFqeX21wNKGI7/ToZJGZQinEg04kb7UOtWOPKZx6Imz9x2iR8kyNtpGPGa47/SkKObaY8t5&#10;wWFPG0f1T/XrDcSRPb1uH2i/d6Ppm+hK5l9rMeb2Zlg/gxIa5D98ab9YA08z+PuSf4Ben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KAsEExAAAANsAAAAPAAAAAAAAAAAA&#10;AAAAAKECAABkcnMvZG93bnJldi54bWxQSwUGAAAAAAQABAD5AAAAkgMAAAAA&#10;" strokecolor="#d8d8d8 [2732]">
                  <v:stroke dashstyle="dash"/>
                </v:shape>
                <v:shape id="Text Box 60" o:spid="_x0000_s1088" type="#_x0000_t202" style="position:absolute;left:1545;top:5835;width:3870;height:4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MVbv8EA&#10;AADbAAAADwAAAGRycy9kb3ducmV2LnhtbESP3arCMBCE7wXfIazgjWiqHP+qUVQ44q0/D7A2a1ts&#10;NqWJtr69EQQvh5n5hlmuG1OIJ1Uut6xgOIhAECdW55wquJz/+zMQziNrLCyTghc5WK/arSXG2tZ8&#10;pOfJpyJA2MWoIPO+jKV0SUYG3cCWxMG72cqgD7JKpa6wDnBTyFEUTaTBnMNChiXtMkrup4dRcDvU&#10;vfG8vu79ZXr8m2wxn17tS6lup9ksQHhq/C/8bR+0gvkYPl/CD5Cr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DFW7/BAAAA2wAAAA8AAAAAAAAAAAAAAAAAmAIAAGRycy9kb3du&#10;cmV2LnhtbFBLBQYAAAAABAAEAPUAAACGAwAAAAA=&#10;" stroked="f">
                  <v:textbox>
                    <w:txbxContent>
                      <w:p w14:paraId="6993061D" w14:textId="77777777" w:rsidR="00B87BC8" w:rsidRPr="008722BD" w:rsidRDefault="00B87BC8" w:rsidP="00B87BC8">
                        <w:pPr>
                          <w:jc w:val="right"/>
                          <w:rPr>
                            <w:smallCaps/>
                            <w:sz w:val="16"/>
                          </w:rPr>
                        </w:pPr>
                        <w:r w:rsidRPr="008722BD">
                          <w:rPr>
                            <w:smallCaps/>
                            <w:sz w:val="16"/>
                          </w:rPr>
                          <w:t>Time</w:t>
                        </w:r>
                      </w:p>
                    </w:txbxContent>
                  </v:textbox>
                </v:shape>
                <v:shape id="AutoShape 61" o:spid="_x0000_s1089" type="#_x0000_t32" style="position:absolute;left:1545;top:5805;width:36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nfWzMUAAADbAAAADwAAAGRycy9kb3ducmV2LnhtbESPQWvCQBSE70L/w/IKvekmPYhJXYMU&#10;WorioVpCvT2yzySYfRt2V43++q4g9DjMzDfMvBhMJ87kfGtZQTpJQBBXVrdcK/jZfYxnIHxA1thZ&#10;JgVX8lAsnkZzzLW98Dedt6EWEcI+RwVNCH0upa8aMugntieO3sE6gyFKV0vt8BLhppOvSTKVBluO&#10;Cw329N5QddyejILfdXYqr+WGVmWarfbojL/tPpV6eR6WbyACDeE//Gh/aQXZFO5f4g+Qi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nfWzMUAAADbAAAADwAAAAAAAAAA&#10;AAAAAAChAgAAZHJzL2Rvd25yZXYueG1sUEsFBgAAAAAEAAQA+QAAAJMDAAAAAA==&#10;">
                  <v:stroke endarrow="block"/>
                </v:shape>
              </v:group>
            </w:pict>
          </mc:Fallback>
        </mc:AlternateContent>
      </w:r>
    </w:p>
    <w:p w14:paraId="41578F81" w14:textId="77777777" w:rsidR="00B87BC8" w:rsidRDefault="00B87BC8" w:rsidP="00B87BC8"/>
    <w:p w14:paraId="57293089" w14:textId="77777777" w:rsidR="00B87BC8" w:rsidRDefault="00B87BC8" w:rsidP="00B87BC8"/>
    <w:p w14:paraId="6237EE74" w14:textId="77777777" w:rsidR="00B87BC8" w:rsidRDefault="00B87BC8" w:rsidP="00B87BC8"/>
    <w:p w14:paraId="16C3CD8E" w14:textId="77777777" w:rsidR="00B87BC8" w:rsidRDefault="00B87BC8" w:rsidP="00B87BC8"/>
    <w:p w14:paraId="70B18C43" w14:textId="77777777" w:rsidR="00B87BC8" w:rsidRDefault="00B87BC8" w:rsidP="00B87BC8"/>
    <w:p w14:paraId="665ED1B6" w14:textId="77777777" w:rsidR="00B87BC8" w:rsidRDefault="00B87BC8" w:rsidP="00B87BC8"/>
    <w:p w14:paraId="5EA01832" w14:textId="77777777" w:rsidR="00B87BC8" w:rsidRDefault="00B87BC8" w:rsidP="00B87BC8">
      <w:r>
        <w:t>Reason #2 ______________________________</w:t>
      </w:r>
    </w:p>
    <w:p w14:paraId="3ECD1147" w14:textId="77777777" w:rsidR="00B87BC8" w:rsidRDefault="00B87BC8" w:rsidP="00B87BC8">
      <w:r>
        <w:t>_______________________________________</w:t>
      </w:r>
    </w:p>
    <w:p w14:paraId="5C1CA5D6" w14:textId="77777777" w:rsidR="00B87BC8" w:rsidRDefault="00B87BC8" w:rsidP="00B87BC8">
      <w:r>
        <w:t>_______________________________________</w:t>
      </w:r>
    </w:p>
    <w:p w14:paraId="5212E2CD" w14:textId="77777777" w:rsidR="00B87BC8" w:rsidRDefault="00B87BC8" w:rsidP="00B87BC8"/>
    <w:p w14:paraId="3993A711" w14:textId="77777777" w:rsidR="00B87BC8" w:rsidRDefault="00B87BC8" w:rsidP="00B87BC8">
      <w:r>
        <w:t>BOT #3</w:t>
      </w:r>
      <w:r>
        <w:tab/>
      </w:r>
      <w:r>
        <w:tab/>
      </w:r>
      <w:r>
        <w:tab/>
      </w:r>
      <w:r>
        <w:tab/>
      </w:r>
      <w:r>
        <w:tab/>
      </w:r>
      <w:r>
        <w:tab/>
      </w:r>
    </w:p>
    <w:p w14:paraId="707D13C9" w14:textId="77777777" w:rsidR="00B87BC8" w:rsidRDefault="00B87BC8" w:rsidP="00B87BC8">
      <w:r>
        <w:rPr>
          <w:noProof/>
        </w:rPr>
        <mc:AlternateContent>
          <mc:Choice Requires="wpg">
            <w:drawing>
              <wp:anchor distT="0" distB="0" distL="114300" distR="114300" simplePos="0" relativeHeight="251687936" behindDoc="0" locked="0" layoutInCell="1" allowOverlap="1" wp14:anchorId="7DCBA0F3" wp14:editId="07EA9400">
                <wp:simplePos x="0" y="0"/>
                <wp:positionH relativeFrom="column">
                  <wp:posOffset>66675</wp:posOffset>
                </wp:positionH>
                <wp:positionV relativeFrom="paragraph">
                  <wp:posOffset>104775</wp:posOffset>
                </wp:positionV>
                <wp:extent cx="2457450" cy="2024380"/>
                <wp:effectExtent l="57150" t="19050" r="0" b="4445"/>
                <wp:wrapNone/>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57450" cy="2024380"/>
                          <a:chOff x="1545" y="3135"/>
                          <a:chExt cx="3870" cy="3188"/>
                        </a:xfrm>
                      </wpg:grpSpPr>
                      <wps:wsp>
                        <wps:cNvPr id="8" name="AutoShape 63"/>
                        <wps:cNvCnPr>
                          <a:cxnSpLocks noChangeShapeType="1"/>
                        </wps:cNvCnPr>
                        <wps:spPr bwMode="auto">
                          <a:xfrm flipV="1">
                            <a:off x="1545" y="3135"/>
                            <a:ext cx="0" cy="26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 name="AutoShape 64"/>
                        <wps:cNvCnPr>
                          <a:cxnSpLocks noChangeShapeType="1"/>
                        </wps:cNvCnPr>
                        <wps:spPr bwMode="auto">
                          <a:xfrm flipV="1">
                            <a:off x="1815" y="3255"/>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10" name="AutoShape 65"/>
                        <wps:cNvCnPr>
                          <a:cxnSpLocks noChangeShapeType="1"/>
                        </wps:cNvCnPr>
                        <wps:spPr bwMode="auto">
                          <a:xfrm flipV="1">
                            <a:off x="2055" y="3270"/>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11" name="AutoShape 66"/>
                        <wps:cNvCnPr>
                          <a:cxnSpLocks noChangeShapeType="1"/>
                        </wps:cNvCnPr>
                        <wps:spPr bwMode="auto">
                          <a:xfrm flipV="1">
                            <a:off x="2295" y="3225"/>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12" name="AutoShape 67"/>
                        <wps:cNvCnPr>
                          <a:cxnSpLocks noChangeShapeType="1"/>
                        </wps:cNvCnPr>
                        <wps:spPr bwMode="auto">
                          <a:xfrm flipV="1">
                            <a:off x="2535" y="3225"/>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13" name="AutoShape 68"/>
                        <wps:cNvCnPr>
                          <a:cxnSpLocks noChangeShapeType="1"/>
                        </wps:cNvCnPr>
                        <wps:spPr bwMode="auto">
                          <a:xfrm flipV="1">
                            <a:off x="2775" y="3240"/>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14" name="AutoShape 69"/>
                        <wps:cNvCnPr>
                          <a:cxnSpLocks noChangeShapeType="1"/>
                        </wps:cNvCnPr>
                        <wps:spPr bwMode="auto">
                          <a:xfrm flipV="1">
                            <a:off x="3015" y="3225"/>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15" name="AutoShape 70"/>
                        <wps:cNvCnPr>
                          <a:cxnSpLocks noChangeShapeType="1"/>
                        </wps:cNvCnPr>
                        <wps:spPr bwMode="auto">
                          <a:xfrm flipV="1">
                            <a:off x="3255" y="3240"/>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16" name="AutoShape 71"/>
                        <wps:cNvCnPr>
                          <a:cxnSpLocks noChangeShapeType="1"/>
                        </wps:cNvCnPr>
                        <wps:spPr bwMode="auto">
                          <a:xfrm flipV="1">
                            <a:off x="3495" y="3240"/>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17" name="AutoShape 72"/>
                        <wps:cNvCnPr>
                          <a:cxnSpLocks noChangeShapeType="1"/>
                        </wps:cNvCnPr>
                        <wps:spPr bwMode="auto">
                          <a:xfrm flipV="1">
                            <a:off x="3720" y="3255"/>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18" name="AutoShape 73"/>
                        <wps:cNvCnPr>
                          <a:cxnSpLocks noChangeShapeType="1"/>
                        </wps:cNvCnPr>
                        <wps:spPr bwMode="auto">
                          <a:xfrm flipV="1">
                            <a:off x="3960" y="3255"/>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19" name="AutoShape 74"/>
                        <wps:cNvCnPr>
                          <a:cxnSpLocks noChangeShapeType="1"/>
                        </wps:cNvCnPr>
                        <wps:spPr bwMode="auto">
                          <a:xfrm flipV="1">
                            <a:off x="4185" y="3255"/>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20" name="AutoShape 75"/>
                        <wps:cNvCnPr>
                          <a:cxnSpLocks noChangeShapeType="1"/>
                        </wps:cNvCnPr>
                        <wps:spPr bwMode="auto">
                          <a:xfrm flipV="1">
                            <a:off x="4425" y="3240"/>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21" name="AutoShape 76"/>
                        <wps:cNvCnPr>
                          <a:cxnSpLocks noChangeShapeType="1"/>
                        </wps:cNvCnPr>
                        <wps:spPr bwMode="auto">
                          <a:xfrm flipV="1">
                            <a:off x="4665" y="3240"/>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22" name="AutoShape 77"/>
                        <wps:cNvCnPr>
                          <a:cxnSpLocks noChangeShapeType="1"/>
                        </wps:cNvCnPr>
                        <wps:spPr bwMode="auto">
                          <a:xfrm flipV="1">
                            <a:off x="4665" y="3240"/>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23" name="AutoShape 78"/>
                        <wps:cNvCnPr>
                          <a:cxnSpLocks noChangeShapeType="1"/>
                        </wps:cNvCnPr>
                        <wps:spPr bwMode="auto">
                          <a:xfrm flipV="1">
                            <a:off x="4905" y="3240"/>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24" name="AutoShape 79"/>
                        <wps:cNvCnPr>
                          <a:cxnSpLocks noChangeShapeType="1"/>
                        </wps:cNvCnPr>
                        <wps:spPr bwMode="auto">
                          <a:xfrm>
                            <a:off x="1560" y="3405"/>
                            <a:ext cx="3690" cy="0"/>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25" name="AutoShape 80"/>
                        <wps:cNvCnPr>
                          <a:cxnSpLocks noChangeShapeType="1"/>
                        </wps:cNvCnPr>
                        <wps:spPr bwMode="auto">
                          <a:xfrm>
                            <a:off x="1575" y="3645"/>
                            <a:ext cx="3690" cy="0"/>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26" name="AutoShape 81"/>
                        <wps:cNvCnPr>
                          <a:cxnSpLocks noChangeShapeType="1"/>
                        </wps:cNvCnPr>
                        <wps:spPr bwMode="auto">
                          <a:xfrm>
                            <a:off x="1575" y="3885"/>
                            <a:ext cx="3690" cy="0"/>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27" name="AutoShape 82"/>
                        <wps:cNvCnPr>
                          <a:cxnSpLocks noChangeShapeType="1"/>
                        </wps:cNvCnPr>
                        <wps:spPr bwMode="auto">
                          <a:xfrm>
                            <a:off x="1590" y="4125"/>
                            <a:ext cx="3690" cy="0"/>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28" name="AutoShape 83"/>
                        <wps:cNvCnPr>
                          <a:cxnSpLocks noChangeShapeType="1"/>
                        </wps:cNvCnPr>
                        <wps:spPr bwMode="auto">
                          <a:xfrm>
                            <a:off x="1560" y="4365"/>
                            <a:ext cx="3690" cy="0"/>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42" name="AutoShape 84"/>
                        <wps:cNvCnPr>
                          <a:cxnSpLocks noChangeShapeType="1"/>
                        </wps:cNvCnPr>
                        <wps:spPr bwMode="auto">
                          <a:xfrm>
                            <a:off x="1560" y="4605"/>
                            <a:ext cx="3690" cy="0"/>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43" name="AutoShape 85"/>
                        <wps:cNvCnPr>
                          <a:cxnSpLocks noChangeShapeType="1"/>
                        </wps:cNvCnPr>
                        <wps:spPr bwMode="auto">
                          <a:xfrm>
                            <a:off x="1575" y="4845"/>
                            <a:ext cx="3690" cy="0"/>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44" name="AutoShape 86"/>
                        <wps:cNvCnPr>
                          <a:cxnSpLocks noChangeShapeType="1"/>
                        </wps:cNvCnPr>
                        <wps:spPr bwMode="auto">
                          <a:xfrm>
                            <a:off x="1575" y="5085"/>
                            <a:ext cx="3690" cy="0"/>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45" name="AutoShape 87"/>
                        <wps:cNvCnPr>
                          <a:cxnSpLocks noChangeShapeType="1"/>
                        </wps:cNvCnPr>
                        <wps:spPr bwMode="auto">
                          <a:xfrm>
                            <a:off x="1575" y="5325"/>
                            <a:ext cx="3690" cy="0"/>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46" name="AutoShape 88"/>
                        <wps:cNvCnPr>
                          <a:cxnSpLocks noChangeShapeType="1"/>
                        </wps:cNvCnPr>
                        <wps:spPr bwMode="auto">
                          <a:xfrm>
                            <a:off x="1560" y="5565"/>
                            <a:ext cx="3690" cy="0"/>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47" name="AutoShape 89"/>
                        <wps:cNvCnPr>
                          <a:cxnSpLocks noChangeShapeType="1"/>
                        </wps:cNvCnPr>
                        <wps:spPr bwMode="auto">
                          <a:xfrm>
                            <a:off x="1545" y="5805"/>
                            <a:ext cx="3690" cy="0"/>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48" name="Text Box 90"/>
                        <wps:cNvSpPr txBox="1">
                          <a:spLocks noChangeArrowheads="1"/>
                        </wps:cNvSpPr>
                        <wps:spPr bwMode="auto">
                          <a:xfrm>
                            <a:off x="1545" y="5835"/>
                            <a:ext cx="3870" cy="48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4153E2" w14:textId="77777777" w:rsidR="00B87BC8" w:rsidRPr="008722BD" w:rsidRDefault="00B87BC8" w:rsidP="00B87BC8">
                              <w:pPr>
                                <w:jc w:val="right"/>
                                <w:rPr>
                                  <w:smallCaps/>
                                  <w:sz w:val="16"/>
                                </w:rPr>
                              </w:pPr>
                              <w:r w:rsidRPr="008722BD">
                                <w:rPr>
                                  <w:smallCaps/>
                                  <w:sz w:val="16"/>
                                </w:rPr>
                                <w:t>Time</w:t>
                              </w:r>
                            </w:p>
                          </w:txbxContent>
                        </wps:txbx>
                        <wps:bodyPr rot="0" vert="horz" wrap="square" lIns="91440" tIns="45720" rIns="91440" bIns="45720" anchor="t" anchorCtr="0" upright="1">
                          <a:noAutofit/>
                        </wps:bodyPr>
                      </wps:wsp>
                      <wps:wsp>
                        <wps:cNvPr id="49" name="AutoShape 91"/>
                        <wps:cNvCnPr>
                          <a:cxnSpLocks noChangeShapeType="1"/>
                        </wps:cNvCnPr>
                        <wps:spPr bwMode="auto">
                          <a:xfrm>
                            <a:off x="1545" y="5805"/>
                            <a:ext cx="369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DCBA0F3" id="Group 7" o:spid="_x0000_s1090" style="position:absolute;margin-left:5.25pt;margin-top:8.25pt;width:193.5pt;height:159.4pt;z-index:251687936" coordorigin="1545,3135" coordsize="3870,31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">
                <v:shape id="AutoShape 63" o:spid="_x0000_s1091" type="#_x0000_t32" style="position:absolute;left:1545;top:3135;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OIRYL0AAADaAAAADwAAAGRycy9kb3ducmV2LnhtbERPTYvCMBC9L/gfwgjetqmCslSjqCDI&#10;XkRX0OPQjG2wmZQm29R/bw4Le3y879VmsI3oqfPGsYJploMgLp02XCm4/hw+v0D4gKyxcUwKXuRh&#10;sx59rLDQLvKZ+kuoRAphX6CCOoS2kNKXNVn0mWuJE/dwncWQYFdJ3WFM4baRszxfSIuGU0ONLe1r&#10;Kp+XX6vAxJPp2+M+7r5vd68jmdfcGaUm42G7BBFoCP/iP/dRK0hb05V0A+T6DQ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HjiEWC9AAAA2gAAAA8AAAAAAAAAAAAAAAAAoQIA&#10;AGRycy9kb3ducmV2LnhtbFBLBQYAAAAABAAEAPkAAACLAwAAAAA=&#10;">
                  <v:stroke endarrow="block"/>
                </v:shape>
                <v:shape id="AutoShape 64" o:spid="_x0000_s1092" type="#_x0000_t32" style="position:absolute;left:1815;top:3255;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w2YFMMAAADaAAAADwAAAGRycy9kb3ducmV2LnhtbESPQWvCQBSE70L/w/IKvenGHkqNboKU&#10;tngQoTGIx0f2uVnNvg3Zrab/vlsoeBxm5htmVY6uE1cagvWsYD7LQBA3Xls2Cur9x/QVRIjIGjvP&#10;pOCHApTFw2SFufY3/qJrFY1IEA45Kmhj7HMpQ9OSwzDzPXHyTn5wGJMcjNQD3hLcdfI5y16kQ8tp&#10;ocWe3lpqLtW3U3B4t7vzcbO1l2q3xbX7NKGeG6WeHsf1EkSkMd7D/+2NVrCAvyvpBsji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cNmBTDAAAA2gAAAA8AAAAAAAAAAAAA&#10;AAAAoQIAAGRycy9kb3ducmV2LnhtbFBLBQYAAAAABAAEAPkAAACRAwAAAAA=&#10;" strokecolor="#d8d8d8 [2732]">
                  <v:stroke dashstyle="dash"/>
                </v:shape>
                <v:shape id="AutoShape 65" o:spid="_x0000_s1093" type="#_x0000_t32" style="position:absolute;left:2055;top:3270;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HaRYMQAAADbAAAADwAAAGRycy9kb3ducmV2LnhtbESPQWsCMRCF70L/Q5iCN83ag5StUUTa&#10;4kGErlJ6HDbTbHQzWTZR13/fORS8zfDevPfNYjWEVl2pTz6ygdm0AEVcR+vZGTgePiavoFJGtthG&#10;JgN3SrBaPo0WWNp44y+6VtkpCeFUooEm567UOtUNBUzT2BGL9hv7gFnW3mnb403CQ6tfimKuA3qW&#10;hgY72jRUn6tLMPD97venn+3On6v9Dtfh06XjzBkzfh7Wb6AyDflh/r/eWsEXevlFBtDL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cdpFgxAAAANsAAAAPAAAAAAAAAAAA&#10;AAAAAKECAABkcnMvZG93bnJldi54bWxQSwUGAAAAAAQABAD5AAAAkgMAAAAA&#10;" strokecolor="#d8d8d8 [2732]">
                  <v:stroke dashstyle="dash"/>
                </v:shape>
                <v:shape id="AutoShape 66" o:spid="_x0000_s1094" type="#_x0000_t32" style="position:absolute;left:2295;top:3225;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zo0+8EAAADbAAAADwAAAGRycy9kb3ducmV2LnhtbERPTWsCMRC9C/6HMEJvmt0eimyNIqLi&#10;QQS3i/Q4bKbZ1M1k2aS6/ntTKPQ2j/c5i9XgWnGjPljPCvJZBoK49tqyUVB97KZzECEia2w9k4IH&#10;BVgtx6MFFtrf+Uy3MhqRQjgUqKCJsSukDHVDDsPMd8SJ+/K9w5hgb6Tu8Z7CXStfs+xNOrScGhrs&#10;aNNQfS1/nILL1p6+Pw9Hey1PR1y7vQlVbpR6mQzrdxCRhvgv/nMfdJqfw+8v6QC5fA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zOjT7wQAAANsAAAAPAAAAAAAAAAAAAAAA&#10;AKECAABkcnMvZG93bnJldi54bWxQSwUGAAAAAAQABAD5AAAAjwMAAAAA&#10;" strokecolor="#d8d8d8 [2732]">
                  <v:stroke dashstyle="dash"/>
                </v:shape>
                <v:shape id="AutoShape 67" o:spid="_x0000_s1095" type="#_x0000_t32" style="position:absolute;left:2535;top:3225;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iqjMIAAADbAAAADwAAAGRycy9kb3ducmV2LnhtbERPTWvCQBC9F/oflin0VjfJoZToKiJt&#10;yUGEpiIeh+y4WZOdDdmtpv++Kwi9zeN9zmI1uV5caAzWs4J8loEgbry2bBTsvz9e3kCEiKyx90wK&#10;finAavn4sMBS+yt/0aWORqQQDiUqaGMcSilD05LDMPMDceJOfnQYExyN1CNeU7jrZZFlr9Kh5dTQ&#10;4kCblpqu/nEKDu92dz5WW9vVuy2u3acJ+9wo9fw0recgIk3xX3x3VzrNL+D2SzpALv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iqjMIAAADbAAAADwAAAAAAAAAAAAAA&#10;AAChAgAAZHJzL2Rvd25yZXYueG1sUEsFBgAAAAAEAAQA+QAAAJADAAAAAA==&#10;" strokecolor="#d8d8d8 [2732]">
                  <v:stroke dashstyle="dash"/>
                </v:shape>
                <v:shape id="AutoShape 68" o:spid="_x0000_s1096" type="#_x0000_t32" style="position:absolute;left:2775;top:3240;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KQPF8EAAADbAAAADwAAAGRycy9kb3ducmV2LnhtbERPTWsCMRC9F/wPYQRvNauClK1RRFQ8&#10;iOBWSo/DZppN3UyWTdT13xtB6G0e73Nmi87V4kptsJ4VjIYZCOLSa8tGwelr8/4BIkRkjbVnUnCn&#10;AIt5722GufY3PtK1iEakEA45KqhibHIpQ1mRwzD0DXHifn3rMCbYGqlbvKVwV8txlk2lQ8upocKG&#10;VhWV5+LiFHyv7eHvZ7e35+Kwx6XbmnAaGaUG/W75CSJSF//FL/dOp/kTeP6SDpDzB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spA8XwQAAANsAAAAPAAAAAAAAAAAAAAAA&#10;AKECAABkcnMvZG93bnJldi54bWxQSwUGAAAAAAQABAD5AAAAjwMAAAAA&#10;" strokecolor="#d8d8d8 [2732]">
                  <v:stroke dashstyle="dash"/>
                </v:shape>
                <v:shape id="AutoShape 69" o:spid="_x0000_s1097" type="#_x0000_t32" style="position:absolute;left:3015;top:3225;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02XY8EAAADbAAAADwAAAGRycy9kb3ducmV2LnhtbERPTWsCMRC9F/wPYQRvNauIlK1RRFQ8&#10;iOBWSo/DZppN3UyWTdT13xtB6G0e73Nmi87V4kptsJ4VjIYZCOLSa8tGwelr8/4BIkRkjbVnUnCn&#10;AIt5722GufY3PtK1iEakEA45KqhibHIpQ1mRwzD0DXHifn3rMCbYGqlbvKVwV8txlk2lQ8upocKG&#10;VhWV5+LiFHyv7eHvZ7e35+Kwx6XbmnAaGaUG/W75CSJSF//FL/dOp/kTeP6SDpDzB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jTZdjwQAAANsAAAAPAAAAAAAAAAAAAAAA&#10;AKECAABkcnMvZG93bnJldi54bWxQSwUGAAAAAAQABAD5AAAAjwMAAAAA&#10;" strokecolor="#d8d8d8 [2732]">
                  <v:stroke dashstyle="dash"/>
                </v:shape>
                <v:shape id="AutoShape 70" o:spid="_x0000_s1098" type="#_x0000_t32" style="position:absolute;left:3255;top:3240;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AEy+MEAAADbAAAADwAAAGRycy9kb3ducmV2LnhtbERPTWsCMRC9F/wPYQRvNauglK1RRFQ8&#10;iOBWSo/DZppN3UyWTdT13xtB6G0e73Nmi87V4kptsJ4VjIYZCOLSa8tGwelr8/4BIkRkjbVnUnCn&#10;AIt5722GufY3PtK1iEakEA45KqhibHIpQ1mRwzD0DXHifn3rMCbYGqlbvKVwV8txlk2lQ8upocKG&#10;VhWV5+LiFHyv7eHvZ7e35+Kwx6XbmnAaGaUG/W75CSJSF//FL/dOp/kTeP6SDpDzB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MATL4wQAAANsAAAAPAAAAAAAAAAAAAAAA&#10;AKECAABkcnMvZG93bnJldi54bWxQSwUGAAAAAAQABAD5AAAAjwMAAAAA&#10;" strokecolor="#d8d8d8 [2732]">
                  <v:stroke dashstyle="dash"/>
                </v:shape>
                <v:shape id="AutoShape 71" o:spid="_x0000_s1099" type="#_x0000_t32" style="position:absolute;left:3495;top:3240;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NOsj8AAAADbAAAADwAAAGRycy9kb3ducmV2LnhtbERPTYvCMBC9L/gfwgje1tQ9iFSjyKKL&#10;BxGsInscmtk0azMpTdT6740geJvH+5zZonO1uFIbrGcFo2EGgrj02rJRcDysPycgQkTWWHsmBXcK&#10;sJj3PmaYa3/jPV2LaEQK4ZCjgirGJpcylBU5DEPfECfuz7cOY4KtkbrFWwp3tfzKsrF0aDk1VNjQ&#10;d0Xlubg4BaeV3f3/brb2XOy2uHQ/JhxHRqlBv1tOQUTq4lv8cm90mj+G5y/pADl/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zTrI/AAAAA2wAAAA8AAAAAAAAAAAAAAAAA&#10;oQIAAGRycy9kb3ducmV2LnhtbFBLBQYAAAAABAAEAPkAAACOAwAAAAA=&#10;" strokecolor="#d8d8d8 [2732]">
                  <v:stroke dashstyle="dash"/>
                </v:shape>
                <v:shape id="AutoShape 72" o:spid="_x0000_s1100" type="#_x0000_t32" style="position:absolute;left:3720;top:3255;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58JFMEAAADbAAAADwAAAGRycy9kb3ducmV2LnhtbERPTWsCMRC9F/wPYQRvNasHLVujiKh4&#10;EMGtlB6HzTSbupksm6jrvzeC0Ns83ufMFp2rxZXaYD0rGA0zEMSl15aNgtPX5v0DRIjIGmvPpOBO&#10;ARbz3tsMc+1vfKRrEY1IIRxyVFDF2ORShrIih2HoG+LE/frWYUywNVK3eEvhrpbjLJtIh5ZTQ4UN&#10;rSoqz8XFKfhe28Pfz25vz8Vhj0u3NeE0MkoN+t3yE0SkLv6LX+6dTvOn8PwlHSDnD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TnwkUwQAAANsAAAAPAAAAAAAAAAAAAAAA&#10;AKECAABkcnMvZG93bnJldi54bWxQSwUGAAAAAAQABAD5AAAAjwMAAAAA&#10;" strokecolor="#d8d8d8 [2732]">
                  <v:stroke dashstyle="dash"/>
                </v:shape>
                <v:shape id="AutoShape 73" o:spid="_x0000_s1101" type="#_x0000_t32" style="position:absolute;left:3960;top:3255;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gCdZsQAAADbAAAADwAAAGRycy9kb3ducmV2LnhtbESPQWsCMRCF70L/Q5iCN83ag5StUUTa&#10;4kGErlJ6HDbTbHQzWTZR13/fORS8zfDevPfNYjWEVl2pTz6ygdm0AEVcR+vZGTgePiavoFJGtthG&#10;JgN3SrBaPo0WWNp44y+6VtkpCeFUooEm567UOtUNBUzT2BGL9hv7gFnW3mnb403CQ6tfimKuA3qW&#10;hgY72jRUn6tLMPD97venn+3On6v9Dtfh06XjzBkzfh7Wb6AyDflh/r/eWsEXWPlFBtDL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iAJ1mxAAAANsAAAAPAAAAAAAAAAAA&#10;AAAAAKECAABkcnMvZG93bnJldi54bWxQSwUGAAAAAAQABAD5AAAAkgMAAAAA&#10;" strokecolor="#d8d8d8 [2732]">
                  <v:stroke dashstyle="dash"/>
                </v:shape>
                <v:shape id="AutoShape 74" o:spid="_x0000_s1102" type="#_x0000_t32" style="position:absolute;left:4185;top:3255;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Uw4/cEAAADbAAAADwAAAGRycy9kb3ducmV2LnhtbERPTWsCMRC9F/wPYQRvNasHsVujiKh4&#10;EMGtlB6HzTSbupksm6jrvzeC0Ns83ufMFp2rxZXaYD0rGA0zEMSl15aNgtPX5n0KIkRkjbVnUnCn&#10;AIt5722GufY3PtK1iEakEA45KqhibHIpQ1mRwzD0DXHifn3rMCbYGqlbvKVwV8txlk2kQ8upocKG&#10;VhWV5+LiFHyv7eHvZ7e35+Kwx6XbmnAaGaUG/W75CSJSF//FL/dOp/kf8PwlHSDnD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NTDj9wQAAANsAAAAPAAAAAAAAAAAAAAAA&#10;AKECAABkcnMvZG93bnJldi54bWxQSwUGAAAAAAQABAD5AAAAjwMAAAAA&#10;" strokecolor="#d8d8d8 [2732]">
                  <v:stroke dashstyle="dash"/>
                </v:shape>
                <v:shape id="AutoShape 75" o:spid="_x0000_s1103" type="#_x0000_t32" style="position:absolute;left:4425;top:3240;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hpb3cAAAADbAAAADwAAAGRycy9kb3ducmV2LnhtbERPTYvCMBC9C/sfwix401QPi1SjiLiL&#10;BxG2FvE4NGMabSalyWr995uD4PHxvher3jXiTl2wnhVMxhkI4spry0ZBefwezUCEiKyx8UwKnhRg&#10;tfwYLDDX/sG/dC+iESmEQ44K6hjbXMpQ1eQwjH1LnLiL7xzGBDsjdYePFO4aOc2yL+nQcmqosaVN&#10;TdWt+HMKTlt7uJ53e3srDntcux8TyolRavjZr+cgIvXxLX65d1rBNK1PX9IPkMt/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BIaW93AAAAA2wAAAA8AAAAAAAAAAAAAAAAA&#10;oQIAAGRycy9kb3ducmV2LnhtbFBLBQYAAAAABAAEAPkAAACOAwAAAAA=&#10;" strokecolor="#d8d8d8 [2732]">
                  <v:stroke dashstyle="dash"/>
                </v:shape>
                <v:shape id="AutoShape 76" o:spid="_x0000_s1104" type="#_x0000_t32" style="position:absolute;left:4665;top:3240;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Vb+RsMAAADbAAAADwAAAGRycy9kb3ducmV2LnhtbESPQWsCMRSE7wX/Q3iCt5pdD1JWo4ho&#10;8SBCtyIeH5tnNrp5WTaprv/eFAo9DjPzDTNf9q4Rd+qC9awgH2cgiCuvLRsFx+/t+weIEJE1Np5J&#10;wZMCLBeDtzkW2j/4i+5lNCJBOBSooI6xLaQMVU0Ow9i3xMm7+M5hTLIzUnf4SHDXyEmWTaVDy2mh&#10;xpbWNVW38scpOG3s4Xre7e2tPOxx5T5NOOZGqdGwX81AROrjf/ivvdMKJjn8fkk/QC5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1W/kbDAAAA2wAAAA8AAAAAAAAAAAAA&#10;AAAAoQIAAGRycy9kb3ducmV2LnhtbFBLBQYAAAAABAAEAPkAAACRAwAAAAA=&#10;" strokecolor="#d8d8d8 [2732]">
                  <v:stroke dashstyle="dash"/>
                </v:shape>
                <v:shape id="AutoShape 77" o:spid="_x0000_s1105" type="#_x0000_t32" style="position:absolute;left:4665;top:3240;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YRgMcMAAADbAAAADwAAAGRycy9kb3ducmV2LnhtbESPQWsCMRSE7wX/Q3hCbzXrHkrZGkVE&#10;xYMIXZfS42Pzmo1uXpZN1O2/bwTB4zAz3zCzxeBacaU+WM8KppMMBHHttWWjoDpu3j5AhIissfVM&#10;Cv4owGI+eplhof2Nv+haRiMShEOBCpoYu0LKUDfkMEx8R5y8X987jEn2RuoebwnuWpln2bt0aDkt&#10;NNjRqqH6XF6cgu+1PZx+dnt7Lg97XLqtCdXUKPU6HpafICIN8Rl+tHdaQZ7D/Uv6AXL+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2EYDHDAAAA2wAAAA8AAAAAAAAAAAAA&#10;AAAAoQIAAGRycy9kb3ducmV2LnhtbFBLBQYAAAAABAAEAPkAAACRAwAAAAA=&#10;" strokecolor="#d8d8d8 [2732]">
                  <v:stroke dashstyle="dash"/>
                </v:shape>
                <v:shape id="AutoShape 78" o:spid="_x0000_s1106" type="#_x0000_t32" style="position:absolute;left:4905;top:3240;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sjFqsMAAADbAAAADwAAAGRycy9kb3ducmV2LnhtbESPQWsCMRSE7wX/Q3iCt5pVoZTVKCJa&#10;PIjQVcTjY/PMRjcvyybV9d+bQqHHYWa+YWaLztXiTm2wnhWMhhkI4tJry0bB8bB5/wQRIrLG2jMp&#10;eFKAxbz3NsNc+wd/072IRiQIhxwVVDE2uZShrMhhGPqGOHkX3zqMSbZG6hYfCe5qOc6yD+nQclqo&#10;sKFVReWt+HEKTmu7v563O3sr9jtcui8TjiOj1KDfLacgInXxP/zX3moF4wn8fkk/QM5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LIxarDAAAA2wAAAA8AAAAAAAAAAAAA&#10;AAAAoQIAAGRycy9kb3ducmV2LnhtbFBLBQYAAAAABAAEAPkAAACRAwAAAAA=&#10;" strokecolor="#d8d8d8 [2732]">
                  <v:stroke dashstyle="dash"/>
                </v:shape>
                <v:shape id="AutoShape 79" o:spid="_x0000_s1107" type="#_x0000_t32" style="position:absolute;left:1560;top:3405;width:36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b0I48QAAADbAAAADwAAAGRycy9kb3ducmV2LnhtbESPQUsDMRSE74L/IbxCL8VmrVpkbVpK&#10;qUUvha6C18fmuVm6eVmS13b7740geBxm5htmsRp8p84UUxvYwP20AEVcB9tyY+Dz4/XuGVQSZItd&#10;YDJwpQSr5e3NAksbLnygcyWNyhBOJRpwIn2pdaodeUzT0BNn7ztEj5JlbLSNeMlw3+lZUcy1x5bz&#10;gsOeNo7qY3XyBuLEXt+3T7TbucnDXnQl86+1GDMeDesXUEKD/If/2m/WwOwRfr/kH6CX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pvQjjxAAAANsAAAAPAAAAAAAAAAAA&#10;AAAAAKECAABkcnMvZG93bnJldi54bWxQSwUGAAAAAAQABAD5AAAAkgMAAAAA&#10;" strokecolor="#d8d8d8 [2732]">
                  <v:stroke dashstyle="dash"/>
                </v:shape>
                <v:shape id="AutoShape 80" o:spid="_x0000_s1108" type="#_x0000_t32" style="position:absolute;left:1575;top:3645;width:36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vGteMMAAADbAAAADwAAAGRycy9kb3ducmV2LnhtbESPQWsCMRSE74X+h/AKvUjNVlHK1ihS&#10;qthLwbXQ62Pzulm6eVmSp67/vikIHoeZ+YZZrAbfqRPF1AY28DwuQBHXwbbcGPg6bJ5eQCVBttgF&#10;JgMXSrBa3t8tsLThzHs6VdKoDOFUogEn0pdap9qRxzQOPXH2fkL0KFnGRtuI5wz3nZ4UxVx7bDkv&#10;OOzpzVH9Wx29gTiyl4/3GW23bjT9FF3J/Hstxjw+DOtXUEKD3MLX9s4amMzg/0v+AXr5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bxrXjDAAAA2wAAAA8AAAAAAAAAAAAA&#10;AAAAoQIAAGRycy9kb3ducmV2LnhtbFBLBQYAAAAABAAEAPkAAACRAwAAAAA=&#10;" strokecolor="#d8d8d8 [2732]">
                  <v:stroke dashstyle="dash"/>
                </v:shape>
                <v:shape id="AutoShape 81" o:spid="_x0000_s1109" type="#_x0000_t32" style="position:absolute;left:1575;top:3885;width:36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iMzD8MAAADbAAAADwAAAGRycy9kb3ducmV2LnhtbESPQUsDMRSE70L/Q3gFL8VmW3GRtWkp&#10;RYtehK6C18fmdbN087Ikz3b7740geBxm5htmtRl9r84UUxfYwGJegCJugu24NfD58XL3CCoJssU+&#10;MBm4UoLNenKzwsqGCx/oXEurMoRThQacyFBpnRpHHtM8DMTZO4boUbKMrbYRLxnue70silJ77Dgv&#10;OBxo56g51d/eQJzZ69vzA+33bnb/LrqW8msrxtxOx+0TKKFR/sN/7VdrYFnC75f8A/T6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YjMw/DAAAA2wAAAA8AAAAAAAAAAAAA&#10;AAAAoQIAAGRycy9kb3ducmV2LnhtbFBLBQYAAAAABAAEAPkAAACRAwAAAAA=&#10;" strokecolor="#d8d8d8 [2732]">
                  <v:stroke dashstyle="dash"/>
                </v:shape>
                <v:shape id="AutoShape 82" o:spid="_x0000_s1110" type="#_x0000_t32" style="position:absolute;left:1590;top:4125;width:36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W+WlMQAAADbAAAADwAAAGRycy9kb3ducmV2LnhtbESPQUsDMRSE7wX/Q3iCl9JmbbGWtWkp&#10;YoteBNdCr4/Nc7O4eVmSZ7v990YQehxm5htmtRl8p04UUxvYwP20AEVcB9tyY+DwuZssQSVBttgF&#10;JgMXSrBZ34xWWNpw5g86VdKoDOFUogEn0pdap9qRxzQNPXH2vkL0KFnGRtuI5wz3nZ4VxUJ7bDkv&#10;OOzp2VH9Xf14A3FsL28vD7Tfu/H8XXQli+NWjLm7HbZPoIQGuYb/26/WwOwR/r7kH6D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Zb5aUxAAAANsAAAAPAAAAAAAAAAAA&#10;AAAAAKECAABkcnMvZG93bnJldi54bWxQSwUGAAAAAAQABAD5AAAAkgMAAAAA&#10;" strokecolor="#d8d8d8 [2732]">
                  <v:stroke dashstyle="dash"/>
                </v:shape>
                <v:shape id="AutoShape 83" o:spid="_x0000_s1111" type="#_x0000_t32" style="position:absolute;left:1560;top:4365;width:36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PAC5sAAAADbAAAADwAAAGRycy9kb3ducmV2LnhtbERPTWsCMRC9F/ofwgi9iGa1VMpqFCkq&#10;7aXQbcHrsBk3i5vJkoy6/vvmUOjx8b5Xm8F36koxtYENzKYFKOI62JYbAz/f+8krqCTIFrvAZOBO&#10;CTbrx4cVljbc+IuulTQqh3Aq0YAT6UutU+3IY5qGnjhzpxA9Soax0TbiLYf7Ts+LYqE9tpwbHPb0&#10;5qg+VxdvII7t/WP3QoeDGz9/iq5kcdyKMU+jYbsEJTTIv/jP/W4NzPPY/CX/AL3+B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OjwAubAAAAA2wAAAA8AAAAAAAAAAAAAAAAA&#10;oQIAAGRycy9kb3ducmV2LnhtbFBLBQYAAAAABAAEAPkAAACOAwAAAAA=&#10;" strokecolor="#d8d8d8 [2732]">
                  <v:stroke dashstyle="dash"/>
                </v:shape>
                <v:shape id="AutoShape 84" o:spid="_x0000_s1112" type="#_x0000_t32" style="position:absolute;left:1560;top:4605;width:36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MfQrMQAAADbAAAADwAAAGRycy9kb3ducmV2LnhtbESPQUsDMRSE74L/IbxCL8VmrVpkbVpK&#10;qUUvha6C18fmuVm6eVmS13b7740geBxm5htmsRp8p84UUxvYwP20AEVcB9tyY+Dz4/XuGVQSZItd&#10;YDJwpQSr5e3NAksbLnygcyWNyhBOJRpwIn2pdaodeUzT0BNn7ztEj5JlbLSNeMlw3+lZUcy1x5bz&#10;gsOeNo7qY3XyBuLEXt+3T7TbucnDXnQl86+1GDMeDesXUEKD/If/2m/WwOMMfr/kH6CX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Ux9CsxAAAANsAAAAPAAAAAAAAAAAA&#10;AAAAAKECAABkcnMvZG93bnJldi54bWxQSwUGAAAAAAQABAD5AAAAkgMAAAAA&#10;" strokecolor="#d8d8d8 [2732]">
                  <v:stroke dashstyle="dash"/>
                </v:shape>
                <v:shape id="AutoShape 85" o:spid="_x0000_s1113" type="#_x0000_t32" style="position:absolute;left:1575;top:4845;width:36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4t1N8QAAADbAAAADwAAAGRycy9kb3ducmV2LnhtbESPQUsDMRSE74L/ITyhl2KztlpkbVqK&#10;tKVeBFfB62Pz3CxuXpbk2W7/fVMoeBxm5htmsRp8pw4UUxvYwMOkAEVcB9tyY+Drc3v/DCoJssUu&#10;MBk4UYLV8vZmgaUNR/6gQyWNyhBOJRpwIn2pdaodeUyT0BNn7ydEj5JlbLSNeMxw3+lpUcy1x5bz&#10;gsOeXh3Vv9WfNxDH9vS2eaLdzo1n76IrmX+vxZjR3bB+ASU0yH/42t5bA48zuHzJP0Avz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7i3U3xAAAANsAAAAPAAAAAAAAAAAA&#10;AAAAAKECAABkcnMvZG93bnJldi54bWxQSwUGAAAAAAQABAD5AAAAkgMAAAAA&#10;" strokecolor="#d8d8d8 [2732]">
                  <v:stroke dashstyle="dash"/>
                </v:shape>
                <v:shape id="AutoShape 86" o:spid="_x0000_s1114" type="#_x0000_t32" style="position:absolute;left:1575;top:5085;width:36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GLtQ8QAAADbAAAADwAAAGRycy9kb3ducmV2LnhtbESPQUsDMRSE74L/IbyCl2Kz1lpkbVqK&#10;1FIvha6C18fmuVm6eVmSZ7v996YgeBxm5htmsRp8p04UUxvYwMOkAEVcB9tyY+Dz4+3+GVQSZItd&#10;YDJwoQSr5e3NAksbznygUyWNyhBOJRpwIn2pdaodeUyT0BNn7ztEj5JlbLSNeM5w3+lpUcy1x5bz&#10;gsOeXh3Vx+rHG4hje3nfPNF268aPe9GVzL/WYszdaFi/gBIa5D/8195ZA7MZXL/kH6C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0Yu1DxAAAANsAAAAPAAAAAAAAAAAA&#10;AAAAAKECAABkcnMvZG93bnJldi54bWxQSwUGAAAAAAQABAD5AAAAkgMAAAAA&#10;" strokecolor="#d8d8d8 [2732]">
                  <v:stroke dashstyle="dash"/>
                </v:shape>
                <v:shape id="AutoShape 87" o:spid="_x0000_s1115" type="#_x0000_t32" style="position:absolute;left:1575;top:5325;width:36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y5I2MQAAADbAAAADwAAAGRycy9kb3ducmV2LnhtbESPQUsDMRSE74L/ITyhl2KztraUbdNS&#10;xBa9CK6FXh+b52Zx87Ikz3b7740geBxm5htmvR18p84UUxvYwMOkAEVcB9tyY+D4sb9fgkqCbLEL&#10;TAaulGC7ub1ZY2nDhd/pXEmjMoRTiQacSF9qnWpHHtMk9MTZ+wzRo2QZG20jXjLcd3paFAvtseW8&#10;4LCnJ0f1V/XtDcSxvb4+z+lwcOPZm+hKFqedGDO6G3YrUEKD/If/2i/WwOMcfr/kH6A3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bLkjYxAAAANsAAAAPAAAAAAAAAAAA&#10;AAAAAKECAABkcnMvZG93bnJldi54bWxQSwUGAAAAAAQABAD5AAAAkgMAAAAA&#10;" strokecolor="#d8d8d8 [2732]">
                  <v:stroke dashstyle="dash"/>
                </v:shape>
                <v:shape id="AutoShape 88" o:spid="_x0000_s1116" type="#_x0000_t32" style="position:absolute;left:1560;top:5565;width:36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zWr8QAAADbAAAADwAAAGRycy9kb3ducmV2LnhtbESPzWrDMBCE74W+g9hCL6GR+xNT3Cgh&#10;lDa0l0DcQK6LtbFMrJWRtonz9lWh0OMwM98w8+Xoe3WimLrABu6nBSjiJtiOWwO7r/e7Z1BJkC32&#10;gcnAhRIsF9dXc6xsOPOWTrW0KkM4VWjAiQyV1qlx5DFNw0CcvUOIHiXL2Gob8ZzhvtcPRVFqjx3n&#10;BYcDvTpqjvW3NxAn9vL5NqP12k0eN6JrKfcrMeb2Zly9gBIa5T/81/6wBp5K+P2Sf4Be/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r/NavxAAAANsAAAAPAAAAAAAAAAAA&#10;AAAAAKECAABkcnMvZG93bnJldi54bWxQSwUGAAAAAAQABAD5AAAAkgMAAAAA&#10;" strokecolor="#d8d8d8 [2732]">
                  <v:stroke dashstyle="dash"/>
                </v:shape>
                <v:shape id="AutoShape 89" o:spid="_x0000_s1117" type="#_x0000_t32" style="position:absolute;left:1545;top:5805;width:36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LBzNMQAAADbAAAADwAAAGRycy9kb3ducmV2LnhtbESPQUsDMRSE74L/ITzBS7FZ21plbVpK&#10;aYteBFfB62Pz3CxuXpbk2W7/fSMUPA4z8w2zWA2+UweKqQ1s4H5cgCKug225MfD5sbt7ApUE2WIX&#10;mAycKMFqeX21wNKGI7/ToZJGZQinEg04kb7UOtWOPKZx6Imz9x2iR8kyNtpGPGa47/SkKObaY8t5&#10;wWFPG0f1T/XrDcSRPb1uH2i/d6Ppm+hK5l9rMeb2Zlg/gxIa5D98ab9YA7NH+PuSf4Ben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EsHM0xAAAANsAAAAPAAAAAAAAAAAA&#10;AAAAAKECAABkcnMvZG93bnJldi54bWxQSwUGAAAAAAQABAD5AAAAkgMAAAAA&#10;" strokecolor="#d8d8d8 [2732]">
                  <v:stroke dashstyle="dash"/>
                </v:shape>
                <v:shape id="Text Box 90" o:spid="_x0000_s1118" type="#_x0000_t202" style="position:absolute;left:1545;top:5835;width:3870;height:4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TYZrwA&#10;AADbAAAADwAAAGRycy9kb3ducmV2LnhtbERPSwrCMBDdC94hjOBGNFX8VqOooLj1c4CxGdtiMylN&#10;tPX2ZiG4fLz/atOYQrypcrllBcNBBII4sTrnVMHteujPQTiPrLGwTAo+5GCzbrdWGGtb85neF5+K&#10;EMIuRgWZ92UspUsyMugGtiQO3MNWBn2AVSp1hXUIN4UcRdFUGsw5NGRY0j6j5Hl5GQWPU92bLOr7&#10;0d9m5/F0h/nsbj9KdTvNdgnCU+P/4p/7pBWMw9jwJfwAuf4C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BgpNhmvAAAANsAAAAPAAAAAAAAAAAAAAAAAJgCAABkcnMvZG93bnJldi54&#10;bWxQSwUGAAAAAAQABAD1AAAAgQMAAAAA&#10;" stroked="f">
                  <v:textbox>
                    <w:txbxContent>
                      <w:p w14:paraId="6D4153E2" w14:textId="77777777" w:rsidR="00B87BC8" w:rsidRPr="008722BD" w:rsidRDefault="00B87BC8" w:rsidP="00B87BC8">
                        <w:pPr>
                          <w:jc w:val="right"/>
                          <w:rPr>
                            <w:smallCaps/>
                            <w:sz w:val="16"/>
                          </w:rPr>
                        </w:pPr>
                        <w:r w:rsidRPr="008722BD">
                          <w:rPr>
                            <w:smallCaps/>
                            <w:sz w:val="16"/>
                          </w:rPr>
                          <w:t>Time</w:t>
                        </w:r>
                      </w:p>
                    </w:txbxContent>
                  </v:textbox>
                </v:shape>
                <v:shape id="AutoShape 91" o:spid="_x0000_s1119" type="#_x0000_t32" style="position:absolute;left:1545;top:5805;width:36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Yhu+cQAAADbAAAADwAAAGRycy9kb3ducmV2LnhtbESPQWvCQBSE74L/YXmF3nSjFGmiqxTB&#10;UhQP1RLq7ZF9JsHs27C7auyv7wqCx2FmvmFmi8404kLO15YVjIYJCOLC6ppLBT/71eAdhA/IGhvL&#10;pOBGHhbzfm+GmbZX/qbLLpQiQthnqKAKoc2k9EVFBv3QtsTRO1pnMETpSqkdXiPcNHKcJBNpsOa4&#10;UGFLy4qK0+5sFPxu0nN+y7e0zkfp+oDO+L/9p1KvL93HFESgLjzDj/aXVvCWwv1L/AFy/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diG75xAAAANsAAAAPAAAAAAAAAAAA&#10;AAAAAKECAABkcnMvZG93bnJldi54bWxQSwUGAAAAAAQABAD5AAAAkgMAAAAA&#10;">
                  <v:stroke endarrow="block"/>
                </v:shape>
              </v:group>
            </w:pict>
          </mc:Fallback>
        </mc:AlternateContent>
      </w:r>
    </w:p>
    <w:p w14:paraId="096CF358" w14:textId="77777777" w:rsidR="00B87BC8" w:rsidRDefault="00B87BC8" w:rsidP="00B87BC8"/>
    <w:p w14:paraId="33C02B0C" w14:textId="77777777" w:rsidR="00B87BC8" w:rsidRDefault="00B87BC8" w:rsidP="00B87BC8"/>
    <w:p w14:paraId="6E40280C" w14:textId="77777777" w:rsidR="00B87BC8" w:rsidRDefault="00B87BC8" w:rsidP="00B87BC8"/>
    <w:p w14:paraId="2E4D5982" w14:textId="77777777" w:rsidR="00B87BC8" w:rsidRDefault="00B87BC8" w:rsidP="00B87BC8"/>
    <w:p w14:paraId="686FA186" w14:textId="77777777" w:rsidR="00B87BC8" w:rsidRDefault="00B87BC8" w:rsidP="00B87BC8"/>
    <w:p w14:paraId="1D946E98" w14:textId="77777777" w:rsidR="00B87BC8" w:rsidRDefault="00B87BC8" w:rsidP="00B87BC8"/>
    <w:p w14:paraId="626379AF" w14:textId="77777777" w:rsidR="00B87BC8" w:rsidRDefault="00B87BC8" w:rsidP="00B87BC8">
      <w:r>
        <w:t>Reason #3 ______________________________</w:t>
      </w:r>
    </w:p>
    <w:p w14:paraId="1D401ED2" w14:textId="77777777" w:rsidR="00B87BC8" w:rsidRDefault="00B87BC8" w:rsidP="00B87BC8">
      <w:r>
        <w:t>_______________________________________</w:t>
      </w:r>
    </w:p>
    <w:p w14:paraId="3FEB1583" w14:textId="77777777" w:rsidR="00B87BC8" w:rsidRDefault="00B87BC8" w:rsidP="00B87BC8">
      <w:r>
        <w:t>_______________________________________</w:t>
      </w:r>
    </w:p>
    <w:p w14:paraId="38A51769" w14:textId="77777777" w:rsidR="00B87BC8" w:rsidRDefault="00B87BC8" w:rsidP="00B87BC8"/>
    <w:p w14:paraId="307FE24D" w14:textId="77777777" w:rsidR="00B87BC8" w:rsidRDefault="00B87BC8" w:rsidP="00B87BC8">
      <w:r>
        <w:t>BOT #4</w:t>
      </w:r>
      <w:r>
        <w:tab/>
      </w:r>
      <w:r>
        <w:tab/>
      </w:r>
      <w:r>
        <w:tab/>
      </w:r>
      <w:r>
        <w:tab/>
      </w:r>
      <w:r>
        <w:tab/>
      </w:r>
      <w:r>
        <w:tab/>
      </w:r>
    </w:p>
    <w:p w14:paraId="35195E91" w14:textId="77777777" w:rsidR="00B87BC8" w:rsidRDefault="00B87BC8" w:rsidP="00B87BC8">
      <w:r>
        <w:rPr>
          <w:noProof/>
        </w:rPr>
        <mc:AlternateContent>
          <mc:Choice Requires="wpg">
            <w:drawing>
              <wp:anchor distT="0" distB="0" distL="114300" distR="114300" simplePos="0" relativeHeight="251688960" behindDoc="0" locked="0" layoutInCell="1" allowOverlap="1" wp14:anchorId="4D3C7215" wp14:editId="22F15E4E">
                <wp:simplePos x="0" y="0"/>
                <wp:positionH relativeFrom="column">
                  <wp:posOffset>66675</wp:posOffset>
                </wp:positionH>
                <wp:positionV relativeFrom="paragraph">
                  <wp:posOffset>104775</wp:posOffset>
                </wp:positionV>
                <wp:extent cx="2457450" cy="2024380"/>
                <wp:effectExtent l="57150" t="15875" r="0" b="0"/>
                <wp:wrapNone/>
                <wp:docPr id="50" name="Group 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57450" cy="2024380"/>
                          <a:chOff x="1545" y="3135"/>
                          <a:chExt cx="3870" cy="3188"/>
                        </a:xfrm>
                      </wpg:grpSpPr>
                      <wps:wsp>
                        <wps:cNvPr id="51" name="AutoShape 93"/>
                        <wps:cNvCnPr>
                          <a:cxnSpLocks noChangeShapeType="1"/>
                        </wps:cNvCnPr>
                        <wps:spPr bwMode="auto">
                          <a:xfrm flipV="1">
                            <a:off x="1545" y="3135"/>
                            <a:ext cx="0" cy="26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2" name="AutoShape 94"/>
                        <wps:cNvCnPr>
                          <a:cxnSpLocks noChangeShapeType="1"/>
                        </wps:cNvCnPr>
                        <wps:spPr bwMode="auto">
                          <a:xfrm flipV="1">
                            <a:off x="1815" y="3255"/>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53" name="AutoShape 95"/>
                        <wps:cNvCnPr>
                          <a:cxnSpLocks noChangeShapeType="1"/>
                        </wps:cNvCnPr>
                        <wps:spPr bwMode="auto">
                          <a:xfrm flipV="1">
                            <a:off x="2055" y="3270"/>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54" name="AutoShape 96"/>
                        <wps:cNvCnPr>
                          <a:cxnSpLocks noChangeShapeType="1"/>
                        </wps:cNvCnPr>
                        <wps:spPr bwMode="auto">
                          <a:xfrm flipV="1">
                            <a:off x="2295" y="3225"/>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55" name="AutoShape 97"/>
                        <wps:cNvCnPr>
                          <a:cxnSpLocks noChangeShapeType="1"/>
                        </wps:cNvCnPr>
                        <wps:spPr bwMode="auto">
                          <a:xfrm flipV="1">
                            <a:off x="2535" y="3225"/>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56" name="AutoShape 98"/>
                        <wps:cNvCnPr>
                          <a:cxnSpLocks noChangeShapeType="1"/>
                        </wps:cNvCnPr>
                        <wps:spPr bwMode="auto">
                          <a:xfrm flipV="1">
                            <a:off x="2775" y="3240"/>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57" name="AutoShape 99"/>
                        <wps:cNvCnPr>
                          <a:cxnSpLocks noChangeShapeType="1"/>
                        </wps:cNvCnPr>
                        <wps:spPr bwMode="auto">
                          <a:xfrm flipV="1">
                            <a:off x="3015" y="3225"/>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58" name="AutoShape 100"/>
                        <wps:cNvCnPr>
                          <a:cxnSpLocks noChangeShapeType="1"/>
                        </wps:cNvCnPr>
                        <wps:spPr bwMode="auto">
                          <a:xfrm flipV="1">
                            <a:off x="3255" y="3240"/>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59" name="AutoShape 101"/>
                        <wps:cNvCnPr>
                          <a:cxnSpLocks noChangeShapeType="1"/>
                        </wps:cNvCnPr>
                        <wps:spPr bwMode="auto">
                          <a:xfrm flipV="1">
                            <a:off x="3495" y="3240"/>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60" name="AutoShape 102"/>
                        <wps:cNvCnPr>
                          <a:cxnSpLocks noChangeShapeType="1"/>
                        </wps:cNvCnPr>
                        <wps:spPr bwMode="auto">
                          <a:xfrm flipV="1">
                            <a:off x="3720" y="3255"/>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61" name="AutoShape 103"/>
                        <wps:cNvCnPr>
                          <a:cxnSpLocks noChangeShapeType="1"/>
                        </wps:cNvCnPr>
                        <wps:spPr bwMode="auto">
                          <a:xfrm flipV="1">
                            <a:off x="3960" y="3255"/>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62" name="AutoShape 104"/>
                        <wps:cNvCnPr>
                          <a:cxnSpLocks noChangeShapeType="1"/>
                        </wps:cNvCnPr>
                        <wps:spPr bwMode="auto">
                          <a:xfrm flipV="1">
                            <a:off x="4185" y="3255"/>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63" name="AutoShape 105"/>
                        <wps:cNvCnPr>
                          <a:cxnSpLocks noChangeShapeType="1"/>
                        </wps:cNvCnPr>
                        <wps:spPr bwMode="auto">
                          <a:xfrm flipV="1">
                            <a:off x="4425" y="3240"/>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64" name="AutoShape 106"/>
                        <wps:cNvCnPr>
                          <a:cxnSpLocks noChangeShapeType="1"/>
                        </wps:cNvCnPr>
                        <wps:spPr bwMode="auto">
                          <a:xfrm flipV="1">
                            <a:off x="4665" y="3240"/>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65" name="AutoShape 107"/>
                        <wps:cNvCnPr>
                          <a:cxnSpLocks noChangeShapeType="1"/>
                        </wps:cNvCnPr>
                        <wps:spPr bwMode="auto">
                          <a:xfrm flipV="1">
                            <a:off x="4665" y="3240"/>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66" name="AutoShape 108"/>
                        <wps:cNvCnPr>
                          <a:cxnSpLocks noChangeShapeType="1"/>
                        </wps:cNvCnPr>
                        <wps:spPr bwMode="auto">
                          <a:xfrm flipV="1">
                            <a:off x="4905" y="3240"/>
                            <a:ext cx="0" cy="2685"/>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127" name="AutoShape 109"/>
                        <wps:cNvCnPr>
                          <a:cxnSpLocks noChangeShapeType="1"/>
                        </wps:cNvCnPr>
                        <wps:spPr bwMode="auto">
                          <a:xfrm>
                            <a:off x="1560" y="3405"/>
                            <a:ext cx="3690" cy="0"/>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128" name="AutoShape 110"/>
                        <wps:cNvCnPr>
                          <a:cxnSpLocks noChangeShapeType="1"/>
                        </wps:cNvCnPr>
                        <wps:spPr bwMode="auto">
                          <a:xfrm>
                            <a:off x="1575" y="3645"/>
                            <a:ext cx="3690" cy="0"/>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129" name="AutoShape 111"/>
                        <wps:cNvCnPr>
                          <a:cxnSpLocks noChangeShapeType="1"/>
                        </wps:cNvCnPr>
                        <wps:spPr bwMode="auto">
                          <a:xfrm>
                            <a:off x="1575" y="3885"/>
                            <a:ext cx="3690" cy="0"/>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130" name="AutoShape 112"/>
                        <wps:cNvCnPr>
                          <a:cxnSpLocks noChangeShapeType="1"/>
                        </wps:cNvCnPr>
                        <wps:spPr bwMode="auto">
                          <a:xfrm>
                            <a:off x="1590" y="4125"/>
                            <a:ext cx="3690" cy="0"/>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131" name="AutoShape 113"/>
                        <wps:cNvCnPr>
                          <a:cxnSpLocks noChangeShapeType="1"/>
                        </wps:cNvCnPr>
                        <wps:spPr bwMode="auto">
                          <a:xfrm>
                            <a:off x="1560" y="4365"/>
                            <a:ext cx="3690" cy="0"/>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132" name="AutoShape 114"/>
                        <wps:cNvCnPr>
                          <a:cxnSpLocks noChangeShapeType="1"/>
                        </wps:cNvCnPr>
                        <wps:spPr bwMode="auto">
                          <a:xfrm>
                            <a:off x="1560" y="4605"/>
                            <a:ext cx="3690" cy="0"/>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133" name="AutoShape 115"/>
                        <wps:cNvCnPr>
                          <a:cxnSpLocks noChangeShapeType="1"/>
                        </wps:cNvCnPr>
                        <wps:spPr bwMode="auto">
                          <a:xfrm>
                            <a:off x="1575" y="4845"/>
                            <a:ext cx="3690" cy="0"/>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134" name="AutoShape 116"/>
                        <wps:cNvCnPr>
                          <a:cxnSpLocks noChangeShapeType="1"/>
                        </wps:cNvCnPr>
                        <wps:spPr bwMode="auto">
                          <a:xfrm>
                            <a:off x="1575" y="5085"/>
                            <a:ext cx="3690" cy="0"/>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135" name="AutoShape 117"/>
                        <wps:cNvCnPr>
                          <a:cxnSpLocks noChangeShapeType="1"/>
                        </wps:cNvCnPr>
                        <wps:spPr bwMode="auto">
                          <a:xfrm>
                            <a:off x="1575" y="5325"/>
                            <a:ext cx="3690" cy="0"/>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136" name="AutoShape 118"/>
                        <wps:cNvCnPr>
                          <a:cxnSpLocks noChangeShapeType="1"/>
                        </wps:cNvCnPr>
                        <wps:spPr bwMode="auto">
                          <a:xfrm>
                            <a:off x="1560" y="5565"/>
                            <a:ext cx="3690" cy="0"/>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137" name="AutoShape 119"/>
                        <wps:cNvCnPr>
                          <a:cxnSpLocks noChangeShapeType="1"/>
                        </wps:cNvCnPr>
                        <wps:spPr bwMode="auto">
                          <a:xfrm>
                            <a:off x="1545" y="5805"/>
                            <a:ext cx="3690" cy="0"/>
                          </a:xfrm>
                          <a:prstGeom prst="straightConnector1">
                            <a:avLst/>
                          </a:prstGeom>
                          <a:noFill/>
                          <a:ln w="9525">
                            <a:solidFill>
                              <a:schemeClr val="bg1">
                                <a:lumMod val="85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138" name="Text Box 120"/>
                        <wps:cNvSpPr txBox="1">
                          <a:spLocks noChangeArrowheads="1"/>
                        </wps:cNvSpPr>
                        <wps:spPr bwMode="auto">
                          <a:xfrm>
                            <a:off x="1545" y="5835"/>
                            <a:ext cx="3870" cy="48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7CC2EF" w14:textId="77777777" w:rsidR="00B87BC8" w:rsidRPr="008722BD" w:rsidRDefault="00B87BC8" w:rsidP="00B87BC8">
                              <w:pPr>
                                <w:jc w:val="right"/>
                                <w:rPr>
                                  <w:smallCaps/>
                                  <w:sz w:val="16"/>
                                </w:rPr>
                              </w:pPr>
                              <w:r w:rsidRPr="008722BD">
                                <w:rPr>
                                  <w:smallCaps/>
                                  <w:sz w:val="16"/>
                                </w:rPr>
                                <w:t>Time</w:t>
                              </w:r>
                            </w:p>
                          </w:txbxContent>
                        </wps:txbx>
                        <wps:bodyPr rot="0" vert="horz" wrap="square" lIns="91440" tIns="45720" rIns="91440" bIns="45720" anchor="t" anchorCtr="0" upright="1">
                          <a:noAutofit/>
                        </wps:bodyPr>
                      </wps:wsp>
                      <wps:wsp>
                        <wps:cNvPr id="139" name="AutoShape 121"/>
                        <wps:cNvCnPr>
                          <a:cxnSpLocks noChangeShapeType="1"/>
                        </wps:cNvCnPr>
                        <wps:spPr bwMode="auto">
                          <a:xfrm>
                            <a:off x="1545" y="5805"/>
                            <a:ext cx="369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D3C7215" id="Group 50" o:spid="_x0000_s1120" style="position:absolute;margin-left:5.25pt;margin-top:8.25pt;width:193.5pt;height:159.4pt;z-index:251688960" coordorigin="1545,3135" coordsize="3870,31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">
                <v:shape id="AutoShape 93" o:spid="_x0000_s1121" type="#_x0000_t32" style="position:absolute;left:1545;top:3135;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lwMAMIAAADbAAAADwAAAGRycy9kb3ducmV2LnhtbESPwWrDMBBE74X8g9hAbo2cgEtxo4Q2&#10;EDC9hLqF9rhYG1vEWhlLtey/jwKFHoeZecPsDpPtxEiDN44VbNYZCOLaacONgq/P0+MzCB+QNXaO&#10;ScFMHg77xcMOC+0if9BYhUYkCPsCFbQh9IWUvm7Jol+7njh5FzdYDEkOjdQDxgS3ndxm2ZO0aDgt&#10;tNjTsaX6Wv1aBSaezdiXx/j2/v3jdSQz584otVpOry8gAk3hP/zXLrWCfAP3L+kHyP0N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lwMAMIAAADbAAAADwAAAAAAAAAAAAAA&#10;AAChAgAAZHJzL2Rvd25yZXYueG1sUEsFBgAAAAAEAAQA+QAAAJADAAAAAA==&#10;">
                  <v:stroke endarrow="block"/>
                </v:shape>
                <v:shape id="AutoShape 94" o:spid="_x0000_s1122" type="#_x0000_t32" style="position:absolute;left:1815;top:3255;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YITTMMAAADbAAAADwAAAGRycy9kb3ducmV2LnhtbESPQWsCMRSE7wX/Q3iCt5pVsJTVKCJa&#10;PIjQVcTjY/PMRjcvyybV9d+bQqHHYWa+YWaLztXiTm2wnhWMhhkI4tJry0bB8bB5/wQRIrLG2jMp&#10;eFKAxbz3NsNc+wd/072IRiQIhxwVVDE2uZShrMhhGPqGOHkX3zqMSbZG6hYfCe5qOc6yD+nQclqo&#10;sKFVReWt+HEKTmu7v563O3sr9jtcui8TjiOj1KDfLacgInXxP/zX3moFkzH8fkk/QM5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WCE0zDAAAA2wAAAA8AAAAAAAAAAAAA&#10;AAAAoQIAAGRycy9kb3ducmV2LnhtbFBLBQYAAAAABAAEAPkAAACRAwAAAAA=&#10;" strokecolor="#d8d8d8 [2732]">
                  <v:stroke dashstyle="dash"/>
                </v:shape>
                <v:shape id="AutoShape 95" o:spid="_x0000_s1123" type="#_x0000_t32" style="position:absolute;left:2055;top:3270;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s6218MAAADbAAAADwAAAGRycy9kb3ducmV2LnhtbESPQWsCMRSE7wX/Q3hCbzWr0iKrUUSs&#10;eBChq4jHx+aZjW5elk2q23/fFAoeh5n5hpktOleLO7XBelYwHGQgiEuvLRsFx8Pn2wREiMgaa8+k&#10;4IcCLOa9lxnm2j/4i+5FNCJBOOSooIqxyaUMZUUOw8A3xMm7+NZhTLI1Urf4SHBXy1GWfUiHltNC&#10;hQ2tKipvxbdTcFrb/fW83dlbsd/h0m1MOA6NUq/9bjkFEamLz/B/e6sVvI/h70v6AXL+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rOttfDAAAA2wAAAA8AAAAAAAAAAAAA&#10;AAAAoQIAAGRycy9kb3ducmV2LnhtbFBLBQYAAAAABAAEAPkAAACRAwAAAAA=&#10;" strokecolor="#d8d8d8 [2732]">
                  <v:stroke dashstyle="dash"/>
                </v:shape>
                <v:shape id="AutoShape 96" o:spid="_x0000_s1124" type="#_x0000_t32" style="position:absolute;left:2295;top:3225;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Scuo8MAAADbAAAADwAAAGRycy9kb3ducmV2LnhtbESPQWsCMRSE7wX/Q3hCbzWr2CKrUUSs&#10;eBChq4jHx+aZjW5elk2q23/fFAoeh5n5hpktOleLO7XBelYwHGQgiEuvLRsFx8Pn2wREiMgaa8+k&#10;4IcCLOa9lxnm2j/4i+5FNCJBOOSooIqxyaUMZUUOw8A3xMm7+NZhTLI1Urf4SHBXy1GWfUiHltNC&#10;hQ2tKipvxbdTcFrb/fW83dlbsd/h0m1MOA6NUq/9bjkFEamLz/B/e6sVvI/h70v6AXL+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UnLqPDAAAA2wAAAA8AAAAAAAAAAAAA&#10;AAAAoQIAAGRycy9kb3ducmV2LnhtbFBLBQYAAAAABAAEAPkAAACRAwAAAAA=&#10;" strokecolor="#d8d8d8 [2732]">
                  <v:stroke dashstyle="dash"/>
                </v:shape>
                <v:shape id="AutoShape 97" o:spid="_x0000_s1125" type="#_x0000_t32" style="position:absolute;left:2535;top:3225;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muLOMMAAADbAAAADwAAAGRycy9kb3ducmV2LnhtbESPQWsCMRSE70L/Q3iF3jSrYClbo4io&#10;eBDBVcTjY/OajW5elk2q6783BaHHYWa+YSazztXiRm2wnhUMBxkI4tJry0bB8bDqf4EIEVlj7ZkU&#10;PCjAbPrWm2Cu/Z33dCuiEQnCIUcFVYxNLmUoK3IYBr4hTt6Pbx3GJFsjdYv3BHe1HGXZp3RoOS1U&#10;2NCiovJa/DoFp6XdXc6brb0Wuy3O3dqE49Ao9fHezb9BROrif/jV3mgF4zH8fUk/QE6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prizjDAAAA2wAAAA8AAAAAAAAAAAAA&#10;AAAAoQIAAGRycy9kb3ducmV2LnhtbFBLBQYAAAAABAAEAPkAAACRAwAAAAA=&#10;" strokecolor="#d8d8d8 [2732]">
                  <v:stroke dashstyle="dash"/>
                </v:shape>
                <v:shape id="AutoShape 98" o:spid="_x0000_s1126" type="#_x0000_t32" style="position:absolute;left:2775;top:3240;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rkVT8MAAADbAAAADwAAAGRycy9kb3ducmV2LnhtbESPQWsCMRSE70L/Q3gFb5q1UClbo4ho&#10;8SCCq4jHx+Y1G928LJtU139vBKHHYWa+YSazztXiSm2wnhWMhhkI4tJry0bBYb8afIEIEVlj7ZkU&#10;3CnAbPrWm2Cu/Y13dC2iEQnCIUcFVYxNLmUoK3IYhr4hTt6vbx3GJFsjdYu3BHe1/MiysXRoOS1U&#10;2NCiovJS/DkFx6Xdnk/rjb0U2w3O3Y8Jh5FRqv/ezb9BROrif/jVXmsFn2N4fkk/QE4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q5FU/DAAAA2wAAAA8AAAAAAAAAAAAA&#10;AAAAoQIAAGRycy9kb3ducmV2LnhtbFBLBQYAAAAABAAEAPkAAACRAwAAAAA=&#10;" strokecolor="#d8d8d8 [2732]">
                  <v:stroke dashstyle="dash"/>
                </v:shape>
                <v:shape id="AutoShape 99" o:spid="_x0000_s1127" type="#_x0000_t32" style="position:absolute;left:3015;top:3225;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fWw1MMAAADbAAAADwAAAGRycy9kb3ducmV2LnhtbESPQWsCMRSE7wX/Q3hCbzWrYCurUUSs&#10;eBChq4jHx+aZjW5elk2q23/fFAoeh5n5hpktOleLO7XBelYwHGQgiEuvLRsFx8Pn2wREiMgaa8+k&#10;4IcCLOa9lxnm2j/4i+5FNCJBOOSooIqxyaUMZUUOw8A3xMm7+NZhTLI1Urf4SHBXy1GWvUuHltNC&#10;hQ2tKipvxbdTcFrb/fW83dlbsd/h0m1MOA6NUq/9bjkFEamLz/B/e6sVjD/g70v6AXL+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X1sNTDAAAA2wAAAA8AAAAAAAAAAAAA&#10;AAAAoQIAAGRycy9kb3ducmV2LnhtbFBLBQYAAAAABAAEAPkAAACRAwAAAAA=&#10;" strokecolor="#d8d8d8 [2732]">
                  <v:stroke dashstyle="dash"/>
                </v:shape>
                <v:shape id="AutoShape 100" o:spid="_x0000_s1128" type="#_x0000_t32" style="position:absolute;left:3255;top:3240;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GokpsAAAADbAAAADwAAAGRycy9kb3ducmV2LnhtbERPTYvCMBC9L/gfwgje1lRBka5RZFHx&#10;IMJWEY9DM5tmbSaliVr/vTkseHy87/myc7W4UxusZwWjYQaCuPTaslFwOm4+ZyBCRNZYeyYFTwqw&#10;XPQ+5phr/+AfuhfRiBTCIUcFVYxNLmUoK3IYhr4hTtyvbx3GBFsjdYuPFO5qOc6yqXRoOTVU2NB3&#10;ReW1uDkF57U9/F12e3stDntcua0Jp5FRatDvVl8gInXxLf5377SCSRqbvqQfIBcv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LRqJKbAAAAA2wAAAA8AAAAAAAAAAAAAAAAA&#10;oQIAAGRycy9kb3ducmV2LnhtbFBLBQYAAAAABAAEAPkAAACOAwAAAAA=&#10;" strokecolor="#d8d8d8 [2732]">
                  <v:stroke dashstyle="dash"/>
                </v:shape>
                <v:shape id="AutoShape 101" o:spid="_x0000_s1129" type="#_x0000_t32" style="position:absolute;left:3495;top:3240;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yaBPcMAAADbAAAADwAAAGRycy9kb3ducmV2LnhtbESPQWsCMRSE7wX/Q3hCbzWrYKmrUUSs&#10;eBChq4jHx+aZjW5elk2q23/fFAoeh5n5hpktOleLO7XBelYwHGQgiEuvLRsFx8Pn2weIEJE11p5J&#10;wQ8FWMx7LzPMtX/wF92LaESCcMhRQRVjk0sZyoochoFviJN38a3DmGRrpG7xkeCulqMse5cOLaeF&#10;ChtaVVTeim+n4LS2++t5u7O3Yr/DpduYcBwapV773XIKIlIXn+H/9lYrGE/g70v6AXL+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smgT3DAAAA2wAAAA8AAAAAAAAAAAAA&#10;AAAAoQIAAGRycy9kb3ducmV2LnhtbFBLBQYAAAAABAAEAPkAAACRAwAAAAA=&#10;" strokecolor="#d8d8d8 [2732]">
                  <v:stroke dashstyle="dash"/>
                </v:shape>
                <v:shape id="AutoShape 102" o:spid="_x0000_s1130" type="#_x0000_t32" style="position:absolute;left:3720;top:3255;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HDiHcEAAADbAAAADwAAAGRycy9kb3ducmV2LnhtbERPz2vCMBS+D/wfwhN2W1M9lFEbRcYU&#10;DyKsE/H4aN7SzOalNLF2//1yGOz48f2uNpPrxEhDsJ4VLLIcBHHjtWWj4Py5e3kFESKyxs4zKfih&#10;AJv17KnCUvsHf9BYRyNSCIcSFbQx9qWUoWnJYch8T5y4Lz84jAkORuoBHyncdXKZ54V0aDk1tNjT&#10;W0vNrb47BZd3e/q+Ho72Vp+OuHV7E84Lo9TzfNquQESa4r/4z33QCoq0Pn1JP0Cufw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EcOIdwQAAANsAAAAPAAAAAAAAAAAAAAAA&#10;AKECAABkcnMvZG93bnJldi54bWxQSwUGAAAAAAQABAD5AAAAjwMAAAAA&#10;" strokecolor="#d8d8d8 [2732]">
                  <v:stroke dashstyle="dash"/>
                </v:shape>
                <v:shape id="AutoShape 103" o:spid="_x0000_s1131" type="#_x0000_t32" style="position:absolute;left:3960;top:3255;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zxHhsQAAADbAAAADwAAAGRycy9kb3ducmV2LnhtbESPQWvCQBSE74X+h+UJ3uomPUiJriGI&#10;LR5EaCrS4yP7ulnNvg3ZVeO/dwuFHoeZ+YZZlqPrxJWGYD0ryGcZCOLGa8tGweHr/eUNRIjIGjvP&#10;pOBOAcrV89MSC+1v/EnXOhqRIBwKVNDG2BdShqYlh2Hme+Lk/fjBYUxyMFIPeEtw18nXLJtLh5bT&#10;Qos9rVtqzvXFKThu7P70vd3Zc73fYeU+TDjkRqnpZKwWICKN8T/8195qBfMcfr+kHyBX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rPEeGxAAAANsAAAAPAAAAAAAAAAAA&#10;AAAAAKECAABkcnMvZG93bnJldi54bWxQSwUGAAAAAAQABAD5AAAAkgMAAAAA&#10;" strokecolor="#d8d8d8 [2732]">
                  <v:stroke dashstyle="dash"/>
                </v:shape>
                <v:shape id="AutoShape 104" o:spid="_x0000_s1132" type="#_x0000_t32" style="position:absolute;left:4185;top:3255;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7Z8cIAAADbAAAADwAAAGRycy9kb3ducmV2LnhtbESPQYvCMBSE7wv+h/AEb2uqB1mqUURU&#10;PIiwXRGPj+aZRpuX0kSt/94sLOxxmJlvmNmic7V4UBusZwWjYQaCuPTaslFw/Nl8foEIEVlj7ZkU&#10;vCjAYt77mGGu/ZO/6VFEIxKEQ44KqhibXMpQVuQwDH1DnLyLbx3GJFsjdYvPBHe1HGfZRDq0nBYq&#10;bGhVUXkr7k7BaW0P1/Nub2/FYY9LtzXhODJKDfrdcgoiUhf/w3/tnVYwGcPvl/QD5PwN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7Z8cIAAADbAAAADwAAAAAAAAAAAAAA&#10;AAChAgAAZHJzL2Rvd25yZXYueG1sUEsFBgAAAAAEAAQA+QAAAJADAAAAAA==&#10;" strokecolor="#d8d8d8 [2732]">
                  <v:stroke dashstyle="dash"/>
                </v:shape>
                <v:shape id="AutoShape 105" o:spid="_x0000_s1133" type="#_x0000_t32" style="position:absolute;left:4425;top:3240;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KJ8asMAAADbAAAADwAAAGRycy9kb3ducmV2LnhtbESPQWsCMRSE70L/Q3gFb5q1BSlbo4ho&#10;8SCCq4jHx+Y1G928LJtU139vBKHHYWa+YSazztXiSm2wnhWMhhkI4tJry0bBYb8afIEIEVlj7ZkU&#10;3CnAbPrWm2Cu/Y13dC2iEQnCIUcFVYxNLmUoK3IYhr4hTt6vbx3GJFsjdYu3BHe1/MiysXRoOS1U&#10;2NCiovJS/DkFx6Xdnk/rjb0U2w3O3Y8Jh5FRqv/ezb9BROrif/jVXmsF4094fkk/QE4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SifGrDAAAA2wAAAA8AAAAAAAAAAAAA&#10;AAAAoQIAAGRycy9kb3ducmV2LnhtbFBLBQYAAAAABAAEAPkAAACRAwAAAAA=&#10;" strokecolor="#d8d8d8 [2732]">
                  <v:stroke dashstyle="dash"/>
                </v:shape>
                <v:shape id="AutoShape 106" o:spid="_x0000_s1134" type="#_x0000_t32" style="position:absolute;left:4665;top:3240;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vkHsMAAADbAAAADwAAAGRycy9kb3ducmV2LnhtbESPQWsCMRSE70L/Q3gFb5q1FClbo4ho&#10;8SCCq4jHx+Y1G928LJtU139vBKHHYWa+YSazztXiSm2wnhWMhhkI4tJry0bBYb8afIEIEVlj7ZkU&#10;3CnAbPrWm2Cu/Y13dC2iEQnCIUcFVYxNLmUoK3IYhr4hTt6vbx3GJFsjdYu3BHe1/MiysXRoOS1U&#10;2NCiovJS/DkFx6Xdnk/rjb0U2w3O3Y8Jh5FRqv/ezb9BROrif/jVXmsF4094fkk/QE4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tL5B7DAAAA2wAAAA8AAAAAAAAAAAAA&#10;AAAAoQIAAGRycy9kb3ducmV2LnhtbFBLBQYAAAAABAAEAPkAAACRAwAAAAA=&#10;" strokecolor="#d8d8d8 [2732]">
                  <v:stroke dashstyle="dash"/>
                </v:shape>
                <v:shape id="AutoShape 107" o:spid="_x0000_s1135" type="#_x0000_t32" style="position:absolute;left:4665;top:3240;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AdBhcMAAADbAAAADwAAAGRycy9kb3ducmV2LnhtbESPQWsCMRSE70L/Q3gFb5q1UClbo4ho&#10;8SCCq4jHx+Y1G928LJtU139vBKHHYWa+YSazztXiSm2wnhWMhhkI4tJry0bBYb8afIEIEVlj7ZkU&#10;3CnAbPrWm2Cu/Y13dC2iEQnCIUcFVYxNLmUoK3IYhr4hTt6vbx3GJFsjdYu3BHe1/MiysXRoOS1U&#10;2NCiovJS/DkFx6Xdnk/rjb0U2w3O3Y8Jh5FRqv/ezb9BROrif/jVXmsF4094fkk/QE4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QHQYXDAAAA2wAAAA8AAAAAAAAAAAAA&#10;AAAAoQIAAGRycy9kb3ducmV2LnhtbFBLBQYAAAAABAAEAPkAAACRAwAAAAA=&#10;" strokecolor="#d8d8d8 [2732]">
                  <v:stroke dashstyle="dash"/>
                </v:shape>
                <v:shape id="AutoShape 108" o:spid="_x0000_s1136" type="#_x0000_t32" style="position:absolute;left:4905;top:3240;width:0;height:2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NXf8sQAAADbAAAADwAAAGRycy9kb3ducmV2LnhtbESPQWvCQBSE7wX/w/IK3urGHkKJboJI&#10;LR5EaCrS4yP7ulnNvg3ZVeO/dwuFHoeZ+YZZVqPrxJWGYD0rmM8yEMSN15aNgsPX5uUNRIjIGjvP&#10;pOBOAapy8rTEQvsbf9K1jkYkCIcCFbQx9oWUoWnJYZj5njh5P35wGJMcjNQD3hLcdfI1y3Lp0HJa&#10;aLGndUvNub44Bcd3uz99b3f2XO93uHIfJhzmRqnp87hagIg0xv/wX3urFeQ5/H5JP0CW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k1d/yxAAAANsAAAAPAAAAAAAAAAAA&#10;AAAAAKECAABkcnMvZG93bnJldi54bWxQSwUGAAAAAAQABAD5AAAAkgMAAAAA&#10;" strokecolor="#d8d8d8 [2732]">
                  <v:stroke dashstyle="dash"/>
                </v:shape>
                <v:shape id="AutoShape 109" o:spid="_x0000_s1137" type="#_x0000_t32" style="position:absolute;left:1560;top:3405;width:36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1qqHsIAAADcAAAADwAAAGRycy9kb3ducmV2LnhtbERPTUsDMRC9F/wPYQQvpc3aYi1r01LE&#10;Fr0IroVeh824WdxMlmRst//eCEJv83ifs9oMvlMniqkNbOB+WoAiroNtuTFw+NxNlqCSIFvsApOB&#10;CyXYrG9GKyxtOPMHnSppVA7hVKIBJ9KXWqfakcc0DT1x5r5C9CgZxkbbiOcc7js9K4qF9thybnDY&#10;07Oj+rv68Qbi2F7eXh5ov3fj+bvoShbHrRhzdztsn0AJDXIV/7tfbZ4/e4S/Z/IFev0L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e1qqHsIAAADcAAAADwAAAAAAAAAAAAAA&#10;AAChAgAAZHJzL2Rvd25yZXYueG1sUEsFBgAAAAAEAAQA+QAAAJADAAAAAA==&#10;" strokecolor="#d8d8d8 [2732]">
                  <v:stroke dashstyle="dash"/>
                </v:shape>
                <v:shape id="AutoShape 110" o:spid="_x0000_s1138" type="#_x0000_t32" style="position:absolute;left:1575;top:3645;width:36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sU+bMQAAADcAAAADwAAAGRycy9kb3ducmV2LnhtbESPQUsDQQyF74L/YYjgpbSzViyydlqK&#10;aNGL4Cr0GnbizuJOZpmJ7fbfm4PgLeG9vPdlvZ3iYI6US5/Ywc2iAkPcJt9z5+Dz43l+D6YIssch&#10;MTk4U4Ht5vJijbVPJ36nYyOd0RAuNToIImNtbWkDRSyLNBKr9pVyRNE1d9ZnPGl4HOyyqlY2Ys/a&#10;EHCkx0Dtd/MTHeSZP78+3dF+H2a3b2IbWR124tz11bR7ACM0yb/57/rFK/5SafUZncBuf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KxT5sxAAAANwAAAAPAAAAAAAAAAAA&#10;AAAAAKECAABkcnMvZG93bnJldi54bWxQSwUGAAAAAAQABAD5AAAAkgMAAAAA&#10;" strokecolor="#d8d8d8 [2732]">
                  <v:stroke dashstyle="dash"/>
                </v:shape>
                <v:shape id="AutoShape 111" o:spid="_x0000_s1139" type="#_x0000_t32" style="position:absolute;left:1575;top:3885;width:36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Ymb98IAAADcAAAADwAAAGRycy9kb3ducmV2LnhtbERPTUsDMRC9F/wPYQQvpc3aYrFr01LE&#10;Fr0IroVeh824WdxMlmRst//eCEJv83ifs9oMvlMniqkNbOB+WoAiroNtuTFw+NxNHkElQbbYBSYD&#10;F0qwWd+MVljacOYPOlXSqBzCqUQDTqQvtU61I49pGnrizH2F6FEyjI22Ec853Hd6VhQL7bHl3OCw&#10;p2dH9Xf14w3Esb28vTzQfu/G83fRlSyOWzHm7nbYPoESGuQq/ne/2jx/toS/Z/IFev0L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Ymb98IAAADcAAAADwAAAAAAAAAAAAAA&#10;AAChAgAAZHJzL2Rvd25yZXYueG1sUEsFBgAAAAAEAAQA+QAAAJADAAAAAA==&#10;" strokecolor="#d8d8d8 [2732]">
                  <v:stroke dashstyle="dash"/>
                </v:shape>
                <v:shape id="AutoShape 112" o:spid="_x0000_s1140" type="#_x0000_t32" style="position:absolute;left:1590;top:4125;width:36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Wqkt8QAAADcAAAADwAAAGRycy9kb3ducmV2LnhtbESPQUsDQQyF74L/YYjgpbSzWiyydlqK&#10;aNGL4Cr0GnbizuJOZpmJ7fbfm4PgLeG9vPdlvZ3iYI6US5/Ywc2iAkPcJt9z5+Dz43l+D6YIssch&#10;MTk4U4Ht5vJijbVPJ36nYyOd0RAuNToIImNtbWkDRSyLNBKr9pVyRNE1d9ZnPGl4HOxtVa1sxJ61&#10;IeBIj4Ha7+YnOsgzf359uqP9PsyWb2IbWR124tz11bR7ACM0yb/57/rFK/5S8fUZncBuf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xaqS3xAAAANwAAAAPAAAAAAAAAAAA&#10;AAAAAKECAABkcnMvZG93bnJldi54bWxQSwUGAAAAAAQABAD5AAAAkgMAAAAA&#10;" strokecolor="#d8d8d8 [2732]">
                  <v:stroke dashstyle="dash"/>
                </v:shape>
                <v:shape id="AutoShape 113" o:spid="_x0000_s1141" type="#_x0000_t32" style="position:absolute;left:1560;top:4365;width:36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iYBLMIAAADcAAAADwAAAGRycy9kb3ducmV2LnhtbERPTUsDMRC9C/6HMEIvxWZrcZG1aSmi&#10;pV4KroLXYTNuFjeTJRnb7b9vCkJv83ifs1yPvlcHiqkLbGA+K0ARN8F23Br4+ny7fwKVBNliH5gM&#10;nCjBenV7s8TKhiN/0KGWVuUQThUacCJDpXVqHHlMszAQZ+4nRI+SYWy1jXjM4b7XD0VRao8d5waH&#10;A704an7rP28gTu3p/fWRtls3XexF11J+b8SYyd24eQYlNMpV/O/e2Tx/MYfLM/kCvTo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HiYBLMIAAADcAAAADwAAAAAAAAAAAAAA&#10;AAChAgAAZHJzL2Rvd25yZXYueG1sUEsFBgAAAAAEAAQA+QAAAJADAAAAAA==&#10;" strokecolor="#d8d8d8 [2732]">
                  <v:stroke dashstyle="dash"/>
                </v:shape>
                <v:shape id="AutoShape 114" o:spid="_x0000_s1142" type="#_x0000_t32" style="position:absolute;left:1560;top:4605;width:36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vSfW8IAAADcAAAADwAAAGRycy9kb3ducmV2LnhtbERPTWsCMRC9C/0PYQq9SM2qKGVrFCkq&#10;9VLottDrsJlulm4mSzLq+u+bgtDbPN7nrDaD79SZYmoDG5hOClDEdbAtNwY+P/aPT6CSIFvsApOB&#10;KyXYrO9GKyxtuPA7nStpVA7hVKIBJ9KXWqfakcc0CT1x5r5D9CgZxkbbiJcc7js9K4ql9thybnDY&#10;04uj+qc6eQNxbK/H3YIOBzeev4muZPm1FWMe7oftMyihQf7FN/erzfPnM/h7Jl+g17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7vSfW8IAAADcAAAADwAAAAAAAAAAAAAA&#10;AAChAgAAZHJzL2Rvd25yZXYueG1sUEsFBgAAAAAEAAQA+QAAAJADAAAAAA==&#10;" strokecolor="#d8d8d8 [2732]">
                  <v:stroke dashstyle="dash"/>
                </v:shape>
                <v:shape id="AutoShape 115" o:spid="_x0000_s1143" type="#_x0000_t32" style="position:absolute;left:1575;top:4845;width:36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bg6wMIAAADcAAAADwAAAGRycy9kb3ducmV2LnhtbERPTUsDMRC9C/0PYQpeSputi6WsTUsp&#10;WvQidBW8Dptxs7iZLMnYbv+9EQRv83ifs9mNvldniqkLbGC5KEARN8F23Bp4f3uar0ElQbbYByYD&#10;V0qw205uNljZcOETnWtpVQ7hVKEBJzJUWqfGkce0CANx5j5D9CgZxlbbiJcc7nt9VxQr7bHj3OBw&#10;oIOj5qv+9gbizF5fHu/peHSz8lV0LauPvRhzOx33D6CERvkX/7mfbZ5flvD7TL5Ab3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bg6wMIAAADcAAAADwAAAAAAAAAAAAAA&#10;AAChAgAAZHJzL2Rvd25yZXYueG1sUEsFBgAAAAAEAAQA+QAAAJADAAAAAA==&#10;" strokecolor="#d8d8d8 [2732]">
                  <v:stroke dashstyle="dash"/>
                </v:shape>
                <v:shape id="AutoShape 116" o:spid="_x0000_s1144" type="#_x0000_t32" style="position:absolute;left:1575;top:5085;width:36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lGitMIAAADcAAAADwAAAGRycy9kb3ducmV2LnhtbERPTUsDMRC9C/6HMEIvxWZttcjatBRp&#10;S70IroLXYTNuFjeTJRnb7b9vCgVv83ifs1gNvlMHiqkNbOBhUoAiroNtuTHw9bm9fwaVBNliF5gM&#10;nCjBanl7s8DShiN/0KGSRuUQTiUacCJ9qXWqHXlMk9ATZ+4nRI+SYWy0jXjM4b7T06KYa48t5waH&#10;Pb06qn+rP28gju3pbfNEu50bz95FVzL/Xosxo7th/QJKaJB/8dW9t3n+7BEuz+QL9PIM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lGitMIAAADcAAAADwAAAAAAAAAAAAAA&#10;AAChAgAAZHJzL2Rvd25yZXYueG1sUEsFBgAAAAAEAAQA+QAAAJADAAAAAA==&#10;" strokecolor="#d8d8d8 [2732]">
                  <v:stroke dashstyle="dash"/>
                </v:shape>
                <v:shape id="AutoShape 117" o:spid="_x0000_s1145" type="#_x0000_t32" style="position:absolute;left:1575;top:5325;width:36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R0HL8IAAADcAAAADwAAAGRycy9kb3ducmV2LnhtbERPTUsDMRC9F/wPYQQvxWZr6SJr01Kk&#10;FnspuApeh824WdxMlmRst//eFARv83ifs9qMvlcniqkLbGA+K0ARN8F23Br4eH+5fwSVBNliH5gM&#10;XCjBZn0zWWFlw5nf6FRLq3IIpwoNOJGh0jo1jjymWRiIM/cVokfJMLbaRjzncN/rh6IotceOc4PD&#10;gZ4dNd/1jzcQp/Zy2C1pv3fTxVF0LeXnVoy5ux23T6CERvkX/7lfbZ6/WML1mXyBXv8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YR0HL8IAAADcAAAADwAAAAAAAAAAAAAA&#10;AAChAgAAZHJzL2Rvd25yZXYueG1sUEsFBgAAAAAEAAQA+QAAAJADAAAAAA==&#10;" strokecolor="#d8d8d8 [2732]">
                  <v:stroke dashstyle="dash"/>
                </v:shape>
                <v:shape id="AutoShape 118" o:spid="_x0000_s1146" type="#_x0000_t32" style="position:absolute;left:1560;top:5565;width:36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c+ZWMIAAADcAAAADwAAAGRycy9kb3ducmV2LnhtbERPTUsDMRC9C/0PYQpeis1qcZG1aSmi&#10;pV6EroLXYTPdLN1MlmRst//eFARv83ifs1yPvlcniqkLbOB+XoAiboLtuDXw9fl29wQqCbLFPjAZ&#10;uFCC9Wpys8TKhjPv6VRLq3IIpwoNOJGh0jo1jjymeRiIM3cI0aNkGFttI55zuO/1Q1GU2mPHucHh&#10;QC+OmmP94w3Emb28vz7Sdutmiw/RtZTfGzHmdjpunkEJjfIv/nPvbJ6/KOH6TL5Ar3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c+ZWMIAAADcAAAADwAAAAAAAAAAAAAA&#10;AAChAgAAZHJzL2Rvd25yZXYueG1sUEsFBgAAAAAEAAQA+QAAAJADAAAAAA==&#10;" strokecolor="#d8d8d8 [2732]">
                  <v:stroke dashstyle="dash"/>
                </v:shape>
                <v:shape id="AutoShape 119" o:spid="_x0000_s1147" type="#_x0000_t32" style="position:absolute;left:1545;top:5805;width:36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M8w8IAAADcAAAADwAAAGRycy9kb3ducmV2LnhtbERPTUsDMRC9C/6HMIKX0ma1WMvatJSi&#10;RS+FroVeh824WdxMlmTabv+9EQRv83ifs1gNvlNniqkNbOBhUoAiroNtuTFw+Hwbz0ElQbbYBSYD&#10;V0qwWt7eLLC04cJ7OlfSqBzCqUQDTqQvtU61I49pEnrizH2F6FEyjI22ES853Hf6sShm2mPLucFh&#10;TxtH9Xd18gbiyF4/Xp9ou3Wj6U50JbPjWoy5vxvWL6CEBvkX/7nfbZ4/fYbfZ/IFevk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M8w8IAAADcAAAADwAAAAAAAAAAAAAA&#10;AAChAgAAZHJzL2Rvd25yZXYueG1sUEsFBgAAAAAEAAQA+QAAAJADAAAAAA==&#10;" strokecolor="#d8d8d8 [2732]">
                  <v:stroke dashstyle="dash"/>
                </v:shape>
                <v:shape id="Text Box 120" o:spid="_x0000_s1148" type="#_x0000_t202" style="position:absolute;left:1545;top:5835;width:3870;height:4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4aJqsMA&#10;AADcAAAADwAAAGRycy9kb3ducmV2LnhtbESPzW7CQAyE75V4h5WRuFRl0/IfWFBBAnGF8gAma5KI&#10;rDfKbkl4e3yo1JutGc98Xm06V6kHNaH0bOBzmIAizrwtOTdw+dl/zEGFiGyx8kwGnhRgs+69rTC1&#10;vuUTPc4xVxLCIUUDRYx1qnXICnIYhr4mFu3mG4dR1ibXtsFWwl2lv5Jkqh2WLA0F1rQrKLuff52B&#10;27F9nyza6yFeZqfxdIvl7Oqfxgz63fcSVKQu/pv/ro9W8EdCK8/IBHr9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4aJqsMAAADcAAAADwAAAAAAAAAAAAAAAACYAgAAZHJzL2Rv&#10;d25yZXYueG1sUEsFBgAAAAAEAAQA9QAAAIgDAAAAAA==&#10;" stroked="f">
                  <v:textbox>
                    <w:txbxContent>
                      <w:p w14:paraId="5B7CC2EF" w14:textId="77777777" w:rsidR="00B87BC8" w:rsidRPr="008722BD" w:rsidRDefault="00B87BC8" w:rsidP="00B87BC8">
                        <w:pPr>
                          <w:jc w:val="right"/>
                          <w:rPr>
                            <w:smallCaps/>
                            <w:sz w:val="16"/>
                          </w:rPr>
                        </w:pPr>
                        <w:r w:rsidRPr="008722BD">
                          <w:rPr>
                            <w:smallCaps/>
                            <w:sz w:val="16"/>
                          </w:rPr>
                          <w:t>Time</w:t>
                        </w:r>
                      </w:p>
                    </w:txbxContent>
                  </v:textbox>
                </v:shape>
                <v:shape id="AutoShape 121" o:spid="_x0000_s1149" type="#_x0000_t32" style="position:absolute;left:1545;top:5805;width:36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OlNtMQAAADcAAAADwAAAGRycy9kb3ducmV2LnhtbERPS2vCQBC+F/oflhG81Y0VikldgxQq&#10;YunBB8Hehuw0Cc3Oht01Rn+9Wyj0Nh/fcxb5YFrRk/ONZQXTSQKCuLS64UrB8fD+NAfhA7LG1jIp&#10;uJKHfPn4sMBM2wvvqN+HSsQQ9hkqqEPoMil9WZNBP7EdceS+rTMYInSV1A4vMdy08jlJXqTBhmND&#10;jR291VT+7M9GwekjPRfX4pO2xTTdfqEz/nZYKzUeDatXEIGG8C/+c290nD9L4feZeIFc3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o6U20xAAAANwAAAAPAAAAAAAAAAAA&#10;AAAAAKECAABkcnMvZG93bnJldi54bWxQSwUGAAAAAAQABAD5AAAAkgMAAAAA&#10;">
                  <v:stroke endarrow="block"/>
                </v:shape>
              </v:group>
            </w:pict>
          </mc:Fallback>
        </mc:AlternateContent>
      </w:r>
    </w:p>
    <w:p w14:paraId="294DBC2A" w14:textId="77777777" w:rsidR="00B87BC8" w:rsidRDefault="00B87BC8" w:rsidP="00B87BC8"/>
    <w:p w14:paraId="263868C8" w14:textId="77777777" w:rsidR="00B87BC8" w:rsidRDefault="00B87BC8" w:rsidP="00B87BC8"/>
    <w:p w14:paraId="5D188C1C" w14:textId="77777777" w:rsidR="00B87BC8" w:rsidRDefault="00B87BC8" w:rsidP="00B87BC8"/>
    <w:p w14:paraId="11C3E4A4" w14:textId="77777777" w:rsidR="00B87BC8" w:rsidRDefault="00B87BC8" w:rsidP="00B87BC8"/>
    <w:p w14:paraId="23273295" w14:textId="77777777" w:rsidR="00B87BC8" w:rsidRDefault="00B87BC8" w:rsidP="00B87BC8"/>
    <w:p w14:paraId="31CC5127" w14:textId="77777777" w:rsidR="00B87BC8" w:rsidRDefault="00B87BC8" w:rsidP="00B87BC8"/>
    <w:p w14:paraId="0652028A" w14:textId="77777777" w:rsidR="00B87BC8" w:rsidRDefault="00B87BC8" w:rsidP="00B87BC8">
      <w:r>
        <w:t>Reason #4 ______________________________</w:t>
      </w:r>
    </w:p>
    <w:p w14:paraId="1338128C" w14:textId="77777777" w:rsidR="00B87BC8" w:rsidRDefault="00B87BC8" w:rsidP="00B87BC8">
      <w:r>
        <w:t>_______________________________________</w:t>
      </w:r>
    </w:p>
    <w:p w14:paraId="692C30FD" w14:textId="77777777" w:rsidR="00B87BC8" w:rsidRDefault="00B87BC8" w:rsidP="00B87BC8">
      <w:r>
        <w:lastRenderedPageBreak/>
        <w:t>_______________________________________</w:t>
      </w:r>
    </w:p>
    <w:p w14:paraId="5F605996" w14:textId="77777777" w:rsidR="00B87BC8" w:rsidRDefault="00B87BC8" w:rsidP="00B87BC8">
      <w:r>
        <w:br w:type="page"/>
      </w:r>
    </w:p>
    <w:p w14:paraId="0E59BD1E" w14:textId="77777777" w:rsidR="00B87BC8" w:rsidRDefault="00B87BC8" w:rsidP="00B87BC8">
      <w:pPr>
        <w:sectPr w:rsidR="00B87BC8" w:rsidSect="008722BD">
          <w:type w:val="continuous"/>
          <w:pgSz w:w="12240" w:h="15840"/>
          <w:pgMar w:top="1440" w:right="1440" w:bottom="1440" w:left="1440" w:header="720" w:footer="720" w:gutter="0"/>
          <w:cols w:num="2" w:space="720"/>
          <w:docGrid w:linePitch="360"/>
        </w:sectPr>
      </w:pPr>
    </w:p>
    <w:p w14:paraId="23B8D169" w14:textId="77777777" w:rsidR="00B87BC8" w:rsidRDefault="00B87BC8" w:rsidP="00B87BC8">
      <w:pPr>
        <w:pStyle w:val="Heading2"/>
      </w:pPr>
      <w:r>
        <w:lastRenderedPageBreak/>
        <w:t xml:space="preserve">Homework 4: Systemic Thinking and Causal Loops </w:t>
      </w:r>
      <w:r>
        <w:tab/>
      </w:r>
      <w:r>
        <w:tab/>
      </w:r>
      <w:r>
        <w:tab/>
      </w:r>
      <w:r>
        <w:tab/>
        <w:t xml:space="preserve">Page 3 </w:t>
      </w:r>
    </w:p>
    <w:p w14:paraId="044674C0" w14:textId="77777777" w:rsidR="00B87BC8" w:rsidRDefault="00B87BC8" w:rsidP="00B87BC8">
      <w:pPr>
        <w:pStyle w:val="Heading3"/>
      </w:pPr>
      <w:r>
        <w:t xml:space="preserve">4. Causal Loop Diagram: </w:t>
      </w:r>
      <w:r w:rsidRPr="008722BD">
        <w:rPr>
          <w:smallCaps w:val="0"/>
          <w:sz w:val="20"/>
        </w:rPr>
        <w:t xml:space="preserve">For the above system, </w:t>
      </w:r>
      <w:r>
        <w:rPr>
          <w:smallCaps w:val="0"/>
          <w:sz w:val="20"/>
        </w:rPr>
        <w:t>draw/</w:t>
      </w:r>
      <w:r w:rsidRPr="008722BD">
        <w:rPr>
          <w:smallCaps w:val="0"/>
          <w:sz w:val="20"/>
        </w:rPr>
        <w:t>create a causal loop diagram that shows the relationships between the variables that are implied from the behavior over time graphs.</w:t>
      </w:r>
    </w:p>
    <w:p w14:paraId="1DF9A7CB" w14:textId="77777777" w:rsidR="00B87BC8" w:rsidRDefault="00B87BC8" w:rsidP="00B87BC8">
      <w:r>
        <w:t xml:space="preserve">Remember the five main types of loops </w:t>
      </w:r>
      <w:sdt>
        <w:sdtPr>
          <w:id w:val="199597521"/>
          <w:citation/>
        </w:sdtPr>
        <w:sdtContent>
          <w:r>
            <w:fldChar w:fldCharType="begin"/>
          </w:r>
          <w:r>
            <w:instrText xml:space="preserve">CITATION kir98 \l 1033 </w:instrText>
          </w:r>
          <w:r>
            <w:fldChar w:fldCharType="separate"/>
          </w:r>
          <w:r>
            <w:rPr>
              <w:noProof/>
            </w:rPr>
            <w:t>(Kirkwood, 1998)</w:t>
          </w:r>
          <w:r>
            <w:fldChar w:fldCharType="end"/>
          </w:r>
        </w:sdtContent>
      </w:sdt>
      <w:r>
        <w:rPr>
          <w:rStyle w:val="FootnoteReference"/>
        </w:rPr>
        <w:t xml:space="preserve"> </w:t>
      </w:r>
      <w:r>
        <w:rPr>
          <w:rStyle w:val="FootnoteReference"/>
        </w:rPr>
        <w:footnoteReference w:id="2"/>
      </w:r>
      <w:r>
        <w:t xml:space="preserve"> :</w:t>
      </w:r>
    </w:p>
    <w:p w14:paraId="0DA6D983" w14:textId="77777777" w:rsidR="00B87BC8" w:rsidRDefault="00B87BC8" w:rsidP="00B87BC8">
      <w:r>
        <w:rPr>
          <w:noProof/>
        </w:rPr>
        <w:drawing>
          <wp:anchor distT="0" distB="0" distL="114300" distR="114300" simplePos="0" relativeHeight="251681792" behindDoc="0" locked="0" layoutInCell="1" allowOverlap="1" wp14:anchorId="20BBA58A" wp14:editId="59CA5262">
            <wp:simplePos x="0" y="0"/>
            <wp:positionH relativeFrom="column">
              <wp:posOffset>3657600</wp:posOffset>
            </wp:positionH>
            <wp:positionV relativeFrom="paragraph">
              <wp:posOffset>222250</wp:posOffset>
            </wp:positionV>
            <wp:extent cx="1359354" cy="685800"/>
            <wp:effectExtent l="0" t="0" r="0" b="0"/>
            <wp:wrapNone/>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NegativeOrBalancingLoopAndBOTgraph.JPG"/>
                    <pic:cNvPicPr/>
                  </pic:nvPicPr>
                  <pic:blipFill rotWithShape="1">
                    <a:blip r:embed="rId14" cstate="print">
                      <a:extLst>
                        <a:ext uri="{28A0092B-C50C-407E-A947-70E740481C1C}">
                          <a14:useLocalDpi xmlns:a14="http://schemas.microsoft.com/office/drawing/2010/main" val="0"/>
                        </a:ext>
                      </a:extLst>
                    </a:blip>
                    <a:srcRect l="5730" t="1649" r="9422" b="5992"/>
                    <a:stretch/>
                  </pic:blipFill>
                  <pic:spPr bwMode="auto">
                    <a:xfrm>
                      <a:off x="0" y="0"/>
                      <a:ext cx="1370898" cy="691624"/>
                    </a:xfrm>
                    <a:prstGeom prst="rect">
                      <a:avLst/>
                    </a:prstGeom>
                    <a:ln>
                      <a:noFill/>
                    </a:ln>
                    <a:extLst>
                      <a:ext uri="{53640926-AAD7-44D8-BBD7-CCE9431645EC}">
                        <a14:shadowObscured xmlns:a14="http://schemas.microsoft.com/office/drawing/2010/main"/>
                      </a:ext>
                    </a:extLst>
                  </pic:spPr>
                </pic:pic>
              </a:graphicData>
            </a:graphic>
          </wp:anchor>
        </w:drawing>
      </w:r>
      <w:r>
        <w:rPr>
          <w:noProof/>
        </w:rPr>
        <w:drawing>
          <wp:anchor distT="0" distB="0" distL="114300" distR="114300" simplePos="0" relativeHeight="251680768" behindDoc="0" locked="0" layoutInCell="1" allowOverlap="1" wp14:anchorId="41C75CBB" wp14:editId="183D57B0">
            <wp:simplePos x="0" y="0"/>
            <wp:positionH relativeFrom="column">
              <wp:posOffset>1828800</wp:posOffset>
            </wp:positionH>
            <wp:positionV relativeFrom="paragraph">
              <wp:posOffset>231775</wp:posOffset>
            </wp:positionV>
            <wp:extent cx="1297448" cy="638175"/>
            <wp:effectExtent l="0" t="0" r="0" b="0"/>
            <wp:wrapNone/>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ositiveReinforcingLoopAndBOTgraph.JPG"/>
                    <pic:cNvPicPr/>
                  </pic:nvPicPr>
                  <pic:blipFill rotWithShape="1">
                    <a:blip r:embed="rId15" cstate="print">
                      <a:extLst>
                        <a:ext uri="{28A0092B-C50C-407E-A947-70E740481C1C}">
                          <a14:useLocalDpi xmlns:a14="http://schemas.microsoft.com/office/drawing/2010/main" val="0"/>
                        </a:ext>
                      </a:extLst>
                    </a:blip>
                    <a:srcRect l="7813" t="12195" r="15311" b="14024"/>
                    <a:stretch/>
                  </pic:blipFill>
                  <pic:spPr bwMode="auto">
                    <a:xfrm>
                      <a:off x="0" y="0"/>
                      <a:ext cx="1303513" cy="641158"/>
                    </a:xfrm>
                    <a:prstGeom prst="rect">
                      <a:avLst/>
                    </a:prstGeom>
                    <a:ln>
                      <a:noFill/>
                    </a:ln>
                    <a:extLst>
                      <a:ext uri="{53640926-AAD7-44D8-BBD7-CCE9431645EC}">
                        <a14:shadowObscured xmlns:a14="http://schemas.microsoft.com/office/drawing/2010/main"/>
                      </a:ext>
                    </a:extLst>
                  </pic:spPr>
                </pic:pic>
              </a:graphicData>
            </a:graphic>
          </wp:anchor>
        </w:drawing>
      </w:r>
      <w:r>
        <w:rPr>
          <w:noProof/>
        </w:rPr>
        <w:drawing>
          <wp:anchor distT="0" distB="0" distL="114300" distR="114300" simplePos="0" relativeHeight="251679744" behindDoc="0" locked="0" layoutInCell="1" allowOverlap="1" wp14:anchorId="0459C80B" wp14:editId="035BFDF4">
            <wp:simplePos x="0" y="0"/>
            <wp:positionH relativeFrom="column">
              <wp:posOffset>1</wp:posOffset>
            </wp:positionH>
            <wp:positionV relativeFrom="paragraph">
              <wp:posOffset>250826</wp:posOffset>
            </wp:positionV>
            <wp:extent cx="1333500" cy="668826"/>
            <wp:effectExtent l="0" t="0" r="0" b="0"/>
            <wp:wrapNone/>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ositiveReinforcingLoopAndBOTgraph.JPG"/>
                    <pic:cNvPicPr/>
                  </pic:nvPicPr>
                  <pic:blipFill rotWithShape="1">
                    <a:blip r:embed="rId16" cstate="print">
                      <a:extLst>
                        <a:ext uri="{28A0092B-C50C-407E-A947-70E740481C1C}">
                          <a14:useLocalDpi xmlns:a14="http://schemas.microsoft.com/office/drawing/2010/main" val="0"/>
                        </a:ext>
                      </a:extLst>
                    </a:blip>
                    <a:srcRect l="10000"/>
                    <a:stretch/>
                  </pic:blipFill>
                  <pic:spPr bwMode="auto">
                    <a:xfrm>
                      <a:off x="0" y="0"/>
                      <a:ext cx="1344177" cy="674181"/>
                    </a:xfrm>
                    <a:prstGeom prst="rect">
                      <a:avLst/>
                    </a:prstGeom>
                    <a:ln>
                      <a:noFill/>
                    </a:ln>
                    <a:extLst>
                      <a:ext uri="{53640926-AAD7-44D8-BBD7-CCE9431645EC}">
                        <a14:shadowObscured xmlns:a14="http://schemas.microsoft.com/office/drawing/2010/main"/>
                      </a:ext>
                    </a:extLst>
                  </pic:spPr>
                </pic:pic>
              </a:graphicData>
            </a:graphic>
          </wp:anchor>
        </w:drawing>
      </w:r>
      <w:r>
        <w:t>Positive Reinforcing</w:t>
      </w:r>
      <w:r>
        <w:tab/>
      </w:r>
      <w:r>
        <w:tab/>
        <w:t xml:space="preserve">Negative Reinforcing </w:t>
      </w:r>
      <w:r>
        <w:tab/>
      </w:r>
      <w:r>
        <w:tab/>
        <w:t xml:space="preserve">Negative Balancing with Feedback </w:t>
      </w:r>
      <w:r>
        <w:tab/>
      </w:r>
    </w:p>
    <w:p w14:paraId="54F323FF" w14:textId="77777777" w:rsidR="00B87BC8" w:rsidRDefault="00B87BC8" w:rsidP="00B87BC8">
      <w:pPr>
        <w:spacing w:after="0"/>
      </w:pPr>
    </w:p>
    <w:p w14:paraId="0EB8CA54" w14:textId="77777777" w:rsidR="00B87BC8" w:rsidRDefault="00B87BC8" w:rsidP="00B87BC8">
      <w:pPr>
        <w:spacing w:after="0"/>
      </w:pPr>
    </w:p>
    <w:p w14:paraId="6236A013" w14:textId="77777777" w:rsidR="00B87BC8" w:rsidRDefault="00B87BC8" w:rsidP="00B87BC8">
      <w:pPr>
        <w:spacing w:after="0"/>
      </w:pPr>
    </w:p>
    <w:p w14:paraId="64A7F582" w14:textId="77777777" w:rsidR="00B87BC8" w:rsidRDefault="00B87BC8" w:rsidP="00B87BC8">
      <w:pPr>
        <w:spacing w:after="0"/>
      </w:pPr>
    </w:p>
    <w:p w14:paraId="1A8258B1" w14:textId="77777777" w:rsidR="00B87BC8" w:rsidRDefault="00B87BC8" w:rsidP="00B87BC8">
      <w:pPr>
        <w:spacing w:after="0"/>
      </w:pPr>
      <w:r>
        <w:rPr>
          <w:noProof/>
        </w:rPr>
        <w:drawing>
          <wp:anchor distT="0" distB="0" distL="114300" distR="114300" simplePos="0" relativeHeight="251684864" behindDoc="0" locked="0" layoutInCell="1" allowOverlap="1" wp14:anchorId="7B2A36B4" wp14:editId="1D819905">
            <wp:simplePos x="0" y="0"/>
            <wp:positionH relativeFrom="column">
              <wp:posOffset>4152900</wp:posOffset>
            </wp:positionH>
            <wp:positionV relativeFrom="paragraph">
              <wp:posOffset>127635</wp:posOffset>
            </wp:positionV>
            <wp:extent cx="1475740" cy="775970"/>
            <wp:effectExtent l="0" t="0" r="0" b="0"/>
            <wp:wrapNone/>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othPositiveandNegLoopInSystemand BOTgraph.JPG"/>
                    <pic:cNvPicPr/>
                  </pic:nvPicPr>
                  <pic:blipFill rotWithShape="1">
                    <a:blip r:embed="rId17" cstate="print">
                      <a:extLst>
                        <a:ext uri="{28A0092B-C50C-407E-A947-70E740481C1C}">
                          <a14:useLocalDpi xmlns:a14="http://schemas.microsoft.com/office/drawing/2010/main" val="0"/>
                        </a:ext>
                      </a:extLst>
                    </a:blip>
                    <a:srcRect l="17629" t="49095" r="-4678" b="-831"/>
                    <a:stretch/>
                  </pic:blipFill>
                  <pic:spPr bwMode="auto">
                    <a:xfrm>
                      <a:off x="0" y="0"/>
                      <a:ext cx="1475740" cy="775970"/>
                    </a:xfrm>
                    <a:prstGeom prst="rect">
                      <a:avLst/>
                    </a:prstGeom>
                    <a:ln>
                      <a:noFill/>
                    </a:ln>
                    <a:extLst>
                      <a:ext uri="{53640926-AAD7-44D8-BBD7-CCE9431645EC}">
                        <a14:shadowObscured xmlns:a14="http://schemas.microsoft.com/office/drawing/2010/main"/>
                      </a:ext>
                    </a:extLst>
                  </pic:spPr>
                </pic:pic>
              </a:graphicData>
            </a:graphic>
          </wp:anchor>
        </w:drawing>
      </w:r>
      <w:r>
        <w:t>Negative Balancing with Feedback and Delay</w:t>
      </w:r>
      <w:r w:rsidRPr="00DC1B15">
        <w:t xml:space="preserve"> </w:t>
      </w:r>
      <w:r>
        <w:tab/>
        <w:t>Both Positive Reinforcing and Balancing Loops</w:t>
      </w:r>
    </w:p>
    <w:p w14:paraId="15913753" w14:textId="77777777" w:rsidR="00B87BC8" w:rsidRDefault="00B87BC8" w:rsidP="00B87BC8">
      <w:pPr>
        <w:spacing w:after="0"/>
      </w:pPr>
      <w:r>
        <w:rPr>
          <w:noProof/>
        </w:rPr>
        <w:drawing>
          <wp:anchor distT="0" distB="0" distL="114300" distR="114300" simplePos="0" relativeHeight="251682816" behindDoc="0" locked="0" layoutInCell="1" allowOverlap="1" wp14:anchorId="0FD81196" wp14:editId="6F2766E1">
            <wp:simplePos x="0" y="0"/>
            <wp:positionH relativeFrom="column">
              <wp:posOffset>0</wp:posOffset>
            </wp:positionH>
            <wp:positionV relativeFrom="paragraph">
              <wp:posOffset>6350</wp:posOffset>
            </wp:positionV>
            <wp:extent cx="1628775" cy="794997"/>
            <wp:effectExtent l="0" t="0" r="0" b="0"/>
            <wp:wrapNone/>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NegativeOrBalancingLoopWithTimeDelaysAndBOTgraph.JPG"/>
                    <pic:cNvPicPr/>
                  </pic:nvPicPr>
                  <pic:blipFill rotWithShape="1">
                    <a:blip r:embed="rId12" cstate="print">
                      <a:extLst>
                        <a:ext uri="{28A0092B-C50C-407E-A947-70E740481C1C}">
                          <a14:useLocalDpi xmlns:a14="http://schemas.microsoft.com/office/drawing/2010/main" val="0"/>
                        </a:ext>
                      </a:extLst>
                    </a:blip>
                    <a:srcRect l="4431" r="2535"/>
                    <a:stretch/>
                  </pic:blipFill>
                  <pic:spPr bwMode="auto">
                    <a:xfrm>
                      <a:off x="0" y="0"/>
                      <a:ext cx="1628775" cy="794997"/>
                    </a:xfrm>
                    <a:prstGeom prst="rect">
                      <a:avLst/>
                    </a:prstGeom>
                    <a:ln>
                      <a:noFill/>
                    </a:ln>
                    <a:extLst>
                      <a:ext uri="{53640926-AAD7-44D8-BBD7-CCE9431645EC}">
                        <a14:shadowObscured xmlns:a14="http://schemas.microsoft.com/office/drawing/2010/main"/>
                      </a:ext>
                    </a:extLst>
                  </pic:spPr>
                </pic:pic>
              </a:graphicData>
            </a:graphic>
          </wp:anchor>
        </w:drawing>
      </w:r>
      <w:r>
        <w:rPr>
          <w:noProof/>
        </w:rPr>
        <w:drawing>
          <wp:anchor distT="0" distB="0" distL="114300" distR="114300" simplePos="0" relativeHeight="251683840" behindDoc="0" locked="0" layoutInCell="1" allowOverlap="1" wp14:anchorId="55A2B934" wp14:editId="5EA7D648">
            <wp:simplePos x="0" y="0"/>
            <wp:positionH relativeFrom="column">
              <wp:posOffset>2781300</wp:posOffset>
            </wp:positionH>
            <wp:positionV relativeFrom="paragraph">
              <wp:posOffset>6350</wp:posOffset>
            </wp:positionV>
            <wp:extent cx="1685290" cy="733425"/>
            <wp:effectExtent l="0" t="0" r="0" b="0"/>
            <wp:wrapNone/>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othPositiveandNegLoopInSystemand BOTgraph.JPG"/>
                    <pic:cNvPicPr/>
                  </pic:nvPicPr>
                  <pic:blipFill rotWithShape="1">
                    <a:blip r:embed="rId18" cstate="print">
                      <a:extLst>
                        <a:ext uri="{28A0092B-C50C-407E-A947-70E740481C1C}">
                          <a14:useLocalDpi xmlns:a14="http://schemas.microsoft.com/office/drawing/2010/main" val="0"/>
                        </a:ext>
                      </a:extLst>
                    </a:blip>
                    <a:srcRect l="5269" t="831" r="-4678" b="50270"/>
                    <a:stretch/>
                  </pic:blipFill>
                  <pic:spPr bwMode="auto">
                    <a:xfrm>
                      <a:off x="0" y="0"/>
                      <a:ext cx="1685290" cy="733425"/>
                    </a:xfrm>
                    <a:prstGeom prst="rect">
                      <a:avLst/>
                    </a:prstGeom>
                    <a:ln>
                      <a:noFill/>
                    </a:ln>
                    <a:extLst>
                      <a:ext uri="{53640926-AAD7-44D8-BBD7-CCE9431645EC}">
                        <a14:shadowObscured xmlns:a14="http://schemas.microsoft.com/office/drawing/2010/main"/>
                      </a:ext>
                    </a:extLst>
                  </pic:spPr>
                </pic:pic>
              </a:graphicData>
            </a:graphic>
          </wp:anchor>
        </w:drawing>
      </w:r>
    </w:p>
    <w:p w14:paraId="7F042764" w14:textId="77777777" w:rsidR="00B87BC8" w:rsidRDefault="00B87BC8" w:rsidP="00B87BC8">
      <w:pPr>
        <w:spacing w:after="0"/>
      </w:pPr>
      <w:r>
        <w:t xml:space="preserve">               </w:t>
      </w:r>
    </w:p>
    <w:p w14:paraId="5D682907" w14:textId="77777777" w:rsidR="00B87BC8" w:rsidRDefault="00B87BC8" w:rsidP="00B87BC8">
      <w:pPr>
        <w:spacing w:after="0"/>
      </w:pPr>
    </w:p>
    <w:p w14:paraId="7FFADB90" w14:textId="77777777" w:rsidR="00B87BC8" w:rsidRDefault="00B87BC8" w:rsidP="00B87BC8">
      <w:pPr>
        <w:spacing w:after="0"/>
      </w:pPr>
    </w:p>
    <w:p w14:paraId="55C62457" w14:textId="77777777" w:rsidR="00B87BC8" w:rsidRDefault="00B87BC8" w:rsidP="00B87BC8">
      <w:pPr>
        <w:spacing w:after="0"/>
      </w:pPr>
    </w:p>
    <w:p w14:paraId="2D6CEF5B" w14:textId="77777777" w:rsidR="00B87BC8" w:rsidRDefault="00B87BC8" w:rsidP="00B87BC8">
      <w:pPr>
        <w:spacing w:after="0"/>
      </w:pPr>
    </w:p>
    <w:p w14:paraId="4727300E" w14:textId="77777777" w:rsidR="00B87BC8" w:rsidRDefault="00B87BC8" w:rsidP="00B87BC8">
      <w:pPr>
        <w:spacing w:after="0"/>
      </w:pPr>
    </w:p>
    <w:p w14:paraId="456B5331" w14:textId="77777777" w:rsidR="00B87BC8" w:rsidRDefault="00B87BC8" w:rsidP="00B87BC8">
      <w:pPr>
        <w:spacing w:after="0"/>
      </w:pPr>
    </w:p>
    <w:p w14:paraId="41634AEE" w14:textId="77777777" w:rsidR="00B87BC8" w:rsidRDefault="00B87BC8" w:rsidP="00B87BC8"/>
    <w:p w14:paraId="01BFF0A0" w14:textId="77777777" w:rsidR="00B87BC8" w:rsidRDefault="00B87BC8" w:rsidP="00572854">
      <w:pPr>
        <w:spacing w:after="0"/>
        <w:rPr>
          <w:rFonts w:ascii="Helvetica" w:hAnsi="Helvetica" w:cs="Arial"/>
        </w:rPr>
      </w:pPr>
    </w:p>
    <w:p w14:paraId="50928EA2" w14:textId="77777777" w:rsidR="004B3CFF" w:rsidRDefault="004B3CFF" w:rsidP="00572854">
      <w:pPr>
        <w:spacing w:after="0"/>
        <w:rPr>
          <w:rFonts w:ascii="Helvetica" w:hAnsi="Helvetica" w:cs="Arial"/>
        </w:rPr>
      </w:pPr>
    </w:p>
    <w:p w14:paraId="2176B618" w14:textId="77777777" w:rsidR="004B3CFF" w:rsidRDefault="004B3CFF" w:rsidP="00572854">
      <w:pPr>
        <w:spacing w:after="0"/>
        <w:rPr>
          <w:rFonts w:ascii="Helvetica" w:hAnsi="Helvetica" w:cs="Arial"/>
        </w:rPr>
      </w:pPr>
      <w:bookmarkStart w:id="0" w:name="_GoBack"/>
      <w:bookmarkEnd w:id="0"/>
    </w:p>
    <w:p w14:paraId="62347701" w14:textId="77777777" w:rsidR="004B3CFF" w:rsidRDefault="004B3CFF" w:rsidP="00572854">
      <w:pPr>
        <w:spacing w:after="0"/>
        <w:rPr>
          <w:rFonts w:ascii="Helvetica" w:hAnsi="Helvetica" w:cs="Arial"/>
        </w:rPr>
      </w:pPr>
    </w:p>
    <w:p w14:paraId="11C65BB9" w14:textId="77777777" w:rsidR="004B3CFF" w:rsidRDefault="004B3CFF" w:rsidP="00572854">
      <w:pPr>
        <w:spacing w:after="0"/>
        <w:rPr>
          <w:rFonts w:ascii="Helvetica" w:hAnsi="Helvetica" w:cs="Arial"/>
        </w:rPr>
      </w:pPr>
    </w:p>
    <w:p w14:paraId="01B99370" w14:textId="77777777" w:rsidR="004B3CFF" w:rsidRDefault="004B3CFF" w:rsidP="00572854">
      <w:pPr>
        <w:spacing w:after="0"/>
        <w:rPr>
          <w:rFonts w:ascii="Helvetica" w:hAnsi="Helvetica" w:cs="Arial"/>
        </w:rPr>
      </w:pPr>
    </w:p>
    <w:p w14:paraId="4759F140" w14:textId="77777777" w:rsidR="004B3CFF" w:rsidRDefault="004B3CFF" w:rsidP="00572854">
      <w:pPr>
        <w:spacing w:after="0"/>
        <w:rPr>
          <w:rFonts w:ascii="Helvetica" w:hAnsi="Helvetica" w:cs="Arial"/>
        </w:rPr>
      </w:pPr>
    </w:p>
    <w:sdt>
      <w:sdtPr>
        <w:id w:val="859403734"/>
        <w:docPartObj>
          <w:docPartGallery w:val="Bibliographies"/>
          <w:docPartUnique/>
        </w:docPartObj>
      </w:sdtPr>
      <w:sdtEndPr>
        <w:rPr>
          <w:rFonts w:ascii="Calibri" w:eastAsia="Calibri" w:hAnsi="Calibri" w:cs="Times New Roman"/>
          <w:color w:val="auto"/>
          <w:sz w:val="22"/>
          <w:szCs w:val="22"/>
        </w:rPr>
      </w:sdtEndPr>
      <w:sdtContent>
        <w:p w14:paraId="1208CAB2" w14:textId="1E075037" w:rsidR="004B3CFF" w:rsidRDefault="004B3CFF">
          <w:pPr>
            <w:pStyle w:val="Heading1"/>
          </w:pPr>
          <w:r>
            <w:t>References</w:t>
          </w:r>
        </w:p>
        <w:sdt>
          <w:sdtPr>
            <w:id w:val="345287648"/>
            <w:bibliography/>
          </w:sdtPr>
          <w:sdtEndPr>
            <w:rPr>
              <w:rFonts w:ascii="Calibri" w:eastAsia="Calibri" w:hAnsi="Calibri" w:cs="Times New Roman"/>
              <w:sz w:val="22"/>
              <w:szCs w:val="22"/>
            </w:rPr>
          </w:sdtEndPr>
          <w:sdtContent>
            <w:p w14:paraId="1CC785F9" w14:textId="77777777" w:rsidR="004B3CFF" w:rsidRDefault="004B3CFF" w:rsidP="004B3CFF">
              <w:pPr>
                <w:pStyle w:val="Bibliography"/>
                <w:ind w:left="720" w:hanging="720"/>
                <w:rPr>
                  <w:noProof/>
                  <w:sz w:val="24"/>
                  <w:szCs w:val="24"/>
                </w:rPr>
              </w:pPr>
              <w:r>
                <w:fldChar w:fldCharType="begin"/>
              </w:r>
              <w:r>
                <w:instrText xml:space="preserve"> BIBLIOGRAPHY </w:instrText>
              </w:r>
              <w:r>
                <w:fldChar w:fldCharType="separate"/>
              </w:r>
              <w:r>
                <w:rPr>
                  <w:noProof/>
                </w:rPr>
                <w:t xml:space="preserve">Anderson, V., &amp; Johnson, L. (1997). </w:t>
              </w:r>
              <w:r>
                <w:rPr>
                  <w:i/>
                  <w:iCs/>
                  <w:noProof/>
                </w:rPr>
                <w:t>System Thinking Basics.</w:t>
              </w:r>
              <w:r>
                <w:rPr>
                  <w:noProof/>
                </w:rPr>
                <w:t xml:space="preserve"> Waltham, MA: Pegasus Communications, Inc.</w:t>
              </w:r>
            </w:p>
            <w:p w14:paraId="2D6B73F4" w14:textId="77777777" w:rsidR="004B3CFF" w:rsidRDefault="004B3CFF" w:rsidP="004B3CFF">
              <w:pPr>
                <w:pStyle w:val="Bibliography"/>
                <w:ind w:left="720" w:hanging="720"/>
                <w:rPr>
                  <w:noProof/>
                </w:rPr>
              </w:pPr>
              <w:r>
                <w:rPr>
                  <w:noProof/>
                </w:rPr>
                <w:t xml:space="preserve">Kirkwood. (1998, Feburary 14). </w:t>
              </w:r>
              <w:r>
                <w:rPr>
                  <w:i/>
                  <w:iCs/>
                  <w:noProof/>
                </w:rPr>
                <w:t>Open classes.</w:t>
              </w:r>
              <w:r>
                <w:rPr>
                  <w:noProof/>
                </w:rPr>
                <w:t xml:space="preserve"> Retrieved August 1, 2013, from University of Arizona: http://public.asu.edu/~kirkwood/sysdyn/SDIntro/ch-1.pdf</w:t>
              </w:r>
            </w:p>
            <w:p w14:paraId="0E4C30F5" w14:textId="77777777" w:rsidR="004B3CFF" w:rsidRDefault="004B3CFF" w:rsidP="004B3CFF">
              <w:pPr>
                <w:pStyle w:val="Bibliography"/>
                <w:ind w:left="720" w:hanging="720"/>
                <w:rPr>
                  <w:noProof/>
                </w:rPr>
              </w:pPr>
              <w:r>
                <w:rPr>
                  <w:noProof/>
                </w:rPr>
                <w:t xml:space="preserve">Richetti, C. T., &amp; Tregoe, B. B. (2001). </w:t>
              </w:r>
              <w:r>
                <w:rPr>
                  <w:i/>
                  <w:iCs/>
                  <w:noProof/>
                </w:rPr>
                <w:t>Analytical Processes for School Leaders.</w:t>
              </w:r>
              <w:r>
                <w:rPr>
                  <w:noProof/>
                </w:rPr>
                <w:t xml:space="preserve"> Alexandria, VA: ASCD.</w:t>
              </w:r>
            </w:p>
            <w:p w14:paraId="5F91CF98" w14:textId="23F421F0" w:rsidR="004B3CFF" w:rsidRPr="004B3CFF" w:rsidRDefault="004B3CFF" w:rsidP="004B3CFF">
              <w:r>
                <w:rPr>
                  <w:b/>
                  <w:bCs/>
                  <w:noProof/>
                </w:rPr>
                <w:fldChar w:fldCharType="end"/>
              </w:r>
            </w:p>
          </w:sdtContent>
        </w:sdt>
      </w:sdtContent>
    </w:sdt>
    <w:sectPr w:rsidR="004B3CFF" w:rsidRPr="004B3CFF" w:rsidSect="00DE1D0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9C33C1" w14:textId="77777777" w:rsidR="00E32126" w:rsidRDefault="00E32126" w:rsidP="00762B37">
      <w:pPr>
        <w:spacing w:after="0" w:line="240" w:lineRule="auto"/>
      </w:pPr>
      <w:r>
        <w:separator/>
      </w:r>
    </w:p>
  </w:endnote>
  <w:endnote w:type="continuationSeparator" w:id="0">
    <w:p w14:paraId="3375088C" w14:textId="77777777" w:rsidR="00E32126" w:rsidRDefault="00E32126" w:rsidP="00762B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charset w:val="00"/>
    <w:family w:val="auto"/>
    <w:pitch w:val="variable"/>
    <w:sig w:usb0="E1000AEF" w:usb1="5000A1FF" w:usb2="00000000" w:usb3="00000000" w:csb0="000001BF"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A0BED5" w14:textId="77777777" w:rsidR="00E32126" w:rsidRDefault="00E32126" w:rsidP="00762B37">
      <w:pPr>
        <w:spacing w:after="0" w:line="240" w:lineRule="auto"/>
      </w:pPr>
      <w:r>
        <w:separator/>
      </w:r>
    </w:p>
  </w:footnote>
  <w:footnote w:type="continuationSeparator" w:id="0">
    <w:p w14:paraId="10BB365E" w14:textId="77777777" w:rsidR="00E32126" w:rsidRDefault="00E32126" w:rsidP="00762B37">
      <w:pPr>
        <w:spacing w:after="0" w:line="240" w:lineRule="auto"/>
      </w:pPr>
      <w:r>
        <w:continuationSeparator/>
      </w:r>
    </w:p>
  </w:footnote>
  <w:footnote w:id="1">
    <w:p w14:paraId="622E2DF3" w14:textId="77777777" w:rsidR="00762B37" w:rsidRDefault="00762B37" w:rsidP="00762B37">
      <w:pPr>
        <w:pStyle w:val="FootnoteText"/>
      </w:pPr>
      <w:r>
        <w:rPr>
          <w:rStyle w:val="FootnoteReference"/>
        </w:rPr>
        <w:footnoteRef/>
      </w:r>
      <w:r>
        <w:t xml:space="preserve"> “[]” indicates the timing adjustment for a 75-minute session.</w:t>
      </w:r>
    </w:p>
  </w:footnote>
  <w:footnote w:id="2">
    <w:p w14:paraId="67D4728D" w14:textId="77777777" w:rsidR="00B87BC8" w:rsidRDefault="00B87BC8" w:rsidP="00B87BC8">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A71DC"/>
    <w:multiLevelType w:val="hybridMultilevel"/>
    <w:tmpl w:val="DA9C0D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97D14"/>
    <w:multiLevelType w:val="hybridMultilevel"/>
    <w:tmpl w:val="9B2087D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354F6127"/>
    <w:multiLevelType w:val="hybridMultilevel"/>
    <w:tmpl w:val="E4E81D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73F646B"/>
    <w:multiLevelType w:val="hybridMultilevel"/>
    <w:tmpl w:val="FB66307E"/>
    <w:lvl w:ilvl="0" w:tplc="DCA4231A">
      <w:start w:val="1"/>
      <w:numFmt w:val="decimal"/>
      <w:lvlText w:val="%1)"/>
      <w:lvlJc w:val="left"/>
      <w:pPr>
        <w:ind w:left="36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72F62516"/>
    <w:multiLevelType w:val="hybridMultilevel"/>
    <w:tmpl w:val="B97A21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9C0C37"/>
    <w:multiLevelType w:val="hybridMultilevel"/>
    <w:tmpl w:val="72BC2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356E9A"/>
    <w:multiLevelType w:val="hybridMultilevel"/>
    <w:tmpl w:val="BCA8192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0"/>
  </w:num>
  <w:num w:numId="3">
    <w:abstractNumId w:val="6"/>
  </w:num>
  <w:num w:numId="4">
    <w:abstractNumId w:val="2"/>
  </w:num>
  <w:num w:numId="5">
    <w:abstractNumId w:val="5"/>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zNTY1MrA0NrAwMTJS0lEKTi0uzszPAykwqgUAIGtZcywAAAA="/>
  </w:docVars>
  <w:rsids>
    <w:rsidRoot w:val="00F33555"/>
    <w:rsid w:val="00030DCA"/>
    <w:rsid w:val="00031599"/>
    <w:rsid w:val="00032567"/>
    <w:rsid w:val="0003644A"/>
    <w:rsid w:val="00044BC5"/>
    <w:rsid w:val="000723C4"/>
    <w:rsid w:val="000C7C05"/>
    <w:rsid w:val="000D23A1"/>
    <w:rsid w:val="001102CC"/>
    <w:rsid w:val="0011630A"/>
    <w:rsid w:val="001409D7"/>
    <w:rsid w:val="001461AC"/>
    <w:rsid w:val="00194D8E"/>
    <w:rsid w:val="001A14A8"/>
    <w:rsid w:val="001D0A40"/>
    <w:rsid w:val="001D4230"/>
    <w:rsid w:val="002462FA"/>
    <w:rsid w:val="00253F36"/>
    <w:rsid w:val="00267C45"/>
    <w:rsid w:val="002741CB"/>
    <w:rsid w:val="002A2074"/>
    <w:rsid w:val="002B5A58"/>
    <w:rsid w:val="002B72E0"/>
    <w:rsid w:val="002D4E7C"/>
    <w:rsid w:val="002F6D70"/>
    <w:rsid w:val="00322848"/>
    <w:rsid w:val="00346BB3"/>
    <w:rsid w:val="003A4D87"/>
    <w:rsid w:val="003C1558"/>
    <w:rsid w:val="003D1C53"/>
    <w:rsid w:val="004012DE"/>
    <w:rsid w:val="004132D9"/>
    <w:rsid w:val="00424AA5"/>
    <w:rsid w:val="0047001B"/>
    <w:rsid w:val="00473772"/>
    <w:rsid w:val="00473E69"/>
    <w:rsid w:val="004B0D06"/>
    <w:rsid w:val="004B3CFF"/>
    <w:rsid w:val="004C55D4"/>
    <w:rsid w:val="004E1EE1"/>
    <w:rsid w:val="005278C1"/>
    <w:rsid w:val="00561CCC"/>
    <w:rsid w:val="00571AF1"/>
    <w:rsid w:val="00572854"/>
    <w:rsid w:val="005B144C"/>
    <w:rsid w:val="005D6F6C"/>
    <w:rsid w:val="0062267A"/>
    <w:rsid w:val="00627A72"/>
    <w:rsid w:val="006B0DB0"/>
    <w:rsid w:val="006C5896"/>
    <w:rsid w:val="006E11B0"/>
    <w:rsid w:val="006F03E6"/>
    <w:rsid w:val="006F22DA"/>
    <w:rsid w:val="00753C84"/>
    <w:rsid w:val="00762B37"/>
    <w:rsid w:val="007712D2"/>
    <w:rsid w:val="007B464C"/>
    <w:rsid w:val="007B7F99"/>
    <w:rsid w:val="007E5C04"/>
    <w:rsid w:val="008177E9"/>
    <w:rsid w:val="00822EDA"/>
    <w:rsid w:val="008510F0"/>
    <w:rsid w:val="00884654"/>
    <w:rsid w:val="008A27A4"/>
    <w:rsid w:val="008C28DB"/>
    <w:rsid w:val="008F6988"/>
    <w:rsid w:val="009042B7"/>
    <w:rsid w:val="00914953"/>
    <w:rsid w:val="00916CF9"/>
    <w:rsid w:val="0094367F"/>
    <w:rsid w:val="009601D0"/>
    <w:rsid w:val="00967E01"/>
    <w:rsid w:val="00981FEF"/>
    <w:rsid w:val="009D3C1C"/>
    <w:rsid w:val="009D5E76"/>
    <w:rsid w:val="00A01280"/>
    <w:rsid w:val="00A1258A"/>
    <w:rsid w:val="00A913B6"/>
    <w:rsid w:val="00A97DC3"/>
    <w:rsid w:val="00AB1BA3"/>
    <w:rsid w:val="00AB2890"/>
    <w:rsid w:val="00AC5E4B"/>
    <w:rsid w:val="00AD2CC9"/>
    <w:rsid w:val="00AE5F09"/>
    <w:rsid w:val="00AF7378"/>
    <w:rsid w:val="00B02BF3"/>
    <w:rsid w:val="00B816B3"/>
    <w:rsid w:val="00B87BC8"/>
    <w:rsid w:val="00BC2A20"/>
    <w:rsid w:val="00BC34A1"/>
    <w:rsid w:val="00BD7126"/>
    <w:rsid w:val="00C33DED"/>
    <w:rsid w:val="00C37D65"/>
    <w:rsid w:val="00C94695"/>
    <w:rsid w:val="00CD7EF8"/>
    <w:rsid w:val="00CE363A"/>
    <w:rsid w:val="00CE74EF"/>
    <w:rsid w:val="00D25A99"/>
    <w:rsid w:val="00D43208"/>
    <w:rsid w:val="00D54455"/>
    <w:rsid w:val="00D80BB3"/>
    <w:rsid w:val="00D92A68"/>
    <w:rsid w:val="00DA32A1"/>
    <w:rsid w:val="00DA689A"/>
    <w:rsid w:val="00DC1334"/>
    <w:rsid w:val="00DD02B0"/>
    <w:rsid w:val="00DE1D09"/>
    <w:rsid w:val="00E00CC6"/>
    <w:rsid w:val="00E00D30"/>
    <w:rsid w:val="00E04634"/>
    <w:rsid w:val="00E2030C"/>
    <w:rsid w:val="00E21B8E"/>
    <w:rsid w:val="00E22C09"/>
    <w:rsid w:val="00E32126"/>
    <w:rsid w:val="00E32A28"/>
    <w:rsid w:val="00E44EF9"/>
    <w:rsid w:val="00E52222"/>
    <w:rsid w:val="00E540A7"/>
    <w:rsid w:val="00E80244"/>
    <w:rsid w:val="00EB7E25"/>
    <w:rsid w:val="00EE04A7"/>
    <w:rsid w:val="00EE5F18"/>
    <w:rsid w:val="00F10CCB"/>
    <w:rsid w:val="00F17027"/>
    <w:rsid w:val="00F315CF"/>
    <w:rsid w:val="00F33555"/>
    <w:rsid w:val="00F631B6"/>
    <w:rsid w:val="00F64B4E"/>
    <w:rsid w:val="00F65359"/>
    <w:rsid w:val="00F65878"/>
    <w:rsid w:val="00F85C1A"/>
    <w:rsid w:val="00FA0A6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718675"/>
  <w15:docId w15:val="{F020A44F-077E-4DEF-8628-6C4542E0E5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3555"/>
    <w:pPr>
      <w:spacing w:after="200" w:line="276" w:lineRule="auto"/>
    </w:pPr>
    <w:rPr>
      <w:rFonts w:ascii="Calibri" w:eastAsia="Calibri" w:hAnsi="Calibri" w:cs="Times New Roman"/>
      <w:sz w:val="22"/>
      <w:szCs w:val="22"/>
    </w:rPr>
  </w:style>
  <w:style w:type="paragraph" w:styleId="Heading1">
    <w:name w:val="heading 1"/>
    <w:basedOn w:val="Normal"/>
    <w:next w:val="Normal"/>
    <w:link w:val="Heading1Char"/>
    <w:uiPriority w:val="9"/>
    <w:qFormat/>
    <w:rsid w:val="00B87BC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D4E7C"/>
    <w:pPr>
      <w:spacing w:after="0"/>
      <w:outlineLvl w:val="1"/>
    </w:pPr>
    <w:rPr>
      <w:rFonts w:eastAsia="Times New Roman"/>
      <w:smallCaps/>
      <w:spacing w:val="5"/>
      <w:sz w:val="28"/>
      <w:szCs w:val="28"/>
    </w:rPr>
  </w:style>
  <w:style w:type="paragraph" w:styleId="Heading3">
    <w:name w:val="heading 3"/>
    <w:basedOn w:val="Normal"/>
    <w:next w:val="Normal"/>
    <w:link w:val="Heading3Char"/>
    <w:uiPriority w:val="9"/>
    <w:unhideWhenUsed/>
    <w:qFormat/>
    <w:rsid w:val="002D4E7C"/>
    <w:pPr>
      <w:spacing w:after="0"/>
      <w:outlineLvl w:val="2"/>
    </w:pPr>
    <w:rPr>
      <w:rFonts w:eastAsia="Times New Roman"/>
      <w:smallCaps/>
      <w:spacing w:val="5"/>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3355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33555"/>
    <w:rPr>
      <w:rFonts w:ascii="Lucida Grande" w:eastAsia="Calibri" w:hAnsi="Lucida Grande" w:cs="Lucida Grande"/>
      <w:sz w:val="18"/>
      <w:szCs w:val="18"/>
    </w:rPr>
  </w:style>
  <w:style w:type="character" w:styleId="Hyperlink">
    <w:name w:val="Hyperlink"/>
    <w:uiPriority w:val="99"/>
    <w:unhideWhenUsed/>
    <w:rsid w:val="00F33555"/>
    <w:rPr>
      <w:color w:val="0000FF"/>
      <w:u w:val="single"/>
    </w:rPr>
  </w:style>
  <w:style w:type="paragraph" w:styleId="ListParagraph">
    <w:name w:val="List Paragraph"/>
    <w:basedOn w:val="Normal"/>
    <w:uiPriority w:val="34"/>
    <w:qFormat/>
    <w:rsid w:val="00F33555"/>
    <w:pPr>
      <w:ind w:left="720"/>
      <w:contextualSpacing/>
    </w:pPr>
  </w:style>
  <w:style w:type="table" w:styleId="TableGrid">
    <w:name w:val="Table Grid"/>
    <w:basedOn w:val="TableNormal"/>
    <w:uiPriority w:val="59"/>
    <w:rsid w:val="00A012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44BC5"/>
    <w:rPr>
      <w:rFonts w:ascii="Calibri" w:eastAsia="Calibri" w:hAnsi="Calibri" w:cs="Times New Roman"/>
      <w:sz w:val="22"/>
      <w:szCs w:val="22"/>
    </w:rPr>
  </w:style>
  <w:style w:type="character" w:styleId="Strong">
    <w:name w:val="Strong"/>
    <w:basedOn w:val="DefaultParagraphFont"/>
    <w:uiPriority w:val="22"/>
    <w:qFormat/>
    <w:rsid w:val="002B5A58"/>
    <w:rPr>
      <w:b/>
      <w:bCs/>
    </w:rPr>
  </w:style>
  <w:style w:type="character" w:styleId="CommentReference">
    <w:name w:val="annotation reference"/>
    <w:basedOn w:val="DefaultParagraphFont"/>
    <w:uiPriority w:val="99"/>
    <w:semiHidden/>
    <w:unhideWhenUsed/>
    <w:rsid w:val="004B0D06"/>
    <w:rPr>
      <w:sz w:val="16"/>
      <w:szCs w:val="16"/>
    </w:rPr>
  </w:style>
  <w:style w:type="paragraph" w:styleId="CommentText">
    <w:name w:val="annotation text"/>
    <w:basedOn w:val="Normal"/>
    <w:link w:val="CommentTextChar"/>
    <w:uiPriority w:val="99"/>
    <w:semiHidden/>
    <w:unhideWhenUsed/>
    <w:rsid w:val="004B0D06"/>
    <w:pPr>
      <w:spacing w:line="240" w:lineRule="auto"/>
    </w:pPr>
    <w:rPr>
      <w:sz w:val="20"/>
      <w:szCs w:val="20"/>
    </w:rPr>
  </w:style>
  <w:style w:type="character" w:customStyle="1" w:styleId="CommentTextChar">
    <w:name w:val="Comment Text Char"/>
    <w:basedOn w:val="DefaultParagraphFont"/>
    <w:link w:val="CommentText"/>
    <w:uiPriority w:val="99"/>
    <w:semiHidden/>
    <w:rsid w:val="004B0D06"/>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B0D06"/>
    <w:rPr>
      <w:b/>
      <w:bCs/>
    </w:rPr>
  </w:style>
  <w:style w:type="character" w:customStyle="1" w:styleId="CommentSubjectChar">
    <w:name w:val="Comment Subject Char"/>
    <w:basedOn w:val="CommentTextChar"/>
    <w:link w:val="CommentSubject"/>
    <w:uiPriority w:val="99"/>
    <w:semiHidden/>
    <w:rsid w:val="004B0D06"/>
    <w:rPr>
      <w:rFonts w:ascii="Calibri" w:eastAsia="Calibri" w:hAnsi="Calibri" w:cs="Times New Roman"/>
      <w:b/>
      <w:bCs/>
      <w:sz w:val="20"/>
      <w:szCs w:val="20"/>
    </w:rPr>
  </w:style>
  <w:style w:type="character" w:customStyle="1" w:styleId="Heading2Char">
    <w:name w:val="Heading 2 Char"/>
    <w:basedOn w:val="DefaultParagraphFont"/>
    <w:link w:val="Heading2"/>
    <w:uiPriority w:val="9"/>
    <w:rsid w:val="002D4E7C"/>
    <w:rPr>
      <w:rFonts w:ascii="Calibri" w:eastAsia="Times New Roman" w:hAnsi="Calibri" w:cs="Times New Roman"/>
      <w:smallCaps/>
      <w:spacing w:val="5"/>
      <w:sz w:val="28"/>
      <w:szCs w:val="28"/>
    </w:rPr>
  </w:style>
  <w:style w:type="character" w:customStyle="1" w:styleId="Heading3Char">
    <w:name w:val="Heading 3 Char"/>
    <w:basedOn w:val="DefaultParagraphFont"/>
    <w:link w:val="Heading3"/>
    <w:uiPriority w:val="9"/>
    <w:rsid w:val="002D4E7C"/>
    <w:rPr>
      <w:rFonts w:ascii="Calibri" w:eastAsia="Times New Roman" w:hAnsi="Calibri" w:cs="Times New Roman"/>
      <w:smallCaps/>
      <w:spacing w:val="5"/>
    </w:rPr>
  </w:style>
  <w:style w:type="paragraph" w:styleId="FootnoteText">
    <w:name w:val="footnote text"/>
    <w:basedOn w:val="Normal"/>
    <w:link w:val="FootnoteTextChar"/>
    <w:uiPriority w:val="99"/>
    <w:semiHidden/>
    <w:unhideWhenUsed/>
    <w:rsid w:val="00762B37"/>
    <w:pPr>
      <w:spacing w:after="0" w:line="240" w:lineRule="auto"/>
      <w:jc w:val="both"/>
    </w:pPr>
    <w:rPr>
      <w:rFonts w:eastAsia="Times New Roman"/>
      <w:sz w:val="20"/>
      <w:szCs w:val="20"/>
    </w:rPr>
  </w:style>
  <w:style w:type="character" w:customStyle="1" w:styleId="FootnoteTextChar">
    <w:name w:val="Footnote Text Char"/>
    <w:basedOn w:val="DefaultParagraphFont"/>
    <w:link w:val="FootnoteText"/>
    <w:uiPriority w:val="99"/>
    <w:semiHidden/>
    <w:rsid w:val="00762B37"/>
    <w:rPr>
      <w:rFonts w:ascii="Calibri" w:eastAsia="Times New Roman" w:hAnsi="Calibri" w:cs="Times New Roman"/>
      <w:sz w:val="20"/>
      <w:szCs w:val="20"/>
    </w:rPr>
  </w:style>
  <w:style w:type="character" w:styleId="FootnoteReference">
    <w:name w:val="footnote reference"/>
    <w:basedOn w:val="DefaultParagraphFont"/>
    <w:uiPriority w:val="99"/>
    <w:semiHidden/>
    <w:unhideWhenUsed/>
    <w:rsid w:val="00762B37"/>
    <w:rPr>
      <w:rFonts w:cs="Times New Roman"/>
      <w:vertAlign w:val="superscript"/>
    </w:rPr>
  </w:style>
  <w:style w:type="character" w:customStyle="1" w:styleId="Heading1Char">
    <w:name w:val="Heading 1 Char"/>
    <w:basedOn w:val="DefaultParagraphFont"/>
    <w:link w:val="Heading1"/>
    <w:uiPriority w:val="9"/>
    <w:rsid w:val="00B87BC8"/>
    <w:rPr>
      <w:rFonts w:asciiTheme="majorHAnsi" w:eastAsiaTheme="majorEastAsia" w:hAnsiTheme="majorHAnsi" w:cstheme="majorBidi"/>
      <w:color w:val="365F91" w:themeColor="accent1" w:themeShade="BF"/>
      <w:sz w:val="32"/>
      <w:szCs w:val="32"/>
    </w:rPr>
  </w:style>
  <w:style w:type="paragraph" w:styleId="Bibliography">
    <w:name w:val="Bibliography"/>
    <w:basedOn w:val="Normal"/>
    <w:next w:val="Normal"/>
    <w:uiPriority w:val="37"/>
    <w:unhideWhenUsed/>
    <w:rsid w:val="00B87BC8"/>
    <w:pPr>
      <w:jc w:val="both"/>
    </w:pPr>
    <w:rPr>
      <w:rFonts w:asciiTheme="minorHAnsi" w:eastAsiaTheme="minorEastAsia" w:hAnsiTheme="minorHAnsi" w:cstheme="min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83294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image" Target="media/image12.gi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ir98</b:Tag>
    <b:SourceType>DocumentFromInternetSite</b:SourceType>
    <b:Guid>{FFAC88CB-7980-445A-B4E1-CE47280D88CD}</b:Guid>
    <b:Title>Open classes</b:Title>
    <b:Year>1998</b:Year>
    <b:Author>
      <b:Author>
        <b:NameList>
          <b:Person>
            <b:Last>Kirkwood</b:Last>
          </b:Person>
        </b:NameList>
      </b:Author>
    </b:Author>
    <b:InternetSiteTitle>University of Arizona</b:InternetSiteTitle>
    <b:Month>Feburary</b:Month>
    <b:Day>14</b:Day>
    <b:URL>http://public.asu.edu/~kirkwood/sysdyn/SDIntro/ch-1.pdf</b:URL>
    <b:YearAccessed>2013</b:YearAccessed>
    <b:MonthAccessed>August</b:MonthAccessed>
    <b:DayAccessed>1</b:DayAccessed>
    <b:RefOrder>1</b:RefOrder>
  </b:Source>
  <b:Source>
    <b:Tag>And97</b:Tag>
    <b:SourceType>Book</b:SourceType>
    <b:Guid>{50F4ECF2-EC3E-455B-888D-24747FD2E400}</b:Guid>
    <b:Title>System Thinking Basics</b:Title>
    <b:Year>1997</b:Year>
    <b:Author>
      <b:Author>
        <b:NameList>
          <b:Person>
            <b:Last>Anderson</b:Last>
            <b:Middle>Virgina</b:Middle>
          </b:Person>
          <b:Person>
            <b:Last>Johnson</b:Last>
            <b:Middle>Lauren</b:Middle>
          </b:Person>
        </b:NameList>
      </b:Author>
    </b:Author>
    <b:City>Waltham, MA</b:City>
    <b:Publisher>Pegasus Communications, Inc.</b:Publisher>
    <b:RefOrder>2</b:RefOrder>
  </b:Source>
  <b:Source>
    <b:Tag>Ric01</b:Tag>
    <b:SourceType>Book</b:SourceType>
    <b:Guid>{21092255-A665-4494-9BE9-D683FFF4F8C1}</b:Guid>
    <b:Title>Analytical Processes for School Leaders</b:Title>
    <b:Year>2001</b:Year>
    <b:City>Alexandria, VA</b:City>
    <b:Publisher>ASCD</b:Publisher>
    <b:Author>
      <b:Author>
        <b:NameList>
          <b:Person>
            <b:Last>Richetti</b:Last>
            <b:Middle>T.</b:Middle>
            <b:First>Cynthia</b:First>
          </b:Person>
          <b:Person>
            <b:Last>Tregoe</b:Last>
            <b:Middle>B.</b:Middle>
            <b:First>Benjamin</b:First>
          </b:Person>
        </b:NameList>
      </b:Author>
    </b:Author>
    <b:RefOrder>3</b:RefOrder>
  </b:Source>
</b:Sources>
</file>

<file path=customXml/itemProps1.xml><?xml version="1.0" encoding="utf-8"?>
<ds:datastoreItem xmlns:ds="http://schemas.openxmlformats.org/officeDocument/2006/customXml" ds:itemID="{87F5C2C3-282F-4F2B-8AA4-79ED8EDD46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12</Pages>
  <Words>2654</Words>
  <Characters>15133</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University of Baltimore</Company>
  <LinksUpToDate>false</LinksUpToDate>
  <CharactersWithSpaces>177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y Beatty</dc:creator>
  <cp:lastModifiedBy>Janice Black</cp:lastModifiedBy>
  <cp:revision>5</cp:revision>
  <cp:lastPrinted>2014-10-14T19:42:00Z</cp:lastPrinted>
  <dcterms:created xsi:type="dcterms:W3CDTF">2017-01-12T02:19:00Z</dcterms:created>
  <dcterms:modified xsi:type="dcterms:W3CDTF">2017-01-13T18:15:00Z</dcterms:modified>
</cp:coreProperties>
</file>